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Mind Meridian" w:eastAsiaTheme="minorHAnsi" w:hAnsi="Mind Meridian" w:cs="Mind Meridian"/>
          <w:color w:val="000000" w:themeColor="text1"/>
          <w:lang w:val="en-GB"/>
        </w:rPr>
        <w:id w:val="-1461639865"/>
        <w:docPartObj>
          <w:docPartGallery w:val="Cover Pages"/>
          <w:docPartUnique/>
        </w:docPartObj>
      </w:sdtPr>
      <w:sdtEndPr>
        <w:rPr>
          <w:b/>
          <w:bCs/>
          <w:sz w:val="28"/>
          <w:szCs w:val="28"/>
        </w:rPr>
      </w:sdtEndPr>
      <w:sdtContent>
        <w:p w14:paraId="196A762B" w14:textId="77777777" w:rsidR="0061484D" w:rsidRPr="00A175B7" w:rsidRDefault="0061484D" w:rsidP="000838C5">
          <w:pPr>
            <w:pStyle w:val="NoSpacing"/>
            <w:spacing w:before="1540" w:after="240"/>
            <w:rPr>
              <w:rFonts w:ascii="Mind Meridian" w:eastAsiaTheme="minorHAnsi" w:hAnsi="Mind Meridian" w:cs="Mind Meridian"/>
              <w:color w:val="000000" w:themeColor="text1"/>
              <w:lang w:val="en-GB"/>
            </w:rPr>
          </w:pPr>
        </w:p>
        <w:p w14:paraId="0C5EF1B9" w14:textId="22184DB9" w:rsidR="00CB3575" w:rsidRPr="00A175B7" w:rsidRDefault="0061484D" w:rsidP="000838C5">
          <w:pPr>
            <w:pStyle w:val="NoSpacing"/>
            <w:spacing w:before="1540" w:after="240"/>
            <w:rPr>
              <w:rFonts w:ascii="Mind Meridian" w:hAnsi="Mind Meridian" w:cs="Mind Meridian"/>
              <w:color w:val="000000" w:themeColor="text1"/>
            </w:rPr>
          </w:pPr>
          <w:r w:rsidRPr="00A175B7">
            <w:rPr>
              <w:rFonts w:ascii="Mind Meridian" w:hAnsi="Mind Meridian" w:cs="Mind Meridian"/>
              <w:noProof/>
              <w:color w:val="000000" w:themeColor="text1"/>
            </w:rPr>
            <w:drawing>
              <wp:anchor distT="0" distB="0" distL="114300" distR="114300" simplePos="0" relativeHeight="251658752" behindDoc="1" locked="0" layoutInCell="1" allowOverlap="1" wp14:anchorId="6703CDE7" wp14:editId="46B47066">
                <wp:simplePos x="0" y="0"/>
                <wp:positionH relativeFrom="margin">
                  <wp:align>right</wp:align>
                </wp:positionH>
                <wp:positionV relativeFrom="margin">
                  <wp:align>top</wp:align>
                </wp:positionV>
                <wp:extent cx="1838325" cy="1070258"/>
                <wp:effectExtent l="0" t="0" r="0" b="0"/>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8325" cy="1070258"/>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rFonts w:ascii="Mind Meridian" w:eastAsiaTheme="majorEastAsia" w:hAnsi="Mind Meridian" w:cs="Mind Meridian"/>
              <w:b/>
              <w:bCs/>
              <w:caps/>
              <w:color w:val="000000" w:themeColor="text1"/>
              <w:sz w:val="72"/>
              <w:szCs w:val="72"/>
            </w:rPr>
            <w:alias w:val="Title"/>
            <w:tag w:val=""/>
            <w:id w:val="1735040861"/>
            <w:placeholder>
              <w:docPart w:val="2E5FFC7516EF44668A714A3D8AE4516E"/>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16BEDB2" w14:textId="09E15518" w:rsidR="00CB3575" w:rsidRPr="00A175B7" w:rsidRDefault="00CB3575" w:rsidP="000838C5">
              <w:pPr>
                <w:pStyle w:val="NoSpacing"/>
                <w:pBdr>
                  <w:top w:val="single" w:sz="6" w:space="6" w:color="4472C4" w:themeColor="accent1"/>
                  <w:bottom w:val="single" w:sz="6" w:space="6" w:color="4472C4" w:themeColor="accent1"/>
                </w:pBdr>
                <w:spacing w:after="240"/>
                <w:jc w:val="center"/>
                <w:rPr>
                  <w:rFonts w:ascii="Mind Meridian" w:eastAsiaTheme="majorEastAsia" w:hAnsi="Mind Meridian" w:cs="Mind Meridian"/>
                  <w:b/>
                  <w:bCs/>
                  <w:caps/>
                  <w:color w:val="000000" w:themeColor="text1"/>
                  <w:sz w:val="80"/>
                  <w:szCs w:val="80"/>
                </w:rPr>
              </w:pPr>
              <w:r w:rsidRPr="00A175B7">
                <w:rPr>
                  <w:rFonts w:ascii="Mind Meridian" w:eastAsiaTheme="majorEastAsia" w:hAnsi="Mind Meridian" w:cs="Mind Meridian"/>
                  <w:b/>
                  <w:bCs/>
                  <w:caps/>
                  <w:color w:val="000000" w:themeColor="text1"/>
                  <w:sz w:val="72"/>
                  <w:szCs w:val="72"/>
                </w:rPr>
                <w:t>Self Advocacy Toolkit</w:t>
              </w:r>
            </w:p>
          </w:sdtContent>
        </w:sdt>
        <w:p w14:paraId="72881CD3" w14:textId="0E2E87E9" w:rsidR="00336ABC" w:rsidRPr="00A175B7" w:rsidRDefault="00336ABC" w:rsidP="000838C5">
          <w:pPr>
            <w:pStyle w:val="NoSpacing"/>
            <w:spacing w:before="480"/>
            <w:jc w:val="center"/>
            <w:rPr>
              <w:rFonts w:ascii="Mind Meridian" w:hAnsi="Mind Meridian" w:cs="Mind Meridian"/>
              <w:noProof/>
              <w:color w:val="000000" w:themeColor="text1"/>
            </w:rPr>
          </w:pPr>
        </w:p>
        <w:p w14:paraId="452C087E" w14:textId="77777777" w:rsidR="004F5BA3" w:rsidRPr="00A175B7" w:rsidRDefault="004F5BA3" w:rsidP="000838C5">
          <w:pPr>
            <w:pStyle w:val="NoSpacing"/>
            <w:spacing w:before="480"/>
            <w:jc w:val="center"/>
            <w:rPr>
              <w:rFonts w:ascii="Mind Meridian" w:hAnsi="Mind Meridian" w:cs="Mind Meridian"/>
              <w:noProof/>
              <w:color w:val="000000" w:themeColor="text1"/>
            </w:rPr>
          </w:pPr>
        </w:p>
        <w:sdt>
          <w:sdtPr>
            <w:rPr>
              <w:rFonts w:ascii="Mind Meridian" w:hAnsi="Mind Meridian" w:cs="Mind Meridian"/>
              <w:b/>
              <w:bCs/>
              <w:color w:val="000000" w:themeColor="text1"/>
              <w:sz w:val="28"/>
              <w:szCs w:val="28"/>
            </w:rPr>
            <w:alias w:val="Subtitle"/>
            <w:tag w:val=""/>
            <w:id w:val="328029620"/>
            <w:placeholder>
              <w:docPart w:val="C3353DD1242A40A28652B86DB02DA7E3"/>
            </w:placeholder>
            <w:dataBinding w:prefixMappings="xmlns:ns0='http://purl.org/dc/elements/1.1/' xmlns:ns1='http://schemas.openxmlformats.org/package/2006/metadata/core-properties' " w:xpath="/ns1:coreProperties[1]/ns0:subject[1]" w:storeItemID="{6C3C8BC8-F283-45AE-878A-BAB7291924A1}"/>
            <w:text/>
          </w:sdtPr>
          <w:sdtEndPr/>
          <w:sdtContent>
            <w:p w14:paraId="7F1AEEB4" w14:textId="77777777" w:rsidR="004F5BA3" w:rsidRPr="00A175B7" w:rsidRDefault="004F5BA3" w:rsidP="000838C5">
              <w:pPr>
                <w:pStyle w:val="NoSpacing"/>
                <w:jc w:val="cente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Tower Hamlets Advocacy Service</w:t>
              </w:r>
            </w:p>
          </w:sdtContent>
        </w:sdt>
        <w:p w14:paraId="2BEF323D" w14:textId="361214DD" w:rsidR="004F5BA3" w:rsidRPr="00A175B7" w:rsidRDefault="004F5BA3" w:rsidP="000838C5">
          <w:pPr>
            <w:pStyle w:val="NoSpacing"/>
            <w:spacing w:before="480"/>
            <w:jc w:val="center"/>
            <w:rPr>
              <w:rFonts w:ascii="Mind Meridian" w:hAnsi="Mind Meridian" w:cs="Mind Meridian"/>
              <w:noProof/>
              <w:color w:val="000000" w:themeColor="text1"/>
            </w:rPr>
          </w:pPr>
        </w:p>
        <w:p w14:paraId="16012D04" w14:textId="04790B44" w:rsidR="004F5BA3" w:rsidRPr="00A175B7" w:rsidRDefault="004F5BA3" w:rsidP="000838C5">
          <w:pPr>
            <w:pStyle w:val="NoSpacing"/>
            <w:spacing w:before="480"/>
            <w:jc w:val="center"/>
            <w:rPr>
              <w:rFonts w:ascii="Mind Meridian" w:hAnsi="Mind Meridian" w:cs="Mind Meridian"/>
              <w:noProof/>
              <w:color w:val="000000" w:themeColor="text1"/>
            </w:rPr>
          </w:pPr>
        </w:p>
        <w:p w14:paraId="2C60F83C" w14:textId="32B1EC79" w:rsidR="00336ABC" w:rsidRPr="00A175B7" w:rsidRDefault="004F5BA3" w:rsidP="000838C5">
          <w:pPr>
            <w:pStyle w:val="NoSpacing"/>
            <w:spacing w:before="480"/>
            <w:jc w:val="center"/>
            <w:rPr>
              <w:rFonts w:ascii="Mind Meridian" w:hAnsi="Mind Meridian" w:cs="Mind Meridian"/>
              <w:noProof/>
              <w:color w:val="000000" w:themeColor="text1"/>
            </w:rPr>
          </w:pPr>
          <w:r w:rsidRPr="00A175B7">
            <w:rPr>
              <w:rFonts w:ascii="Mind Meridian" w:hAnsi="Mind Meridian" w:cs="Mind Meridian"/>
              <w:noProof/>
              <w:color w:val="000000" w:themeColor="text1"/>
            </w:rPr>
            <w:drawing>
              <wp:anchor distT="0" distB="0" distL="114300" distR="114300" simplePos="0" relativeHeight="251661824" behindDoc="0" locked="0" layoutInCell="1" allowOverlap="1" wp14:anchorId="016644EC" wp14:editId="56726F0B">
                <wp:simplePos x="0" y="0"/>
                <wp:positionH relativeFrom="margin">
                  <wp:posOffset>1844675</wp:posOffset>
                </wp:positionH>
                <wp:positionV relativeFrom="margin">
                  <wp:posOffset>5462905</wp:posOffset>
                </wp:positionV>
                <wp:extent cx="1783080" cy="1211580"/>
                <wp:effectExtent l="0" t="0" r="0" b="0"/>
                <wp:wrapSquare wrapText="bothSides"/>
                <wp:docPr id="1964606995" name="Graphic 4" descr="Scales of justi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606995" name="Graphic 1964606995" descr="Scales of justice with solid fill"/>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783080" cy="1211580"/>
                        </a:xfrm>
                        <a:prstGeom prst="rect">
                          <a:avLst/>
                        </a:prstGeom>
                      </pic:spPr>
                    </pic:pic>
                  </a:graphicData>
                </a:graphic>
              </wp:anchor>
            </w:drawing>
          </w:r>
        </w:p>
        <w:p w14:paraId="26F414FE" w14:textId="77777777" w:rsidR="00336ABC" w:rsidRPr="00A175B7" w:rsidRDefault="00336ABC" w:rsidP="000838C5">
          <w:pPr>
            <w:pStyle w:val="NoSpacing"/>
            <w:spacing w:before="480"/>
            <w:jc w:val="center"/>
            <w:rPr>
              <w:rFonts w:ascii="Mind Meridian" w:hAnsi="Mind Meridian" w:cs="Mind Meridian"/>
              <w:noProof/>
              <w:color w:val="000000" w:themeColor="text1"/>
            </w:rPr>
          </w:pPr>
        </w:p>
        <w:p w14:paraId="23809BC6" w14:textId="1523F6DD" w:rsidR="00CB3575" w:rsidRPr="00A175B7" w:rsidRDefault="00CB3575" w:rsidP="000838C5">
          <w:pPr>
            <w:pStyle w:val="NoSpacing"/>
            <w:spacing w:before="480"/>
            <w:jc w:val="center"/>
            <w:rPr>
              <w:rFonts w:ascii="Mind Meridian" w:hAnsi="Mind Meridian" w:cs="Mind Meridian"/>
              <w:color w:val="000000" w:themeColor="text1"/>
            </w:rPr>
          </w:pPr>
        </w:p>
        <w:p w14:paraId="6E659F3B" w14:textId="01BA59A7" w:rsidR="00CB3575" w:rsidRPr="00A175B7" w:rsidRDefault="00CB3575" w:rsidP="000838C5">
          <w:pPr>
            <w:rPr>
              <w:rFonts w:ascii="Mind Meridian" w:hAnsi="Mind Meridian" w:cs="Mind Meridian"/>
              <w:b/>
              <w:bCs/>
              <w:color w:val="000000" w:themeColor="text1"/>
              <w:sz w:val="28"/>
              <w:szCs w:val="28"/>
              <w:lang w:val="en-US"/>
            </w:rPr>
          </w:pPr>
          <w:r w:rsidRPr="00A175B7">
            <w:rPr>
              <w:rFonts w:ascii="Mind Meridian" w:hAnsi="Mind Meridian" w:cs="Mind Meridian"/>
              <w:b/>
              <w:bCs/>
              <w:color w:val="000000" w:themeColor="text1"/>
              <w:sz w:val="28"/>
              <w:szCs w:val="28"/>
              <w:lang w:val="en-US"/>
            </w:rPr>
            <w:br w:type="page"/>
          </w:r>
        </w:p>
      </w:sdtContent>
    </w:sdt>
    <w:tbl>
      <w:tblPr>
        <w:tblStyle w:val="TableGrid"/>
        <w:tblW w:w="0" w:type="auto"/>
        <w:shd w:val="clear" w:color="auto" w:fill="F2F3FC"/>
        <w:tblLook w:val="04A0" w:firstRow="1" w:lastRow="0" w:firstColumn="1" w:lastColumn="0" w:noHBand="0" w:noVBand="1"/>
      </w:tblPr>
      <w:tblGrid>
        <w:gridCol w:w="9016"/>
      </w:tblGrid>
      <w:tr w:rsidR="00A175B7" w:rsidRPr="00A175B7" w14:paraId="5AF8B8D6" w14:textId="77777777" w:rsidTr="00A7135F">
        <w:tc>
          <w:tcPr>
            <w:tcW w:w="9016" w:type="dxa"/>
            <w:shd w:val="clear" w:color="auto" w:fill="D9E2F3" w:themeFill="accent1" w:themeFillTint="33"/>
          </w:tcPr>
          <w:p w14:paraId="45141AEF" w14:textId="77777777" w:rsidR="0061484D" w:rsidRPr="00A175B7" w:rsidRDefault="0061484D" w:rsidP="00910652">
            <w:pPr>
              <w:rPr>
                <w:color w:val="000000" w:themeColor="text1"/>
              </w:rPr>
            </w:pPr>
          </w:p>
          <w:p w14:paraId="1F055482" w14:textId="77777777" w:rsidR="0061484D" w:rsidRPr="00A175B7" w:rsidRDefault="0061484D" w:rsidP="00910652">
            <w:pPr>
              <w:jc w:val="center"/>
              <w:rPr>
                <w:rFonts w:ascii="Mind Meridian" w:hAnsi="Mind Meridian" w:cs="Mind Meridian"/>
                <w:b/>
                <w:bCs/>
                <w:color w:val="000000" w:themeColor="text1"/>
                <w:sz w:val="32"/>
                <w:szCs w:val="32"/>
              </w:rPr>
            </w:pPr>
            <w:r w:rsidRPr="00A175B7">
              <w:rPr>
                <w:rFonts w:ascii="Mind Meridian" w:hAnsi="Mind Meridian" w:cs="Mind Meridian"/>
                <w:b/>
                <w:bCs/>
                <w:color w:val="000000" w:themeColor="text1"/>
                <w:sz w:val="32"/>
                <w:szCs w:val="32"/>
              </w:rPr>
              <w:t>SUMMARY</w:t>
            </w:r>
          </w:p>
          <w:p w14:paraId="72C06BE9" w14:textId="3E8FDECF" w:rsidR="004F5BA3" w:rsidRPr="00A175B7" w:rsidRDefault="004F5BA3" w:rsidP="00910652">
            <w:pPr>
              <w:rPr>
                <w:color w:val="000000" w:themeColor="text1"/>
              </w:rPr>
            </w:pPr>
          </w:p>
        </w:tc>
      </w:tr>
    </w:tbl>
    <w:p w14:paraId="5CE93D3D" w14:textId="77777777" w:rsidR="0061484D" w:rsidRPr="00A175B7" w:rsidRDefault="0061484D" w:rsidP="000838C5">
      <w:pPr>
        <w:jc w:val="both"/>
        <w:rPr>
          <w:rFonts w:ascii="Mind Meridian" w:eastAsia="MingLiU_HKSCS" w:hAnsi="Mind Meridian" w:cs="Mind Meridian"/>
          <w:b/>
          <w:bCs/>
          <w:color w:val="000000" w:themeColor="text1"/>
          <w:sz w:val="28"/>
          <w:szCs w:val="28"/>
        </w:rPr>
      </w:pPr>
    </w:p>
    <w:p w14:paraId="26894ABD" w14:textId="13AC87FA" w:rsidR="00BA7EDD" w:rsidRPr="00A175B7" w:rsidRDefault="0009719E" w:rsidP="000838C5">
      <w:p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The </w:t>
      </w:r>
      <w:r w:rsidR="00CA33DE" w:rsidRPr="00A175B7">
        <w:rPr>
          <w:rFonts w:ascii="Mind Meridian" w:eastAsia="MingLiU_HKSCS" w:hAnsi="Mind Meridian" w:cs="Mind Meridian"/>
          <w:color w:val="000000" w:themeColor="text1"/>
          <w:sz w:val="28"/>
          <w:szCs w:val="28"/>
        </w:rPr>
        <w:t>purpose</w:t>
      </w:r>
      <w:r w:rsidRPr="00A175B7">
        <w:rPr>
          <w:rFonts w:ascii="Mind Meridian" w:eastAsia="MingLiU_HKSCS" w:hAnsi="Mind Meridian" w:cs="Mind Meridian"/>
          <w:color w:val="000000" w:themeColor="text1"/>
          <w:sz w:val="28"/>
          <w:szCs w:val="28"/>
        </w:rPr>
        <w:t xml:space="preserve"> </w:t>
      </w:r>
      <w:r w:rsidR="001056B1" w:rsidRPr="00A175B7">
        <w:rPr>
          <w:rFonts w:ascii="Mind Meridian" w:eastAsia="MingLiU_HKSCS" w:hAnsi="Mind Meridian" w:cs="Mind Meridian"/>
          <w:color w:val="000000" w:themeColor="text1"/>
          <w:sz w:val="28"/>
          <w:szCs w:val="28"/>
        </w:rPr>
        <w:t>of</w:t>
      </w:r>
      <w:r w:rsidRPr="00A175B7">
        <w:rPr>
          <w:rFonts w:ascii="Mind Meridian" w:eastAsia="MingLiU_HKSCS" w:hAnsi="Mind Meridian" w:cs="Mind Meridian"/>
          <w:color w:val="000000" w:themeColor="text1"/>
          <w:sz w:val="28"/>
          <w:szCs w:val="28"/>
        </w:rPr>
        <w:t xml:space="preserve"> </w:t>
      </w:r>
      <w:r w:rsidR="00787E87" w:rsidRPr="00A175B7">
        <w:rPr>
          <w:rFonts w:ascii="Mind Meridian" w:eastAsia="MingLiU_HKSCS" w:hAnsi="Mind Meridian" w:cs="Mind Meridian"/>
          <w:color w:val="000000" w:themeColor="text1"/>
          <w:sz w:val="28"/>
          <w:szCs w:val="28"/>
        </w:rPr>
        <w:t>a self</w:t>
      </w:r>
      <w:r w:rsidRPr="00A175B7">
        <w:rPr>
          <w:rFonts w:ascii="Mind Meridian" w:eastAsia="MingLiU_HKSCS" w:hAnsi="Mind Meridian" w:cs="Mind Meridian"/>
          <w:color w:val="000000" w:themeColor="text1"/>
          <w:sz w:val="28"/>
          <w:szCs w:val="28"/>
        </w:rPr>
        <w:t xml:space="preserve">-advocacy toolkit is that it </w:t>
      </w:r>
      <w:r w:rsidR="00401545" w:rsidRPr="00A175B7">
        <w:rPr>
          <w:rFonts w:ascii="Mind Meridian" w:eastAsia="MingLiU_HKSCS" w:hAnsi="Mind Meridian" w:cs="Mind Meridian"/>
          <w:color w:val="000000" w:themeColor="text1"/>
          <w:sz w:val="28"/>
          <w:szCs w:val="28"/>
        </w:rPr>
        <w:t xml:space="preserve">will allow you </w:t>
      </w:r>
      <w:r w:rsidR="001056B1" w:rsidRPr="00A175B7">
        <w:rPr>
          <w:rFonts w:ascii="Mind Meridian" w:eastAsia="MingLiU_HKSCS" w:hAnsi="Mind Meridian" w:cs="Mind Meridian"/>
          <w:color w:val="000000" w:themeColor="text1"/>
          <w:sz w:val="28"/>
          <w:szCs w:val="28"/>
        </w:rPr>
        <w:t>to explore</w:t>
      </w:r>
      <w:r w:rsidR="00401545" w:rsidRPr="00A175B7">
        <w:rPr>
          <w:rFonts w:ascii="Mind Meridian" w:eastAsia="MingLiU_HKSCS" w:hAnsi="Mind Meridian" w:cs="Mind Meridian"/>
          <w:color w:val="000000" w:themeColor="text1"/>
          <w:sz w:val="28"/>
          <w:szCs w:val="28"/>
        </w:rPr>
        <w:t xml:space="preserve"> the different ways you </w:t>
      </w:r>
      <w:r w:rsidR="0068340C" w:rsidRPr="00A175B7">
        <w:rPr>
          <w:rFonts w:ascii="Mind Meridian" w:eastAsia="MingLiU_HKSCS" w:hAnsi="Mind Meridian" w:cs="Mind Meridian"/>
          <w:color w:val="000000" w:themeColor="text1"/>
          <w:sz w:val="28"/>
          <w:szCs w:val="28"/>
        </w:rPr>
        <w:t xml:space="preserve">can express yourself and stand up for what you believe in and what you want to happen in terms of your </w:t>
      </w:r>
      <w:r w:rsidR="007A7F07" w:rsidRPr="00A175B7">
        <w:rPr>
          <w:rFonts w:ascii="Mind Meridian" w:eastAsia="MingLiU_HKSCS" w:hAnsi="Mind Meridian" w:cs="Mind Meridian"/>
          <w:color w:val="000000" w:themeColor="text1"/>
          <w:sz w:val="28"/>
          <w:szCs w:val="28"/>
        </w:rPr>
        <w:t>ongoing</w:t>
      </w:r>
      <w:r w:rsidR="0068340C" w:rsidRPr="00A175B7">
        <w:rPr>
          <w:rFonts w:ascii="Mind Meridian" w:eastAsia="MingLiU_HKSCS" w:hAnsi="Mind Meridian" w:cs="Mind Meridian"/>
          <w:color w:val="000000" w:themeColor="text1"/>
          <w:sz w:val="28"/>
          <w:szCs w:val="28"/>
        </w:rPr>
        <w:t xml:space="preserve"> care and support</w:t>
      </w:r>
      <w:r w:rsidR="00EA0035" w:rsidRPr="00A175B7">
        <w:rPr>
          <w:rFonts w:ascii="Mind Meridian" w:eastAsia="MingLiU_HKSCS" w:hAnsi="Mind Meridian" w:cs="Mind Meridian"/>
          <w:color w:val="000000" w:themeColor="text1"/>
          <w:sz w:val="28"/>
          <w:szCs w:val="28"/>
        </w:rPr>
        <w:t>.</w:t>
      </w:r>
    </w:p>
    <w:p w14:paraId="6AFCDA41" w14:textId="0D431E5E" w:rsidR="0061484D" w:rsidRPr="00A175B7" w:rsidRDefault="0061484D" w:rsidP="000838C5">
      <w:p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This toolkit:</w:t>
      </w:r>
    </w:p>
    <w:p w14:paraId="7A06AA1E" w14:textId="77777777" w:rsidR="0061484D" w:rsidRPr="00A175B7" w:rsidRDefault="0061484D" w:rsidP="000838C5">
      <w:pPr>
        <w:jc w:val="both"/>
        <w:rPr>
          <w:rFonts w:ascii="Mind Meridian" w:eastAsia="MingLiU_HKSCS" w:hAnsi="Mind Meridian" w:cs="Mind Meridian"/>
          <w:b/>
          <w:bCs/>
          <w:color w:val="000000" w:themeColor="text1"/>
          <w:sz w:val="28"/>
          <w:szCs w:val="28"/>
        </w:rPr>
      </w:pPr>
    </w:p>
    <w:p w14:paraId="638C7569" w14:textId="7D20D9EA" w:rsidR="00BA7EDD" w:rsidRPr="00A175B7" w:rsidRDefault="0061484D" w:rsidP="000838C5">
      <w:pPr>
        <w:pStyle w:val="ListParagraph"/>
        <w:numPr>
          <w:ilvl w:val="0"/>
          <w:numId w:val="1"/>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P</w:t>
      </w:r>
      <w:r w:rsidR="00BA7EDD" w:rsidRPr="00A175B7">
        <w:rPr>
          <w:rFonts w:ascii="Mind Meridian" w:eastAsia="MingLiU_HKSCS" w:hAnsi="Mind Meridian" w:cs="Mind Meridian"/>
          <w:color w:val="000000" w:themeColor="text1"/>
          <w:sz w:val="28"/>
          <w:szCs w:val="28"/>
        </w:rPr>
        <w:t xml:space="preserve">uts you in the </w:t>
      </w:r>
      <w:r w:rsidR="00572CE8" w:rsidRPr="00A175B7">
        <w:rPr>
          <w:rFonts w:ascii="Mind Meridian" w:eastAsia="MingLiU_HKSCS" w:hAnsi="Mind Meridian" w:cs="Mind Meridian"/>
          <w:b/>
          <w:bCs/>
          <w:color w:val="000000" w:themeColor="text1"/>
          <w:sz w:val="28"/>
          <w:szCs w:val="28"/>
        </w:rPr>
        <w:t>c</w:t>
      </w:r>
      <w:r w:rsidR="00BA7EDD" w:rsidRPr="00A175B7">
        <w:rPr>
          <w:rFonts w:ascii="Mind Meridian" w:eastAsia="MingLiU_HKSCS" w:hAnsi="Mind Meridian" w:cs="Mind Meridian"/>
          <w:b/>
          <w:bCs/>
          <w:color w:val="000000" w:themeColor="text1"/>
          <w:sz w:val="28"/>
          <w:szCs w:val="28"/>
        </w:rPr>
        <w:t>entre</w:t>
      </w:r>
      <w:r w:rsidR="00BA7EDD" w:rsidRPr="00A175B7">
        <w:rPr>
          <w:rFonts w:ascii="Mind Meridian" w:eastAsia="MingLiU_HKSCS" w:hAnsi="Mind Meridian" w:cs="Mind Meridian"/>
          <w:color w:val="000000" w:themeColor="text1"/>
          <w:sz w:val="28"/>
          <w:szCs w:val="28"/>
        </w:rPr>
        <w:t xml:space="preserve"> of </w:t>
      </w:r>
      <w:r w:rsidR="00D05AEB" w:rsidRPr="00A175B7">
        <w:rPr>
          <w:rFonts w:ascii="Mind Meridian" w:eastAsia="MingLiU_HKSCS" w:hAnsi="Mind Meridian" w:cs="Mind Meridian"/>
          <w:color w:val="000000" w:themeColor="text1"/>
          <w:sz w:val="28"/>
          <w:szCs w:val="28"/>
        </w:rPr>
        <w:t>your care</w:t>
      </w:r>
      <w:r w:rsidR="0068340C" w:rsidRPr="00A175B7">
        <w:rPr>
          <w:rFonts w:ascii="Mind Meridian" w:eastAsia="MingLiU_HKSCS" w:hAnsi="Mind Meridian" w:cs="Mind Meridian"/>
          <w:color w:val="000000" w:themeColor="text1"/>
          <w:sz w:val="28"/>
          <w:szCs w:val="28"/>
        </w:rPr>
        <w:t>.</w:t>
      </w:r>
    </w:p>
    <w:p w14:paraId="795A4C86" w14:textId="5A0B16C4" w:rsidR="00D05AEB" w:rsidRPr="00A175B7" w:rsidRDefault="0061484D" w:rsidP="000838C5">
      <w:pPr>
        <w:pStyle w:val="ListParagraph"/>
        <w:numPr>
          <w:ilvl w:val="0"/>
          <w:numId w:val="1"/>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b/>
          <w:bCs/>
          <w:color w:val="000000" w:themeColor="text1"/>
          <w:sz w:val="28"/>
          <w:szCs w:val="28"/>
        </w:rPr>
        <w:t>E</w:t>
      </w:r>
      <w:r w:rsidR="00D05AEB" w:rsidRPr="00A175B7">
        <w:rPr>
          <w:rFonts w:ascii="Mind Meridian" w:eastAsia="MingLiU_HKSCS" w:hAnsi="Mind Meridian" w:cs="Mind Meridian"/>
          <w:b/>
          <w:bCs/>
          <w:color w:val="000000" w:themeColor="text1"/>
          <w:sz w:val="28"/>
          <w:szCs w:val="28"/>
        </w:rPr>
        <w:t>mpowers</w:t>
      </w:r>
      <w:r w:rsidR="00D05AEB" w:rsidRPr="00A175B7">
        <w:rPr>
          <w:rFonts w:ascii="Mind Meridian" w:eastAsia="MingLiU_HKSCS" w:hAnsi="Mind Meridian" w:cs="Mind Meridian"/>
          <w:color w:val="000000" w:themeColor="text1"/>
          <w:sz w:val="28"/>
          <w:szCs w:val="28"/>
        </w:rPr>
        <w:t xml:space="preserve"> you to help yourself as much as possible</w:t>
      </w:r>
      <w:r w:rsidR="0068340C" w:rsidRPr="00A175B7">
        <w:rPr>
          <w:rFonts w:ascii="Mind Meridian" w:eastAsia="MingLiU_HKSCS" w:hAnsi="Mind Meridian" w:cs="Mind Meridian"/>
          <w:color w:val="000000" w:themeColor="text1"/>
          <w:sz w:val="28"/>
          <w:szCs w:val="28"/>
        </w:rPr>
        <w:t>.</w:t>
      </w:r>
    </w:p>
    <w:p w14:paraId="6586DC06" w14:textId="08C0E12D" w:rsidR="0009278A" w:rsidRPr="00A175B7" w:rsidRDefault="0061484D" w:rsidP="000838C5">
      <w:pPr>
        <w:pStyle w:val="ListParagraph"/>
        <w:numPr>
          <w:ilvl w:val="0"/>
          <w:numId w:val="1"/>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W</w:t>
      </w:r>
      <w:r w:rsidR="0009278A" w:rsidRPr="00A175B7">
        <w:rPr>
          <w:rFonts w:ascii="Mind Meridian" w:eastAsia="MingLiU_HKSCS" w:hAnsi="Mind Meridian" w:cs="Mind Meridian"/>
          <w:color w:val="000000" w:themeColor="text1"/>
          <w:sz w:val="28"/>
          <w:szCs w:val="28"/>
        </w:rPr>
        <w:t xml:space="preserve">ill enable you to </w:t>
      </w:r>
      <w:r w:rsidR="006B6788" w:rsidRPr="00A175B7">
        <w:rPr>
          <w:rFonts w:ascii="Mind Meridian" w:eastAsia="MingLiU_HKSCS" w:hAnsi="Mind Meridian" w:cs="Mind Meridian"/>
          <w:b/>
          <w:bCs/>
          <w:color w:val="000000" w:themeColor="text1"/>
          <w:sz w:val="28"/>
          <w:szCs w:val="28"/>
        </w:rPr>
        <w:t>self-advocate</w:t>
      </w:r>
      <w:r w:rsidR="0009278A" w:rsidRPr="00A175B7">
        <w:rPr>
          <w:rFonts w:ascii="Mind Meridian" w:eastAsia="MingLiU_HKSCS" w:hAnsi="Mind Meridian" w:cs="Mind Meridian"/>
          <w:color w:val="000000" w:themeColor="text1"/>
          <w:sz w:val="28"/>
          <w:szCs w:val="28"/>
        </w:rPr>
        <w:t xml:space="preserve"> an</w:t>
      </w:r>
      <w:r w:rsidR="008614BA" w:rsidRPr="00A175B7">
        <w:rPr>
          <w:rFonts w:ascii="Mind Meridian" w:eastAsia="MingLiU_HKSCS" w:hAnsi="Mind Meridian" w:cs="Mind Meridian"/>
          <w:color w:val="000000" w:themeColor="text1"/>
          <w:sz w:val="28"/>
          <w:szCs w:val="28"/>
        </w:rPr>
        <w:t xml:space="preserve">d feel empowered. </w:t>
      </w:r>
    </w:p>
    <w:p w14:paraId="345F8C7A" w14:textId="061D2D75" w:rsidR="005D5FDB" w:rsidRPr="00A175B7" w:rsidRDefault="0061484D" w:rsidP="000838C5">
      <w:pPr>
        <w:pStyle w:val="ListParagraph"/>
        <w:numPr>
          <w:ilvl w:val="0"/>
          <w:numId w:val="1"/>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W</w:t>
      </w:r>
      <w:r w:rsidR="00147445" w:rsidRPr="00A175B7">
        <w:rPr>
          <w:rFonts w:ascii="Mind Meridian" w:eastAsia="MingLiU_HKSCS" w:hAnsi="Mind Meridian" w:cs="Mind Meridian"/>
          <w:color w:val="000000" w:themeColor="text1"/>
          <w:sz w:val="28"/>
          <w:szCs w:val="28"/>
        </w:rPr>
        <w:t xml:space="preserve">ill support you to </w:t>
      </w:r>
      <w:r w:rsidR="00AC3888" w:rsidRPr="00A175B7">
        <w:rPr>
          <w:rFonts w:ascii="Mind Meridian" w:eastAsia="MingLiU_HKSCS" w:hAnsi="Mind Meridian" w:cs="Mind Meridian"/>
          <w:b/>
          <w:bCs/>
          <w:color w:val="000000" w:themeColor="text1"/>
          <w:sz w:val="28"/>
          <w:szCs w:val="28"/>
        </w:rPr>
        <w:t>learn</w:t>
      </w:r>
      <w:r w:rsidR="00147445" w:rsidRPr="00A175B7">
        <w:rPr>
          <w:rFonts w:ascii="Mind Meridian" w:eastAsia="MingLiU_HKSCS" w:hAnsi="Mind Meridian" w:cs="Mind Meridian"/>
          <w:color w:val="000000" w:themeColor="text1"/>
          <w:sz w:val="28"/>
          <w:szCs w:val="28"/>
        </w:rPr>
        <w:t xml:space="preserve"> more about your rights</w:t>
      </w:r>
      <w:r w:rsidRPr="00A175B7">
        <w:rPr>
          <w:rFonts w:ascii="Mind Meridian" w:eastAsia="MingLiU_HKSCS" w:hAnsi="Mind Meridian" w:cs="Mind Meridian"/>
          <w:color w:val="000000" w:themeColor="text1"/>
          <w:sz w:val="28"/>
          <w:szCs w:val="28"/>
        </w:rPr>
        <w:t>.</w:t>
      </w:r>
    </w:p>
    <w:p w14:paraId="06CBA211" w14:textId="1744A810" w:rsidR="005D5FDB" w:rsidRPr="00A175B7" w:rsidRDefault="0061484D" w:rsidP="000838C5">
      <w:pPr>
        <w:pStyle w:val="ListParagraph"/>
        <w:numPr>
          <w:ilvl w:val="0"/>
          <w:numId w:val="1"/>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W</w:t>
      </w:r>
      <w:r w:rsidR="00147445" w:rsidRPr="00A175B7">
        <w:rPr>
          <w:rFonts w:ascii="Mind Meridian" w:eastAsia="MingLiU_HKSCS" w:hAnsi="Mind Meridian" w:cs="Mind Meridian"/>
          <w:color w:val="000000" w:themeColor="text1"/>
          <w:sz w:val="28"/>
          <w:szCs w:val="28"/>
        </w:rPr>
        <w:t xml:space="preserve">ill support you to </w:t>
      </w:r>
      <w:r w:rsidR="009C1053" w:rsidRPr="00A175B7">
        <w:rPr>
          <w:rFonts w:ascii="Mind Meridian" w:eastAsia="MingLiU_HKSCS" w:hAnsi="Mind Meridian" w:cs="Mind Meridian"/>
          <w:b/>
          <w:bCs/>
          <w:color w:val="000000" w:themeColor="text1"/>
          <w:sz w:val="28"/>
          <w:szCs w:val="28"/>
        </w:rPr>
        <w:t>speak up</w:t>
      </w:r>
      <w:r w:rsidR="009C1053" w:rsidRPr="00A175B7">
        <w:rPr>
          <w:rFonts w:ascii="Mind Meridian" w:eastAsia="MingLiU_HKSCS" w:hAnsi="Mind Meridian" w:cs="Mind Meridian"/>
          <w:color w:val="000000" w:themeColor="text1"/>
          <w:sz w:val="28"/>
          <w:szCs w:val="28"/>
        </w:rPr>
        <w:t xml:space="preserve"> for yourself and tak</w:t>
      </w:r>
      <w:r w:rsidR="00147445" w:rsidRPr="00A175B7">
        <w:rPr>
          <w:rFonts w:ascii="Mind Meridian" w:eastAsia="MingLiU_HKSCS" w:hAnsi="Mind Meridian" w:cs="Mind Meridian"/>
          <w:color w:val="000000" w:themeColor="text1"/>
          <w:sz w:val="28"/>
          <w:szCs w:val="28"/>
        </w:rPr>
        <w:t>e</w:t>
      </w:r>
      <w:r w:rsidR="009C1053" w:rsidRPr="00A175B7">
        <w:rPr>
          <w:rFonts w:ascii="Mind Meridian" w:eastAsia="MingLiU_HKSCS" w:hAnsi="Mind Meridian" w:cs="Mind Meridian"/>
          <w:color w:val="000000" w:themeColor="text1"/>
          <w:sz w:val="28"/>
          <w:szCs w:val="28"/>
        </w:rPr>
        <w:t xml:space="preserve"> control</w:t>
      </w:r>
      <w:r w:rsidRPr="00A175B7">
        <w:rPr>
          <w:rFonts w:ascii="Mind Meridian" w:eastAsia="MingLiU_HKSCS" w:hAnsi="Mind Meridian" w:cs="Mind Meridian"/>
          <w:color w:val="000000" w:themeColor="text1"/>
          <w:sz w:val="28"/>
          <w:szCs w:val="28"/>
        </w:rPr>
        <w:t>.</w:t>
      </w:r>
    </w:p>
    <w:p w14:paraId="4FB9590B" w14:textId="0348E2C2" w:rsidR="009C1053" w:rsidRPr="00A175B7" w:rsidRDefault="0061484D" w:rsidP="000838C5">
      <w:pPr>
        <w:pStyle w:val="ListParagraph"/>
        <w:numPr>
          <w:ilvl w:val="0"/>
          <w:numId w:val="1"/>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W</w:t>
      </w:r>
      <w:r w:rsidR="00147445" w:rsidRPr="00A175B7">
        <w:rPr>
          <w:rFonts w:ascii="Mind Meridian" w:eastAsia="MingLiU_HKSCS" w:hAnsi="Mind Meridian" w:cs="Mind Meridian"/>
          <w:color w:val="000000" w:themeColor="text1"/>
          <w:sz w:val="28"/>
          <w:szCs w:val="28"/>
        </w:rPr>
        <w:t>ill guide you</w:t>
      </w:r>
      <w:r w:rsidR="00C811AC" w:rsidRPr="00A175B7">
        <w:rPr>
          <w:rFonts w:ascii="Mind Meridian" w:eastAsia="MingLiU_HKSCS" w:hAnsi="Mind Meridian" w:cs="Mind Meridian"/>
          <w:color w:val="000000" w:themeColor="text1"/>
          <w:sz w:val="28"/>
          <w:szCs w:val="28"/>
        </w:rPr>
        <w:t xml:space="preserve"> to </w:t>
      </w:r>
      <w:r w:rsidR="000E6FFE" w:rsidRPr="00A175B7">
        <w:rPr>
          <w:rFonts w:ascii="Mind Meridian" w:eastAsia="MingLiU_HKSCS" w:hAnsi="Mind Meridian" w:cs="Mind Meridian"/>
          <w:b/>
          <w:bCs/>
          <w:color w:val="000000" w:themeColor="text1"/>
          <w:sz w:val="28"/>
          <w:szCs w:val="28"/>
        </w:rPr>
        <w:t>accessing</w:t>
      </w:r>
      <w:r w:rsidR="000E6FFE" w:rsidRPr="00A175B7">
        <w:rPr>
          <w:rFonts w:ascii="Mind Meridian" w:eastAsia="MingLiU_HKSCS" w:hAnsi="Mind Meridian" w:cs="Mind Meridian"/>
          <w:color w:val="000000" w:themeColor="text1"/>
          <w:sz w:val="28"/>
          <w:szCs w:val="28"/>
        </w:rPr>
        <w:t xml:space="preserve"> the information you need</w:t>
      </w:r>
      <w:r w:rsidRPr="00A175B7">
        <w:rPr>
          <w:rFonts w:ascii="Mind Meridian" w:eastAsia="MingLiU_HKSCS" w:hAnsi="Mind Meridian" w:cs="Mind Meridian"/>
          <w:color w:val="000000" w:themeColor="text1"/>
          <w:sz w:val="28"/>
          <w:szCs w:val="28"/>
        </w:rPr>
        <w:t>.</w:t>
      </w:r>
      <w:r w:rsidR="000E6FFE" w:rsidRPr="00A175B7">
        <w:rPr>
          <w:rFonts w:ascii="Mind Meridian" w:eastAsia="MingLiU_HKSCS" w:hAnsi="Mind Meridian" w:cs="Mind Meridian"/>
          <w:color w:val="000000" w:themeColor="text1"/>
          <w:sz w:val="28"/>
          <w:szCs w:val="28"/>
        </w:rPr>
        <w:t xml:space="preserve"> </w:t>
      </w:r>
    </w:p>
    <w:p w14:paraId="0B610F68" w14:textId="75AEE4D5" w:rsidR="00684369" w:rsidRPr="00A175B7" w:rsidRDefault="00684369" w:rsidP="000838C5">
      <w:pPr>
        <w:jc w:val="both"/>
        <w:rPr>
          <w:rFonts w:ascii="Mind Meridian" w:eastAsia="MingLiU_HKSCS" w:hAnsi="Mind Meridian" w:cs="Mind Meridian"/>
          <w:b/>
          <w:bCs/>
          <w:color w:val="000000" w:themeColor="text1"/>
          <w:sz w:val="28"/>
          <w:szCs w:val="28"/>
        </w:rPr>
      </w:pPr>
    </w:p>
    <w:p w14:paraId="304A4750" w14:textId="77777777" w:rsidR="0061484D" w:rsidRPr="00A175B7" w:rsidRDefault="0061484D" w:rsidP="000838C5">
      <w:pPr>
        <w:jc w:val="both"/>
        <w:rPr>
          <w:rFonts w:ascii="Mind Meridian" w:eastAsia="MingLiU_HKSCS" w:hAnsi="Mind Meridian" w:cs="Mind Meridian"/>
          <w:b/>
          <w:bCs/>
          <w:color w:val="000000" w:themeColor="text1"/>
          <w:sz w:val="28"/>
          <w:szCs w:val="28"/>
        </w:rPr>
      </w:pPr>
    </w:p>
    <w:p w14:paraId="6D5E99F6" w14:textId="7DBA9E0C" w:rsidR="00684369" w:rsidRPr="00A175B7" w:rsidRDefault="0061484D" w:rsidP="000838C5">
      <w:pPr>
        <w:jc w:val="both"/>
        <w:rPr>
          <w:rFonts w:ascii="Mind Meridian" w:eastAsia="MingLiU_HKSCS" w:hAnsi="Mind Meridian" w:cs="Mind Meridian"/>
          <w:b/>
          <w:bCs/>
          <w:color w:val="000000" w:themeColor="text1"/>
          <w:sz w:val="32"/>
          <w:szCs w:val="32"/>
        </w:rPr>
      </w:pPr>
      <w:r w:rsidRPr="00A175B7">
        <w:rPr>
          <w:rFonts w:ascii="Mind Meridian" w:eastAsia="MingLiU_HKSCS" w:hAnsi="Mind Meridian" w:cs="Mind Meridian"/>
          <w:b/>
          <w:bCs/>
          <w:noProof/>
          <w:color w:val="000000" w:themeColor="text1"/>
          <w:sz w:val="28"/>
          <w:szCs w:val="28"/>
        </w:rPr>
        <w:drawing>
          <wp:inline distT="0" distB="0" distL="0" distR="0" wp14:anchorId="7B4E1B7B" wp14:editId="70D19B49">
            <wp:extent cx="914400" cy="914400"/>
            <wp:effectExtent l="0" t="0" r="0" b="0"/>
            <wp:docPr id="288308014" name="Graphic 1" descr="Question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08014" name="Graphic 288308014" descr="Questions outlin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00666639" w:rsidRPr="00A175B7">
        <w:rPr>
          <w:rFonts w:ascii="Mind Meridian" w:eastAsia="MingLiU_HKSCS" w:hAnsi="Mind Meridian" w:cs="Mind Meridian"/>
          <w:b/>
          <w:bCs/>
          <w:color w:val="000000" w:themeColor="text1"/>
          <w:sz w:val="32"/>
          <w:szCs w:val="32"/>
        </w:rPr>
        <w:t xml:space="preserve">What is self-advocacy? </w:t>
      </w:r>
    </w:p>
    <w:p w14:paraId="53960293" w14:textId="77777777" w:rsidR="0061484D" w:rsidRPr="00A175B7" w:rsidRDefault="0061484D" w:rsidP="000838C5">
      <w:pPr>
        <w:jc w:val="both"/>
        <w:rPr>
          <w:rFonts w:ascii="Mind Meridian" w:eastAsia="MingLiU_HKSCS" w:hAnsi="Mind Meridian" w:cs="Mind Meridian"/>
          <w:b/>
          <w:bCs/>
          <w:color w:val="000000" w:themeColor="text1"/>
          <w:sz w:val="28"/>
          <w:szCs w:val="28"/>
        </w:rPr>
      </w:pPr>
    </w:p>
    <w:p w14:paraId="33A2834E" w14:textId="25F984AE" w:rsidR="00666639" w:rsidRPr="00A175B7" w:rsidRDefault="00666639" w:rsidP="000838C5">
      <w:pPr>
        <w:pStyle w:val="ListParagraph"/>
        <w:numPr>
          <w:ilvl w:val="0"/>
          <w:numId w:val="21"/>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b/>
          <w:bCs/>
          <w:color w:val="000000" w:themeColor="text1"/>
          <w:sz w:val="28"/>
          <w:szCs w:val="28"/>
        </w:rPr>
        <w:t xml:space="preserve"> </w:t>
      </w:r>
      <w:r w:rsidRPr="00A175B7">
        <w:rPr>
          <w:rFonts w:ascii="Mind Meridian" w:eastAsia="MingLiU_HKSCS" w:hAnsi="Mind Meridian" w:cs="Mind Meridian"/>
          <w:color w:val="000000" w:themeColor="text1"/>
          <w:sz w:val="28"/>
          <w:szCs w:val="28"/>
        </w:rPr>
        <w:t>Learning (knowing) about your rights</w:t>
      </w:r>
      <w:r w:rsidR="0061484D" w:rsidRPr="00A175B7">
        <w:rPr>
          <w:rFonts w:ascii="Mind Meridian" w:eastAsia="MingLiU_HKSCS" w:hAnsi="Mind Meridian" w:cs="Mind Meridian"/>
          <w:color w:val="000000" w:themeColor="text1"/>
          <w:sz w:val="28"/>
          <w:szCs w:val="28"/>
        </w:rPr>
        <w:t>.</w:t>
      </w:r>
    </w:p>
    <w:p w14:paraId="3BDAE96C" w14:textId="7063D668" w:rsidR="00666639" w:rsidRPr="00A175B7" w:rsidRDefault="00666639" w:rsidP="000838C5">
      <w:pPr>
        <w:pStyle w:val="ListParagraph"/>
        <w:numPr>
          <w:ilvl w:val="0"/>
          <w:numId w:val="21"/>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 Speaking up for yourself so that you are heard</w:t>
      </w:r>
      <w:r w:rsidR="0061484D" w:rsidRPr="00A175B7">
        <w:rPr>
          <w:rFonts w:ascii="Mind Meridian" w:eastAsia="MingLiU_HKSCS" w:hAnsi="Mind Meridian" w:cs="Mind Meridian"/>
          <w:color w:val="000000" w:themeColor="text1"/>
          <w:sz w:val="28"/>
          <w:szCs w:val="28"/>
        </w:rPr>
        <w:t>.</w:t>
      </w:r>
    </w:p>
    <w:p w14:paraId="218C4647" w14:textId="412553C2" w:rsidR="00666639" w:rsidRDefault="00666639" w:rsidP="000838C5">
      <w:pPr>
        <w:pStyle w:val="ListParagraph"/>
        <w:numPr>
          <w:ilvl w:val="0"/>
          <w:numId w:val="21"/>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b/>
          <w:bCs/>
          <w:color w:val="000000" w:themeColor="text1"/>
          <w:sz w:val="28"/>
          <w:szCs w:val="28"/>
        </w:rPr>
        <w:t xml:space="preserve"> </w:t>
      </w:r>
      <w:r w:rsidRPr="00A175B7">
        <w:rPr>
          <w:rFonts w:ascii="Mind Meridian" w:eastAsia="MingLiU_HKSCS" w:hAnsi="Mind Meridian" w:cs="Mind Meridian"/>
          <w:color w:val="000000" w:themeColor="text1"/>
          <w:sz w:val="28"/>
          <w:szCs w:val="28"/>
        </w:rPr>
        <w:t>Taking control and making decisions about your own life</w:t>
      </w:r>
      <w:r w:rsidR="0061484D" w:rsidRPr="00A175B7">
        <w:rPr>
          <w:rFonts w:ascii="Mind Meridian" w:eastAsia="MingLiU_HKSCS" w:hAnsi="Mind Meridian" w:cs="Mind Meridian"/>
          <w:color w:val="000000" w:themeColor="text1"/>
          <w:sz w:val="28"/>
          <w:szCs w:val="28"/>
        </w:rPr>
        <w:t>.</w:t>
      </w:r>
    </w:p>
    <w:p w14:paraId="589F195F" w14:textId="4FFB6AE0" w:rsidR="009E40E2" w:rsidRPr="00A175B7" w:rsidRDefault="009E40E2" w:rsidP="000838C5">
      <w:pPr>
        <w:pStyle w:val="ListParagraph"/>
        <w:numPr>
          <w:ilvl w:val="0"/>
          <w:numId w:val="21"/>
        </w:numPr>
        <w:jc w:val="both"/>
        <w:rPr>
          <w:rFonts w:ascii="Mind Meridian" w:eastAsia="MingLiU_HKSCS" w:hAnsi="Mind Meridian" w:cs="Mind Meridian"/>
          <w:color w:val="000000" w:themeColor="text1"/>
          <w:sz w:val="28"/>
          <w:szCs w:val="28"/>
        </w:rPr>
      </w:pPr>
      <w:r>
        <w:rPr>
          <w:rFonts w:ascii="Mind Meridian" w:eastAsia="MingLiU_HKSCS" w:hAnsi="Mind Meridian" w:cs="Mind Meridian"/>
          <w:color w:val="000000" w:themeColor="text1"/>
          <w:sz w:val="28"/>
          <w:szCs w:val="28"/>
        </w:rPr>
        <w:t xml:space="preserve">Having the </w:t>
      </w:r>
      <w:r w:rsidRPr="009E40E2">
        <w:rPr>
          <w:rFonts w:ascii="Mind Meridian" w:eastAsia="MingLiU_HKSCS" w:hAnsi="Mind Meridian" w:cs="Mind Meridian"/>
          <w:color w:val="000000" w:themeColor="text1"/>
          <w:sz w:val="28"/>
          <w:szCs w:val="28"/>
        </w:rPr>
        <w:t>confidence to say when you don't think something is right</w:t>
      </w:r>
      <w:r>
        <w:rPr>
          <w:rFonts w:ascii="Mind Meridian" w:eastAsia="MingLiU_HKSCS" w:hAnsi="Mind Meridian" w:cs="Mind Meridian"/>
          <w:color w:val="000000" w:themeColor="text1"/>
          <w:sz w:val="28"/>
          <w:szCs w:val="28"/>
        </w:rPr>
        <w:t>.</w:t>
      </w:r>
    </w:p>
    <w:p w14:paraId="6CB5B8BC" w14:textId="5BB24E47" w:rsidR="00666639" w:rsidRPr="00A175B7" w:rsidRDefault="001056B1" w:rsidP="000838C5">
      <w:pPr>
        <w:pStyle w:val="ListParagraph"/>
        <w:numPr>
          <w:ilvl w:val="0"/>
          <w:numId w:val="21"/>
        </w:numPr>
        <w:jc w:val="both"/>
        <w:rPr>
          <w:rFonts w:ascii="Mind Meridian" w:eastAsia="MingLiU_HKSCS" w:hAnsi="Mind Meridian" w:cs="Mind Meridian"/>
          <w:b/>
          <w:bCs/>
          <w:color w:val="000000" w:themeColor="text1"/>
          <w:sz w:val="28"/>
          <w:szCs w:val="28"/>
        </w:rPr>
      </w:pPr>
      <w:r w:rsidRPr="00A175B7">
        <w:rPr>
          <w:rFonts w:ascii="Mind Meridian" w:hAnsi="Mind Meridian" w:cs="Mind Meridian"/>
          <w:noProof/>
          <w:color w:val="000000" w:themeColor="text1"/>
        </w:rPr>
        <w:drawing>
          <wp:anchor distT="0" distB="0" distL="114300" distR="114300" simplePos="0" relativeHeight="251655680" behindDoc="0" locked="0" layoutInCell="1" allowOverlap="1" wp14:anchorId="393227D2" wp14:editId="56541F57">
            <wp:simplePos x="0" y="0"/>
            <wp:positionH relativeFrom="page">
              <wp:align>left</wp:align>
            </wp:positionH>
            <wp:positionV relativeFrom="paragraph">
              <wp:posOffset>412192</wp:posOffset>
            </wp:positionV>
            <wp:extent cx="7008495" cy="2478923"/>
            <wp:effectExtent l="0" t="0" r="0" b="0"/>
            <wp:wrapNone/>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margin">
              <wp14:pctWidth>0</wp14:pctWidth>
            </wp14:sizeRelH>
            <wp14:sizeRelV relativeFrom="margin">
              <wp14:pctHeight>0</wp14:pctHeight>
            </wp14:sizeRelV>
          </wp:anchor>
        </w:drawing>
      </w:r>
      <w:r w:rsidR="00666639" w:rsidRPr="00A175B7">
        <w:rPr>
          <w:rFonts w:ascii="Mind Meridian" w:eastAsia="MingLiU_HKSCS" w:hAnsi="Mind Meridian" w:cs="Mind Meridian"/>
          <w:b/>
          <w:bCs/>
          <w:color w:val="000000" w:themeColor="text1"/>
          <w:sz w:val="28"/>
          <w:szCs w:val="28"/>
        </w:rPr>
        <w:t xml:space="preserve"> </w:t>
      </w:r>
      <w:r w:rsidR="00666639" w:rsidRPr="00A175B7">
        <w:rPr>
          <w:rFonts w:ascii="Mind Meridian" w:eastAsia="MingLiU_HKSCS" w:hAnsi="Mind Meridian" w:cs="Mind Meridian"/>
          <w:color w:val="000000" w:themeColor="text1"/>
          <w:sz w:val="28"/>
          <w:szCs w:val="28"/>
        </w:rPr>
        <w:t>Accessing information and services</w:t>
      </w:r>
      <w:r w:rsidR="00666639" w:rsidRPr="00A175B7">
        <w:rPr>
          <w:rFonts w:ascii="Mind Meridian" w:eastAsia="MingLiU_HKSCS" w:hAnsi="Mind Meridian" w:cs="Mind Meridian"/>
          <w:b/>
          <w:bCs/>
          <w:color w:val="000000" w:themeColor="text1"/>
          <w:sz w:val="28"/>
          <w:szCs w:val="28"/>
        </w:rPr>
        <w:t xml:space="preserve"> </w:t>
      </w:r>
      <w:r w:rsidR="00666639" w:rsidRPr="00A175B7">
        <w:rPr>
          <w:rFonts w:ascii="Mind Meridian" w:eastAsia="MingLiU_HKSCS" w:hAnsi="Mind Meridian" w:cs="Mind Meridian"/>
          <w:color w:val="000000" w:themeColor="text1"/>
          <w:sz w:val="28"/>
          <w:szCs w:val="28"/>
        </w:rPr>
        <w:t>you</w:t>
      </w:r>
      <w:r w:rsidR="00666639" w:rsidRPr="00A175B7">
        <w:rPr>
          <w:rFonts w:ascii="Mind Meridian" w:eastAsia="MingLiU_HKSCS" w:hAnsi="Mind Meridian" w:cs="Mind Meridian"/>
          <w:b/>
          <w:bCs/>
          <w:color w:val="000000" w:themeColor="text1"/>
          <w:sz w:val="28"/>
          <w:szCs w:val="28"/>
        </w:rPr>
        <w:t xml:space="preserve"> </w:t>
      </w:r>
      <w:r w:rsidR="00666639" w:rsidRPr="00A175B7">
        <w:rPr>
          <w:rFonts w:ascii="Mind Meridian" w:eastAsia="MingLiU_HKSCS" w:hAnsi="Mind Meridian" w:cs="Mind Meridian"/>
          <w:color w:val="000000" w:themeColor="text1"/>
          <w:sz w:val="28"/>
          <w:szCs w:val="28"/>
        </w:rPr>
        <w:t>need</w:t>
      </w:r>
      <w:r w:rsidR="003E775F" w:rsidRPr="00A175B7">
        <w:rPr>
          <w:rFonts w:ascii="Mind Meridian" w:eastAsia="MingLiU_HKSCS" w:hAnsi="Mind Meridian" w:cs="Mind Meridian"/>
          <w:color w:val="000000" w:themeColor="text1"/>
          <w:sz w:val="28"/>
          <w:szCs w:val="28"/>
        </w:rPr>
        <w:t>.</w:t>
      </w:r>
    </w:p>
    <w:p w14:paraId="1257F88F" w14:textId="77777777" w:rsidR="00367CE6" w:rsidRPr="00A175B7" w:rsidRDefault="00367CE6" w:rsidP="009E40E2">
      <w:pPr>
        <w:pStyle w:val="ListParagraph"/>
        <w:jc w:val="both"/>
        <w:rPr>
          <w:rFonts w:ascii="Mind Meridian" w:eastAsia="MingLiU_HKSCS" w:hAnsi="Mind Meridian" w:cs="Mind Meridian"/>
          <w:b/>
          <w:bCs/>
          <w:color w:val="000000" w:themeColor="text1"/>
          <w:sz w:val="28"/>
          <w:szCs w:val="28"/>
        </w:rPr>
      </w:pPr>
    </w:p>
    <w:p w14:paraId="78E88621" w14:textId="77777777" w:rsidR="003E775F" w:rsidRPr="00A175B7" w:rsidRDefault="003E775F" w:rsidP="000838C5">
      <w:pPr>
        <w:jc w:val="both"/>
        <w:rPr>
          <w:rFonts w:ascii="Mind Meridian" w:eastAsia="MingLiU_HKSCS" w:hAnsi="Mind Meridian" w:cs="Mind Meridian"/>
          <w:b/>
          <w:bCs/>
          <w:color w:val="000000" w:themeColor="text1"/>
          <w:sz w:val="28"/>
          <w:szCs w:val="28"/>
        </w:rPr>
      </w:pPr>
    </w:p>
    <w:p w14:paraId="69FB57B1" w14:textId="77777777" w:rsidR="003E775F" w:rsidRPr="00A175B7" w:rsidRDefault="003E775F" w:rsidP="000838C5">
      <w:pPr>
        <w:jc w:val="both"/>
        <w:rPr>
          <w:rFonts w:ascii="Mind Meridian" w:eastAsia="MingLiU_HKSCS" w:hAnsi="Mind Meridian" w:cs="Mind Meridian"/>
          <w:b/>
          <w:bCs/>
          <w:color w:val="000000" w:themeColor="text1"/>
          <w:sz w:val="28"/>
          <w:szCs w:val="28"/>
        </w:rPr>
      </w:pPr>
    </w:p>
    <w:p w14:paraId="1C89E086" w14:textId="1CB370B2" w:rsidR="00666639" w:rsidRPr="00A175B7" w:rsidRDefault="00666639" w:rsidP="000838C5">
      <w:pPr>
        <w:jc w:val="both"/>
        <w:rPr>
          <w:rFonts w:ascii="Mind Meridian" w:eastAsia="MingLiU_HKSCS" w:hAnsi="Mind Meridian" w:cs="Mind Meridian"/>
          <w:b/>
          <w:bCs/>
          <w:color w:val="000000" w:themeColor="text1"/>
          <w:sz w:val="28"/>
          <w:szCs w:val="28"/>
        </w:rPr>
      </w:pPr>
    </w:p>
    <w:p w14:paraId="66ED5247" w14:textId="60F0B938" w:rsidR="00684369" w:rsidRPr="00A175B7" w:rsidRDefault="003E775F" w:rsidP="000838C5">
      <w:pPr>
        <w:jc w:val="both"/>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noProof/>
          <w:color w:val="000000" w:themeColor="text1"/>
          <w:sz w:val="28"/>
          <w:szCs w:val="28"/>
        </w:rPr>
        <w:lastRenderedPageBreak/>
        <w:drawing>
          <wp:inline distT="0" distB="0" distL="0" distR="0" wp14:anchorId="123079CC" wp14:editId="68BD31F7">
            <wp:extent cx="914400" cy="914400"/>
            <wp:effectExtent l="0" t="0" r="0" b="0"/>
            <wp:docPr id="1063668019" name="Graphic 3" descr="Targ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68019" name="Graphic 1063668019" descr="Target outlin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914400" cy="914400"/>
                    </a:xfrm>
                    <a:prstGeom prst="rect">
                      <a:avLst/>
                    </a:prstGeom>
                  </pic:spPr>
                </pic:pic>
              </a:graphicData>
            </a:graphic>
          </wp:inline>
        </w:drawing>
      </w:r>
      <w:r w:rsidR="00684369" w:rsidRPr="00A175B7">
        <w:rPr>
          <w:rFonts w:ascii="Mind Meridian" w:eastAsia="MingLiU_HKSCS" w:hAnsi="Mind Meridian" w:cs="Mind Meridian"/>
          <w:b/>
          <w:bCs/>
          <w:color w:val="000000" w:themeColor="text1"/>
          <w:sz w:val="32"/>
          <w:szCs w:val="32"/>
        </w:rPr>
        <w:t>Practical Guide on Goal Setting</w:t>
      </w:r>
      <w:r w:rsidR="00684369" w:rsidRPr="00A175B7">
        <w:rPr>
          <w:rFonts w:ascii="Mind Meridian" w:eastAsia="MingLiU_HKSCS" w:hAnsi="Mind Meridian" w:cs="Mind Meridian"/>
          <w:b/>
          <w:bCs/>
          <w:color w:val="000000" w:themeColor="text1"/>
          <w:sz w:val="28"/>
          <w:szCs w:val="28"/>
        </w:rPr>
        <w:t xml:space="preserve">     </w:t>
      </w:r>
    </w:p>
    <w:p w14:paraId="397A581E" w14:textId="5A8D6392" w:rsidR="00684369" w:rsidRPr="00A175B7" w:rsidRDefault="00684369" w:rsidP="000838C5">
      <w:pPr>
        <w:pStyle w:val="ListParagraph"/>
        <w:numPr>
          <w:ilvl w:val="0"/>
          <w:numId w:val="22"/>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What is it you want to achieve?  </w:t>
      </w:r>
    </w:p>
    <w:p w14:paraId="25934713" w14:textId="164248DF" w:rsidR="00684369" w:rsidRPr="00A175B7" w:rsidRDefault="00684369" w:rsidP="000838C5">
      <w:pPr>
        <w:pStyle w:val="ListParagraph"/>
        <w:numPr>
          <w:ilvl w:val="0"/>
          <w:numId w:val="22"/>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What do you need to try to achieve this?</w:t>
      </w:r>
    </w:p>
    <w:p w14:paraId="1E1A6504" w14:textId="19B9A399" w:rsidR="00684369" w:rsidRPr="00A175B7" w:rsidRDefault="00684369" w:rsidP="000838C5">
      <w:pPr>
        <w:pStyle w:val="ListParagraph"/>
        <w:numPr>
          <w:ilvl w:val="0"/>
          <w:numId w:val="22"/>
        </w:num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What is your desired Goal and Outcome?</w:t>
      </w:r>
    </w:p>
    <w:p w14:paraId="3F73AD33" w14:textId="363E7918" w:rsidR="001056B1" w:rsidRPr="00A175B7" w:rsidRDefault="001056B1" w:rsidP="000838C5">
      <w:pPr>
        <w:jc w:val="both"/>
        <w:rPr>
          <w:rFonts w:ascii="Mind Meridian" w:eastAsia="MingLiU_HKSCS" w:hAnsi="Mind Meridian" w:cs="Mind Meridian"/>
          <w:b/>
          <w:bCs/>
          <w:color w:val="000000" w:themeColor="text1"/>
          <w:sz w:val="28"/>
          <w:szCs w:val="28"/>
        </w:rPr>
      </w:pPr>
    </w:p>
    <w:p w14:paraId="73BD8942" w14:textId="585278EF" w:rsidR="001B082E" w:rsidRPr="00A175B7" w:rsidRDefault="00D03CEE" w:rsidP="000838C5">
      <w:pPr>
        <w:pStyle w:val="ListParagraph"/>
        <w:numPr>
          <w:ilvl w:val="0"/>
          <w:numId w:val="3"/>
        </w:numPr>
        <w:jc w:val="both"/>
        <w:rPr>
          <w:rFonts w:ascii="Mind Meridian" w:eastAsia="MingLiU_HKSCS" w:hAnsi="Mind Meridian" w:cs="Mind Meridian"/>
          <w:b/>
          <w:bCs/>
          <w:color w:val="000000" w:themeColor="text1"/>
          <w:sz w:val="32"/>
          <w:szCs w:val="32"/>
        </w:rPr>
      </w:pPr>
      <w:r w:rsidRPr="00A175B7">
        <w:rPr>
          <w:rFonts w:ascii="Mind Meridian" w:eastAsia="MingLiU_HKSCS" w:hAnsi="Mind Meridian" w:cs="Mind Meridian"/>
          <w:b/>
          <w:bCs/>
          <w:color w:val="000000" w:themeColor="text1"/>
          <w:sz w:val="32"/>
          <w:szCs w:val="32"/>
        </w:rPr>
        <w:t>What is the issue you have right now?</w:t>
      </w:r>
    </w:p>
    <w:tbl>
      <w:tblPr>
        <w:tblStyle w:val="TableGrid"/>
        <w:tblW w:w="0" w:type="auto"/>
        <w:tblLook w:val="04A0" w:firstRow="1" w:lastRow="0" w:firstColumn="1" w:lastColumn="0" w:noHBand="0" w:noVBand="1"/>
      </w:tblPr>
      <w:tblGrid>
        <w:gridCol w:w="3005"/>
        <w:gridCol w:w="3005"/>
        <w:gridCol w:w="3006"/>
      </w:tblGrid>
      <w:tr w:rsidR="00A175B7" w:rsidRPr="00A175B7" w14:paraId="40E9A9B8" w14:textId="77777777" w:rsidTr="0093333F">
        <w:trPr>
          <w:trHeight w:val="597"/>
        </w:trPr>
        <w:tc>
          <w:tcPr>
            <w:tcW w:w="3005" w:type="dxa"/>
            <w:vMerge w:val="restart"/>
            <w:shd w:val="clear" w:color="auto" w:fill="D9E2F3" w:themeFill="accent1" w:themeFillTint="33"/>
          </w:tcPr>
          <w:p w14:paraId="1D26F919" w14:textId="77777777" w:rsidR="003E775F" w:rsidRPr="00A175B7" w:rsidRDefault="003E775F" w:rsidP="000838C5">
            <w:pPr>
              <w:rPr>
                <w:rFonts w:ascii="Mind Meridian" w:eastAsia="MingLiU_HKSCS" w:hAnsi="Mind Meridian" w:cs="Mind Meridian"/>
                <w:b/>
                <w:bCs/>
                <w:color w:val="000000" w:themeColor="text1"/>
                <w:sz w:val="28"/>
                <w:szCs w:val="28"/>
              </w:rPr>
            </w:pPr>
          </w:p>
          <w:p w14:paraId="6408B57A" w14:textId="77777777" w:rsidR="003E775F" w:rsidRPr="00A175B7" w:rsidRDefault="003E775F"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What is your issue?</w:t>
            </w:r>
          </w:p>
          <w:p w14:paraId="160D83B2" w14:textId="2794F0FE" w:rsidR="003E775F" w:rsidRPr="00A175B7" w:rsidRDefault="003E775F" w:rsidP="000838C5">
            <w:pPr>
              <w:rPr>
                <w:rFonts w:ascii="Mind Meridian" w:eastAsia="MingLiU_HKSCS" w:hAnsi="Mind Meridian" w:cs="Mind Meridian"/>
                <w:b/>
                <w:bCs/>
                <w:color w:val="000000" w:themeColor="text1"/>
                <w:sz w:val="28"/>
                <w:szCs w:val="28"/>
              </w:rPr>
            </w:pPr>
          </w:p>
        </w:tc>
        <w:tc>
          <w:tcPr>
            <w:tcW w:w="3005" w:type="dxa"/>
            <w:shd w:val="clear" w:color="auto" w:fill="D9E2F3" w:themeFill="accent1" w:themeFillTint="33"/>
          </w:tcPr>
          <w:p w14:paraId="1F821437" w14:textId="77657DD2" w:rsidR="003E775F" w:rsidRPr="00A175B7" w:rsidRDefault="003E775F"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b/>
                <w:bCs/>
                <w:color w:val="000000" w:themeColor="text1"/>
                <w:sz w:val="28"/>
                <w:szCs w:val="28"/>
              </w:rPr>
              <w:t>Issue:</w:t>
            </w:r>
          </w:p>
        </w:tc>
        <w:tc>
          <w:tcPr>
            <w:tcW w:w="3006" w:type="dxa"/>
            <w:shd w:val="clear" w:color="auto" w:fill="D9E2F3" w:themeFill="accent1" w:themeFillTint="33"/>
          </w:tcPr>
          <w:p w14:paraId="49599F95" w14:textId="28913DDC" w:rsidR="003E775F" w:rsidRPr="00A175B7" w:rsidRDefault="003E775F"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What is the outcome you want?</w:t>
            </w:r>
          </w:p>
          <w:p w14:paraId="5C4E3F92" w14:textId="5D12AB0A" w:rsidR="003E775F" w:rsidRPr="00A175B7" w:rsidRDefault="003E775F" w:rsidP="000838C5">
            <w:pPr>
              <w:rPr>
                <w:rFonts w:ascii="Mind Meridian" w:eastAsia="MingLiU_HKSCS" w:hAnsi="Mind Meridian" w:cs="Mind Meridian"/>
                <w:color w:val="000000" w:themeColor="text1"/>
                <w:sz w:val="28"/>
                <w:szCs w:val="28"/>
              </w:rPr>
            </w:pPr>
          </w:p>
        </w:tc>
      </w:tr>
      <w:tr w:rsidR="00A175B7" w:rsidRPr="00A175B7" w14:paraId="6F6B26F2" w14:textId="77777777" w:rsidTr="0093333F">
        <w:trPr>
          <w:trHeight w:val="1038"/>
        </w:trPr>
        <w:tc>
          <w:tcPr>
            <w:tcW w:w="3005" w:type="dxa"/>
            <w:vMerge/>
            <w:shd w:val="clear" w:color="auto" w:fill="D9E2F3" w:themeFill="accent1" w:themeFillTint="33"/>
          </w:tcPr>
          <w:p w14:paraId="12D7559E" w14:textId="77777777" w:rsidR="003E775F" w:rsidRPr="00A175B7" w:rsidRDefault="003E775F" w:rsidP="000838C5">
            <w:pPr>
              <w:rPr>
                <w:rFonts w:ascii="Mind Meridian" w:eastAsia="MingLiU_HKSCS" w:hAnsi="Mind Meridian" w:cs="Mind Meridian"/>
                <w:b/>
                <w:bCs/>
                <w:color w:val="000000" w:themeColor="text1"/>
                <w:sz w:val="28"/>
                <w:szCs w:val="28"/>
              </w:rPr>
            </w:pPr>
          </w:p>
        </w:tc>
        <w:tc>
          <w:tcPr>
            <w:tcW w:w="3005" w:type="dxa"/>
            <w:shd w:val="clear" w:color="auto" w:fill="D9E2F3" w:themeFill="accent1" w:themeFillTint="33"/>
          </w:tcPr>
          <w:p w14:paraId="69FC3775" w14:textId="6DAF4135" w:rsidR="003E775F" w:rsidRPr="00A175B7" w:rsidRDefault="003E775F"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My GP keeps cancelling my appointments.</w:t>
            </w:r>
          </w:p>
        </w:tc>
        <w:tc>
          <w:tcPr>
            <w:tcW w:w="3006" w:type="dxa"/>
            <w:shd w:val="clear" w:color="auto" w:fill="D9E2F3" w:themeFill="accent1" w:themeFillTint="33"/>
          </w:tcPr>
          <w:p w14:paraId="394F0C22" w14:textId="77777777" w:rsidR="003E775F" w:rsidRPr="00A175B7" w:rsidRDefault="003E775F"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I want an explanation and an apology.</w:t>
            </w:r>
          </w:p>
          <w:p w14:paraId="0BE87207" w14:textId="77777777" w:rsidR="003E775F" w:rsidRPr="00A175B7" w:rsidRDefault="003E775F" w:rsidP="000838C5">
            <w:pPr>
              <w:rPr>
                <w:rFonts w:ascii="Mind Meridian" w:eastAsia="MingLiU_HKSCS" w:hAnsi="Mind Meridian" w:cs="Mind Meridian"/>
                <w:b/>
                <w:bCs/>
                <w:color w:val="000000" w:themeColor="text1"/>
                <w:sz w:val="28"/>
                <w:szCs w:val="28"/>
              </w:rPr>
            </w:pPr>
          </w:p>
        </w:tc>
      </w:tr>
      <w:tr w:rsidR="00A175B7" w:rsidRPr="00A175B7" w14:paraId="7978A6B0" w14:textId="77777777" w:rsidTr="0093333F">
        <w:trPr>
          <w:trHeight w:val="822"/>
        </w:trPr>
        <w:tc>
          <w:tcPr>
            <w:tcW w:w="3005" w:type="dxa"/>
            <w:vMerge w:val="restart"/>
            <w:shd w:val="clear" w:color="auto" w:fill="D9E2F3" w:themeFill="accent1" w:themeFillTint="33"/>
          </w:tcPr>
          <w:p w14:paraId="62476227" w14:textId="678D585E" w:rsidR="003E775F" w:rsidRPr="00A175B7" w:rsidRDefault="003E775F" w:rsidP="000838C5">
            <w:pPr>
              <w:rPr>
                <w:rFonts w:ascii="Mind Meridian" w:eastAsia="MingLiU_HKSCS" w:hAnsi="Mind Meridian" w:cs="Mind Meridian"/>
                <w:color w:val="000000" w:themeColor="text1"/>
                <w:sz w:val="28"/>
                <w:szCs w:val="28"/>
              </w:rPr>
            </w:pPr>
          </w:p>
          <w:p w14:paraId="34840510" w14:textId="3BD1BD71" w:rsidR="003E775F" w:rsidRPr="00A175B7" w:rsidRDefault="003E775F"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 xml:space="preserve">Who do you already know who might be able to support you? </w:t>
            </w:r>
          </w:p>
          <w:p w14:paraId="511FDC02" w14:textId="6099363C" w:rsidR="003E775F" w:rsidRPr="00A175B7" w:rsidRDefault="003E775F" w:rsidP="000838C5">
            <w:pPr>
              <w:rPr>
                <w:rFonts w:ascii="Mind Meridian" w:eastAsia="MingLiU_HKSCS" w:hAnsi="Mind Meridian" w:cs="Mind Meridian"/>
                <w:color w:val="000000" w:themeColor="text1"/>
                <w:sz w:val="28"/>
                <w:szCs w:val="28"/>
              </w:rPr>
            </w:pPr>
          </w:p>
          <w:p w14:paraId="3BDCE8AD" w14:textId="7A841D26" w:rsidR="003E775F" w:rsidRPr="00A175B7" w:rsidRDefault="003E775F" w:rsidP="000838C5">
            <w:pPr>
              <w:rPr>
                <w:rFonts w:ascii="Mind Meridian" w:eastAsia="MingLiU_HKSCS" w:hAnsi="Mind Meridian" w:cs="Mind Meridian"/>
                <w:color w:val="000000" w:themeColor="text1"/>
                <w:sz w:val="28"/>
                <w:szCs w:val="28"/>
              </w:rPr>
            </w:pPr>
          </w:p>
          <w:p w14:paraId="680AF6BD" w14:textId="77777777" w:rsidR="003E775F" w:rsidRPr="00A175B7" w:rsidRDefault="003E775F" w:rsidP="000838C5">
            <w:pPr>
              <w:rPr>
                <w:rFonts w:ascii="Mind Meridian" w:eastAsia="MingLiU_HKSCS" w:hAnsi="Mind Meridian" w:cs="Mind Meridian"/>
                <w:color w:val="000000" w:themeColor="text1"/>
                <w:sz w:val="28"/>
                <w:szCs w:val="28"/>
              </w:rPr>
            </w:pPr>
          </w:p>
          <w:p w14:paraId="6B095D50" w14:textId="77777777" w:rsidR="003E775F" w:rsidRPr="00A175B7" w:rsidRDefault="003E775F" w:rsidP="000838C5">
            <w:pPr>
              <w:rPr>
                <w:rFonts w:ascii="Mind Meridian" w:eastAsia="MingLiU_HKSCS" w:hAnsi="Mind Meridian" w:cs="Mind Meridian"/>
                <w:color w:val="000000" w:themeColor="text1"/>
                <w:sz w:val="28"/>
                <w:szCs w:val="28"/>
              </w:rPr>
            </w:pPr>
          </w:p>
          <w:p w14:paraId="5F20BDFA" w14:textId="07A89FDC" w:rsidR="003E775F" w:rsidRPr="00A175B7" w:rsidRDefault="003E775F" w:rsidP="000838C5">
            <w:pPr>
              <w:rPr>
                <w:rFonts w:ascii="Mind Meridian" w:eastAsia="MingLiU_HKSCS" w:hAnsi="Mind Meridian" w:cs="Mind Meridian"/>
                <w:color w:val="000000" w:themeColor="text1"/>
                <w:sz w:val="28"/>
                <w:szCs w:val="28"/>
              </w:rPr>
            </w:pPr>
          </w:p>
        </w:tc>
        <w:tc>
          <w:tcPr>
            <w:tcW w:w="3005" w:type="dxa"/>
            <w:shd w:val="clear" w:color="auto" w:fill="D9E2F3" w:themeFill="accent1" w:themeFillTint="33"/>
          </w:tcPr>
          <w:p w14:paraId="726083AE" w14:textId="785D7E53" w:rsidR="003E775F" w:rsidRPr="00A175B7" w:rsidRDefault="003E775F"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Person:</w:t>
            </w:r>
          </w:p>
          <w:p w14:paraId="0624FA43" w14:textId="64DB3E54" w:rsidR="003E775F" w:rsidRPr="00A175B7" w:rsidRDefault="003E775F" w:rsidP="000838C5">
            <w:pPr>
              <w:rPr>
                <w:rFonts w:ascii="Mind Meridian" w:eastAsia="MingLiU_HKSCS" w:hAnsi="Mind Meridian" w:cs="Mind Meridian"/>
                <w:b/>
                <w:bCs/>
                <w:color w:val="000000" w:themeColor="text1"/>
                <w:sz w:val="28"/>
                <w:szCs w:val="28"/>
              </w:rPr>
            </w:pPr>
          </w:p>
        </w:tc>
        <w:tc>
          <w:tcPr>
            <w:tcW w:w="3006" w:type="dxa"/>
            <w:shd w:val="clear" w:color="auto" w:fill="D9E2F3" w:themeFill="accent1" w:themeFillTint="33"/>
          </w:tcPr>
          <w:p w14:paraId="1D9D2E7C" w14:textId="77777777" w:rsidR="003E775F" w:rsidRPr="00A175B7" w:rsidRDefault="003E775F"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What do you want them to do with / for you?</w:t>
            </w:r>
          </w:p>
          <w:p w14:paraId="3A16CF20" w14:textId="77777777" w:rsidR="003E775F" w:rsidRPr="00A175B7" w:rsidRDefault="003E775F" w:rsidP="000838C5">
            <w:pPr>
              <w:rPr>
                <w:rFonts w:ascii="Mind Meridian" w:eastAsia="MingLiU_HKSCS" w:hAnsi="Mind Meridian" w:cs="Mind Meridian"/>
                <w:b/>
                <w:bCs/>
                <w:color w:val="000000" w:themeColor="text1"/>
                <w:sz w:val="28"/>
                <w:szCs w:val="28"/>
              </w:rPr>
            </w:pPr>
          </w:p>
          <w:p w14:paraId="53A19908" w14:textId="512D74DA" w:rsidR="003E775F" w:rsidRPr="00A175B7" w:rsidRDefault="003E775F" w:rsidP="000838C5">
            <w:pPr>
              <w:rPr>
                <w:rFonts w:ascii="Mind Meridian" w:eastAsia="MingLiU_HKSCS" w:hAnsi="Mind Meridian" w:cs="Mind Meridian"/>
                <w:color w:val="000000" w:themeColor="text1"/>
                <w:sz w:val="28"/>
                <w:szCs w:val="28"/>
              </w:rPr>
            </w:pPr>
          </w:p>
        </w:tc>
      </w:tr>
      <w:tr w:rsidR="00A175B7" w:rsidRPr="00A175B7" w14:paraId="6236A82F" w14:textId="77777777" w:rsidTr="0093333F">
        <w:trPr>
          <w:trHeight w:val="1542"/>
        </w:trPr>
        <w:tc>
          <w:tcPr>
            <w:tcW w:w="3005" w:type="dxa"/>
            <w:vMerge/>
            <w:shd w:val="clear" w:color="auto" w:fill="D9E2F3" w:themeFill="accent1" w:themeFillTint="33"/>
          </w:tcPr>
          <w:p w14:paraId="6D473855" w14:textId="77777777" w:rsidR="003E775F" w:rsidRPr="00A175B7" w:rsidRDefault="003E775F" w:rsidP="000838C5">
            <w:pPr>
              <w:rPr>
                <w:rFonts w:ascii="Mind Meridian" w:eastAsia="MingLiU_HKSCS" w:hAnsi="Mind Meridian" w:cs="Mind Meridian"/>
                <w:color w:val="000000" w:themeColor="text1"/>
                <w:sz w:val="28"/>
                <w:szCs w:val="28"/>
              </w:rPr>
            </w:pPr>
          </w:p>
        </w:tc>
        <w:tc>
          <w:tcPr>
            <w:tcW w:w="3005" w:type="dxa"/>
            <w:shd w:val="clear" w:color="auto" w:fill="D9E2F3" w:themeFill="accent1" w:themeFillTint="33"/>
          </w:tcPr>
          <w:p w14:paraId="6B0545B0" w14:textId="77777777" w:rsidR="003E775F" w:rsidRPr="00A175B7" w:rsidRDefault="003E775F"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I have a cousin who might help; I have a friend also who might help me.</w:t>
            </w:r>
          </w:p>
          <w:p w14:paraId="60490DA9" w14:textId="77777777" w:rsidR="003E775F" w:rsidRPr="00A175B7" w:rsidRDefault="003E775F" w:rsidP="000838C5">
            <w:pPr>
              <w:rPr>
                <w:rFonts w:ascii="Mind Meridian" w:eastAsia="MingLiU_HKSCS" w:hAnsi="Mind Meridian" w:cs="Mind Meridian"/>
                <w:color w:val="000000" w:themeColor="text1"/>
                <w:sz w:val="28"/>
                <w:szCs w:val="28"/>
              </w:rPr>
            </w:pPr>
          </w:p>
        </w:tc>
        <w:tc>
          <w:tcPr>
            <w:tcW w:w="3006" w:type="dxa"/>
            <w:shd w:val="clear" w:color="auto" w:fill="D9E2F3" w:themeFill="accent1" w:themeFillTint="33"/>
          </w:tcPr>
          <w:p w14:paraId="319B3E8A" w14:textId="77777777" w:rsidR="003E775F" w:rsidRPr="00A175B7" w:rsidRDefault="003E775F"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Help me write a letter of complaint.</w:t>
            </w:r>
          </w:p>
          <w:p w14:paraId="6D9E051A" w14:textId="77777777" w:rsidR="003E775F" w:rsidRPr="00A175B7" w:rsidRDefault="003E775F" w:rsidP="000838C5">
            <w:pPr>
              <w:rPr>
                <w:rFonts w:ascii="Mind Meridian" w:eastAsia="MingLiU_HKSCS" w:hAnsi="Mind Meridian" w:cs="Mind Meridian"/>
                <w:color w:val="000000" w:themeColor="text1"/>
                <w:sz w:val="28"/>
                <w:szCs w:val="28"/>
              </w:rPr>
            </w:pPr>
          </w:p>
        </w:tc>
      </w:tr>
      <w:tr w:rsidR="00A175B7" w:rsidRPr="00A175B7" w14:paraId="09BBBAFD" w14:textId="77777777" w:rsidTr="0093333F">
        <w:trPr>
          <w:trHeight w:val="1602"/>
        </w:trPr>
        <w:tc>
          <w:tcPr>
            <w:tcW w:w="3005" w:type="dxa"/>
            <w:vMerge w:val="restart"/>
            <w:shd w:val="clear" w:color="auto" w:fill="D9E2F3" w:themeFill="accent1" w:themeFillTint="33"/>
          </w:tcPr>
          <w:p w14:paraId="28DF5A03" w14:textId="30D4F470" w:rsidR="003E775F" w:rsidRPr="00A175B7" w:rsidRDefault="003E775F" w:rsidP="000838C5">
            <w:pPr>
              <w:rPr>
                <w:rFonts w:ascii="Mind Meridian" w:eastAsia="MingLiU_HKSCS" w:hAnsi="Mind Meridian" w:cs="Mind Meridian"/>
                <w:color w:val="000000" w:themeColor="text1"/>
                <w:sz w:val="28"/>
                <w:szCs w:val="28"/>
              </w:rPr>
            </w:pPr>
          </w:p>
          <w:p w14:paraId="247E3988" w14:textId="4EC34E22" w:rsidR="003E775F" w:rsidRPr="00A175B7" w:rsidRDefault="003E775F"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What can you already do for yourself?</w:t>
            </w:r>
          </w:p>
          <w:p w14:paraId="4287D928" w14:textId="77777777" w:rsidR="003E775F" w:rsidRPr="00A175B7" w:rsidRDefault="003E775F" w:rsidP="000838C5">
            <w:pPr>
              <w:rPr>
                <w:rFonts w:ascii="Mind Meridian" w:eastAsia="MingLiU_HKSCS" w:hAnsi="Mind Meridian" w:cs="Mind Meridian"/>
                <w:color w:val="000000" w:themeColor="text1"/>
                <w:sz w:val="28"/>
                <w:szCs w:val="28"/>
              </w:rPr>
            </w:pPr>
          </w:p>
          <w:p w14:paraId="249FA586" w14:textId="1B8CEFCC" w:rsidR="003E775F" w:rsidRPr="00A175B7" w:rsidRDefault="003E775F" w:rsidP="000838C5">
            <w:pPr>
              <w:rPr>
                <w:rFonts w:ascii="Mind Meridian" w:eastAsia="MingLiU_HKSCS" w:hAnsi="Mind Meridian" w:cs="Mind Meridian"/>
                <w:color w:val="000000" w:themeColor="text1"/>
                <w:sz w:val="28"/>
                <w:szCs w:val="28"/>
              </w:rPr>
            </w:pPr>
          </w:p>
        </w:tc>
        <w:tc>
          <w:tcPr>
            <w:tcW w:w="3005" w:type="dxa"/>
            <w:shd w:val="clear" w:color="auto" w:fill="D9E2F3" w:themeFill="accent1" w:themeFillTint="33"/>
          </w:tcPr>
          <w:p w14:paraId="7A97E24D" w14:textId="4E7F94B6" w:rsidR="003E775F" w:rsidRPr="00A175B7" w:rsidRDefault="003E775F"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 xml:space="preserve">I can: </w:t>
            </w:r>
          </w:p>
          <w:p w14:paraId="0F78F63E" w14:textId="77777777" w:rsidR="003E775F" w:rsidRPr="00A175B7" w:rsidRDefault="003E775F" w:rsidP="000838C5">
            <w:pPr>
              <w:rPr>
                <w:rFonts w:ascii="Mind Meridian" w:eastAsia="MingLiU_HKSCS" w:hAnsi="Mind Meridian" w:cs="Mind Meridian"/>
                <w:color w:val="000000" w:themeColor="text1"/>
                <w:sz w:val="28"/>
                <w:szCs w:val="28"/>
              </w:rPr>
            </w:pPr>
          </w:p>
          <w:p w14:paraId="2BBC9440" w14:textId="77777777" w:rsidR="003E775F" w:rsidRPr="00A175B7" w:rsidRDefault="003E775F" w:rsidP="000838C5">
            <w:pPr>
              <w:rPr>
                <w:rFonts w:ascii="Mind Meridian" w:eastAsia="MingLiU_HKSCS" w:hAnsi="Mind Meridian" w:cs="Mind Meridian"/>
                <w:color w:val="000000" w:themeColor="text1"/>
                <w:sz w:val="28"/>
                <w:szCs w:val="28"/>
              </w:rPr>
            </w:pPr>
          </w:p>
          <w:p w14:paraId="1B9DDBA0" w14:textId="7F35EC0E" w:rsidR="003E775F" w:rsidRPr="00A175B7" w:rsidRDefault="003E775F" w:rsidP="000838C5">
            <w:pPr>
              <w:rPr>
                <w:rFonts w:ascii="Mind Meridian" w:eastAsia="MingLiU_HKSCS" w:hAnsi="Mind Meridian" w:cs="Mind Meridian"/>
                <w:b/>
                <w:bCs/>
                <w:color w:val="000000" w:themeColor="text1"/>
                <w:sz w:val="28"/>
                <w:szCs w:val="28"/>
              </w:rPr>
            </w:pPr>
          </w:p>
        </w:tc>
        <w:tc>
          <w:tcPr>
            <w:tcW w:w="3006" w:type="dxa"/>
            <w:shd w:val="clear" w:color="auto" w:fill="D9E2F3" w:themeFill="accent1" w:themeFillTint="33"/>
          </w:tcPr>
          <w:p w14:paraId="257B6948" w14:textId="4F7A6BB2" w:rsidR="003E775F" w:rsidRPr="00A175B7" w:rsidRDefault="003E775F"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What will you agree to do yourself regarding this issue:</w:t>
            </w:r>
          </w:p>
          <w:p w14:paraId="11FF49B7" w14:textId="4F334F87" w:rsidR="003E775F" w:rsidRPr="00A175B7" w:rsidRDefault="003E775F" w:rsidP="000838C5">
            <w:pPr>
              <w:rPr>
                <w:rFonts w:ascii="Mind Meridian" w:eastAsia="MingLiU_HKSCS" w:hAnsi="Mind Meridian" w:cs="Mind Meridian"/>
                <w:b/>
                <w:bCs/>
                <w:color w:val="000000" w:themeColor="text1"/>
                <w:sz w:val="28"/>
                <w:szCs w:val="28"/>
              </w:rPr>
            </w:pPr>
          </w:p>
        </w:tc>
      </w:tr>
      <w:tr w:rsidR="00A175B7" w:rsidRPr="00A175B7" w14:paraId="1CB6951B" w14:textId="77777777" w:rsidTr="0093333F">
        <w:trPr>
          <w:trHeight w:val="1602"/>
        </w:trPr>
        <w:tc>
          <w:tcPr>
            <w:tcW w:w="3005" w:type="dxa"/>
            <w:vMerge/>
          </w:tcPr>
          <w:p w14:paraId="69C5D3DA" w14:textId="77777777" w:rsidR="003E775F" w:rsidRPr="00A175B7" w:rsidRDefault="003E775F" w:rsidP="000838C5">
            <w:pPr>
              <w:rPr>
                <w:rFonts w:ascii="Mind Meridian" w:eastAsia="MingLiU_HKSCS" w:hAnsi="Mind Meridian" w:cs="Mind Meridian"/>
                <w:color w:val="000000" w:themeColor="text1"/>
                <w:sz w:val="28"/>
                <w:szCs w:val="28"/>
              </w:rPr>
            </w:pPr>
          </w:p>
        </w:tc>
        <w:tc>
          <w:tcPr>
            <w:tcW w:w="3005" w:type="dxa"/>
            <w:shd w:val="clear" w:color="auto" w:fill="D9E2F3" w:themeFill="accent1" w:themeFillTint="33"/>
          </w:tcPr>
          <w:p w14:paraId="4E647D36" w14:textId="77777777" w:rsidR="003E775F" w:rsidRPr="00A175B7" w:rsidRDefault="003E775F"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Make a phone call; I can read and write.</w:t>
            </w:r>
          </w:p>
          <w:p w14:paraId="0024500C" w14:textId="77777777" w:rsidR="003E775F" w:rsidRPr="00A175B7" w:rsidRDefault="003E775F" w:rsidP="000838C5">
            <w:pPr>
              <w:rPr>
                <w:rFonts w:ascii="Mind Meridian" w:eastAsia="MingLiU_HKSCS" w:hAnsi="Mind Meridian" w:cs="Mind Meridian"/>
                <w:color w:val="000000" w:themeColor="text1"/>
                <w:sz w:val="28"/>
                <w:szCs w:val="28"/>
              </w:rPr>
            </w:pPr>
          </w:p>
          <w:p w14:paraId="0C1F7E28" w14:textId="77777777" w:rsidR="003E775F" w:rsidRPr="00A175B7" w:rsidRDefault="003E775F"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I can attend meetings in person.</w:t>
            </w:r>
          </w:p>
          <w:p w14:paraId="655D53AB" w14:textId="77777777" w:rsidR="003E775F" w:rsidRPr="00A175B7" w:rsidRDefault="003E775F" w:rsidP="000838C5">
            <w:pPr>
              <w:rPr>
                <w:rFonts w:ascii="Mind Meridian" w:eastAsia="MingLiU_HKSCS" w:hAnsi="Mind Meridian" w:cs="Mind Meridian"/>
                <w:b/>
                <w:bCs/>
                <w:color w:val="000000" w:themeColor="text1"/>
                <w:sz w:val="28"/>
                <w:szCs w:val="28"/>
              </w:rPr>
            </w:pPr>
          </w:p>
        </w:tc>
        <w:tc>
          <w:tcPr>
            <w:tcW w:w="3006" w:type="dxa"/>
            <w:shd w:val="clear" w:color="auto" w:fill="D9E2F3" w:themeFill="accent1" w:themeFillTint="33"/>
          </w:tcPr>
          <w:p w14:paraId="3EE48737" w14:textId="77777777" w:rsidR="00080B63" w:rsidRPr="00A175B7" w:rsidRDefault="00080B63"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I will call for an appointment with services that might be able to help me.</w:t>
            </w:r>
          </w:p>
          <w:p w14:paraId="485FC287" w14:textId="77777777" w:rsidR="003E775F" w:rsidRPr="00A175B7" w:rsidRDefault="003E775F" w:rsidP="000838C5">
            <w:pPr>
              <w:rPr>
                <w:rFonts w:ascii="Mind Meridian" w:eastAsia="MingLiU_HKSCS" w:hAnsi="Mind Meridian" w:cs="Mind Meridian"/>
                <w:b/>
                <w:bCs/>
                <w:color w:val="000000" w:themeColor="text1"/>
                <w:sz w:val="28"/>
                <w:szCs w:val="28"/>
              </w:rPr>
            </w:pPr>
          </w:p>
        </w:tc>
      </w:tr>
      <w:tr w:rsidR="00A175B7" w:rsidRPr="00A175B7" w14:paraId="3FBBFB32" w14:textId="77777777" w:rsidTr="0093333F">
        <w:trPr>
          <w:trHeight w:val="990"/>
        </w:trPr>
        <w:tc>
          <w:tcPr>
            <w:tcW w:w="3005" w:type="dxa"/>
            <w:vMerge w:val="restart"/>
            <w:shd w:val="clear" w:color="auto" w:fill="D9E2F3" w:themeFill="accent1" w:themeFillTint="33"/>
          </w:tcPr>
          <w:p w14:paraId="37C17745" w14:textId="211E3CB1" w:rsidR="00080B63" w:rsidRPr="00A175B7" w:rsidRDefault="00080B63" w:rsidP="000838C5">
            <w:pPr>
              <w:rPr>
                <w:rFonts w:ascii="Mind Meridian" w:eastAsia="MingLiU_HKSCS" w:hAnsi="Mind Meridian" w:cs="Mind Meridian"/>
                <w:color w:val="000000" w:themeColor="text1"/>
                <w:sz w:val="28"/>
                <w:szCs w:val="28"/>
              </w:rPr>
            </w:pPr>
          </w:p>
          <w:p w14:paraId="200B1AFC" w14:textId="4843BBD0" w:rsidR="00080B63" w:rsidRPr="00A175B7" w:rsidRDefault="00080B63"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What are the things you find most difficult?</w:t>
            </w:r>
          </w:p>
          <w:p w14:paraId="70C687BD" w14:textId="77777777" w:rsidR="00080B63" w:rsidRPr="00A175B7" w:rsidRDefault="00080B63" w:rsidP="000838C5">
            <w:pPr>
              <w:rPr>
                <w:rFonts w:ascii="Mind Meridian" w:eastAsia="MingLiU_HKSCS" w:hAnsi="Mind Meridian" w:cs="Mind Meridian"/>
                <w:color w:val="000000" w:themeColor="text1"/>
                <w:sz w:val="28"/>
                <w:szCs w:val="28"/>
              </w:rPr>
            </w:pPr>
          </w:p>
          <w:p w14:paraId="6E3603A7" w14:textId="77777777" w:rsidR="00080B63" w:rsidRPr="00A175B7" w:rsidRDefault="00080B63" w:rsidP="000838C5">
            <w:pPr>
              <w:rPr>
                <w:rFonts w:ascii="Mind Meridian" w:eastAsia="MingLiU_HKSCS" w:hAnsi="Mind Meridian" w:cs="Mind Meridian"/>
                <w:color w:val="000000" w:themeColor="text1"/>
                <w:sz w:val="28"/>
                <w:szCs w:val="28"/>
              </w:rPr>
            </w:pPr>
          </w:p>
          <w:p w14:paraId="020136A8" w14:textId="0B524537" w:rsidR="00080B63" w:rsidRPr="00A175B7" w:rsidRDefault="00080B63" w:rsidP="000838C5">
            <w:pPr>
              <w:rPr>
                <w:rFonts w:ascii="Mind Meridian" w:eastAsia="MingLiU_HKSCS" w:hAnsi="Mind Meridian" w:cs="Mind Meridian"/>
                <w:color w:val="000000" w:themeColor="text1"/>
                <w:sz w:val="28"/>
                <w:szCs w:val="28"/>
              </w:rPr>
            </w:pPr>
          </w:p>
        </w:tc>
        <w:tc>
          <w:tcPr>
            <w:tcW w:w="3005" w:type="dxa"/>
            <w:shd w:val="clear" w:color="auto" w:fill="D9E2F3" w:themeFill="accent1" w:themeFillTint="33"/>
          </w:tcPr>
          <w:p w14:paraId="039A8E19" w14:textId="213133ED" w:rsidR="00080B63" w:rsidRPr="00A175B7" w:rsidRDefault="00080B63"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b/>
                <w:bCs/>
                <w:color w:val="000000" w:themeColor="text1"/>
                <w:sz w:val="28"/>
                <w:szCs w:val="28"/>
              </w:rPr>
              <w:t xml:space="preserve">It’s difficult for me: </w:t>
            </w:r>
          </w:p>
        </w:tc>
        <w:tc>
          <w:tcPr>
            <w:tcW w:w="3006" w:type="dxa"/>
            <w:shd w:val="clear" w:color="auto" w:fill="D9E2F3" w:themeFill="accent1" w:themeFillTint="33"/>
          </w:tcPr>
          <w:p w14:paraId="394C7C30" w14:textId="69970C5F" w:rsidR="00080B63" w:rsidRPr="00A175B7" w:rsidRDefault="00080B63"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How can you overcome this?</w:t>
            </w:r>
          </w:p>
          <w:p w14:paraId="604DB67C" w14:textId="77777777" w:rsidR="00080B63" w:rsidRPr="00A175B7" w:rsidRDefault="00080B63" w:rsidP="000838C5">
            <w:pPr>
              <w:rPr>
                <w:rFonts w:ascii="Mind Meridian" w:eastAsia="MingLiU_HKSCS" w:hAnsi="Mind Meridian" w:cs="Mind Meridian"/>
                <w:b/>
                <w:bCs/>
                <w:color w:val="000000" w:themeColor="text1"/>
                <w:sz w:val="28"/>
                <w:szCs w:val="28"/>
              </w:rPr>
            </w:pPr>
          </w:p>
          <w:p w14:paraId="5B49F800" w14:textId="50D3556D" w:rsidR="00080B63" w:rsidRPr="00A175B7" w:rsidRDefault="00080B63" w:rsidP="000838C5">
            <w:pPr>
              <w:rPr>
                <w:rFonts w:ascii="Mind Meridian" w:eastAsia="MingLiU_HKSCS" w:hAnsi="Mind Meridian" w:cs="Mind Meridian"/>
                <w:b/>
                <w:bCs/>
                <w:color w:val="000000" w:themeColor="text1"/>
                <w:sz w:val="28"/>
                <w:szCs w:val="28"/>
              </w:rPr>
            </w:pPr>
          </w:p>
        </w:tc>
      </w:tr>
      <w:tr w:rsidR="00A175B7" w:rsidRPr="00A175B7" w14:paraId="5FFCDAA5" w14:textId="77777777" w:rsidTr="0093333F">
        <w:trPr>
          <w:trHeight w:val="990"/>
        </w:trPr>
        <w:tc>
          <w:tcPr>
            <w:tcW w:w="3005" w:type="dxa"/>
            <w:vMerge/>
            <w:shd w:val="clear" w:color="auto" w:fill="D9E2F3" w:themeFill="accent1" w:themeFillTint="33"/>
          </w:tcPr>
          <w:p w14:paraId="7B201950" w14:textId="77777777" w:rsidR="00080B63" w:rsidRPr="00A175B7" w:rsidRDefault="00080B63" w:rsidP="000838C5">
            <w:pPr>
              <w:rPr>
                <w:rFonts w:ascii="Mind Meridian" w:eastAsia="MingLiU_HKSCS" w:hAnsi="Mind Meridian" w:cs="Mind Meridian"/>
                <w:color w:val="000000" w:themeColor="text1"/>
                <w:sz w:val="28"/>
                <w:szCs w:val="28"/>
              </w:rPr>
            </w:pPr>
          </w:p>
        </w:tc>
        <w:tc>
          <w:tcPr>
            <w:tcW w:w="3005" w:type="dxa"/>
            <w:shd w:val="clear" w:color="auto" w:fill="D9E2F3" w:themeFill="accent1" w:themeFillTint="33"/>
          </w:tcPr>
          <w:p w14:paraId="1978018F" w14:textId="3DD577F1" w:rsidR="00080B63" w:rsidRPr="00A175B7" w:rsidRDefault="00080B63"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I am not good at writing letters; I find it hard to use IT; I get nervous at meetings.</w:t>
            </w:r>
          </w:p>
        </w:tc>
        <w:tc>
          <w:tcPr>
            <w:tcW w:w="3006" w:type="dxa"/>
            <w:shd w:val="clear" w:color="auto" w:fill="D9E2F3" w:themeFill="accent1" w:themeFillTint="33"/>
          </w:tcPr>
          <w:p w14:paraId="2BE08937" w14:textId="56811528" w:rsidR="00080B63" w:rsidRPr="00A175B7" w:rsidRDefault="00080B63"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I will talk with my cousin and ask for support.</w:t>
            </w:r>
          </w:p>
        </w:tc>
      </w:tr>
    </w:tbl>
    <w:p w14:paraId="45B32C59" w14:textId="3F23B6B8" w:rsidR="00DC27CA" w:rsidRPr="00A175B7" w:rsidRDefault="00DC27CA" w:rsidP="000838C5">
      <w:pPr>
        <w:pStyle w:val="ListParagraph"/>
        <w:ind w:left="360"/>
        <w:rPr>
          <w:rFonts w:ascii="Mind Meridian" w:eastAsia="MingLiU_HKSCS" w:hAnsi="Mind Meridian" w:cs="Mind Meridian"/>
          <w:b/>
          <w:bCs/>
          <w:color w:val="000000" w:themeColor="text1"/>
          <w:sz w:val="28"/>
          <w:szCs w:val="28"/>
        </w:rPr>
      </w:pPr>
    </w:p>
    <w:p w14:paraId="0A800856" w14:textId="5C93FFE3" w:rsidR="001056B1" w:rsidRPr="00A175B7" w:rsidRDefault="001056B1" w:rsidP="000838C5">
      <w:pPr>
        <w:pStyle w:val="ListParagraph"/>
        <w:ind w:left="360"/>
        <w:rPr>
          <w:rFonts w:ascii="Mind Meridian" w:eastAsia="MingLiU_HKSCS" w:hAnsi="Mind Meridian" w:cs="Mind Meridian"/>
          <w:b/>
          <w:bCs/>
          <w:color w:val="000000" w:themeColor="text1"/>
          <w:sz w:val="28"/>
          <w:szCs w:val="28"/>
        </w:rPr>
      </w:pPr>
    </w:p>
    <w:p w14:paraId="276AC49F" w14:textId="65738255" w:rsidR="00295526" w:rsidRPr="00A175B7" w:rsidRDefault="00910652" w:rsidP="00910652">
      <w:pPr>
        <w:pStyle w:val="ListParagraph"/>
        <w:ind w:left="360"/>
        <w:rPr>
          <w:rFonts w:ascii="Mind Meridian" w:eastAsia="MingLiU_HKSCS" w:hAnsi="Mind Meridian" w:cs="Mind Meridian"/>
          <w:b/>
          <w:bCs/>
          <w:color w:val="000000" w:themeColor="text1"/>
          <w:sz w:val="32"/>
          <w:szCs w:val="32"/>
        </w:rPr>
      </w:pPr>
      <w:r w:rsidRPr="00A175B7">
        <w:rPr>
          <w:rFonts w:ascii="Mind Meridian" w:eastAsia="MingLiU_HKSCS" w:hAnsi="Mind Meridian" w:cs="Mind Meridian"/>
          <w:b/>
          <w:bCs/>
          <w:noProof/>
          <w:color w:val="000000" w:themeColor="text1"/>
          <w:sz w:val="28"/>
          <w:szCs w:val="28"/>
        </w:rPr>
        <w:drawing>
          <wp:inline distT="0" distB="0" distL="0" distR="0" wp14:anchorId="5FBB21F0" wp14:editId="2911E029">
            <wp:extent cx="914400" cy="914400"/>
            <wp:effectExtent l="0" t="0" r="0" b="0"/>
            <wp:docPr id="1256958959" name="Graphic 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958959" name="Graphic 1256958959" descr="Information with solid fill"/>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914400" cy="914400"/>
                    </a:xfrm>
                    <a:prstGeom prst="rect">
                      <a:avLst/>
                    </a:prstGeom>
                  </pic:spPr>
                </pic:pic>
              </a:graphicData>
            </a:graphic>
          </wp:inline>
        </w:drawing>
      </w:r>
      <w:r w:rsidR="000671DB" w:rsidRPr="00A175B7">
        <w:rPr>
          <w:rFonts w:ascii="Mind Meridian" w:eastAsia="MingLiU_HKSCS" w:hAnsi="Mind Meridian" w:cs="Mind Meridian"/>
          <w:b/>
          <w:bCs/>
          <w:color w:val="000000" w:themeColor="text1"/>
          <w:sz w:val="32"/>
          <w:szCs w:val="32"/>
        </w:rPr>
        <w:t xml:space="preserve">2. </w:t>
      </w:r>
      <w:r w:rsidR="007112BB" w:rsidRPr="00A175B7">
        <w:rPr>
          <w:rFonts w:ascii="Mind Meridian" w:eastAsia="MingLiU_HKSCS" w:hAnsi="Mind Meridian" w:cs="Mind Meridian"/>
          <w:b/>
          <w:bCs/>
          <w:color w:val="000000" w:themeColor="text1"/>
          <w:sz w:val="32"/>
          <w:szCs w:val="32"/>
        </w:rPr>
        <w:t xml:space="preserve">Useful </w:t>
      </w:r>
      <w:r w:rsidR="009E40E2">
        <w:rPr>
          <w:rFonts w:ascii="Mind Meridian" w:eastAsia="MingLiU_HKSCS" w:hAnsi="Mind Meridian" w:cs="Mind Meridian"/>
          <w:b/>
          <w:bCs/>
          <w:color w:val="000000" w:themeColor="text1"/>
          <w:sz w:val="32"/>
          <w:szCs w:val="32"/>
        </w:rPr>
        <w:t>guide</w:t>
      </w:r>
      <w:r w:rsidR="007112BB" w:rsidRPr="00A175B7">
        <w:rPr>
          <w:rFonts w:ascii="Mind Meridian" w:eastAsia="MingLiU_HKSCS" w:hAnsi="Mind Meridian" w:cs="Mind Meridian"/>
          <w:b/>
          <w:bCs/>
          <w:color w:val="000000" w:themeColor="text1"/>
          <w:sz w:val="32"/>
          <w:szCs w:val="32"/>
        </w:rPr>
        <w:t xml:space="preserve"> to help </w:t>
      </w:r>
      <w:proofErr w:type="gramStart"/>
      <w:r w:rsidR="007112BB" w:rsidRPr="00A175B7">
        <w:rPr>
          <w:rFonts w:ascii="Mind Meridian" w:eastAsia="MingLiU_HKSCS" w:hAnsi="Mind Meridian" w:cs="Mind Meridian"/>
          <w:b/>
          <w:bCs/>
          <w:color w:val="000000" w:themeColor="text1"/>
          <w:sz w:val="32"/>
          <w:szCs w:val="32"/>
        </w:rPr>
        <w:t>you</w:t>
      </w:r>
      <w:proofErr w:type="gramEnd"/>
      <w:r w:rsidR="007112BB" w:rsidRPr="00A175B7">
        <w:rPr>
          <w:rFonts w:ascii="Mind Meridian" w:eastAsia="MingLiU_HKSCS" w:hAnsi="Mind Meridian" w:cs="Mind Meridian"/>
          <w:b/>
          <w:bCs/>
          <w:color w:val="000000" w:themeColor="text1"/>
          <w:sz w:val="32"/>
          <w:szCs w:val="32"/>
        </w:rPr>
        <w:t xml:space="preserve"> self-</w:t>
      </w:r>
      <w:r w:rsidRPr="00A175B7">
        <w:rPr>
          <w:rFonts w:ascii="Mind Meridian" w:eastAsia="MingLiU_HKSCS" w:hAnsi="Mind Meridian" w:cs="Mind Meridian"/>
          <w:b/>
          <w:bCs/>
          <w:color w:val="000000" w:themeColor="text1"/>
          <w:sz w:val="32"/>
          <w:szCs w:val="32"/>
        </w:rPr>
        <w:t>a</w:t>
      </w:r>
      <w:r w:rsidR="007112BB" w:rsidRPr="00A175B7">
        <w:rPr>
          <w:rFonts w:ascii="Mind Meridian" w:eastAsia="MingLiU_HKSCS" w:hAnsi="Mind Meridian" w:cs="Mind Meridian"/>
          <w:b/>
          <w:bCs/>
          <w:color w:val="000000" w:themeColor="text1"/>
          <w:sz w:val="32"/>
          <w:szCs w:val="32"/>
        </w:rPr>
        <w:t>dvocate:</w:t>
      </w:r>
    </w:p>
    <w:p w14:paraId="4AD0C72A" w14:textId="0F9D6E5C" w:rsidR="007112BB" w:rsidRPr="00A175B7" w:rsidRDefault="007112BB" w:rsidP="000838C5">
      <w:pPr>
        <w:rPr>
          <w:rFonts w:ascii="Mind Meridian" w:eastAsia="MingLiU_HKSCS" w:hAnsi="Mind Meridian" w:cs="Mind Meridian"/>
          <w:b/>
          <w:bCs/>
          <w:color w:val="000000" w:themeColor="text1"/>
          <w:sz w:val="28"/>
          <w:szCs w:val="28"/>
        </w:rPr>
      </w:pPr>
    </w:p>
    <w:tbl>
      <w:tblPr>
        <w:tblStyle w:val="TableGrid"/>
        <w:tblW w:w="0" w:type="auto"/>
        <w:tblLook w:val="04A0" w:firstRow="1" w:lastRow="0" w:firstColumn="1" w:lastColumn="0" w:noHBand="0" w:noVBand="1"/>
      </w:tblPr>
      <w:tblGrid>
        <w:gridCol w:w="3176"/>
        <w:gridCol w:w="2861"/>
        <w:gridCol w:w="2979"/>
      </w:tblGrid>
      <w:tr w:rsidR="00A175B7" w:rsidRPr="00A175B7" w14:paraId="0FAFB35D" w14:textId="77777777" w:rsidTr="004C719A">
        <w:tc>
          <w:tcPr>
            <w:tcW w:w="9016" w:type="dxa"/>
            <w:gridSpan w:val="3"/>
            <w:shd w:val="clear" w:color="auto" w:fill="D9E2F3" w:themeFill="accent1" w:themeFillTint="33"/>
          </w:tcPr>
          <w:p w14:paraId="553C91BC" w14:textId="259F67BC" w:rsidR="00910652" w:rsidRPr="00A175B7" w:rsidRDefault="00910652"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Making a phone call:</w:t>
            </w:r>
          </w:p>
        </w:tc>
      </w:tr>
      <w:tr w:rsidR="00A175B7" w:rsidRPr="00A175B7" w14:paraId="42D73DEE" w14:textId="77777777" w:rsidTr="0093333F">
        <w:tc>
          <w:tcPr>
            <w:tcW w:w="3176" w:type="dxa"/>
            <w:shd w:val="clear" w:color="auto" w:fill="D9E2F3" w:themeFill="accent1" w:themeFillTint="33"/>
          </w:tcPr>
          <w:p w14:paraId="65EEADD0" w14:textId="77777777" w:rsidR="00215472" w:rsidRPr="00A175B7" w:rsidRDefault="00215472" w:rsidP="000838C5">
            <w:pPr>
              <w:rPr>
                <w:rFonts w:ascii="Mind Meridian" w:eastAsia="MingLiU_HKSCS" w:hAnsi="Mind Meridian" w:cs="Mind Meridian"/>
                <w:b/>
                <w:bCs/>
                <w:color w:val="000000" w:themeColor="text1"/>
                <w:sz w:val="28"/>
                <w:szCs w:val="28"/>
              </w:rPr>
            </w:pPr>
          </w:p>
          <w:p w14:paraId="3F1B7B17" w14:textId="0B9AB836" w:rsidR="00215472" w:rsidRPr="00A175B7" w:rsidRDefault="00215472"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 xml:space="preserve">Who do </w:t>
            </w:r>
            <w:r w:rsidR="00961BAA" w:rsidRPr="00A175B7">
              <w:rPr>
                <w:rFonts w:ascii="Mind Meridian" w:eastAsia="MingLiU_HKSCS" w:hAnsi="Mind Meridian" w:cs="Mind Meridian"/>
                <w:b/>
                <w:bCs/>
                <w:color w:val="000000" w:themeColor="text1"/>
                <w:sz w:val="28"/>
                <w:szCs w:val="28"/>
              </w:rPr>
              <w:t xml:space="preserve">you </w:t>
            </w:r>
            <w:r w:rsidRPr="00A175B7">
              <w:rPr>
                <w:rFonts w:ascii="Mind Meridian" w:eastAsia="MingLiU_HKSCS" w:hAnsi="Mind Meridian" w:cs="Mind Meridian"/>
                <w:b/>
                <w:bCs/>
                <w:color w:val="000000" w:themeColor="text1"/>
                <w:sz w:val="28"/>
                <w:szCs w:val="28"/>
              </w:rPr>
              <w:t>want to call</w:t>
            </w:r>
            <w:r w:rsidR="00B10260" w:rsidRPr="00A175B7">
              <w:rPr>
                <w:rFonts w:ascii="Mind Meridian" w:eastAsia="MingLiU_HKSCS" w:hAnsi="Mind Meridian" w:cs="Mind Meridian"/>
                <w:b/>
                <w:bCs/>
                <w:color w:val="000000" w:themeColor="text1"/>
                <w:sz w:val="28"/>
                <w:szCs w:val="28"/>
              </w:rPr>
              <w:t xml:space="preserve"> first?</w:t>
            </w:r>
            <w:r w:rsidRPr="00A175B7">
              <w:rPr>
                <w:rFonts w:ascii="Mind Meridian" w:eastAsia="MingLiU_HKSCS" w:hAnsi="Mind Meridian" w:cs="Mind Meridian"/>
                <w:b/>
                <w:bCs/>
                <w:color w:val="000000" w:themeColor="text1"/>
                <w:sz w:val="28"/>
                <w:szCs w:val="28"/>
              </w:rPr>
              <w:t xml:space="preserve"> </w:t>
            </w:r>
          </w:p>
        </w:tc>
        <w:tc>
          <w:tcPr>
            <w:tcW w:w="2861" w:type="dxa"/>
            <w:shd w:val="clear" w:color="auto" w:fill="D9E2F3" w:themeFill="accent1" w:themeFillTint="33"/>
          </w:tcPr>
          <w:p w14:paraId="5739A21E" w14:textId="77777777" w:rsidR="00215472" w:rsidRPr="00A175B7" w:rsidRDefault="00215472" w:rsidP="000838C5">
            <w:pPr>
              <w:rPr>
                <w:rFonts w:ascii="Mind Meridian" w:eastAsia="MingLiU_HKSCS" w:hAnsi="Mind Meridian" w:cs="Mind Meridian"/>
                <w:b/>
                <w:bCs/>
                <w:color w:val="000000" w:themeColor="text1"/>
                <w:sz w:val="28"/>
                <w:szCs w:val="28"/>
              </w:rPr>
            </w:pPr>
          </w:p>
          <w:p w14:paraId="666C18D9" w14:textId="350AE438" w:rsidR="00215472" w:rsidRPr="00A175B7" w:rsidRDefault="006A690A" w:rsidP="000838C5">
            <w:pPr>
              <w:pStyle w:val="ListParagraph"/>
              <w:numPr>
                <w:ilvl w:val="0"/>
                <w:numId w:val="10"/>
              </w:num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Number? </w:t>
            </w:r>
          </w:p>
          <w:p w14:paraId="7DE203A5" w14:textId="17DB842F" w:rsidR="006A690A" w:rsidRPr="00A175B7" w:rsidRDefault="006A690A" w:rsidP="000838C5">
            <w:pPr>
              <w:pStyle w:val="ListParagraph"/>
              <w:numPr>
                <w:ilvl w:val="0"/>
                <w:numId w:val="10"/>
              </w:num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Place/ department? </w:t>
            </w:r>
          </w:p>
          <w:p w14:paraId="5B6ACCEC" w14:textId="19DFE179" w:rsidR="006A690A" w:rsidRPr="00A175B7" w:rsidRDefault="006A690A" w:rsidP="000838C5">
            <w:pPr>
              <w:pStyle w:val="ListParagraph"/>
              <w:numPr>
                <w:ilvl w:val="0"/>
                <w:numId w:val="10"/>
              </w:num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Do you need information ready?</w:t>
            </w:r>
          </w:p>
          <w:p w14:paraId="582855EF" w14:textId="77777777" w:rsidR="00215472" w:rsidRPr="00A175B7" w:rsidRDefault="00215472" w:rsidP="000838C5">
            <w:pPr>
              <w:rPr>
                <w:rFonts w:ascii="Mind Meridian" w:eastAsia="MingLiU_HKSCS" w:hAnsi="Mind Meridian" w:cs="Mind Meridian"/>
                <w:b/>
                <w:bCs/>
                <w:color w:val="000000" w:themeColor="text1"/>
                <w:sz w:val="28"/>
                <w:szCs w:val="28"/>
              </w:rPr>
            </w:pPr>
          </w:p>
          <w:p w14:paraId="22EE1738" w14:textId="77777777" w:rsidR="00215472" w:rsidRPr="00A175B7" w:rsidRDefault="00215472" w:rsidP="000838C5">
            <w:pPr>
              <w:rPr>
                <w:rFonts w:ascii="Mind Meridian" w:eastAsia="MingLiU_HKSCS" w:hAnsi="Mind Meridian" w:cs="Mind Meridian"/>
                <w:b/>
                <w:bCs/>
                <w:color w:val="000000" w:themeColor="text1"/>
                <w:sz w:val="28"/>
                <w:szCs w:val="28"/>
              </w:rPr>
            </w:pPr>
          </w:p>
          <w:p w14:paraId="1C4DFC05" w14:textId="1E75A956" w:rsidR="00215472" w:rsidRPr="00A175B7" w:rsidRDefault="00215472" w:rsidP="000838C5">
            <w:pPr>
              <w:rPr>
                <w:rFonts w:ascii="Mind Meridian" w:eastAsia="MingLiU_HKSCS" w:hAnsi="Mind Meridian" w:cs="Mind Meridian"/>
                <w:b/>
                <w:bCs/>
                <w:color w:val="000000" w:themeColor="text1"/>
                <w:sz w:val="28"/>
                <w:szCs w:val="28"/>
              </w:rPr>
            </w:pPr>
          </w:p>
        </w:tc>
        <w:tc>
          <w:tcPr>
            <w:tcW w:w="2979" w:type="dxa"/>
            <w:shd w:val="clear" w:color="auto" w:fill="D9E2F3" w:themeFill="accent1" w:themeFillTint="33"/>
          </w:tcPr>
          <w:p w14:paraId="76CA1D69" w14:textId="21CD0746" w:rsidR="004F3826" w:rsidRPr="00A175B7" w:rsidRDefault="004F3826" w:rsidP="000838C5">
            <w:pPr>
              <w:rPr>
                <w:rFonts w:ascii="Mind Meridian" w:eastAsia="MingLiU_HKSCS" w:hAnsi="Mind Meridian" w:cs="Mind Meridian"/>
                <w:b/>
                <w:bCs/>
                <w:color w:val="000000" w:themeColor="text1"/>
                <w:sz w:val="28"/>
                <w:szCs w:val="28"/>
              </w:rPr>
            </w:pPr>
          </w:p>
        </w:tc>
      </w:tr>
      <w:tr w:rsidR="00A175B7" w:rsidRPr="00A175B7" w14:paraId="6E6771D3" w14:textId="77777777" w:rsidTr="0093333F">
        <w:tc>
          <w:tcPr>
            <w:tcW w:w="3176" w:type="dxa"/>
            <w:shd w:val="clear" w:color="auto" w:fill="D9E2F3" w:themeFill="accent1" w:themeFillTint="33"/>
          </w:tcPr>
          <w:p w14:paraId="6CE56D89" w14:textId="77777777" w:rsidR="00215472" w:rsidRPr="00A175B7" w:rsidRDefault="00215472" w:rsidP="000838C5">
            <w:pPr>
              <w:rPr>
                <w:rFonts w:ascii="Mind Meridian" w:eastAsia="MingLiU_HKSCS" w:hAnsi="Mind Meridian" w:cs="Mind Meridian"/>
                <w:b/>
                <w:bCs/>
                <w:color w:val="000000" w:themeColor="text1"/>
                <w:sz w:val="28"/>
                <w:szCs w:val="28"/>
              </w:rPr>
            </w:pPr>
          </w:p>
          <w:p w14:paraId="20EF7148" w14:textId="0E51E1F4" w:rsidR="00B10260" w:rsidRPr="00A175B7" w:rsidRDefault="00C43FE7"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What do you want to say?</w:t>
            </w:r>
          </w:p>
          <w:p w14:paraId="6237C88C" w14:textId="77777777" w:rsidR="00B10260" w:rsidRPr="00A175B7" w:rsidRDefault="00B10260" w:rsidP="000838C5">
            <w:pPr>
              <w:rPr>
                <w:rFonts w:ascii="Mind Meridian" w:eastAsia="MingLiU_HKSCS" w:hAnsi="Mind Meridian" w:cs="Mind Meridian"/>
                <w:b/>
                <w:bCs/>
                <w:color w:val="000000" w:themeColor="text1"/>
                <w:sz w:val="28"/>
                <w:szCs w:val="28"/>
              </w:rPr>
            </w:pPr>
          </w:p>
          <w:p w14:paraId="566FA5CE" w14:textId="1CD9950D" w:rsidR="00B10260" w:rsidRPr="00A175B7" w:rsidRDefault="00B10260" w:rsidP="000838C5">
            <w:pPr>
              <w:rPr>
                <w:rFonts w:ascii="Mind Meridian" w:eastAsia="MingLiU_HKSCS" w:hAnsi="Mind Meridian" w:cs="Mind Meridian"/>
                <w:b/>
                <w:bCs/>
                <w:color w:val="000000" w:themeColor="text1"/>
                <w:sz w:val="28"/>
                <w:szCs w:val="28"/>
              </w:rPr>
            </w:pPr>
          </w:p>
        </w:tc>
        <w:tc>
          <w:tcPr>
            <w:tcW w:w="2861" w:type="dxa"/>
            <w:shd w:val="clear" w:color="auto" w:fill="D9E2F3" w:themeFill="accent1" w:themeFillTint="33"/>
          </w:tcPr>
          <w:p w14:paraId="4F41FBE3" w14:textId="77777777" w:rsidR="00215472" w:rsidRPr="00A175B7" w:rsidRDefault="00215472" w:rsidP="000838C5">
            <w:pPr>
              <w:rPr>
                <w:rFonts w:ascii="Mind Meridian" w:eastAsia="MingLiU_HKSCS" w:hAnsi="Mind Meridian" w:cs="Mind Meridian"/>
                <w:b/>
                <w:bCs/>
                <w:color w:val="000000" w:themeColor="text1"/>
                <w:sz w:val="28"/>
                <w:szCs w:val="28"/>
              </w:rPr>
            </w:pPr>
          </w:p>
          <w:p w14:paraId="5D22C034" w14:textId="32A59E60" w:rsidR="00C43FE7" w:rsidRPr="00A175B7" w:rsidRDefault="003944C4" w:rsidP="000838C5">
            <w:pPr>
              <w:pStyle w:val="ListParagraph"/>
              <w:numPr>
                <w:ilvl w:val="0"/>
                <w:numId w:val="11"/>
              </w:num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Self-introduction</w:t>
            </w:r>
            <w:r w:rsidR="006A690A" w:rsidRPr="00A175B7">
              <w:rPr>
                <w:rFonts w:ascii="Mind Meridian" w:eastAsia="MingLiU_HKSCS" w:hAnsi="Mind Meridian" w:cs="Mind Meridian"/>
                <w:color w:val="000000" w:themeColor="text1"/>
                <w:sz w:val="28"/>
                <w:szCs w:val="28"/>
              </w:rPr>
              <w:t xml:space="preserve"> </w:t>
            </w:r>
          </w:p>
          <w:p w14:paraId="6BD04D24" w14:textId="77777777" w:rsidR="006A690A" w:rsidRPr="00A175B7" w:rsidRDefault="006A690A" w:rsidP="000838C5">
            <w:pPr>
              <w:pStyle w:val="ListParagraph"/>
              <w:numPr>
                <w:ilvl w:val="0"/>
                <w:numId w:val="11"/>
              </w:num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Purpose of the call </w:t>
            </w:r>
          </w:p>
          <w:p w14:paraId="41E85834" w14:textId="77777777" w:rsidR="006A690A" w:rsidRPr="00A175B7" w:rsidRDefault="006A690A" w:rsidP="000838C5">
            <w:pPr>
              <w:pStyle w:val="ListParagraph"/>
              <w:numPr>
                <w:ilvl w:val="0"/>
                <w:numId w:val="11"/>
              </w:num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Who have you spoken to? </w:t>
            </w:r>
          </w:p>
          <w:p w14:paraId="3489AC17" w14:textId="6E653E83" w:rsidR="006A690A" w:rsidRPr="00A175B7" w:rsidRDefault="006A690A" w:rsidP="000838C5">
            <w:pPr>
              <w:rPr>
                <w:rFonts w:ascii="Mind Meridian" w:eastAsia="MingLiU_HKSCS" w:hAnsi="Mind Meridian" w:cs="Mind Meridian"/>
                <w:i/>
                <w:iCs/>
                <w:color w:val="000000" w:themeColor="text1"/>
                <w:sz w:val="28"/>
                <w:szCs w:val="28"/>
              </w:rPr>
            </w:pPr>
            <w:r w:rsidRPr="00A175B7">
              <w:rPr>
                <w:rFonts w:ascii="Mind Meridian" w:eastAsia="MingLiU_HKSCS" w:hAnsi="Mind Meridian" w:cs="Mind Meridian"/>
                <w:i/>
                <w:iCs/>
                <w:color w:val="000000" w:themeColor="text1"/>
                <w:sz w:val="28"/>
                <w:szCs w:val="28"/>
              </w:rPr>
              <w:t>(</w:t>
            </w:r>
            <w:r w:rsidR="00080B63" w:rsidRPr="00A175B7">
              <w:rPr>
                <w:rFonts w:ascii="Mind Meridian" w:eastAsia="MingLiU_HKSCS" w:hAnsi="Mind Meridian" w:cs="Mind Meridian"/>
                <w:i/>
                <w:iCs/>
                <w:color w:val="000000" w:themeColor="text1"/>
                <w:sz w:val="28"/>
                <w:szCs w:val="28"/>
              </w:rPr>
              <w:t>Make</w:t>
            </w:r>
            <w:r w:rsidRPr="00A175B7">
              <w:rPr>
                <w:rFonts w:ascii="Mind Meridian" w:eastAsia="MingLiU_HKSCS" w:hAnsi="Mind Meridian" w:cs="Mind Meridian"/>
                <w:i/>
                <w:iCs/>
                <w:color w:val="000000" w:themeColor="text1"/>
                <w:sz w:val="28"/>
                <w:szCs w:val="28"/>
              </w:rPr>
              <w:t xml:space="preserve"> a note of </w:t>
            </w:r>
            <w:r w:rsidR="003944C4" w:rsidRPr="00A175B7">
              <w:rPr>
                <w:rFonts w:ascii="Mind Meridian" w:eastAsia="MingLiU_HKSCS" w:hAnsi="Mind Meridian" w:cs="Mind Meridian"/>
                <w:i/>
                <w:iCs/>
                <w:color w:val="000000" w:themeColor="text1"/>
                <w:sz w:val="28"/>
                <w:szCs w:val="28"/>
              </w:rPr>
              <w:t>who you speak to)</w:t>
            </w:r>
          </w:p>
          <w:p w14:paraId="7C8B645A" w14:textId="77777777" w:rsidR="00080B63" w:rsidRPr="00A175B7" w:rsidRDefault="00080B63" w:rsidP="000838C5">
            <w:pPr>
              <w:rPr>
                <w:rFonts w:ascii="Mind Meridian" w:eastAsia="MingLiU_HKSCS" w:hAnsi="Mind Meridian" w:cs="Mind Meridian"/>
                <w:color w:val="000000" w:themeColor="text1"/>
                <w:sz w:val="28"/>
                <w:szCs w:val="28"/>
              </w:rPr>
            </w:pPr>
          </w:p>
          <w:p w14:paraId="1438C195" w14:textId="62B8CFDF" w:rsidR="003944C4" w:rsidRPr="00A175B7" w:rsidRDefault="003944C4" w:rsidP="000838C5">
            <w:pPr>
              <w:pStyle w:val="ListParagraph"/>
              <w:numPr>
                <w:ilvl w:val="0"/>
                <w:numId w:val="11"/>
              </w:num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Prepare</w:t>
            </w:r>
          </w:p>
        </w:tc>
        <w:tc>
          <w:tcPr>
            <w:tcW w:w="2979" w:type="dxa"/>
            <w:shd w:val="clear" w:color="auto" w:fill="D9E2F3" w:themeFill="accent1" w:themeFillTint="33"/>
          </w:tcPr>
          <w:p w14:paraId="65A9CE4C" w14:textId="77777777" w:rsidR="00215472" w:rsidRPr="00A175B7" w:rsidRDefault="00215472" w:rsidP="000838C5">
            <w:pPr>
              <w:rPr>
                <w:rFonts w:ascii="Mind Meridian" w:eastAsia="MingLiU_HKSCS" w:hAnsi="Mind Meridian" w:cs="Mind Meridian"/>
                <w:b/>
                <w:bCs/>
                <w:color w:val="000000" w:themeColor="text1"/>
                <w:sz w:val="28"/>
                <w:szCs w:val="28"/>
              </w:rPr>
            </w:pPr>
          </w:p>
          <w:p w14:paraId="2C4F0C8C" w14:textId="0CDFB349" w:rsidR="007A653B" w:rsidRPr="00A175B7" w:rsidRDefault="006A690A"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Example: </w:t>
            </w:r>
          </w:p>
          <w:p w14:paraId="7CEDA2C0" w14:textId="77777777" w:rsidR="006A690A" w:rsidRPr="00A175B7" w:rsidRDefault="006A690A" w:rsidP="000838C5">
            <w:pPr>
              <w:rPr>
                <w:rFonts w:ascii="Mind Meridian" w:eastAsia="MingLiU_HKSCS" w:hAnsi="Mind Meridian" w:cs="Mind Meridian"/>
                <w:color w:val="000000" w:themeColor="text1"/>
                <w:sz w:val="28"/>
                <w:szCs w:val="28"/>
              </w:rPr>
            </w:pPr>
          </w:p>
          <w:p w14:paraId="53BCE4F0" w14:textId="0516F23F" w:rsidR="006A690A" w:rsidRPr="00A175B7" w:rsidRDefault="006A690A" w:rsidP="000838C5">
            <w:pPr>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I want to ask for an appointment to discuss my benefits and volunteer </w:t>
            </w:r>
            <w:r w:rsidR="0068598C" w:rsidRPr="00A175B7">
              <w:rPr>
                <w:rFonts w:ascii="Mind Meridian" w:eastAsia="MingLiU_HKSCS" w:hAnsi="Mind Meridian" w:cs="Mind Meridian"/>
                <w:color w:val="000000" w:themeColor="text1"/>
                <w:sz w:val="28"/>
                <w:szCs w:val="28"/>
              </w:rPr>
              <w:t>work.</w:t>
            </w:r>
          </w:p>
          <w:p w14:paraId="11E801F7" w14:textId="72CA05FC" w:rsidR="007A653B" w:rsidRPr="00A175B7" w:rsidRDefault="007A653B" w:rsidP="000838C5">
            <w:pPr>
              <w:rPr>
                <w:rFonts w:ascii="Mind Meridian" w:eastAsia="MingLiU_HKSCS" w:hAnsi="Mind Meridian" w:cs="Mind Meridian"/>
                <w:color w:val="000000" w:themeColor="text1"/>
                <w:sz w:val="28"/>
                <w:szCs w:val="28"/>
              </w:rPr>
            </w:pPr>
          </w:p>
          <w:p w14:paraId="2AEDD135" w14:textId="77777777" w:rsidR="00961BAA" w:rsidRPr="00A175B7" w:rsidRDefault="00961BAA" w:rsidP="000838C5">
            <w:pPr>
              <w:rPr>
                <w:rFonts w:ascii="Mind Meridian" w:eastAsia="MingLiU_HKSCS" w:hAnsi="Mind Meridian" w:cs="Mind Meridian"/>
                <w:color w:val="000000" w:themeColor="text1"/>
                <w:sz w:val="28"/>
                <w:szCs w:val="28"/>
              </w:rPr>
            </w:pPr>
          </w:p>
          <w:p w14:paraId="60671A43" w14:textId="48922DA4" w:rsidR="00961BAA" w:rsidRPr="00A175B7" w:rsidRDefault="00961BAA" w:rsidP="000838C5">
            <w:pPr>
              <w:rPr>
                <w:rFonts w:ascii="Mind Meridian" w:eastAsia="MingLiU_HKSCS" w:hAnsi="Mind Meridian" w:cs="Mind Meridian"/>
                <w:b/>
                <w:bCs/>
                <w:color w:val="000000" w:themeColor="text1"/>
                <w:sz w:val="28"/>
                <w:szCs w:val="28"/>
              </w:rPr>
            </w:pPr>
          </w:p>
        </w:tc>
      </w:tr>
    </w:tbl>
    <w:p w14:paraId="7CE9A1B8" w14:textId="4BA0F457" w:rsidR="001056B1" w:rsidRPr="00A175B7" w:rsidRDefault="00CB1773" w:rsidP="000838C5">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noProof/>
          <w:color w:val="000000" w:themeColor="text1"/>
          <w:sz w:val="28"/>
          <w:szCs w:val="28"/>
        </w:rPr>
        <w:lastRenderedPageBreak/>
        <w:drawing>
          <wp:inline distT="0" distB="0" distL="0" distR="0" wp14:anchorId="78CA9E12" wp14:editId="4AEF8E10">
            <wp:extent cx="914400" cy="914400"/>
            <wp:effectExtent l="0" t="0" r="0" b="0"/>
            <wp:docPr id="778985516" name="Graphic 6" descr="Customer review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985516" name="Graphic 778985516" descr="Customer review outline"/>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914400" cy="914400"/>
                    </a:xfrm>
                    <a:prstGeom prst="rect">
                      <a:avLst/>
                    </a:prstGeom>
                  </pic:spPr>
                </pic:pic>
              </a:graphicData>
            </a:graphic>
          </wp:inline>
        </w:drawing>
      </w:r>
    </w:p>
    <w:p w14:paraId="1719F911" w14:textId="6329D234" w:rsidR="006D44A8" w:rsidRPr="00A175B7" w:rsidRDefault="00C3070A" w:rsidP="000838C5">
      <w:pPr>
        <w:pStyle w:val="ListParagraph"/>
        <w:numPr>
          <w:ilvl w:val="0"/>
          <w:numId w:val="3"/>
        </w:numPr>
        <w:rPr>
          <w:rFonts w:ascii="Mind Meridian" w:eastAsia="MingLiU_HKSCS" w:hAnsi="Mind Meridian" w:cs="Mind Meridian"/>
          <w:b/>
          <w:bCs/>
          <w:color w:val="000000" w:themeColor="text1"/>
          <w:sz w:val="32"/>
          <w:szCs w:val="32"/>
        </w:rPr>
      </w:pPr>
      <w:r w:rsidRPr="00A175B7">
        <w:rPr>
          <w:rFonts w:ascii="Mind Meridian" w:eastAsia="MingLiU_HKSCS" w:hAnsi="Mind Meridian" w:cs="Mind Meridian"/>
          <w:b/>
          <w:bCs/>
          <w:color w:val="000000" w:themeColor="text1"/>
          <w:sz w:val="32"/>
          <w:szCs w:val="32"/>
        </w:rPr>
        <w:t>Response from professional</w:t>
      </w:r>
      <w:r w:rsidR="00C245DC" w:rsidRPr="00A175B7">
        <w:rPr>
          <w:rFonts w:ascii="Mind Meridian" w:eastAsia="MingLiU_HKSCS" w:hAnsi="Mind Meridian" w:cs="Mind Meridian"/>
          <w:b/>
          <w:bCs/>
          <w:color w:val="000000" w:themeColor="text1"/>
          <w:sz w:val="32"/>
          <w:szCs w:val="32"/>
        </w:rPr>
        <w:t>(s)</w:t>
      </w:r>
    </w:p>
    <w:tbl>
      <w:tblPr>
        <w:tblStyle w:val="TableGrid"/>
        <w:tblW w:w="0" w:type="auto"/>
        <w:tblLook w:val="04A0" w:firstRow="1" w:lastRow="0" w:firstColumn="1" w:lastColumn="0" w:noHBand="0" w:noVBand="1"/>
      </w:tblPr>
      <w:tblGrid>
        <w:gridCol w:w="3005"/>
        <w:gridCol w:w="3005"/>
        <w:gridCol w:w="3006"/>
      </w:tblGrid>
      <w:tr w:rsidR="00A175B7" w:rsidRPr="00A175B7" w14:paraId="185065A6" w14:textId="77777777" w:rsidTr="00842591">
        <w:tc>
          <w:tcPr>
            <w:tcW w:w="3005" w:type="dxa"/>
            <w:shd w:val="clear" w:color="auto" w:fill="D9E2F3" w:themeFill="accent1" w:themeFillTint="33"/>
          </w:tcPr>
          <w:p w14:paraId="58982179" w14:textId="77777777" w:rsidR="00842591" w:rsidRPr="00A175B7" w:rsidRDefault="00842591" w:rsidP="00527342">
            <w:pPr>
              <w:shd w:val="clear" w:color="auto" w:fill="D9E2F3" w:themeFill="accent1" w:themeFillTint="33"/>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 xml:space="preserve">Not desirable Outcome: </w:t>
            </w:r>
          </w:p>
          <w:p w14:paraId="353EB2DB" w14:textId="77777777" w:rsidR="00842591" w:rsidRPr="00A175B7" w:rsidRDefault="00842591" w:rsidP="00842591">
            <w:pPr>
              <w:rPr>
                <w:rFonts w:ascii="Mind Meridian" w:eastAsia="MingLiU_HKSCS" w:hAnsi="Mind Meridian" w:cs="Mind Meridian"/>
                <w:b/>
                <w:bCs/>
                <w:color w:val="000000" w:themeColor="text1"/>
                <w:sz w:val="28"/>
                <w:szCs w:val="28"/>
              </w:rPr>
            </w:pPr>
          </w:p>
        </w:tc>
        <w:tc>
          <w:tcPr>
            <w:tcW w:w="3005" w:type="dxa"/>
            <w:shd w:val="clear" w:color="auto" w:fill="D9E2F3" w:themeFill="accent1" w:themeFillTint="33"/>
          </w:tcPr>
          <w:p w14:paraId="458159D4" w14:textId="77777777" w:rsidR="009F0B6A" w:rsidRPr="00A175B7" w:rsidRDefault="009F0B6A" w:rsidP="009F0B6A">
            <w:pPr>
              <w:shd w:val="clear" w:color="auto" w:fill="D9E2F3" w:themeFill="accent1" w:themeFillTint="33"/>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Appointment Offered Yes/No</w:t>
            </w:r>
          </w:p>
          <w:p w14:paraId="0E5FE1A7" w14:textId="77777777" w:rsidR="009F0B6A" w:rsidRPr="00A175B7" w:rsidRDefault="009F0B6A" w:rsidP="009F0B6A">
            <w:pPr>
              <w:shd w:val="clear" w:color="auto" w:fill="D9E2F3" w:themeFill="accent1" w:themeFillTint="33"/>
              <w:rPr>
                <w:rFonts w:ascii="Mind Meridian" w:hAnsi="Mind Meridian" w:cs="Mind Meridian"/>
                <w:color w:val="000000" w:themeColor="text1"/>
                <w:sz w:val="28"/>
                <w:szCs w:val="28"/>
              </w:rPr>
            </w:pPr>
          </w:p>
          <w:p w14:paraId="41605180" w14:textId="0F6069A9" w:rsidR="00842591" w:rsidRPr="00A175B7" w:rsidRDefault="009F0B6A" w:rsidP="009F0B6A">
            <w:pPr>
              <w:rPr>
                <w:rFonts w:ascii="Mind Meridian" w:eastAsia="MingLiU_HKSCS" w:hAnsi="Mind Meridian" w:cs="Mind Meridian"/>
                <w:b/>
                <w:bCs/>
                <w:color w:val="000000" w:themeColor="text1"/>
                <w:sz w:val="28"/>
                <w:szCs w:val="28"/>
              </w:rPr>
            </w:pPr>
            <w:r w:rsidRPr="00A175B7">
              <w:rPr>
                <w:rFonts w:ascii="Mind Meridian" w:hAnsi="Mind Meridian" w:cs="Mind Meridian"/>
                <w:color w:val="000000" w:themeColor="text1"/>
                <w:sz w:val="28"/>
                <w:szCs w:val="28"/>
              </w:rPr>
              <w:t>No</w:t>
            </w:r>
          </w:p>
        </w:tc>
        <w:tc>
          <w:tcPr>
            <w:tcW w:w="3006" w:type="dxa"/>
            <w:shd w:val="clear" w:color="auto" w:fill="D9E2F3" w:themeFill="accent1" w:themeFillTint="33"/>
          </w:tcPr>
          <w:p w14:paraId="7BF97DFC" w14:textId="77777777" w:rsidR="009F0B6A" w:rsidRPr="00A175B7" w:rsidRDefault="009F0B6A" w:rsidP="009F0B6A">
            <w:pPr>
              <w:shd w:val="clear" w:color="auto" w:fill="D9E2F3" w:themeFill="accent1" w:themeFillTint="33"/>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Make sure you get the name of the person you speak to.</w:t>
            </w:r>
          </w:p>
          <w:p w14:paraId="2D631F57" w14:textId="77777777" w:rsidR="009F0B6A" w:rsidRPr="00A175B7" w:rsidRDefault="009F0B6A" w:rsidP="009F0B6A">
            <w:pPr>
              <w:shd w:val="clear" w:color="auto" w:fill="D9E2F3" w:themeFill="accent1" w:themeFillTint="33"/>
              <w:rPr>
                <w:rFonts w:ascii="Mind Meridian" w:hAnsi="Mind Meridian" w:cs="Mind Meridian"/>
                <w:color w:val="000000" w:themeColor="text1"/>
                <w:sz w:val="28"/>
                <w:szCs w:val="28"/>
              </w:rPr>
            </w:pPr>
          </w:p>
          <w:p w14:paraId="4EB60A92" w14:textId="77777777" w:rsidR="009F0B6A" w:rsidRPr="00A175B7" w:rsidRDefault="009F0B6A" w:rsidP="009F0B6A">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Name:</w:t>
            </w:r>
          </w:p>
          <w:p w14:paraId="38C06532" w14:textId="77777777" w:rsidR="009F0B6A" w:rsidRPr="00A175B7" w:rsidRDefault="009F0B6A" w:rsidP="009F0B6A">
            <w:pPr>
              <w:shd w:val="clear" w:color="auto" w:fill="D9E2F3" w:themeFill="accent1" w:themeFillTint="33"/>
              <w:rPr>
                <w:rFonts w:ascii="Mind Meridian" w:hAnsi="Mind Meridian" w:cs="Mind Meridian"/>
                <w:color w:val="000000" w:themeColor="text1"/>
                <w:sz w:val="28"/>
                <w:szCs w:val="28"/>
              </w:rPr>
            </w:pPr>
          </w:p>
          <w:p w14:paraId="47F7070E" w14:textId="77777777" w:rsidR="009F0B6A" w:rsidRPr="00A175B7" w:rsidRDefault="009F0B6A" w:rsidP="009F0B6A">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Date/Time of call?</w:t>
            </w:r>
          </w:p>
          <w:p w14:paraId="27238274" w14:textId="77777777" w:rsidR="00842591" w:rsidRPr="00A175B7" w:rsidRDefault="00842591" w:rsidP="00842591">
            <w:pPr>
              <w:rPr>
                <w:rFonts w:ascii="Mind Meridian" w:eastAsia="MingLiU_HKSCS" w:hAnsi="Mind Meridian" w:cs="Mind Meridian"/>
                <w:b/>
                <w:bCs/>
                <w:color w:val="000000" w:themeColor="text1"/>
                <w:sz w:val="28"/>
                <w:szCs w:val="28"/>
              </w:rPr>
            </w:pPr>
          </w:p>
        </w:tc>
      </w:tr>
      <w:tr w:rsidR="00A175B7" w:rsidRPr="00A175B7" w14:paraId="0D2A558E" w14:textId="77777777" w:rsidTr="00842591">
        <w:tc>
          <w:tcPr>
            <w:tcW w:w="3005" w:type="dxa"/>
            <w:shd w:val="clear" w:color="auto" w:fill="D9E2F3" w:themeFill="accent1" w:themeFillTint="33"/>
          </w:tcPr>
          <w:p w14:paraId="03CD3359" w14:textId="77777777" w:rsidR="009C467E" w:rsidRPr="00A175B7" w:rsidRDefault="009C467E" w:rsidP="009C467E">
            <w:pPr>
              <w:shd w:val="clear" w:color="auto" w:fill="D9E2F3" w:themeFill="accent1" w:themeFillTint="33"/>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What else can you do?</w:t>
            </w:r>
          </w:p>
          <w:p w14:paraId="32A34DF6" w14:textId="77777777" w:rsidR="009C467E" w:rsidRPr="00A175B7" w:rsidRDefault="009C467E" w:rsidP="009C467E">
            <w:pPr>
              <w:shd w:val="clear" w:color="auto" w:fill="D9E2F3" w:themeFill="accent1" w:themeFillTint="33"/>
              <w:rPr>
                <w:rFonts w:ascii="Mind Meridian" w:hAnsi="Mind Meridian" w:cs="Mind Meridian"/>
                <w:b/>
                <w:bCs/>
                <w:color w:val="000000" w:themeColor="text1"/>
                <w:sz w:val="28"/>
                <w:szCs w:val="28"/>
              </w:rPr>
            </w:pPr>
          </w:p>
        </w:tc>
        <w:tc>
          <w:tcPr>
            <w:tcW w:w="3005" w:type="dxa"/>
            <w:shd w:val="clear" w:color="auto" w:fill="D9E2F3" w:themeFill="accent1" w:themeFillTint="33"/>
          </w:tcPr>
          <w:p w14:paraId="755E00FA"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p>
          <w:p w14:paraId="325864E4"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p>
          <w:p w14:paraId="0423523A"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I can…</w:t>
            </w:r>
          </w:p>
          <w:p w14:paraId="5A1634EA"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p>
          <w:p w14:paraId="20F8D78A"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Ask to speak to the manager.</w:t>
            </w:r>
          </w:p>
          <w:p w14:paraId="05719D82"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p>
          <w:p w14:paraId="3DF29203"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p>
        </w:tc>
        <w:tc>
          <w:tcPr>
            <w:tcW w:w="3006" w:type="dxa"/>
            <w:shd w:val="clear" w:color="auto" w:fill="D9E2F3" w:themeFill="accent1" w:themeFillTint="33"/>
          </w:tcPr>
          <w:p w14:paraId="54EED89F"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p>
          <w:p w14:paraId="69F92FF0"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p>
          <w:p w14:paraId="17B104C6"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If not available, I can: </w:t>
            </w:r>
          </w:p>
          <w:p w14:paraId="7D10D9B2"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p>
          <w:p w14:paraId="0A7C8398" w14:textId="2C9FE3E3"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I can ask for a call back.</w:t>
            </w:r>
          </w:p>
          <w:p w14:paraId="65D1107E" w14:textId="77777777"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p>
          <w:p w14:paraId="1DD8470C" w14:textId="2072AD68" w:rsidR="009C467E" w:rsidRPr="00A175B7" w:rsidRDefault="009C467E" w:rsidP="009C467E">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The manager’s name is?.................</w:t>
            </w:r>
          </w:p>
        </w:tc>
      </w:tr>
      <w:tr w:rsidR="00F474D5" w:rsidRPr="00A175B7" w14:paraId="18FF73A2" w14:textId="77777777" w:rsidTr="00842591">
        <w:tc>
          <w:tcPr>
            <w:tcW w:w="3005" w:type="dxa"/>
            <w:shd w:val="clear" w:color="auto" w:fill="D9E2F3" w:themeFill="accent1" w:themeFillTint="33"/>
          </w:tcPr>
          <w:p w14:paraId="1627599E" w14:textId="77777777" w:rsidR="00F474D5" w:rsidRPr="00A175B7" w:rsidRDefault="00F474D5" w:rsidP="00F474D5">
            <w:pPr>
              <w:shd w:val="clear" w:color="auto" w:fill="D9E2F3" w:themeFill="accent1" w:themeFillTint="33"/>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What else?</w:t>
            </w:r>
          </w:p>
          <w:p w14:paraId="5FA9F2BF" w14:textId="77777777" w:rsidR="00F474D5" w:rsidRPr="00A175B7" w:rsidRDefault="00F474D5" w:rsidP="00F474D5">
            <w:pPr>
              <w:shd w:val="clear" w:color="auto" w:fill="D9E2F3" w:themeFill="accent1" w:themeFillTint="33"/>
              <w:rPr>
                <w:rFonts w:ascii="Mind Meridian" w:hAnsi="Mind Meridian" w:cs="Mind Meridian"/>
                <w:b/>
                <w:bCs/>
                <w:color w:val="000000" w:themeColor="text1"/>
                <w:sz w:val="28"/>
                <w:szCs w:val="28"/>
              </w:rPr>
            </w:pPr>
          </w:p>
        </w:tc>
        <w:tc>
          <w:tcPr>
            <w:tcW w:w="3005" w:type="dxa"/>
            <w:shd w:val="clear" w:color="auto" w:fill="D9E2F3" w:themeFill="accent1" w:themeFillTint="33"/>
          </w:tcPr>
          <w:p w14:paraId="7308ABDC" w14:textId="77777777" w:rsidR="00F474D5" w:rsidRPr="00A175B7" w:rsidRDefault="00F474D5" w:rsidP="00F474D5">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If no appointment is offered, I can write a letter to the manager/ complaint.</w:t>
            </w:r>
          </w:p>
          <w:p w14:paraId="2EB5FAF4" w14:textId="77777777" w:rsidR="00F474D5" w:rsidRPr="00A175B7" w:rsidRDefault="00F474D5" w:rsidP="00F474D5">
            <w:pPr>
              <w:shd w:val="clear" w:color="auto" w:fill="D9E2F3" w:themeFill="accent1" w:themeFillTint="33"/>
              <w:rPr>
                <w:rFonts w:ascii="Mind Meridian" w:hAnsi="Mind Meridian" w:cs="Mind Meridian"/>
                <w:color w:val="000000" w:themeColor="text1"/>
                <w:sz w:val="28"/>
                <w:szCs w:val="28"/>
              </w:rPr>
            </w:pPr>
          </w:p>
          <w:p w14:paraId="15D26314" w14:textId="359ADE98" w:rsidR="00F474D5" w:rsidRPr="00A175B7" w:rsidRDefault="00F474D5" w:rsidP="00F474D5">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w:t>
            </w:r>
            <w:r w:rsidR="000735C1" w:rsidRPr="00A175B7">
              <w:rPr>
                <w:rFonts w:ascii="Mind Meridian" w:hAnsi="Mind Meridian" w:cs="Mind Meridian"/>
                <w:color w:val="000000" w:themeColor="text1"/>
                <w:sz w:val="28"/>
                <w:szCs w:val="28"/>
              </w:rPr>
              <w:t>See</w:t>
            </w:r>
            <w:r w:rsidRPr="00A175B7">
              <w:rPr>
                <w:rFonts w:ascii="Mind Meridian" w:hAnsi="Mind Meridian" w:cs="Mind Meridian"/>
                <w:color w:val="000000" w:themeColor="text1"/>
                <w:sz w:val="28"/>
                <w:szCs w:val="28"/>
              </w:rPr>
              <w:t xml:space="preserve"> appendix how to make a complaint)</w:t>
            </w:r>
          </w:p>
        </w:tc>
        <w:tc>
          <w:tcPr>
            <w:tcW w:w="3006" w:type="dxa"/>
            <w:shd w:val="clear" w:color="auto" w:fill="D9E2F3" w:themeFill="accent1" w:themeFillTint="33"/>
          </w:tcPr>
          <w:p w14:paraId="681CC00F" w14:textId="77777777" w:rsidR="00F474D5" w:rsidRPr="00A175B7" w:rsidRDefault="00F474D5" w:rsidP="00F474D5">
            <w:pPr>
              <w:shd w:val="clear" w:color="auto" w:fill="D9E2F3" w:themeFill="accent1" w:themeFillTint="33"/>
              <w:rPr>
                <w:rFonts w:ascii="Mind Meridian" w:hAnsi="Mind Meridian" w:cs="Mind Meridian"/>
                <w:color w:val="000000" w:themeColor="text1"/>
                <w:sz w:val="28"/>
                <w:szCs w:val="28"/>
              </w:rPr>
            </w:pPr>
          </w:p>
          <w:p w14:paraId="32010127" w14:textId="77777777" w:rsidR="00F474D5" w:rsidRPr="00A175B7" w:rsidRDefault="00F474D5" w:rsidP="00F474D5">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Who will support you to do this?</w:t>
            </w:r>
          </w:p>
          <w:p w14:paraId="6B95F8C0" w14:textId="77777777" w:rsidR="00F474D5" w:rsidRPr="00A175B7" w:rsidRDefault="00F474D5" w:rsidP="00F474D5">
            <w:pPr>
              <w:shd w:val="clear" w:color="auto" w:fill="D9E2F3" w:themeFill="accent1" w:themeFillTint="33"/>
              <w:rPr>
                <w:rFonts w:ascii="Mind Meridian" w:hAnsi="Mind Meridian" w:cs="Mind Meridian"/>
                <w:color w:val="000000" w:themeColor="text1"/>
                <w:sz w:val="28"/>
                <w:szCs w:val="28"/>
              </w:rPr>
            </w:pPr>
          </w:p>
          <w:p w14:paraId="7374D7CE" w14:textId="77777777" w:rsidR="00F474D5" w:rsidRPr="00A175B7" w:rsidRDefault="00F474D5" w:rsidP="00F474D5">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My Cousin</w:t>
            </w:r>
          </w:p>
          <w:p w14:paraId="432FBA00" w14:textId="77777777" w:rsidR="00F474D5" w:rsidRPr="00A175B7" w:rsidRDefault="00F474D5" w:rsidP="00F474D5">
            <w:pPr>
              <w:shd w:val="clear" w:color="auto" w:fill="D9E2F3" w:themeFill="accent1" w:themeFillTint="33"/>
              <w:rPr>
                <w:rFonts w:ascii="Mind Meridian" w:hAnsi="Mind Meridian" w:cs="Mind Meridian"/>
                <w:color w:val="000000" w:themeColor="text1"/>
                <w:sz w:val="28"/>
                <w:szCs w:val="28"/>
              </w:rPr>
            </w:pPr>
          </w:p>
        </w:tc>
      </w:tr>
    </w:tbl>
    <w:p w14:paraId="42CAE9F3" w14:textId="77777777" w:rsidR="00842591" w:rsidRPr="00A175B7" w:rsidRDefault="00842591" w:rsidP="00842591">
      <w:pPr>
        <w:rPr>
          <w:rFonts w:ascii="Mind Meridian" w:eastAsia="MingLiU_HKSCS" w:hAnsi="Mind Meridian" w:cs="Mind Meridian"/>
          <w:b/>
          <w:bCs/>
          <w:color w:val="000000" w:themeColor="text1"/>
          <w:sz w:val="28"/>
          <w:szCs w:val="28"/>
        </w:rPr>
      </w:pPr>
    </w:p>
    <w:p w14:paraId="3432D72C" w14:textId="77777777" w:rsidR="007E0A56" w:rsidRPr="00A175B7" w:rsidRDefault="007E0A56" w:rsidP="00842591">
      <w:pPr>
        <w:rPr>
          <w:rFonts w:ascii="Mind Meridian" w:eastAsia="MingLiU_HKSCS" w:hAnsi="Mind Meridian" w:cs="Mind Meridian"/>
          <w:b/>
          <w:bCs/>
          <w:color w:val="000000" w:themeColor="text1"/>
          <w:sz w:val="28"/>
          <w:szCs w:val="28"/>
        </w:rPr>
      </w:pPr>
    </w:p>
    <w:tbl>
      <w:tblPr>
        <w:tblStyle w:val="TableGrid"/>
        <w:tblW w:w="0" w:type="auto"/>
        <w:tblLook w:val="04A0" w:firstRow="1" w:lastRow="0" w:firstColumn="1" w:lastColumn="0" w:noHBand="0" w:noVBand="1"/>
      </w:tblPr>
      <w:tblGrid>
        <w:gridCol w:w="3005"/>
        <w:gridCol w:w="3005"/>
        <w:gridCol w:w="3006"/>
      </w:tblGrid>
      <w:tr w:rsidR="00A175B7" w:rsidRPr="00A175B7" w14:paraId="6896B8CC" w14:textId="77777777" w:rsidTr="007E0A56">
        <w:tc>
          <w:tcPr>
            <w:tcW w:w="3005" w:type="dxa"/>
            <w:shd w:val="clear" w:color="auto" w:fill="D9E2F3" w:themeFill="accent1" w:themeFillTint="33"/>
          </w:tcPr>
          <w:p w14:paraId="354E0E2A" w14:textId="6772FB74" w:rsidR="007E0A56" w:rsidRPr="00A175B7" w:rsidRDefault="007E0A56" w:rsidP="00842591">
            <w:pPr>
              <w:rPr>
                <w:rFonts w:ascii="Mind Meridian" w:eastAsia="MingLiU_HKSCS" w:hAnsi="Mind Meridian" w:cs="Mind Meridian"/>
                <w:b/>
                <w:bCs/>
                <w:color w:val="000000" w:themeColor="text1"/>
                <w:sz w:val="28"/>
                <w:szCs w:val="28"/>
              </w:rPr>
            </w:pPr>
            <w:r w:rsidRPr="00A175B7">
              <w:rPr>
                <w:rFonts w:ascii="Mind Meridian" w:hAnsi="Mind Meridian" w:cs="Mind Meridian"/>
                <w:b/>
                <w:bCs/>
                <w:color w:val="000000" w:themeColor="text1"/>
                <w:sz w:val="28"/>
                <w:szCs w:val="28"/>
              </w:rPr>
              <w:t>Desirable Outcome:</w:t>
            </w:r>
          </w:p>
        </w:tc>
        <w:tc>
          <w:tcPr>
            <w:tcW w:w="3005" w:type="dxa"/>
            <w:shd w:val="clear" w:color="auto" w:fill="D9E2F3" w:themeFill="accent1" w:themeFillTint="33"/>
          </w:tcPr>
          <w:p w14:paraId="0A7120AC" w14:textId="77777777" w:rsidR="007E0A56" w:rsidRPr="00A175B7" w:rsidRDefault="007E0A56" w:rsidP="007E0A56">
            <w:pPr>
              <w:shd w:val="clear" w:color="auto" w:fill="D9E2F3" w:themeFill="accent1" w:themeFillTint="33"/>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Appointment Yes/No</w:t>
            </w:r>
          </w:p>
          <w:p w14:paraId="30FF262D" w14:textId="77777777" w:rsidR="007E0A56" w:rsidRPr="00A175B7" w:rsidRDefault="007E0A56" w:rsidP="007E0A56">
            <w:pPr>
              <w:shd w:val="clear" w:color="auto" w:fill="D9E2F3" w:themeFill="accent1" w:themeFillTint="33"/>
              <w:rPr>
                <w:rFonts w:ascii="Mind Meridian" w:hAnsi="Mind Meridian" w:cs="Mind Meridian"/>
                <w:color w:val="000000" w:themeColor="text1"/>
                <w:sz w:val="28"/>
                <w:szCs w:val="28"/>
              </w:rPr>
            </w:pPr>
          </w:p>
          <w:p w14:paraId="0E823987" w14:textId="47684EF5" w:rsidR="007E0A56" w:rsidRPr="00A175B7" w:rsidRDefault="007E0A56" w:rsidP="007E0A56">
            <w:pPr>
              <w:rPr>
                <w:rFonts w:ascii="Mind Meridian" w:eastAsia="MingLiU_HKSCS" w:hAnsi="Mind Meridian" w:cs="Mind Meridian"/>
                <w:b/>
                <w:bCs/>
                <w:color w:val="000000" w:themeColor="text1"/>
                <w:sz w:val="28"/>
                <w:szCs w:val="28"/>
              </w:rPr>
            </w:pPr>
            <w:r w:rsidRPr="00A175B7">
              <w:rPr>
                <w:rFonts w:ascii="Mind Meridian" w:hAnsi="Mind Meridian" w:cs="Mind Meridian"/>
                <w:color w:val="000000" w:themeColor="text1"/>
                <w:sz w:val="28"/>
                <w:szCs w:val="28"/>
              </w:rPr>
              <w:t>Yes</w:t>
            </w:r>
          </w:p>
        </w:tc>
        <w:tc>
          <w:tcPr>
            <w:tcW w:w="3006" w:type="dxa"/>
            <w:shd w:val="clear" w:color="auto" w:fill="D9E2F3" w:themeFill="accent1" w:themeFillTint="33"/>
          </w:tcPr>
          <w:p w14:paraId="5248BF00" w14:textId="77777777" w:rsidR="007E0A56" w:rsidRPr="00A175B7" w:rsidRDefault="007E0A56" w:rsidP="007E0A56">
            <w:pPr>
              <w:shd w:val="clear" w:color="auto" w:fill="D9E2F3" w:themeFill="accent1" w:themeFillTint="33"/>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If Yes- When?</w:t>
            </w:r>
          </w:p>
          <w:p w14:paraId="4BD43412" w14:textId="77777777" w:rsidR="007E0A56" w:rsidRPr="00A175B7" w:rsidRDefault="007E0A56" w:rsidP="007E0A56">
            <w:pPr>
              <w:shd w:val="clear" w:color="auto" w:fill="D9E2F3" w:themeFill="accent1" w:themeFillTint="33"/>
              <w:rPr>
                <w:rFonts w:ascii="Mind Meridian" w:hAnsi="Mind Meridian" w:cs="Mind Meridian"/>
                <w:b/>
                <w:bCs/>
                <w:color w:val="000000" w:themeColor="text1"/>
                <w:sz w:val="28"/>
                <w:szCs w:val="28"/>
              </w:rPr>
            </w:pPr>
          </w:p>
          <w:p w14:paraId="26DE84E9" w14:textId="77777777" w:rsidR="007E0A56" w:rsidRPr="00A175B7" w:rsidRDefault="007E0A56" w:rsidP="007E0A56">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Tuesday at 3pm</w:t>
            </w:r>
          </w:p>
          <w:p w14:paraId="34E5A279" w14:textId="77777777" w:rsidR="007E0A56" w:rsidRPr="00A175B7" w:rsidRDefault="007E0A56" w:rsidP="00842591">
            <w:pPr>
              <w:rPr>
                <w:rFonts w:ascii="Mind Meridian" w:eastAsia="MingLiU_HKSCS" w:hAnsi="Mind Meridian" w:cs="Mind Meridian"/>
                <w:b/>
                <w:bCs/>
                <w:color w:val="000000" w:themeColor="text1"/>
                <w:sz w:val="28"/>
                <w:szCs w:val="28"/>
              </w:rPr>
            </w:pPr>
          </w:p>
        </w:tc>
      </w:tr>
      <w:tr w:rsidR="007E0A56" w:rsidRPr="00A175B7" w14:paraId="2A301667" w14:textId="77777777" w:rsidTr="007E0A56">
        <w:tc>
          <w:tcPr>
            <w:tcW w:w="3005" w:type="dxa"/>
            <w:shd w:val="clear" w:color="auto" w:fill="D9E2F3" w:themeFill="accent1" w:themeFillTint="33"/>
          </w:tcPr>
          <w:p w14:paraId="52A0A64D" w14:textId="28B8159E" w:rsidR="007E0A56" w:rsidRPr="00A175B7" w:rsidRDefault="007E0A56" w:rsidP="00842591">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Where will you meet?</w:t>
            </w:r>
          </w:p>
        </w:tc>
        <w:tc>
          <w:tcPr>
            <w:tcW w:w="3005" w:type="dxa"/>
            <w:shd w:val="clear" w:color="auto" w:fill="D9E2F3" w:themeFill="accent1" w:themeFillTint="33"/>
          </w:tcPr>
          <w:p w14:paraId="53D8193B" w14:textId="77777777" w:rsidR="007E0A56" w:rsidRPr="00A175B7" w:rsidRDefault="007E0A56" w:rsidP="007E0A56">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Address?</w:t>
            </w:r>
          </w:p>
          <w:p w14:paraId="7818B94D" w14:textId="77777777" w:rsidR="007E0A56" w:rsidRPr="00A175B7" w:rsidRDefault="007E0A56" w:rsidP="007E0A56">
            <w:pPr>
              <w:shd w:val="clear" w:color="auto" w:fill="D9E2F3" w:themeFill="accent1" w:themeFillTint="33"/>
              <w:rPr>
                <w:rFonts w:ascii="Mind Meridian" w:hAnsi="Mind Meridian" w:cs="Mind Meridian"/>
                <w:b/>
                <w:bCs/>
                <w:color w:val="000000" w:themeColor="text1"/>
                <w:sz w:val="28"/>
                <w:szCs w:val="28"/>
              </w:rPr>
            </w:pPr>
          </w:p>
        </w:tc>
        <w:tc>
          <w:tcPr>
            <w:tcW w:w="3006" w:type="dxa"/>
            <w:shd w:val="clear" w:color="auto" w:fill="D9E2F3" w:themeFill="accent1" w:themeFillTint="33"/>
          </w:tcPr>
          <w:p w14:paraId="6CA00617" w14:textId="77777777" w:rsidR="007E0A56" w:rsidRPr="00A175B7" w:rsidRDefault="007E0A56" w:rsidP="007E0A56">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How will you get there? </w:t>
            </w:r>
          </w:p>
          <w:p w14:paraId="6789BD4D" w14:textId="77777777" w:rsidR="007E0A56" w:rsidRPr="00A175B7" w:rsidRDefault="007E0A56" w:rsidP="007E0A56">
            <w:pPr>
              <w:shd w:val="clear" w:color="auto" w:fill="D9E2F3" w:themeFill="accent1" w:themeFillTint="33"/>
              <w:rPr>
                <w:rFonts w:ascii="Mind Meridian" w:hAnsi="Mind Meridian" w:cs="Mind Meridian"/>
                <w:b/>
                <w:bCs/>
                <w:color w:val="000000" w:themeColor="text1"/>
                <w:sz w:val="28"/>
                <w:szCs w:val="28"/>
              </w:rPr>
            </w:pPr>
          </w:p>
        </w:tc>
      </w:tr>
      <w:tr w:rsidR="007E0A56" w:rsidRPr="00A175B7" w14:paraId="5D0656EE" w14:textId="77777777" w:rsidTr="007E0A56">
        <w:tc>
          <w:tcPr>
            <w:tcW w:w="3005" w:type="dxa"/>
            <w:shd w:val="clear" w:color="auto" w:fill="D9E2F3" w:themeFill="accent1" w:themeFillTint="33"/>
          </w:tcPr>
          <w:p w14:paraId="719BFB44" w14:textId="77777777" w:rsidR="007E0A56" w:rsidRPr="00A175B7" w:rsidRDefault="007E0A56" w:rsidP="007E0A56">
            <w:pPr>
              <w:shd w:val="clear" w:color="auto" w:fill="D9E2F3" w:themeFill="accent1" w:themeFillTint="33"/>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Whom do you need to ask?</w:t>
            </w:r>
          </w:p>
          <w:p w14:paraId="74F84A4F" w14:textId="77777777" w:rsidR="007E0A56" w:rsidRPr="00A175B7" w:rsidRDefault="007E0A56" w:rsidP="00842591">
            <w:pPr>
              <w:rPr>
                <w:rFonts w:ascii="Mind Meridian" w:hAnsi="Mind Meridian" w:cs="Mind Meridian"/>
                <w:b/>
                <w:bCs/>
                <w:color w:val="000000" w:themeColor="text1"/>
                <w:sz w:val="28"/>
                <w:szCs w:val="28"/>
              </w:rPr>
            </w:pPr>
          </w:p>
        </w:tc>
        <w:tc>
          <w:tcPr>
            <w:tcW w:w="3005" w:type="dxa"/>
            <w:shd w:val="clear" w:color="auto" w:fill="D9E2F3" w:themeFill="accent1" w:themeFillTint="33"/>
          </w:tcPr>
          <w:p w14:paraId="7447B885" w14:textId="4EBDD200" w:rsidR="007E0A56" w:rsidRPr="00A175B7" w:rsidRDefault="007E0A56" w:rsidP="007E0A56">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lastRenderedPageBreak/>
              <w:t>John</w:t>
            </w:r>
          </w:p>
        </w:tc>
        <w:tc>
          <w:tcPr>
            <w:tcW w:w="3006" w:type="dxa"/>
            <w:shd w:val="clear" w:color="auto" w:fill="D9E2F3" w:themeFill="accent1" w:themeFillTint="33"/>
          </w:tcPr>
          <w:p w14:paraId="230CB522" w14:textId="77777777" w:rsidR="007E0A56" w:rsidRPr="00A175B7" w:rsidRDefault="007E0A56" w:rsidP="007E0A56">
            <w:pPr>
              <w:shd w:val="clear" w:color="auto" w:fill="D9E2F3" w:themeFill="accent1" w:themeFillTint="33"/>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What do I need to take with me:</w:t>
            </w:r>
          </w:p>
          <w:p w14:paraId="7E7EAED7" w14:textId="77777777" w:rsidR="007E0A56" w:rsidRPr="00A175B7" w:rsidRDefault="007E0A56" w:rsidP="007E0A56">
            <w:pPr>
              <w:shd w:val="clear" w:color="auto" w:fill="D9E2F3" w:themeFill="accent1" w:themeFillTint="33"/>
              <w:rPr>
                <w:rFonts w:ascii="Mind Meridian" w:hAnsi="Mind Meridian" w:cs="Mind Meridian"/>
                <w:color w:val="000000" w:themeColor="text1"/>
                <w:sz w:val="28"/>
                <w:szCs w:val="28"/>
              </w:rPr>
            </w:pPr>
          </w:p>
        </w:tc>
      </w:tr>
    </w:tbl>
    <w:p w14:paraId="4B8FC0A5" w14:textId="77777777" w:rsidR="007E0A56" w:rsidRPr="00A175B7" w:rsidRDefault="007E0A56" w:rsidP="00842591">
      <w:pPr>
        <w:rPr>
          <w:rFonts w:ascii="Mind Meridian" w:eastAsia="MingLiU_HKSCS" w:hAnsi="Mind Meridian" w:cs="Mind Meridian"/>
          <w:b/>
          <w:bCs/>
          <w:color w:val="000000" w:themeColor="text1"/>
          <w:sz w:val="28"/>
          <w:szCs w:val="28"/>
        </w:rPr>
      </w:pPr>
    </w:p>
    <w:p w14:paraId="54A58118" w14:textId="1D1C0C35" w:rsidR="00C3070A" w:rsidRPr="00A175B7" w:rsidRDefault="00C3070A" w:rsidP="000838C5">
      <w:pPr>
        <w:rPr>
          <w:rFonts w:ascii="Mind Meridian" w:eastAsia="MingLiU_HKSCS" w:hAnsi="Mind Meridian" w:cs="Mind Meridian"/>
          <w:b/>
          <w:bCs/>
          <w:color w:val="000000" w:themeColor="text1"/>
          <w:sz w:val="28"/>
          <w:szCs w:val="28"/>
          <w:lang w:val="en-US"/>
        </w:rPr>
      </w:pPr>
    </w:p>
    <w:p w14:paraId="580D0D17" w14:textId="29EE040F" w:rsidR="00676FC8" w:rsidRPr="00A175B7" w:rsidRDefault="00676FC8" w:rsidP="000838C5">
      <w:pPr>
        <w:rPr>
          <w:rFonts w:ascii="Mind Meridian" w:eastAsia="MingLiU_HKSCS" w:hAnsi="Mind Meridian" w:cs="Mind Meridian"/>
          <w:b/>
          <w:bCs/>
          <w:color w:val="000000" w:themeColor="text1"/>
          <w:sz w:val="28"/>
          <w:szCs w:val="28"/>
          <w:lang w:val="en-US"/>
        </w:rPr>
      </w:pPr>
    </w:p>
    <w:p w14:paraId="2B1E82CD" w14:textId="0B25E60E" w:rsidR="001056B1" w:rsidRPr="00A175B7" w:rsidRDefault="00CB1773"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noProof/>
          <w:color w:val="000000" w:themeColor="text1"/>
          <w:sz w:val="28"/>
          <w:szCs w:val="28"/>
          <w:lang w:val="en-US"/>
        </w:rPr>
        <w:drawing>
          <wp:inline distT="0" distB="0" distL="0" distR="0" wp14:anchorId="47F74D00" wp14:editId="0C7DCBB7">
            <wp:extent cx="914400" cy="914400"/>
            <wp:effectExtent l="0" t="0" r="0" b="0"/>
            <wp:docPr id="371925341" name="Graphic 9" descr="Bullsey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25341" name="Graphic 371925341" descr="Bullseye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914400" cy="914400"/>
                    </a:xfrm>
                    <a:prstGeom prst="rect">
                      <a:avLst/>
                    </a:prstGeom>
                  </pic:spPr>
                </pic:pic>
              </a:graphicData>
            </a:graphic>
          </wp:inline>
        </w:drawing>
      </w:r>
    </w:p>
    <w:p w14:paraId="3214647A" w14:textId="2ABC6FE6" w:rsidR="00A65335" w:rsidRPr="00A175B7" w:rsidRDefault="00C245DC" w:rsidP="000838C5">
      <w:pPr>
        <w:pStyle w:val="ListParagraph"/>
        <w:numPr>
          <w:ilvl w:val="0"/>
          <w:numId w:val="3"/>
        </w:numPr>
        <w:jc w:val="both"/>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Rights under the Mental Health Act 1983</w:t>
      </w:r>
    </w:p>
    <w:p w14:paraId="5BB119EE" w14:textId="28412FA7" w:rsidR="00BB2488" w:rsidRPr="00A175B7" w:rsidRDefault="00A65335" w:rsidP="000838C5">
      <w:pPr>
        <w:jc w:val="both"/>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 xml:space="preserve">           </w:t>
      </w:r>
      <w:r w:rsidR="006621D7" w:rsidRPr="00A175B7">
        <w:rPr>
          <w:rFonts w:ascii="Mind Meridian" w:eastAsia="MingLiU_HKSCS" w:hAnsi="Mind Meridian" w:cs="Mind Meridian"/>
          <w:b/>
          <w:bCs/>
          <w:color w:val="000000" w:themeColor="text1"/>
          <w:sz w:val="28"/>
          <w:szCs w:val="28"/>
          <w:lang w:val="en-US"/>
        </w:rPr>
        <w:t xml:space="preserve">     </w:t>
      </w:r>
      <w:r w:rsidR="00BB2488" w:rsidRPr="00A175B7">
        <w:rPr>
          <w:rFonts w:ascii="Mind Meridian" w:eastAsia="MingLiU_HKSCS" w:hAnsi="Mind Meridian" w:cs="Mind Meridian"/>
          <w:b/>
          <w:bCs/>
          <w:color w:val="000000" w:themeColor="text1"/>
          <w:sz w:val="28"/>
          <w:szCs w:val="28"/>
          <w:lang w:val="en-US"/>
        </w:rPr>
        <w:t xml:space="preserve">      </w:t>
      </w:r>
    </w:p>
    <w:tbl>
      <w:tblPr>
        <w:tblStyle w:val="TableGrid"/>
        <w:tblW w:w="0" w:type="auto"/>
        <w:tblLook w:val="04A0" w:firstRow="1" w:lastRow="0" w:firstColumn="1" w:lastColumn="0" w:noHBand="0" w:noVBand="1"/>
      </w:tblPr>
      <w:tblGrid>
        <w:gridCol w:w="1909"/>
        <w:gridCol w:w="3464"/>
        <w:gridCol w:w="1681"/>
        <w:gridCol w:w="1962"/>
      </w:tblGrid>
      <w:tr w:rsidR="00057AD8" w:rsidRPr="00A175B7" w14:paraId="06561BCF" w14:textId="77777777" w:rsidTr="00A7135F">
        <w:tc>
          <w:tcPr>
            <w:tcW w:w="1980" w:type="dxa"/>
            <w:shd w:val="clear" w:color="auto" w:fill="D9E2F3" w:themeFill="accent1" w:themeFillTint="33"/>
          </w:tcPr>
          <w:p w14:paraId="29A90B63" w14:textId="77777777" w:rsidR="00AF6665" w:rsidRPr="00A175B7" w:rsidRDefault="009D12B7"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Section 2</w:t>
            </w:r>
            <w:r w:rsidR="00A024CB" w:rsidRPr="00A175B7">
              <w:rPr>
                <w:rFonts w:ascii="Mind Meridian" w:eastAsia="MingLiU_HKSCS" w:hAnsi="Mind Meridian" w:cs="Mind Meridian"/>
                <w:b/>
                <w:bCs/>
                <w:color w:val="000000" w:themeColor="text1"/>
                <w:sz w:val="28"/>
                <w:szCs w:val="28"/>
                <w:lang w:val="en-US"/>
              </w:rPr>
              <w:t xml:space="preserve"> </w:t>
            </w:r>
          </w:p>
          <w:p w14:paraId="43F69595" w14:textId="77777777" w:rsidR="008D4917" w:rsidRPr="00A175B7" w:rsidRDefault="008D4917" w:rsidP="000838C5">
            <w:pPr>
              <w:rPr>
                <w:rFonts w:ascii="Mind Meridian" w:eastAsia="MingLiU_HKSCS" w:hAnsi="Mind Meridian" w:cs="Mind Meridian"/>
                <w:b/>
                <w:bCs/>
                <w:color w:val="000000" w:themeColor="text1"/>
                <w:sz w:val="28"/>
                <w:szCs w:val="28"/>
                <w:lang w:val="en-US"/>
              </w:rPr>
            </w:pPr>
          </w:p>
          <w:p w14:paraId="3D429632" w14:textId="77777777" w:rsidR="00AA0951" w:rsidRPr="00A175B7" w:rsidRDefault="00AA0951" w:rsidP="000838C5">
            <w:pPr>
              <w:rPr>
                <w:rFonts w:ascii="Mind Meridian" w:eastAsia="MingLiU_HKSCS" w:hAnsi="Mind Meridian" w:cs="Mind Meridian"/>
                <w:b/>
                <w:bCs/>
                <w:color w:val="000000" w:themeColor="text1"/>
                <w:sz w:val="28"/>
                <w:szCs w:val="28"/>
                <w:lang w:val="en-US"/>
              </w:rPr>
            </w:pPr>
          </w:p>
          <w:p w14:paraId="26145476" w14:textId="77777777" w:rsidR="00AA0951" w:rsidRPr="00A175B7" w:rsidRDefault="00AA0951" w:rsidP="000838C5">
            <w:pPr>
              <w:rPr>
                <w:rFonts w:ascii="Mind Meridian" w:eastAsia="MingLiU_HKSCS" w:hAnsi="Mind Meridian" w:cs="Mind Meridian"/>
                <w:b/>
                <w:bCs/>
                <w:color w:val="000000" w:themeColor="text1"/>
                <w:sz w:val="28"/>
                <w:szCs w:val="28"/>
                <w:lang w:val="en-US"/>
              </w:rPr>
            </w:pPr>
          </w:p>
          <w:p w14:paraId="7DCCA87F" w14:textId="2A8E09A2" w:rsidR="008D4917" w:rsidRPr="00A175B7" w:rsidRDefault="008D4917"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 xml:space="preserve">Section 2 of the Mental Health Act </w:t>
            </w:r>
            <w:r w:rsidR="00D02661" w:rsidRPr="00A175B7">
              <w:rPr>
                <w:rFonts w:ascii="Mind Meridian" w:eastAsia="MingLiU_HKSCS" w:hAnsi="Mind Meridian" w:cs="Mind Meridian"/>
                <w:b/>
                <w:bCs/>
                <w:color w:val="000000" w:themeColor="text1"/>
                <w:sz w:val="28"/>
                <w:szCs w:val="28"/>
                <w:lang w:val="en-US"/>
              </w:rPr>
              <w:t>1983</w:t>
            </w:r>
          </w:p>
          <w:p w14:paraId="6DA75FB6" w14:textId="77777777" w:rsidR="00072342" w:rsidRPr="00A175B7" w:rsidRDefault="00072342" w:rsidP="000838C5">
            <w:pPr>
              <w:rPr>
                <w:rFonts w:ascii="Mind Meridian" w:eastAsia="MingLiU_HKSCS" w:hAnsi="Mind Meridian" w:cs="Mind Meridian"/>
                <w:b/>
                <w:bCs/>
                <w:color w:val="000000" w:themeColor="text1"/>
                <w:sz w:val="28"/>
                <w:szCs w:val="28"/>
                <w:lang w:val="en-US"/>
              </w:rPr>
            </w:pPr>
          </w:p>
          <w:p w14:paraId="1581A20C" w14:textId="5FD9E95C" w:rsidR="00072342" w:rsidRPr="00A175B7" w:rsidRDefault="00072342" w:rsidP="000838C5">
            <w:pPr>
              <w:rPr>
                <w:rFonts w:ascii="Mind Meridian" w:eastAsia="MingLiU_HKSCS" w:hAnsi="Mind Meridian" w:cs="Mind Meridian"/>
                <w:b/>
                <w:bCs/>
                <w:color w:val="000000" w:themeColor="text1"/>
                <w:sz w:val="24"/>
                <w:szCs w:val="24"/>
                <w:lang w:val="en-US"/>
              </w:rPr>
            </w:pPr>
            <w:r w:rsidRPr="00A175B7">
              <w:rPr>
                <w:rFonts w:ascii="Mind Meridian" w:eastAsia="MingLiU_HKSCS" w:hAnsi="Mind Meridian" w:cs="Mind Meridian"/>
                <w:b/>
                <w:bCs/>
                <w:color w:val="000000" w:themeColor="text1"/>
                <w:sz w:val="24"/>
                <w:szCs w:val="24"/>
                <w:lang w:val="en-US"/>
              </w:rPr>
              <w:t>Assessmen</w:t>
            </w:r>
            <w:r w:rsidR="00203C0F" w:rsidRPr="00A175B7">
              <w:rPr>
                <w:rFonts w:ascii="Mind Meridian" w:eastAsia="MingLiU_HKSCS" w:hAnsi="Mind Meridian" w:cs="Mind Meridian"/>
                <w:b/>
                <w:bCs/>
                <w:color w:val="000000" w:themeColor="text1"/>
                <w:sz w:val="24"/>
                <w:szCs w:val="24"/>
                <w:lang w:val="en-US"/>
              </w:rPr>
              <w:t>t</w:t>
            </w:r>
          </w:p>
        </w:tc>
        <w:tc>
          <w:tcPr>
            <w:tcW w:w="3480" w:type="dxa"/>
            <w:shd w:val="clear" w:color="auto" w:fill="D9E2F3" w:themeFill="accent1" w:themeFillTint="33"/>
          </w:tcPr>
          <w:p w14:paraId="0E214F6C" w14:textId="2BC8126C" w:rsidR="00AF6665" w:rsidRPr="00A175B7" w:rsidRDefault="00A024CB"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Why am</w:t>
            </w:r>
            <w:r w:rsidR="003843CD" w:rsidRPr="00A175B7">
              <w:rPr>
                <w:rFonts w:ascii="Mind Meridian" w:eastAsia="MingLiU_HKSCS" w:hAnsi="Mind Meridian" w:cs="Mind Meridian"/>
                <w:b/>
                <w:bCs/>
                <w:color w:val="000000" w:themeColor="text1"/>
                <w:sz w:val="28"/>
                <w:szCs w:val="28"/>
                <w:lang w:val="en-US"/>
              </w:rPr>
              <w:t xml:space="preserve"> I under this section? </w:t>
            </w:r>
          </w:p>
          <w:p w14:paraId="601C283C" w14:textId="77777777" w:rsidR="00A024CB" w:rsidRPr="00A175B7" w:rsidRDefault="00A024CB" w:rsidP="000838C5">
            <w:pPr>
              <w:rPr>
                <w:rFonts w:ascii="Mind Meridian" w:eastAsia="MingLiU_HKSCS" w:hAnsi="Mind Meridian" w:cs="Mind Meridian"/>
                <w:color w:val="000000" w:themeColor="text1"/>
                <w:sz w:val="28"/>
                <w:szCs w:val="28"/>
                <w:lang w:val="en-US"/>
              </w:rPr>
            </w:pPr>
          </w:p>
          <w:p w14:paraId="6D532A63"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3D330D10" w14:textId="46D4D098" w:rsidR="00A024CB" w:rsidRPr="00A175B7" w:rsidRDefault="00AA0951"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Two</w:t>
            </w:r>
            <w:r w:rsidR="00DE2ABC" w:rsidRPr="00A175B7">
              <w:rPr>
                <w:rFonts w:ascii="Mind Meridian" w:eastAsia="MingLiU_HKSCS" w:hAnsi="Mind Meridian" w:cs="Mind Meridian"/>
                <w:color w:val="000000" w:themeColor="text1"/>
                <w:sz w:val="28"/>
                <w:szCs w:val="28"/>
                <w:lang w:val="en-US"/>
              </w:rPr>
              <w:t xml:space="preserve"> </w:t>
            </w:r>
            <w:r w:rsidRPr="00A175B7">
              <w:rPr>
                <w:rFonts w:ascii="Mind Meridian" w:eastAsia="MingLiU_HKSCS" w:hAnsi="Mind Meridian" w:cs="Mind Meridian"/>
                <w:color w:val="000000" w:themeColor="text1"/>
                <w:sz w:val="28"/>
                <w:szCs w:val="28"/>
                <w:lang w:val="en-US"/>
              </w:rPr>
              <w:t>d</w:t>
            </w:r>
            <w:r w:rsidR="00DE2ABC" w:rsidRPr="00A175B7">
              <w:rPr>
                <w:rFonts w:ascii="Mind Meridian" w:eastAsia="MingLiU_HKSCS" w:hAnsi="Mind Meridian" w:cs="Mind Meridian"/>
                <w:color w:val="000000" w:themeColor="text1"/>
                <w:sz w:val="28"/>
                <w:szCs w:val="28"/>
                <w:lang w:val="en-US"/>
              </w:rPr>
              <w:t xml:space="preserve">octors have examined you and believe you </w:t>
            </w:r>
            <w:r w:rsidR="009E5A0F" w:rsidRPr="00A175B7">
              <w:rPr>
                <w:rFonts w:ascii="Mind Meridian" w:eastAsia="MingLiU_HKSCS" w:hAnsi="Mind Meridian" w:cs="Mind Meridian"/>
                <w:color w:val="000000" w:themeColor="text1"/>
                <w:sz w:val="28"/>
                <w:szCs w:val="28"/>
                <w:lang w:val="en-US"/>
              </w:rPr>
              <w:t>need support and assessment for your mental health.</w:t>
            </w:r>
          </w:p>
          <w:p w14:paraId="21F4A4A5" w14:textId="77777777" w:rsidR="009E5A0F" w:rsidRPr="00A175B7" w:rsidRDefault="009E5A0F" w:rsidP="000838C5">
            <w:pPr>
              <w:rPr>
                <w:rFonts w:ascii="Mind Meridian" w:eastAsia="MingLiU_HKSCS" w:hAnsi="Mind Meridian" w:cs="Mind Meridian"/>
                <w:color w:val="000000" w:themeColor="text1"/>
                <w:sz w:val="28"/>
                <w:szCs w:val="28"/>
                <w:lang w:val="en-US"/>
              </w:rPr>
            </w:pPr>
          </w:p>
          <w:p w14:paraId="2932654D" w14:textId="6A88ECE3" w:rsidR="009E5A0F" w:rsidRPr="00A175B7" w:rsidRDefault="009E5A0F" w:rsidP="000838C5">
            <w:pPr>
              <w:rPr>
                <w:rFonts w:ascii="Mind Meridian" w:eastAsia="MingLiU_HKSCS" w:hAnsi="Mind Meridian" w:cs="Mind Meridian"/>
                <w:color w:val="000000" w:themeColor="text1"/>
                <w:sz w:val="28"/>
                <w:szCs w:val="28"/>
                <w:lang w:val="en-US"/>
              </w:rPr>
            </w:pPr>
          </w:p>
        </w:tc>
        <w:tc>
          <w:tcPr>
            <w:tcW w:w="1567" w:type="dxa"/>
            <w:shd w:val="clear" w:color="auto" w:fill="D9E2F3" w:themeFill="accent1" w:themeFillTint="33"/>
          </w:tcPr>
          <w:p w14:paraId="2CF45F07" w14:textId="77777777" w:rsidR="00AF6665" w:rsidRPr="00A175B7" w:rsidRDefault="00CD2487"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How long will it last?</w:t>
            </w:r>
          </w:p>
          <w:p w14:paraId="53C33953" w14:textId="77777777" w:rsidR="00AA0951" w:rsidRPr="00A175B7" w:rsidRDefault="00AA0951" w:rsidP="000838C5">
            <w:pPr>
              <w:rPr>
                <w:rFonts w:ascii="Mind Meridian" w:eastAsia="MingLiU_HKSCS" w:hAnsi="Mind Meridian" w:cs="Mind Meridian"/>
                <w:b/>
                <w:bCs/>
                <w:color w:val="000000" w:themeColor="text1"/>
                <w:sz w:val="28"/>
                <w:szCs w:val="28"/>
                <w:lang w:val="en-US"/>
              </w:rPr>
            </w:pPr>
          </w:p>
          <w:p w14:paraId="0D6504A1" w14:textId="115A3A2C" w:rsidR="009E5A0F" w:rsidRPr="00A175B7" w:rsidRDefault="009E5A0F"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The section can last up to 28</w:t>
            </w:r>
            <w:r w:rsidR="000735C1">
              <w:rPr>
                <w:rFonts w:ascii="Mind Meridian" w:eastAsia="MingLiU_HKSCS" w:hAnsi="Mind Meridian" w:cs="Mind Meridian"/>
                <w:color w:val="000000" w:themeColor="text1"/>
                <w:sz w:val="28"/>
                <w:szCs w:val="28"/>
                <w:lang w:val="en-US"/>
              </w:rPr>
              <w:t xml:space="preserve"> </w:t>
            </w:r>
            <w:r w:rsidRPr="00A175B7">
              <w:rPr>
                <w:rFonts w:ascii="Mind Meridian" w:eastAsia="MingLiU_HKSCS" w:hAnsi="Mind Meridian" w:cs="Mind Meridian"/>
                <w:color w:val="000000" w:themeColor="text1"/>
                <w:sz w:val="28"/>
                <w:szCs w:val="28"/>
                <w:lang w:val="en-US"/>
              </w:rPr>
              <w:t>days</w:t>
            </w:r>
          </w:p>
        </w:tc>
        <w:tc>
          <w:tcPr>
            <w:tcW w:w="1989" w:type="dxa"/>
            <w:shd w:val="clear" w:color="auto" w:fill="D9E2F3" w:themeFill="accent1" w:themeFillTint="33"/>
          </w:tcPr>
          <w:p w14:paraId="7FEDA9D6" w14:textId="77777777" w:rsidR="00AF6665" w:rsidRPr="00A175B7" w:rsidRDefault="00D17187"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Can I appeal?</w:t>
            </w:r>
          </w:p>
          <w:p w14:paraId="26D731DF" w14:textId="77777777" w:rsidR="00D17187" w:rsidRPr="00A175B7" w:rsidRDefault="00D17187" w:rsidP="000838C5">
            <w:pPr>
              <w:rPr>
                <w:rFonts w:ascii="Mind Meridian" w:eastAsia="MingLiU_HKSCS" w:hAnsi="Mind Meridian" w:cs="Mind Meridian"/>
                <w:color w:val="000000" w:themeColor="text1"/>
                <w:sz w:val="28"/>
                <w:szCs w:val="28"/>
                <w:lang w:val="en-US"/>
              </w:rPr>
            </w:pPr>
          </w:p>
          <w:p w14:paraId="50739495" w14:textId="77777777" w:rsidR="00D17187" w:rsidRPr="00A175B7" w:rsidRDefault="00D17187" w:rsidP="000838C5">
            <w:pPr>
              <w:rPr>
                <w:rFonts w:ascii="Mind Meridian" w:eastAsia="MingLiU_HKSCS" w:hAnsi="Mind Meridian" w:cs="Mind Meridian"/>
                <w:color w:val="000000" w:themeColor="text1"/>
                <w:sz w:val="28"/>
                <w:szCs w:val="28"/>
                <w:lang w:val="en-US"/>
              </w:rPr>
            </w:pPr>
          </w:p>
          <w:p w14:paraId="64770BB5" w14:textId="460D7335" w:rsidR="00D17187" w:rsidRPr="00A175B7" w:rsidRDefault="00D17187"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Yes</w:t>
            </w:r>
            <w:r w:rsidR="00AA0951" w:rsidRPr="00A175B7">
              <w:rPr>
                <w:rFonts w:ascii="Mind Meridian" w:eastAsia="MingLiU_HKSCS" w:hAnsi="Mind Meridian" w:cs="Mind Meridian"/>
                <w:color w:val="000000" w:themeColor="text1"/>
                <w:sz w:val="28"/>
                <w:szCs w:val="28"/>
                <w:lang w:val="en-US"/>
              </w:rPr>
              <w:t>, b</w:t>
            </w:r>
            <w:r w:rsidRPr="00A175B7">
              <w:rPr>
                <w:rFonts w:ascii="Mind Meridian" w:eastAsia="MingLiU_HKSCS" w:hAnsi="Mind Meridian" w:cs="Mind Meridian"/>
                <w:color w:val="000000" w:themeColor="text1"/>
                <w:sz w:val="28"/>
                <w:szCs w:val="28"/>
                <w:lang w:val="en-US"/>
              </w:rPr>
              <w:t>ut you need to put in your appeal within the first 14 days</w:t>
            </w:r>
            <w:r w:rsidR="001856DD" w:rsidRPr="00A175B7">
              <w:rPr>
                <w:rFonts w:ascii="Mind Meridian" w:eastAsia="MingLiU_HKSCS" w:hAnsi="Mind Meridian" w:cs="Mind Meridian"/>
                <w:color w:val="000000" w:themeColor="text1"/>
                <w:sz w:val="28"/>
                <w:szCs w:val="28"/>
                <w:lang w:val="en-US"/>
              </w:rPr>
              <w:t>; failure to lodge an appeal during this time means you may have to stay the duration of 28 days.</w:t>
            </w:r>
          </w:p>
          <w:p w14:paraId="65408255" w14:textId="77777777" w:rsidR="00093CA1" w:rsidRPr="00A175B7" w:rsidRDefault="00093CA1" w:rsidP="000838C5">
            <w:pPr>
              <w:rPr>
                <w:rFonts w:ascii="Mind Meridian" w:eastAsia="MingLiU_HKSCS" w:hAnsi="Mind Meridian" w:cs="Mind Meridian"/>
                <w:color w:val="000000" w:themeColor="text1"/>
                <w:sz w:val="28"/>
                <w:szCs w:val="28"/>
                <w:lang w:val="en-US"/>
              </w:rPr>
            </w:pPr>
          </w:p>
          <w:p w14:paraId="19B9820C" w14:textId="0D099EFC" w:rsidR="00093CA1" w:rsidRPr="00A175B7" w:rsidRDefault="00093CA1"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If you lose your appeal</w:t>
            </w:r>
            <w:r w:rsidR="000D3766" w:rsidRPr="00A175B7">
              <w:rPr>
                <w:rFonts w:ascii="Mind Meridian" w:eastAsia="MingLiU_HKSCS" w:hAnsi="Mind Meridian" w:cs="Mind Meridian"/>
                <w:color w:val="000000" w:themeColor="text1"/>
                <w:sz w:val="28"/>
                <w:szCs w:val="28"/>
                <w:lang w:val="en-US"/>
              </w:rPr>
              <w:t xml:space="preserve"> or are not discharged after 28 </w:t>
            </w:r>
            <w:r w:rsidR="002A76B8" w:rsidRPr="00A175B7">
              <w:rPr>
                <w:rFonts w:ascii="Mind Meridian" w:eastAsia="MingLiU_HKSCS" w:hAnsi="Mind Meridian" w:cs="Mind Meridian"/>
                <w:color w:val="000000" w:themeColor="text1"/>
                <w:sz w:val="28"/>
                <w:szCs w:val="28"/>
                <w:lang w:val="en-US"/>
              </w:rPr>
              <w:t>days,</w:t>
            </w:r>
            <w:r w:rsidR="000D3766" w:rsidRPr="00A175B7">
              <w:rPr>
                <w:rFonts w:ascii="Mind Meridian" w:eastAsia="MingLiU_HKSCS" w:hAnsi="Mind Meridian" w:cs="Mind Meridian"/>
                <w:color w:val="000000" w:themeColor="text1"/>
                <w:sz w:val="28"/>
                <w:szCs w:val="28"/>
                <w:lang w:val="en-US"/>
              </w:rPr>
              <w:t xml:space="preserve"> you may be moved to section 3 of the </w:t>
            </w:r>
            <w:r w:rsidR="006E4521" w:rsidRPr="00A175B7">
              <w:rPr>
                <w:rFonts w:ascii="Mind Meridian" w:eastAsia="MingLiU_HKSCS" w:hAnsi="Mind Meridian" w:cs="Mind Meridian"/>
                <w:color w:val="000000" w:themeColor="text1"/>
                <w:sz w:val="28"/>
                <w:szCs w:val="28"/>
                <w:lang w:val="en-US"/>
              </w:rPr>
              <w:t>M</w:t>
            </w:r>
            <w:r w:rsidR="000D3766" w:rsidRPr="00A175B7">
              <w:rPr>
                <w:rFonts w:ascii="Mind Meridian" w:eastAsia="MingLiU_HKSCS" w:hAnsi="Mind Meridian" w:cs="Mind Meridian"/>
                <w:color w:val="000000" w:themeColor="text1"/>
                <w:sz w:val="28"/>
                <w:szCs w:val="28"/>
                <w:lang w:val="en-US"/>
              </w:rPr>
              <w:t xml:space="preserve">ental </w:t>
            </w:r>
            <w:r w:rsidR="006E4521" w:rsidRPr="00A175B7">
              <w:rPr>
                <w:rFonts w:ascii="Mind Meridian" w:eastAsia="MingLiU_HKSCS" w:hAnsi="Mind Meridian" w:cs="Mind Meridian"/>
                <w:color w:val="000000" w:themeColor="text1"/>
                <w:sz w:val="28"/>
                <w:szCs w:val="28"/>
                <w:lang w:val="en-US"/>
              </w:rPr>
              <w:t>H</w:t>
            </w:r>
            <w:r w:rsidR="000D3766" w:rsidRPr="00A175B7">
              <w:rPr>
                <w:rFonts w:ascii="Mind Meridian" w:eastAsia="MingLiU_HKSCS" w:hAnsi="Mind Meridian" w:cs="Mind Meridian"/>
                <w:color w:val="000000" w:themeColor="text1"/>
                <w:sz w:val="28"/>
                <w:szCs w:val="28"/>
                <w:lang w:val="en-US"/>
              </w:rPr>
              <w:t xml:space="preserve">ealth </w:t>
            </w:r>
            <w:r w:rsidR="006E4521" w:rsidRPr="00A175B7">
              <w:rPr>
                <w:rFonts w:ascii="Mind Meridian" w:eastAsia="MingLiU_HKSCS" w:hAnsi="Mind Meridian" w:cs="Mind Meridian"/>
                <w:color w:val="000000" w:themeColor="text1"/>
                <w:sz w:val="28"/>
                <w:szCs w:val="28"/>
                <w:lang w:val="en-US"/>
              </w:rPr>
              <w:t>A</w:t>
            </w:r>
            <w:r w:rsidR="000D3766" w:rsidRPr="00A175B7">
              <w:rPr>
                <w:rFonts w:ascii="Mind Meridian" w:eastAsia="MingLiU_HKSCS" w:hAnsi="Mind Meridian" w:cs="Mind Meridian"/>
                <w:color w:val="000000" w:themeColor="text1"/>
                <w:sz w:val="28"/>
                <w:szCs w:val="28"/>
                <w:lang w:val="en-US"/>
              </w:rPr>
              <w:t>ct.</w:t>
            </w:r>
          </w:p>
          <w:p w14:paraId="3AF4E389" w14:textId="77777777" w:rsidR="00093CA1" w:rsidRPr="00A175B7" w:rsidRDefault="00093CA1" w:rsidP="000838C5">
            <w:pPr>
              <w:rPr>
                <w:rFonts w:ascii="Mind Meridian" w:eastAsia="MingLiU_HKSCS" w:hAnsi="Mind Meridian" w:cs="Mind Meridian"/>
                <w:color w:val="000000" w:themeColor="text1"/>
                <w:sz w:val="28"/>
                <w:szCs w:val="28"/>
                <w:lang w:val="en-US"/>
              </w:rPr>
            </w:pPr>
          </w:p>
          <w:p w14:paraId="776F5D2A" w14:textId="7CBEB363" w:rsidR="00093CA1" w:rsidRPr="00A175B7" w:rsidRDefault="00093CA1" w:rsidP="000838C5">
            <w:pPr>
              <w:rPr>
                <w:rFonts w:ascii="Mind Meridian" w:eastAsia="MingLiU_HKSCS" w:hAnsi="Mind Meridian" w:cs="Mind Meridian"/>
                <w:color w:val="000000" w:themeColor="text1"/>
                <w:sz w:val="28"/>
                <w:szCs w:val="28"/>
                <w:lang w:val="en-US"/>
              </w:rPr>
            </w:pPr>
          </w:p>
        </w:tc>
      </w:tr>
      <w:tr w:rsidR="00057AD8" w:rsidRPr="00A175B7" w14:paraId="0E0E0273" w14:textId="77777777" w:rsidTr="00A7135F">
        <w:tc>
          <w:tcPr>
            <w:tcW w:w="1980" w:type="dxa"/>
            <w:shd w:val="clear" w:color="auto" w:fill="D9E2F3" w:themeFill="accent1" w:themeFillTint="33"/>
          </w:tcPr>
          <w:p w14:paraId="545FBE57" w14:textId="77777777" w:rsidR="00AF6665" w:rsidRPr="00A175B7" w:rsidRDefault="00B91550"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lastRenderedPageBreak/>
              <w:t>Section 3</w:t>
            </w:r>
          </w:p>
          <w:p w14:paraId="7F893F77" w14:textId="77777777" w:rsidR="00B85320" w:rsidRPr="00A175B7" w:rsidRDefault="00B85320" w:rsidP="000838C5">
            <w:pPr>
              <w:rPr>
                <w:rFonts w:ascii="Mind Meridian" w:eastAsia="MingLiU_HKSCS" w:hAnsi="Mind Meridian" w:cs="Mind Meridian"/>
                <w:b/>
                <w:bCs/>
                <w:color w:val="000000" w:themeColor="text1"/>
                <w:sz w:val="28"/>
                <w:szCs w:val="28"/>
                <w:lang w:val="en-US"/>
              </w:rPr>
            </w:pPr>
          </w:p>
          <w:p w14:paraId="326B1EEA" w14:textId="77777777" w:rsidR="00AA0951" w:rsidRPr="00A175B7" w:rsidRDefault="00AA0951" w:rsidP="000838C5">
            <w:pPr>
              <w:rPr>
                <w:rFonts w:ascii="Mind Meridian" w:eastAsia="MingLiU_HKSCS" w:hAnsi="Mind Meridian" w:cs="Mind Meridian"/>
                <w:b/>
                <w:bCs/>
                <w:color w:val="000000" w:themeColor="text1"/>
                <w:sz w:val="28"/>
                <w:szCs w:val="28"/>
                <w:lang w:val="en-US"/>
              </w:rPr>
            </w:pPr>
          </w:p>
          <w:p w14:paraId="21FCEFC3" w14:textId="77777777" w:rsidR="00AA0951" w:rsidRPr="00A175B7" w:rsidRDefault="00AA0951" w:rsidP="000838C5">
            <w:pPr>
              <w:rPr>
                <w:rFonts w:ascii="Mind Meridian" w:eastAsia="MingLiU_HKSCS" w:hAnsi="Mind Meridian" w:cs="Mind Meridian"/>
                <w:b/>
                <w:bCs/>
                <w:color w:val="000000" w:themeColor="text1"/>
                <w:sz w:val="28"/>
                <w:szCs w:val="28"/>
                <w:lang w:val="en-US"/>
              </w:rPr>
            </w:pPr>
          </w:p>
          <w:p w14:paraId="37BFEC6C" w14:textId="528DB8F2" w:rsidR="00B85320" w:rsidRPr="00A175B7" w:rsidRDefault="00B85320"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 xml:space="preserve">Section 3 of the </w:t>
            </w:r>
            <w:r w:rsidR="00891846" w:rsidRPr="00A175B7">
              <w:rPr>
                <w:rFonts w:ascii="Mind Meridian" w:eastAsia="MingLiU_HKSCS" w:hAnsi="Mind Meridian" w:cs="Mind Meridian"/>
                <w:b/>
                <w:bCs/>
                <w:color w:val="000000" w:themeColor="text1"/>
                <w:sz w:val="28"/>
                <w:szCs w:val="28"/>
                <w:lang w:val="en-US"/>
              </w:rPr>
              <w:t>M</w:t>
            </w:r>
            <w:r w:rsidRPr="00A175B7">
              <w:rPr>
                <w:rFonts w:ascii="Mind Meridian" w:eastAsia="MingLiU_HKSCS" w:hAnsi="Mind Meridian" w:cs="Mind Meridian"/>
                <w:b/>
                <w:bCs/>
                <w:color w:val="000000" w:themeColor="text1"/>
                <w:sz w:val="28"/>
                <w:szCs w:val="28"/>
                <w:lang w:val="en-US"/>
              </w:rPr>
              <w:t xml:space="preserve">ental Health Act </w:t>
            </w:r>
            <w:r w:rsidR="00D02661" w:rsidRPr="00A175B7">
              <w:rPr>
                <w:rFonts w:ascii="Mind Meridian" w:eastAsia="MingLiU_HKSCS" w:hAnsi="Mind Meridian" w:cs="Mind Meridian"/>
                <w:b/>
                <w:bCs/>
                <w:color w:val="000000" w:themeColor="text1"/>
                <w:sz w:val="28"/>
                <w:szCs w:val="28"/>
                <w:lang w:val="en-US"/>
              </w:rPr>
              <w:t>1983</w:t>
            </w:r>
          </w:p>
          <w:p w14:paraId="4D125044" w14:textId="77777777" w:rsidR="00D02661" w:rsidRPr="00A175B7" w:rsidRDefault="00D02661" w:rsidP="000838C5">
            <w:pPr>
              <w:rPr>
                <w:rFonts w:ascii="Mind Meridian" w:eastAsia="MingLiU_HKSCS" w:hAnsi="Mind Meridian" w:cs="Mind Meridian"/>
                <w:b/>
                <w:bCs/>
                <w:color w:val="000000" w:themeColor="text1"/>
                <w:sz w:val="28"/>
                <w:szCs w:val="28"/>
                <w:lang w:val="en-US"/>
              </w:rPr>
            </w:pPr>
          </w:p>
          <w:p w14:paraId="176FCC88" w14:textId="77777777" w:rsidR="00D02661" w:rsidRPr="00A175B7" w:rsidRDefault="00D02661" w:rsidP="000838C5">
            <w:pPr>
              <w:rPr>
                <w:rFonts w:ascii="Mind Meridian" w:eastAsia="MingLiU_HKSCS" w:hAnsi="Mind Meridian" w:cs="Mind Meridian"/>
                <w:b/>
                <w:bCs/>
                <w:color w:val="000000" w:themeColor="text1"/>
                <w:sz w:val="28"/>
                <w:szCs w:val="28"/>
                <w:lang w:val="en-US"/>
              </w:rPr>
            </w:pPr>
          </w:p>
          <w:p w14:paraId="45ED652A" w14:textId="0646D2E6" w:rsidR="00D02661" w:rsidRPr="00A175B7" w:rsidRDefault="00D02661"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 xml:space="preserve"> </w:t>
            </w:r>
          </w:p>
          <w:p w14:paraId="4BEBCC1C"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5FEAD40F"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09E33264"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5E131EE9"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71AB46D5"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1098853A"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7A54BD2D"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7E7F3ECC"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74C83815"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1E033DED"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1B05DD58"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391726A9" w14:textId="77777777" w:rsidR="00FC04A6" w:rsidRPr="00A175B7" w:rsidRDefault="00FC04A6" w:rsidP="000838C5">
            <w:pPr>
              <w:rPr>
                <w:rFonts w:ascii="Mind Meridian" w:eastAsia="MingLiU_HKSCS" w:hAnsi="Mind Meridian" w:cs="Mind Meridian"/>
                <w:b/>
                <w:bCs/>
                <w:color w:val="000000" w:themeColor="text1"/>
                <w:sz w:val="28"/>
                <w:szCs w:val="28"/>
                <w:lang w:val="en-US"/>
              </w:rPr>
            </w:pPr>
          </w:p>
          <w:p w14:paraId="656D0F05" w14:textId="77777777" w:rsidR="00827C81" w:rsidRPr="00A175B7" w:rsidRDefault="00827C81" w:rsidP="000838C5">
            <w:pPr>
              <w:rPr>
                <w:rFonts w:ascii="Mind Meridian" w:eastAsia="MingLiU_HKSCS" w:hAnsi="Mind Meridian" w:cs="Mind Meridian"/>
                <w:b/>
                <w:bCs/>
                <w:color w:val="000000" w:themeColor="text1"/>
                <w:sz w:val="28"/>
                <w:szCs w:val="28"/>
                <w:lang w:val="en-US"/>
              </w:rPr>
            </w:pPr>
          </w:p>
          <w:p w14:paraId="4FBEE9D1" w14:textId="77777777" w:rsidR="00827C81" w:rsidRPr="00A175B7" w:rsidRDefault="00827C81" w:rsidP="000838C5">
            <w:pPr>
              <w:rPr>
                <w:rFonts w:ascii="Mind Meridian" w:eastAsia="MingLiU_HKSCS" w:hAnsi="Mind Meridian" w:cs="Mind Meridian"/>
                <w:b/>
                <w:bCs/>
                <w:color w:val="000000" w:themeColor="text1"/>
                <w:sz w:val="28"/>
                <w:szCs w:val="28"/>
                <w:lang w:val="en-US"/>
              </w:rPr>
            </w:pPr>
          </w:p>
          <w:p w14:paraId="70B52786" w14:textId="77777777" w:rsidR="00827C81" w:rsidRPr="00A175B7" w:rsidRDefault="00827C81" w:rsidP="000838C5">
            <w:pPr>
              <w:rPr>
                <w:rFonts w:ascii="Mind Meridian" w:eastAsia="MingLiU_HKSCS" w:hAnsi="Mind Meridian" w:cs="Mind Meridian"/>
                <w:b/>
                <w:bCs/>
                <w:color w:val="000000" w:themeColor="text1"/>
                <w:sz w:val="28"/>
                <w:szCs w:val="28"/>
                <w:lang w:val="en-US"/>
              </w:rPr>
            </w:pPr>
          </w:p>
          <w:p w14:paraId="33CFD73F" w14:textId="77777777" w:rsidR="00827C81" w:rsidRPr="00A175B7" w:rsidRDefault="00827C81" w:rsidP="000838C5">
            <w:pPr>
              <w:rPr>
                <w:rFonts w:ascii="Mind Meridian" w:eastAsia="MingLiU_HKSCS" w:hAnsi="Mind Meridian" w:cs="Mind Meridian"/>
                <w:b/>
                <w:bCs/>
                <w:color w:val="000000" w:themeColor="text1"/>
                <w:sz w:val="28"/>
                <w:szCs w:val="28"/>
                <w:lang w:val="en-US"/>
              </w:rPr>
            </w:pPr>
          </w:p>
          <w:p w14:paraId="4925ADE2" w14:textId="77777777" w:rsidR="00827C81" w:rsidRPr="00A175B7" w:rsidRDefault="00827C81" w:rsidP="000838C5">
            <w:pPr>
              <w:rPr>
                <w:rFonts w:ascii="Mind Meridian" w:eastAsia="MingLiU_HKSCS" w:hAnsi="Mind Meridian" w:cs="Mind Meridian"/>
                <w:b/>
                <w:bCs/>
                <w:color w:val="000000" w:themeColor="text1"/>
                <w:sz w:val="28"/>
                <w:szCs w:val="28"/>
                <w:lang w:val="en-US"/>
              </w:rPr>
            </w:pPr>
          </w:p>
          <w:p w14:paraId="3AA755FC" w14:textId="77777777" w:rsidR="00827C81" w:rsidRPr="00A175B7" w:rsidRDefault="00827C81" w:rsidP="000838C5">
            <w:pPr>
              <w:rPr>
                <w:rFonts w:ascii="Mind Meridian" w:eastAsia="MingLiU_HKSCS" w:hAnsi="Mind Meridian" w:cs="Mind Meridian"/>
                <w:b/>
                <w:bCs/>
                <w:color w:val="000000" w:themeColor="text1"/>
                <w:sz w:val="28"/>
                <w:szCs w:val="28"/>
                <w:lang w:val="en-US"/>
              </w:rPr>
            </w:pPr>
          </w:p>
          <w:p w14:paraId="015434A0" w14:textId="77777777" w:rsidR="00827C81" w:rsidRPr="00A175B7" w:rsidRDefault="00827C81" w:rsidP="000838C5">
            <w:pPr>
              <w:rPr>
                <w:rFonts w:ascii="Mind Meridian" w:eastAsia="MingLiU_HKSCS" w:hAnsi="Mind Meridian" w:cs="Mind Meridian"/>
                <w:b/>
                <w:bCs/>
                <w:color w:val="000000" w:themeColor="text1"/>
                <w:sz w:val="28"/>
                <w:szCs w:val="28"/>
                <w:lang w:val="en-US"/>
              </w:rPr>
            </w:pPr>
          </w:p>
          <w:p w14:paraId="696F2095" w14:textId="77777777" w:rsidR="00827C81" w:rsidRPr="00A175B7" w:rsidRDefault="00827C81" w:rsidP="000838C5">
            <w:pPr>
              <w:rPr>
                <w:rFonts w:ascii="Mind Meridian" w:eastAsia="MingLiU_HKSCS" w:hAnsi="Mind Meridian" w:cs="Mind Meridian"/>
                <w:b/>
                <w:bCs/>
                <w:color w:val="000000" w:themeColor="text1"/>
                <w:sz w:val="28"/>
                <w:szCs w:val="28"/>
                <w:lang w:val="en-US"/>
              </w:rPr>
            </w:pPr>
          </w:p>
          <w:p w14:paraId="7C33EABF" w14:textId="77777777" w:rsidR="00827C81" w:rsidRPr="00A175B7" w:rsidRDefault="00827C81" w:rsidP="000838C5">
            <w:pPr>
              <w:rPr>
                <w:rFonts w:ascii="Mind Meridian" w:eastAsia="MingLiU_HKSCS" w:hAnsi="Mind Meridian" w:cs="Mind Meridian"/>
                <w:b/>
                <w:bCs/>
                <w:color w:val="000000" w:themeColor="text1"/>
                <w:sz w:val="28"/>
                <w:szCs w:val="28"/>
                <w:lang w:val="en-US"/>
              </w:rPr>
            </w:pPr>
          </w:p>
          <w:p w14:paraId="307577F1" w14:textId="43790951" w:rsidR="001056B1" w:rsidRPr="00A175B7" w:rsidRDefault="001056B1" w:rsidP="000838C5">
            <w:pPr>
              <w:rPr>
                <w:rFonts w:ascii="Mind Meridian" w:eastAsia="MingLiU_HKSCS" w:hAnsi="Mind Meridian" w:cs="Mind Meridian"/>
                <w:b/>
                <w:bCs/>
                <w:color w:val="000000" w:themeColor="text1"/>
                <w:sz w:val="28"/>
                <w:szCs w:val="28"/>
                <w:lang w:val="en-US"/>
              </w:rPr>
            </w:pPr>
          </w:p>
        </w:tc>
        <w:tc>
          <w:tcPr>
            <w:tcW w:w="3480" w:type="dxa"/>
            <w:shd w:val="clear" w:color="auto" w:fill="D9E2F3" w:themeFill="accent1" w:themeFillTint="33"/>
          </w:tcPr>
          <w:p w14:paraId="1DA39FE2" w14:textId="77777777" w:rsidR="00AF6665" w:rsidRPr="00A175B7" w:rsidRDefault="00B91550"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 xml:space="preserve">Why am I on this section? </w:t>
            </w:r>
          </w:p>
          <w:p w14:paraId="197C8BC6" w14:textId="3575ADD3" w:rsidR="00B91550" w:rsidRPr="00A175B7" w:rsidRDefault="00B91550" w:rsidP="000838C5">
            <w:pPr>
              <w:rPr>
                <w:rFonts w:ascii="Mind Meridian" w:eastAsia="MingLiU_HKSCS" w:hAnsi="Mind Meridian" w:cs="Mind Meridian"/>
                <w:b/>
                <w:bCs/>
                <w:color w:val="000000" w:themeColor="text1"/>
                <w:sz w:val="28"/>
                <w:szCs w:val="28"/>
                <w:lang w:val="en-US"/>
              </w:rPr>
            </w:pPr>
          </w:p>
          <w:p w14:paraId="70DEE727"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7E9A493F" w14:textId="7F86C921" w:rsidR="00B526A5" w:rsidRPr="00A175B7" w:rsidRDefault="001C503B"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Two</w:t>
            </w:r>
            <w:r w:rsidR="00B526A5" w:rsidRPr="00A175B7">
              <w:rPr>
                <w:rFonts w:ascii="Mind Meridian" w:eastAsia="MingLiU_HKSCS" w:hAnsi="Mind Meridian" w:cs="Mind Meridian"/>
                <w:color w:val="000000" w:themeColor="text1"/>
                <w:sz w:val="28"/>
                <w:szCs w:val="28"/>
                <w:lang w:val="en-US"/>
              </w:rPr>
              <w:t xml:space="preserve"> doctors </w:t>
            </w:r>
            <w:r w:rsidR="00FB5F70" w:rsidRPr="00A175B7">
              <w:rPr>
                <w:rFonts w:ascii="Mind Meridian" w:eastAsia="MingLiU_HKSCS" w:hAnsi="Mind Meridian" w:cs="Mind Meridian"/>
                <w:color w:val="000000" w:themeColor="text1"/>
                <w:sz w:val="28"/>
                <w:szCs w:val="28"/>
                <w:lang w:val="en-US"/>
              </w:rPr>
              <w:t xml:space="preserve">believe you are suffering from mental </w:t>
            </w:r>
            <w:r w:rsidR="00B953C1" w:rsidRPr="00A175B7">
              <w:rPr>
                <w:rFonts w:ascii="Mind Meridian" w:eastAsia="MingLiU_HKSCS" w:hAnsi="Mind Meridian" w:cs="Mind Meridian"/>
                <w:color w:val="000000" w:themeColor="text1"/>
                <w:sz w:val="28"/>
                <w:szCs w:val="28"/>
                <w:lang w:val="en-US"/>
              </w:rPr>
              <w:t>ill health</w:t>
            </w:r>
            <w:r w:rsidR="00FB5F70" w:rsidRPr="00A175B7">
              <w:rPr>
                <w:rFonts w:ascii="Mind Meridian" w:eastAsia="MingLiU_HKSCS" w:hAnsi="Mind Meridian" w:cs="Mind Meridian"/>
                <w:color w:val="000000" w:themeColor="text1"/>
                <w:sz w:val="28"/>
                <w:szCs w:val="28"/>
                <w:lang w:val="en-US"/>
              </w:rPr>
              <w:t xml:space="preserve"> and feel you need treatment and care.</w:t>
            </w:r>
          </w:p>
          <w:p w14:paraId="258724AE" w14:textId="7FB001FF" w:rsidR="00B91550" w:rsidRPr="00A175B7" w:rsidRDefault="00B91550" w:rsidP="000838C5">
            <w:pPr>
              <w:rPr>
                <w:rFonts w:ascii="Mind Meridian" w:eastAsia="MingLiU_HKSCS" w:hAnsi="Mind Meridian" w:cs="Mind Meridian"/>
                <w:color w:val="000000" w:themeColor="text1"/>
                <w:sz w:val="28"/>
                <w:szCs w:val="28"/>
                <w:lang w:val="en-US"/>
              </w:rPr>
            </w:pPr>
          </w:p>
        </w:tc>
        <w:tc>
          <w:tcPr>
            <w:tcW w:w="1567" w:type="dxa"/>
            <w:shd w:val="clear" w:color="auto" w:fill="D9E2F3" w:themeFill="accent1" w:themeFillTint="33"/>
          </w:tcPr>
          <w:p w14:paraId="3A84397C" w14:textId="77777777" w:rsidR="00AF6665" w:rsidRPr="00A175B7" w:rsidRDefault="00B953C1"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How long can this last?</w:t>
            </w:r>
          </w:p>
          <w:p w14:paraId="45192AB1"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4C96EFAB" w14:textId="3256C039" w:rsidR="00E960F1" w:rsidRPr="00A175B7" w:rsidRDefault="00FC1180"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 xml:space="preserve">This can last for up to </w:t>
            </w:r>
            <w:r w:rsidR="001C503B" w:rsidRPr="00A175B7">
              <w:rPr>
                <w:rFonts w:ascii="Mind Meridian" w:eastAsia="MingLiU_HKSCS" w:hAnsi="Mind Meridian" w:cs="Mind Meridian"/>
                <w:color w:val="000000" w:themeColor="text1"/>
                <w:sz w:val="28"/>
                <w:szCs w:val="28"/>
                <w:lang w:val="en-US"/>
              </w:rPr>
              <w:t xml:space="preserve">six </w:t>
            </w:r>
            <w:r w:rsidRPr="00A175B7">
              <w:rPr>
                <w:rFonts w:ascii="Mind Meridian" w:eastAsia="MingLiU_HKSCS" w:hAnsi="Mind Meridian" w:cs="Mind Meridian"/>
                <w:color w:val="000000" w:themeColor="text1"/>
                <w:sz w:val="28"/>
                <w:szCs w:val="28"/>
                <w:lang w:val="en-US"/>
              </w:rPr>
              <w:t>months.</w:t>
            </w:r>
          </w:p>
        </w:tc>
        <w:tc>
          <w:tcPr>
            <w:tcW w:w="1989" w:type="dxa"/>
            <w:shd w:val="clear" w:color="auto" w:fill="D9E2F3" w:themeFill="accent1" w:themeFillTint="33"/>
          </w:tcPr>
          <w:p w14:paraId="2EBE8ABC" w14:textId="77777777" w:rsidR="00AF6665" w:rsidRPr="00A175B7" w:rsidRDefault="00450EE2"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Can I appeal?</w:t>
            </w:r>
          </w:p>
          <w:p w14:paraId="545A969B" w14:textId="77777777" w:rsidR="00450EE2" w:rsidRPr="00A175B7" w:rsidRDefault="00450EE2" w:rsidP="000838C5">
            <w:pPr>
              <w:rPr>
                <w:rFonts w:ascii="Mind Meridian" w:eastAsia="MingLiU_HKSCS" w:hAnsi="Mind Meridian" w:cs="Mind Meridian"/>
                <w:b/>
                <w:bCs/>
                <w:color w:val="000000" w:themeColor="text1"/>
                <w:sz w:val="28"/>
                <w:szCs w:val="28"/>
                <w:lang w:val="en-US"/>
              </w:rPr>
            </w:pPr>
          </w:p>
          <w:p w14:paraId="798F85D4"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4AEA602D" w14:textId="226BF71A" w:rsidR="00450EE2" w:rsidRPr="00A175B7" w:rsidRDefault="004C0456"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 xml:space="preserve">You can appeal </w:t>
            </w:r>
            <w:r w:rsidR="000735C1">
              <w:rPr>
                <w:rFonts w:ascii="Mind Meridian" w:eastAsia="MingLiU_HKSCS" w:hAnsi="Mind Meridian" w:cs="Mind Meridian"/>
                <w:color w:val="000000" w:themeColor="text1"/>
                <w:sz w:val="28"/>
                <w:szCs w:val="28"/>
                <w:lang w:val="en-US"/>
              </w:rPr>
              <w:t>during any time from the onset of the detention. F</w:t>
            </w:r>
            <w:r w:rsidRPr="00A175B7">
              <w:rPr>
                <w:rFonts w:ascii="Mind Meridian" w:eastAsia="MingLiU_HKSCS" w:hAnsi="Mind Meridian" w:cs="Mind Meridian"/>
                <w:color w:val="000000" w:themeColor="text1"/>
                <w:sz w:val="28"/>
                <w:szCs w:val="28"/>
                <w:lang w:val="en-US"/>
              </w:rPr>
              <w:t>ail</w:t>
            </w:r>
            <w:r w:rsidR="00B85320" w:rsidRPr="00A175B7">
              <w:rPr>
                <w:rFonts w:ascii="Mind Meridian" w:eastAsia="MingLiU_HKSCS" w:hAnsi="Mind Meridian" w:cs="Mind Meridian"/>
                <w:color w:val="000000" w:themeColor="text1"/>
                <w:sz w:val="28"/>
                <w:szCs w:val="28"/>
                <w:lang w:val="en-US"/>
              </w:rPr>
              <w:t>ure to lodge an appeal before that time will mean you may have to stay for the full duration of the section.</w:t>
            </w:r>
          </w:p>
          <w:p w14:paraId="6B8D34B5" w14:textId="232BE5B0" w:rsidR="00C32BE7" w:rsidRPr="00A175B7" w:rsidRDefault="00C32BE7" w:rsidP="000838C5">
            <w:pPr>
              <w:rPr>
                <w:rFonts w:ascii="Mind Meridian" w:eastAsia="MingLiU_HKSCS" w:hAnsi="Mind Meridian" w:cs="Mind Meridian"/>
                <w:color w:val="000000" w:themeColor="text1"/>
                <w:sz w:val="28"/>
                <w:szCs w:val="28"/>
                <w:lang w:val="en-US"/>
              </w:rPr>
            </w:pPr>
          </w:p>
          <w:p w14:paraId="72F43887" w14:textId="22F36D2D" w:rsidR="002A76B8" w:rsidRPr="00A175B7" w:rsidRDefault="002A76B8"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If you lose your appeal or are not discharged from the section after 6 months</w:t>
            </w:r>
            <w:r w:rsidR="00893F88" w:rsidRPr="00A175B7">
              <w:rPr>
                <w:rFonts w:ascii="Mind Meridian" w:eastAsia="MingLiU_HKSCS" w:hAnsi="Mind Meridian" w:cs="Mind Meridian"/>
                <w:color w:val="000000" w:themeColor="text1"/>
                <w:sz w:val="28"/>
                <w:szCs w:val="28"/>
                <w:lang w:val="en-US"/>
              </w:rPr>
              <w:t xml:space="preserve"> your responsible clinician can </w:t>
            </w:r>
            <w:proofErr w:type="gramStart"/>
            <w:r w:rsidR="00645939" w:rsidRPr="00A175B7">
              <w:rPr>
                <w:rFonts w:ascii="Mind Meridian" w:eastAsia="MingLiU_HKSCS" w:hAnsi="Mind Meridian" w:cs="Mind Meridian"/>
                <w:color w:val="000000" w:themeColor="text1"/>
                <w:sz w:val="28"/>
                <w:szCs w:val="28"/>
                <w:lang w:val="en-US"/>
              </w:rPr>
              <w:t>section</w:t>
            </w:r>
            <w:proofErr w:type="gramEnd"/>
            <w:r w:rsidR="00893F88" w:rsidRPr="00A175B7">
              <w:rPr>
                <w:rFonts w:ascii="Mind Meridian" w:eastAsia="MingLiU_HKSCS" w:hAnsi="Mind Meridian" w:cs="Mind Meridian"/>
                <w:color w:val="000000" w:themeColor="text1"/>
                <w:sz w:val="28"/>
                <w:szCs w:val="28"/>
                <w:lang w:val="en-US"/>
              </w:rPr>
              <w:t xml:space="preserve"> you </w:t>
            </w:r>
            <w:r w:rsidR="00827C81" w:rsidRPr="00A175B7">
              <w:rPr>
                <w:rFonts w:ascii="Mind Meridian" w:eastAsia="MingLiU_HKSCS" w:hAnsi="Mind Meridian" w:cs="Mind Meridian"/>
                <w:color w:val="000000" w:themeColor="text1"/>
                <w:sz w:val="28"/>
                <w:szCs w:val="28"/>
                <w:lang w:val="en-US"/>
              </w:rPr>
              <w:t>for</w:t>
            </w:r>
            <w:r w:rsidR="00893F88" w:rsidRPr="00A175B7">
              <w:rPr>
                <w:rFonts w:ascii="Mind Meridian" w:eastAsia="MingLiU_HKSCS" w:hAnsi="Mind Meridian" w:cs="Mind Meridian"/>
                <w:color w:val="000000" w:themeColor="text1"/>
                <w:sz w:val="28"/>
                <w:szCs w:val="28"/>
                <w:lang w:val="en-US"/>
              </w:rPr>
              <w:t xml:space="preserve"> a further 6 months</w:t>
            </w:r>
            <w:r w:rsidR="00645939" w:rsidRPr="00A175B7">
              <w:rPr>
                <w:rFonts w:ascii="Mind Meridian" w:eastAsia="MingLiU_HKSCS" w:hAnsi="Mind Meridian" w:cs="Mind Meridian"/>
                <w:color w:val="000000" w:themeColor="text1"/>
                <w:sz w:val="28"/>
                <w:szCs w:val="28"/>
                <w:lang w:val="en-US"/>
              </w:rPr>
              <w:t>; and then for up to a year at a time.</w:t>
            </w:r>
          </w:p>
          <w:p w14:paraId="55753F66" w14:textId="0952DCB9" w:rsidR="00B85320" w:rsidRPr="00A175B7" w:rsidRDefault="00B85320" w:rsidP="000838C5">
            <w:pPr>
              <w:rPr>
                <w:rFonts w:ascii="Mind Meridian" w:eastAsia="MingLiU_HKSCS" w:hAnsi="Mind Meridian" w:cs="Mind Meridian"/>
                <w:color w:val="000000" w:themeColor="text1"/>
                <w:sz w:val="28"/>
                <w:szCs w:val="28"/>
                <w:lang w:val="en-US"/>
              </w:rPr>
            </w:pPr>
          </w:p>
        </w:tc>
      </w:tr>
      <w:tr w:rsidR="00057AD8" w:rsidRPr="00A175B7" w14:paraId="50F19050" w14:textId="77777777" w:rsidTr="00A7135F">
        <w:tc>
          <w:tcPr>
            <w:tcW w:w="1980" w:type="dxa"/>
            <w:shd w:val="clear" w:color="auto" w:fill="D9E2F3" w:themeFill="accent1" w:themeFillTint="33"/>
          </w:tcPr>
          <w:p w14:paraId="05BBDEB4" w14:textId="2E4FB4B8" w:rsidR="008317B6" w:rsidRPr="00A175B7" w:rsidRDefault="008317B6" w:rsidP="000838C5">
            <w:pPr>
              <w:rPr>
                <w:rFonts w:ascii="Mind Meridian" w:eastAsia="MingLiU_HKSCS" w:hAnsi="Mind Meridian" w:cs="Mind Meridian"/>
                <w:b/>
                <w:bCs/>
                <w:color w:val="000000" w:themeColor="text1"/>
                <w:sz w:val="28"/>
                <w:szCs w:val="28"/>
                <w:lang w:val="en-US"/>
              </w:rPr>
            </w:pPr>
          </w:p>
          <w:p w14:paraId="42D4CAC3" w14:textId="5D2F311E" w:rsidR="006E179A" w:rsidRPr="00A175B7" w:rsidRDefault="006E179A"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 xml:space="preserve">How do I lodge an </w:t>
            </w:r>
            <w:r w:rsidR="00E60968" w:rsidRPr="00A175B7">
              <w:rPr>
                <w:rFonts w:ascii="Mind Meridian" w:eastAsia="MingLiU_HKSCS" w:hAnsi="Mind Meridian" w:cs="Mind Meridian"/>
                <w:b/>
                <w:bCs/>
                <w:color w:val="000000" w:themeColor="text1"/>
                <w:sz w:val="28"/>
                <w:szCs w:val="28"/>
                <w:lang w:val="en-US"/>
              </w:rPr>
              <w:t>Appeal?</w:t>
            </w:r>
          </w:p>
          <w:p w14:paraId="4A80B9D0" w14:textId="5C38AFC4" w:rsidR="00BB1BEA" w:rsidRPr="00A175B7" w:rsidRDefault="00BB1BEA" w:rsidP="000838C5">
            <w:pPr>
              <w:rPr>
                <w:rFonts w:ascii="Mind Meridian" w:eastAsia="MingLiU_HKSCS" w:hAnsi="Mind Meridian" w:cs="Mind Meridian"/>
                <w:b/>
                <w:bCs/>
                <w:color w:val="000000" w:themeColor="text1"/>
                <w:sz w:val="28"/>
                <w:szCs w:val="28"/>
                <w:lang w:val="en-US"/>
              </w:rPr>
            </w:pPr>
          </w:p>
        </w:tc>
        <w:tc>
          <w:tcPr>
            <w:tcW w:w="3480" w:type="dxa"/>
            <w:shd w:val="clear" w:color="auto" w:fill="D9E2F3" w:themeFill="accent1" w:themeFillTint="33"/>
          </w:tcPr>
          <w:p w14:paraId="2A8532B0" w14:textId="77777777" w:rsidR="00AF6665" w:rsidRPr="00A175B7" w:rsidRDefault="00AF6665" w:rsidP="000838C5">
            <w:pPr>
              <w:rPr>
                <w:rFonts w:ascii="Mind Meridian" w:eastAsia="MingLiU_HKSCS" w:hAnsi="Mind Meridian" w:cs="Mind Meridian"/>
                <w:color w:val="000000" w:themeColor="text1"/>
                <w:sz w:val="28"/>
                <w:szCs w:val="28"/>
                <w:lang w:val="en-US"/>
              </w:rPr>
            </w:pPr>
          </w:p>
          <w:p w14:paraId="0A0A31FE" w14:textId="4C54FA31" w:rsidR="00341133" w:rsidRPr="00A175B7" w:rsidRDefault="0079040F"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Ways to appeal</w:t>
            </w:r>
          </w:p>
          <w:p w14:paraId="7AD13D67" w14:textId="77777777" w:rsidR="0079040F" w:rsidRPr="00A175B7" w:rsidRDefault="0079040F" w:rsidP="000838C5">
            <w:pPr>
              <w:rPr>
                <w:rFonts w:ascii="Mind Meridian" w:eastAsia="MingLiU_HKSCS" w:hAnsi="Mind Meridian" w:cs="Mind Meridian"/>
                <w:b/>
                <w:bCs/>
                <w:color w:val="000000" w:themeColor="text1"/>
                <w:sz w:val="28"/>
                <w:szCs w:val="28"/>
                <w:lang w:val="en-US"/>
              </w:rPr>
            </w:pPr>
          </w:p>
          <w:p w14:paraId="3E975533"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43EDA0AD"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5F25962B"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2D5B1BD7"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2F28DA1D"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5258B93B"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31C8F28D" w14:textId="4D445AB5" w:rsidR="0079040F" w:rsidRPr="00A175B7" w:rsidRDefault="0079040F"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You can ask your responsible clinician to discharge you</w:t>
            </w:r>
            <w:r w:rsidR="00D74518" w:rsidRPr="00A175B7">
              <w:rPr>
                <w:rFonts w:ascii="Mind Meridian" w:eastAsia="MingLiU_HKSCS" w:hAnsi="Mind Meridian" w:cs="Mind Meridian"/>
                <w:color w:val="000000" w:themeColor="text1"/>
                <w:sz w:val="28"/>
                <w:szCs w:val="28"/>
                <w:lang w:val="en-US"/>
              </w:rPr>
              <w:t>.</w:t>
            </w:r>
          </w:p>
          <w:p w14:paraId="7C12D881" w14:textId="7A08D5D4" w:rsidR="00D74518" w:rsidRPr="00A175B7" w:rsidRDefault="00D74518" w:rsidP="000838C5">
            <w:pPr>
              <w:rPr>
                <w:rFonts w:ascii="Mind Meridian" w:eastAsia="MingLiU_HKSCS" w:hAnsi="Mind Meridian" w:cs="Mind Meridian"/>
                <w:b/>
                <w:bCs/>
                <w:color w:val="000000" w:themeColor="text1"/>
                <w:sz w:val="28"/>
                <w:szCs w:val="28"/>
                <w:lang w:val="en-US"/>
              </w:rPr>
            </w:pPr>
          </w:p>
          <w:p w14:paraId="400027B8" w14:textId="101A4E9A" w:rsidR="00D74518" w:rsidRPr="00A175B7" w:rsidRDefault="00D74518"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 xml:space="preserve">You can </w:t>
            </w:r>
            <w:r w:rsidR="00081641" w:rsidRPr="00A175B7">
              <w:rPr>
                <w:rFonts w:ascii="Mind Meridian" w:eastAsia="MingLiU_HKSCS" w:hAnsi="Mind Meridian" w:cs="Mind Meridian"/>
                <w:color w:val="000000" w:themeColor="text1"/>
                <w:sz w:val="28"/>
                <w:szCs w:val="28"/>
                <w:lang w:val="en-US"/>
              </w:rPr>
              <w:t>ask your hospital managers to consider discharging you.</w:t>
            </w:r>
          </w:p>
          <w:p w14:paraId="5C46231D" w14:textId="09BE0015" w:rsidR="00081641" w:rsidRPr="00A175B7" w:rsidRDefault="00081641" w:rsidP="000838C5">
            <w:pPr>
              <w:rPr>
                <w:rFonts w:ascii="Mind Meridian" w:eastAsia="MingLiU_HKSCS" w:hAnsi="Mind Meridian" w:cs="Mind Meridian"/>
                <w:color w:val="000000" w:themeColor="text1"/>
                <w:sz w:val="28"/>
                <w:szCs w:val="28"/>
                <w:lang w:val="en-US"/>
              </w:rPr>
            </w:pPr>
          </w:p>
          <w:p w14:paraId="02616893" w14:textId="1ED6FE14" w:rsidR="00081641" w:rsidRPr="00A175B7" w:rsidRDefault="00EE23D3"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You can ask your nearest Relative t</w:t>
            </w:r>
            <w:r w:rsidR="000735C1">
              <w:rPr>
                <w:rFonts w:ascii="Mind Meridian" w:eastAsia="MingLiU_HKSCS" w:hAnsi="Mind Meridian" w:cs="Mind Meridian"/>
                <w:color w:val="000000" w:themeColor="text1"/>
                <w:sz w:val="28"/>
                <w:szCs w:val="28"/>
                <w:lang w:val="en-US"/>
              </w:rPr>
              <w:t>o request a</w:t>
            </w:r>
            <w:r w:rsidRPr="00A175B7">
              <w:rPr>
                <w:rFonts w:ascii="Mind Meridian" w:eastAsia="MingLiU_HKSCS" w:hAnsi="Mind Meridian" w:cs="Mind Meridian"/>
                <w:color w:val="000000" w:themeColor="text1"/>
                <w:sz w:val="28"/>
                <w:szCs w:val="28"/>
                <w:lang w:val="en-US"/>
              </w:rPr>
              <w:t xml:space="preserve"> </w:t>
            </w:r>
            <w:r w:rsidR="000735C1">
              <w:rPr>
                <w:rFonts w:ascii="Mind Meridian" w:eastAsia="MingLiU_HKSCS" w:hAnsi="Mind Meridian" w:cs="Mind Meridian"/>
                <w:color w:val="000000" w:themeColor="text1"/>
                <w:sz w:val="28"/>
                <w:szCs w:val="28"/>
                <w:lang w:val="en-US"/>
              </w:rPr>
              <w:t>d</w:t>
            </w:r>
            <w:r w:rsidRPr="00A175B7">
              <w:rPr>
                <w:rFonts w:ascii="Mind Meridian" w:eastAsia="MingLiU_HKSCS" w:hAnsi="Mind Meridian" w:cs="Mind Meridian"/>
                <w:color w:val="000000" w:themeColor="text1"/>
                <w:sz w:val="28"/>
                <w:szCs w:val="28"/>
                <w:lang w:val="en-US"/>
              </w:rPr>
              <w:t xml:space="preserve">ischarge </w:t>
            </w:r>
            <w:r w:rsidR="000735C1">
              <w:rPr>
                <w:rFonts w:ascii="Mind Meridian" w:eastAsia="MingLiU_HKSCS" w:hAnsi="Mind Meridian" w:cs="Mind Meridian"/>
                <w:color w:val="000000" w:themeColor="text1"/>
                <w:sz w:val="28"/>
                <w:szCs w:val="28"/>
                <w:lang w:val="en-US"/>
              </w:rPr>
              <w:t>on your behalf</w:t>
            </w:r>
            <w:r w:rsidR="00C22397" w:rsidRPr="00A175B7">
              <w:rPr>
                <w:rFonts w:ascii="Mind Meridian" w:eastAsia="MingLiU_HKSCS" w:hAnsi="Mind Meridian" w:cs="Mind Meridian"/>
                <w:color w:val="000000" w:themeColor="text1"/>
                <w:sz w:val="28"/>
                <w:szCs w:val="28"/>
                <w:lang w:val="en-US"/>
              </w:rPr>
              <w:t>.</w:t>
            </w:r>
            <w:r w:rsidR="006E5E35" w:rsidRPr="00A175B7">
              <w:rPr>
                <w:rFonts w:ascii="Mind Meridian" w:eastAsia="MingLiU_HKSCS" w:hAnsi="Mind Meridian" w:cs="Mind Meridian"/>
                <w:color w:val="000000" w:themeColor="text1"/>
                <w:sz w:val="28"/>
                <w:szCs w:val="28"/>
                <w:lang w:val="en-US"/>
              </w:rPr>
              <w:t xml:space="preserve"> </w:t>
            </w:r>
          </w:p>
          <w:p w14:paraId="1AD7D90A" w14:textId="77777777" w:rsidR="00C22397" w:rsidRPr="00A175B7" w:rsidRDefault="00C22397" w:rsidP="000838C5">
            <w:pPr>
              <w:rPr>
                <w:rFonts w:ascii="Mind Meridian" w:eastAsia="MingLiU_HKSCS" w:hAnsi="Mind Meridian" w:cs="Mind Meridian"/>
                <w:color w:val="000000" w:themeColor="text1"/>
                <w:sz w:val="28"/>
                <w:szCs w:val="28"/>
                <w:lang w:val="en-US"/>
              </w:rPr>
            </w:pPr>
          </w:p>
          <w:p w14:paraId="7C57C9AD" w14:textId="77CB2A89" w:rsidR="00081641" w:rsidRPr="00A175B7" w:rsidRDefault="00EE23D3"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 xml:space="preserve">You can apply to the mental health </w:t>
            </w:r>
            <w:r w:rsidR="00E43D3C" w:rsidRPr="00A175B7">
              <w:rPr>
                <w:rFonts w:ascii="Mind Meridian" w:eastAsia="MingLiU_HKSCS" w:hAnsi="Mind Meridian" w:cs="Mind Meridian"/>
                <w:color w:val="000000" w:themeColor="text1"/>
                <w:sz w:val="28"/>
                <w:szCs w:val="28"/>
                <w:lang w:val="en-US"/>
              </w:rPr>
              <w:t>tribunal to discharge you.</w:t>
            </w:r>
          </w:p>
          <w:p w14:paraId="007B4F9A" w14:textId="77777777" w:rsidR="0079040F" w:rsidRPr="00A175B7" w:rsidRDefault="0079040F" w:rsidP="000838C5">
            <w:pPr>
              <w:rPr>
                <w:rFonts w:ascii="Mind Meridian" w:eastAsia="MingLiU_HKSCS" w:hAnsi="Mind Meridian" w:cs="Mind Meridian"/>
                <w:color w:val="000000" w:themeColor="text1"/>
                <w:sz w:val="28"/>
                <w:szCs w:val="28"/>
                <w:lang w:val="en-US"/>
              </w:rPr>
            </w:pPr>
          </w:p>
          <w:p w14:paraId="7411A11C" w14:textId="77777777" w:rsidR="0079040F" w:rsidRPr="00A175B7" w:rsidRDefault="0079040F" w:rsidP="000838C5">
            <w:pPr>
              <w:rPr>
                <w:rFonts w:ascii="Mind Meridian" w:eastAsia="MingLiU_HKSCS" w:hAnsi="Mind Meridian" w:cs="Mind Meridian"/>
                <w:b/>
                <w:bCs/>
                <w:color w:val="000000" w:themeColor="text1"/>
                <w:sz w:val="28"/>
                <w:szCs w:val="28"/>
                <w:lang w:val="en-US"/>
              </w:rPr>
            </w:pPr>
          </w:p>
          <w:p w14:paraId="3FA7D81C" w14:textId="77777777" w:rsidR="0079040F" w:rsidRPr="00A175B7" w:rsidRDefault="0079040F" w:rsidP="000838C5">
            <w:pPr>
              <w:rPr>
                <w:rFonts w:ascii="Mind Meridian" w:eastAsia="MingLiU_HKSCS" w:hAnsi="Mind Meridian" w:cs="Mind Meridian"/>
                <w:b/>
                <w:bCs/>
                <w:color w:val="000000" w:themeColor="text1"/>
                <w:sz w:val="28"/>
                <w:szCs w:val="28"/>
                <w:lang w:val="en-US"/>
              </w:rPr>
            </w:pPr>
          </w:p>
          <w:p w14:paraId="476537B4" w14:textId="635E9C87" w:rsidR="0079040F" w:rsidRPr="00A175B7" w:rsidRDefault="0079040F" w:rsidP="000838C5">
            <w:pPr>
              <w:rPr>
                <w:rFonts w:ascii="Mind Meridian" w:eastAsia="MingLiU_HKSCS" w:hAnsi="Mind Meridian" w:cs="Mind Meridian"/>
                <w:b/>
                <w:bCs/>
                <w:color w:val="000000" w:themeColor="text1"/>
                <w:sz w:val="28"/>
                <w:szCs w:val="28"/>
                <w:lang w:val="en-US"/>
              </w:rPr>
            </w:pPr>
          </w:p>
        </w:tc>
        <w:tc>
          <w:tcPr>
            <w:tcW w:w="1567" w:type="dxa"/>
            <w:shd w:val="clear" w:color="auto" w:fill="D9E2F3" w:themeFill="accent1" w:themeFillTint="33"/>
          </w:tcPr>
          <w:p w14:paraId="22D09DD1" w14:textId="77777777" w:rsidR="00AF6665" w:rsidRPr="00A175B7" w:rsidRDefault="00AF6665" w:rsidP="000838C5">
            <w:pPr>
              <w:rPr>
                <w:rFonts w:ascii="Mind Meridian" w:eastAsia="MingLiU_HKSCS" w:hAnsi="Mind Meridian" w:cs="Mind Meridian"/>
                <w:color w:val="000000" w:themeColor="text1"/>
                <w:sz w:val="28"/>
                <w:szCs w:val="28"/>
                <w:lang w:val="en-US"/>
              </w:rPr>
            </w:pPr>
          </w:p>
          <w:p w14:paraId="7AE4A24A" w14:textId="0A19641D" w:rsidR="008D11C7" w:rsidRPr="00A175B7" w:rsidRDefault="00DA3822"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 xml:space="preserve">Where can I get </w:t>
            </w:r>
            <w:r w:rsidR="001056B1" w:rsidRPr="00A175B7">
              <w:rPr>
                <w:rFonts w:ascii="Mind Meridian" w:eastAsia="MingLiU_HKSCS" w:hAnsi="Mind Meridian" w:cs="Mind Meridian"/>
                <w:b/>
                <w:bCs/>
                <w:color w:val="000000" w:themeColor="text1"/>
                <w:sz w:val="28"/>
                <w:szCs w:val="28"/>
                <w:lang w:val="en-US"/>
              </w:rPr>
              <w:t xml:space="preserve">the </w:t>
            </w:r>
            <w:r w:rsidR="002A41A7" w:rsidRPr="00A175B7">
              <w:rPr>
                <w:rFonts w:ascii="Mind Meridian" w:eastAsia="MingLiU_HKSCS" w:hAnsi="Mind Meridian" w:cs="Mind Meridian"/>
                <w:b/>
                <w:bCs/>
                <w:color w:val="000000" w:themeColor="text1"/>
                <w:sz w:val="28"/>
                <w:szCs w:val="28"/>
                <w:lang w:val="en-US"/>
              </w:rPr>
              <w:t xml:space="preserve">Appeal </w:t>
            </w:r>
            <w:r w:rsidR="002A41A7" w:rsidRPr="00A175B7">
              <w:rPr>
                <w:rFonts w:ascii="Mind Meridian" w:eastAsia="MingLiU_HKSCS" w:hAnsi="Mind Meridian" w:cs="Mind Meridian"/>
                <w:b/>
                <w:bCs/>
                <w:color w:val="000000" w:themeColor="text1"/>
                <w:sz w:val="28"/>
                <w:szCs w:val="28"/>
                <w:lang w:val="en-US"/>
              </w:rPr>
              <w:lastRenderedPageBreak/>
              <w:t>papers</w:t>
            </w:r>
            <w:r w:rsidRPr="00A175B7">
              <w:rPr>
                <w:rFonts w:ascii="Mind Meridian" w:eastAsia="MingLiU_HKSCS" w:hAnsi="Mind Meridian" w:cs="Mind Meridian"/>
                <w:b/>
                <w:bCs/>
                <w:color w:val="000000" w:themeColor="text1"/>
                <w:sz w:val="28"/>
                <w:szCs w:val="28"/>
                <w:lang w:val="en-US"/>
              </w:rPr>
              <w:t xml:space="preserve"> for Tribunal</w:t>
            </w:r>
            <w:r w:rsidR="002A41A7" w:rsidRPr="00A175B7">
              <w:rPr>
                <w:rFonts w:ascii="Mind Meridian" w:eastAsia="MingLiU_HKSCS" w:hAnsi="Mind Meridian" w:cs="Mind Meridian"/>
                <w:b/>
                <w:bCs/>
                <w:color w:val="000000" w:themeColor="text1"/>
                <w:sz w:val="28"/>
                <w:szCs w:val="28"/>
                <w:lang w:val="en-US"/>
              </w:rPr>
              <w:t>?</w:t>
            </w:r>
          </w:p>
          <w:p w14:paraId="2D8E485C" w14:textId="77777777" w:rsidR="00DA3822" w:rsidRPr="00A175B7" w:rsidRDefault="00DA3822" w:rsidP="000838C5">
            <w:pPr>
              <w:rPr>
                <w:rFonts w:ascii="Mind Meridian" w:eastAsia="MingLiU_HKSCS" w:hAnsi="Mind Meridian" w:cs="Mind Meridian"/>
                <w:b/>
                <w:bCs/>
                <w:color w:val="000000" w:themeColor="text1"/>
                <w:sz w:val="28"/>
                <w:szCs w:val="28"/>
                <w:lang w:val="en-US"/>
              </w:rPr>
            </w:pPr>
          </w:p>
          <w:p w14:paraId="3141CAAF" w14:textId="18D6C780" w:rsidR="00DA3822" w:rsidRPr="00A175B7" w:rsidRDefault="00FB1FDC"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 xml:space="preserve">You can ask the ward staff to get you the </w:t>
            </w:r>
            <w:r w:rsidR="00203C0F" w:rsidRPr="00A175B7">
              <w:rPr>
                <w:rFonts w:ascii="Mind Meridian" w:eastAsia="MingLiU_HKSCS" w:hAnsi="Mind Meridian" w:cs="Mind Meridian"/>
                <w:color w:val="000000" w:themeColor="text1"/>
                <w:sz w:val="28"/>
                <w:szCs w:val="28"/>
                <w:lang w:val="en-US"/>
              </w:rPr>
              <w:t>paperwork.</w:t>
            </w:r>
          </w:p>
          <w:p w14:paraId="37C24E03" w14:textId="77777777" w:rsidR="00FB1FDC" w:rsidRPr="00A175B7" w:rsidRDefault="00FB1FDC" w:rsidP="000838C5">
            <w:pPr>
              <w:rPr>
                <w:rFonts w:ascii="Mind Meridian" w:eastAsia="MingLiU_HKSCS" w:hAnsi="Mind Meridian" w:cs="Mind Meridian"/>
                <w:b/>
                <w:bCs/>
                <w:color w:val="000000" w:themeColor="text1"/>
                <w:sz w:val="28"/>
                <w:szCs w:val="28"/>
                <w:lang w:val="en-US"/>
              </w:rPr>
            </w:pPr>
          </w:p>
          <w:p w14:paraId="4FF40017" w14:textId="2B5885C9" w:rsidR="00FB1FDC" w:rsidRPr="00A175B7" w:rsidRDefault="00FB1FDC"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 xml:space="preserve">You can </w:t>
            </w:r>
            <w:r w:rsidR="006B5CC7" w:rsidRPr="00A175B7">
              <w:rPr>
                <w:rFonts w:ascii="Mind Meridian" w:eastAsia="MingLiU_HKSCS" w:hAnsi="Mind Meridian" w:cs="Mind Meridian"/>
                <w:color w:val="000000" w:themeColor="text1"/>
                <w:sz w:val="28"/>
                <w:szCs w:val="28"/>
                <w:lang w:val="en-US"/>
              </w:rPr>
              <w:t>call the MH Act office to request appeal papers</w:t>
            </w:r>
            <w:r w:rsidR="00891846" w:rsidRPr="00A175B7">
              <w:rPr>
                <w:rFonts w:ascii="Mind Meridian" w:eastAsia="MingLiU_HKSCS" w:hAnsi="Mind Meridian" w:cs="Mind Meridian"/>
                <w:color w:val="000000" w:themeColor="text1"/>
                <w:sz w:val="28"/>
                <w:szCs w:val="28"/>
                <w:lang w:val="en-US"/>
              </w:rPr>
              <w:t>.</w:t>
            </w:r>
          </w:p>
          <w:p w14:paraId="492EC58E" w14:textId="77777777" w:rsidR="0063230C" w:rsidRPr="00A175B7" w:rsidRDefault="0063230C" w:rsidP="000838C5">
            <w:pPr>
              <w:rPr>
                <w:rFonts w:ascii="Mind Meridian" w:eastAsia="MingLiU_HKSCS" w:hAnsi="Mind Meridian" w:cs="Mind Meridian"/>
                <w:color w:val="000000" w:themeColor="text1"/>
                <w:sz w:val="28"/>
                <w:szCs w:val="28"/>
                <w:lang w:val="en-US"/>
              </w:rPr>
            </w:pPr>
          </w:p>
          <w:p w14:paraId="1116D7C0" w14:textId="5C6DD59C" w:rsidR="0063230C" w:rsidRPr="00A175B7" w:rsidRDefault="0063230C"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 xml:space="preserve">Your </w:t>
            </w:r>
            <w:r w:rsidR="000735C1">
              <w:rPr>
                <w:rFonts w:ascii="Mind Meridian" w:eastAsia="MingLiU_HKSCS" w:hAnsi="Mind Meridian" w:cs="Mind Meridian"/>
                <w:color w:val="000000" w:themeColor="text1"/>
                <w:sz w:val="28"/>
                <w:szCs w:val="28"/>
                <w:lang w:val="en-US"/>
              </w:rPr>
              <w:t>Independent M</w:t>
            </w:r>
            <w:r w:rsidRPr="00A175B7">
              <w:rPr>
                <w:rFonts w:ascii="Mind Meridian" w:eastAsia="MingLiU_HKSCS" w:hAnsi="Mind Meridian" w:cs="Mind Meridian"/>
                <w:color w:val="000000" w:themeColor="text1"/>
                <w:sz w:val="28"/>
                <w:szCs w:val="28"/>
                <w:lang w:val="en-US"/>
              </w:rPr>
              <w:t xml:space="preserve">ental </w:t>
            </w:r>
            <w:r w:rsidR="000735C1">
              <w:rPr>
                <w:rFonts w:ascii="Mind Meridian" w:eastAsia="MingLiU_HKSCS" w:hAnsi="Mind Meridian" w:cs="Mind Meridian"/>
                <w:color w:val="000000" w:themeColor="text1"/>
                <w:sz w:val="28"/>
                <w:szCs w:val="28"/>
                <w:lang w:val="en-US"/>
              </w:rPr>
              <w:t>H</w:t>
            </w:r>
            <w:r w:rsidRPr="00A175B7">
              <w:rPr>
                <w:rFonts w:ascii="Mind Meridian" w:eastAsia="MingLiU_HKSCS" w:hAnsi="Mind Meridian" w:cs="Mind Meridian"/>
                <w:color w:val="000000" w:themeColor="text1"/>
                <w:sz w:val="28"/>
                <w:szCs w:val="28"/>
                <w:lang w:val="en-US"/>
              </w:rPr>
              <w:t xml:space="preserve">ealth </w:t>
            </w:r>
            <w:r w:rsidR="000735C1">
              <w:rPr>
                <w:rFonts w:ascii="Mind Meridian" w:eastAsia="MingLiU_HKSCS" w:hAnsi="Mind Meridian" w:cs="Mind Meridian"/>
                <w:color w:val="000000" w:themeColor="text1"/>
                <w:sz w:val="28"/>
                <w:szCs w:val="28"/>
                <w:lang w:val="en-US"/>
              </w:rPr>
              <w:t>A</w:t>
            </w:r>
            <w:r w:rsidRPr="00A175B7">
              <w:rPr>
                <w:rFonts w:ascii="Mind Meridian" w:eastAsia="MingLiU_HKSCS" w:hAnsi="Mind Meridian" w:cs="Mind Meridian"/>
                <w:color w:val="000000" w:themeColor="text1"/>
                <w:sz w:val="28"/>
                <w:szCs w:val="28"/>
                <w:lang w:val="en-US"/>
              </w:rPr>
              <w:t xml:space="preserve">dvocate can support you in getting the papers. </w:t>
            </w:r>
          </w:p>
        </w:tc>
        <w:tc>
          <w:tcPr>
            <w:tcW w:w="1989" w:type="dxa"/>
            <w:shd w:val="clear" w:color="auto" w:fill="D9E2F3" w:themeFill="accent1" w:themeFillTint="33"/>
          </w:tcPr>
          <w:p w14:paraId="036BE94E" w14:textId="77777777" w:rsidR="00AF6665" w:rsidRPr="00A175B7" w:rsidRDefault="00AF6665" w:rsidP="000838C5">
            <w:pPr>
              <w:rPr>
                <w:rFonts w:ascii="Mind Meridian" w:eastAsia="MingLiU_HKSCS" w:hAnsi="Mind Meridian" w:cs="Mind Meridian"/>
                <w:color w:val="000000" w:themeColor="text1"/>
                <w:sz w:val="28"/>
                <w:szCs w:val="28"/>
                <w:lang w:val="en-US"/>
              </w:rPr>
            </w:pPr>
          </w:p>
          <w:p w14:paraId="7835B12D" w14:textId="72FE33EC" w:rsidR="0064017B" w:rsidRPr="00A175B7" w:rsidRDefault="006B5CC7" w:rsidP="000838C5">
            <w:pPr>
              <w:rPr>
                <w:rFonts w:ascii="Mind Meridian" w:eastAsia="MingLiU_HKSCS" w:hAnsi="Mind Meridian" w:cs="Mind Meridian"/>
                <w:b/>
                <w:bCs/>
                <w:color w:val="000000" w:themeColor="text1"/>
                <w:sz w:val="28"/>
                <w:szCs w:val="28"/>
                <w:lang w:val="en-US"/>
              </w:rPr>
            </w:pPr>
            <w:r w:rsidRPr="00A175B7">
              <w:rPr>
                <w:rFonts w:ascii="Mind Meridian" w:eastAsia="MingLiU_HKSCS" w:hAnsi="Mind Meridian" w:cs="Mind Meridian"/>
                <w:b/>
                <w:bCs/>
                <w:color w:val="000000" w:themeColor="text1"/>
                <w:sz w:val="28"/>
                <w:szCs w:val="28"/>
                <w:lang w:val="en-US"/>
              </w:rPr>
              <w:t>Who can support me</w:t>
            </w:r>
            <w:r w:rsidR="00AD1C47" w:rsidRPr="00A175B7">
              <w:rPr>
                <w:rFonts w:ascii="Mind Meridian" w:eastAsia="MingLiU_HKSCS" w:hAnsi="Mind Meridian" w:cs="Mind Meridian"/>
                <w:b/>
                <w:bCs/>
                <w:color w:val="000000" w:themeColor="text1"/>
                <w:sz w:val="28"/>
                <w:szCs w:val="28"/>
                <w:lang w:val="en-US"/>
              </w:rPr>
              <w:t xml:space="preserve"> to </w:t>
            </w:r>
            <w:r w:rsidR="00C22397" w:rsidRPr="00A175B7">
              <w:rPr>
                <w:rFonts w:ascii="Mind Meridian" w:eastAsia="MingLiU_HKSCS" w:hAnsi="Mind Meridian" w:cs="Mind Meridian"/>
                <w:b/>
                <w:bCs/>
                <w:color w:val="000000" w:themeColor="text1"/>
                <w:sz w:val="28"/>
                <w:szCs w:val="28"/>
                <w:lang w:val="en-US"/>
              </w:rPr>
              <w:lastRenderedPageBreak/>
              <w:t xml:space="preserve">put in my </w:t>
            </w:r>
            <w:r w:rsidR="00AD1C47" w:rsidRPr="00A175B7">
              <w:rPr>
                <w:rFonts w:ascii="Mind Meridian" w:eastAsia="MingLiU_HKSCS" w:hAnsi="Mind Meridian" w:cs="Mind Meridian"/>
                <w:b/>
                <w:bCs/>
                <w:color w:val="000000" w:themeColor="text1"/>
                <w:sz w:val="28"/>
                <w:szCs w:val="28"/>
                <w:lang w:val="en-US"/>
              </w:rPr>
              <w:t>appeal?</w:t>
            </w:r>
          </w:p>
          <w:p w14:paraId="71B0907D" w14:textId="77777777" w:rsidR="00AD1C47" w:rsidRPr="00A175B7" w:rsidRDefault="00AD1C47" w:rsidP="000838C5">
            <w:pPr>
              <w:rPr>
                <w:rFonts w:ascii="Mind Meridian" w:eastAsia="MingLiU_HKSCS" w:hAnsi="Mind Meridian" w:cs="Mind Meridian"/>
                <w:b/>
                <w:bCs/>
                <w:color w:val="000000" w:themeColor="text1"/>
                <w:sz w:val="28"/>
                <w:szCs w:val="28"/>
                <w:lang w:val="en-US"/>
              </w:rPr>
            </w:pPr>
          </w:p>
          <w:p w14:paraId="5899C751"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3D1BAAF3"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089FE634" w14:textId="77777777" w:rsidR="00AA0951" w:rsidRPr="00A175B7" w:rsidRDefault="00AA0951" w:rsidP="000838C5">
            <w:pPr>
              <w:rPr>
                <w:rFonts w:ascii="Mind Meridian" w:eastAsia="MingLiU_HKSCS" w:hAnsi="Mind Meridian" w:cs="Mind Meridian"/>
                <w:color w:val="000000" w:themeColor="text1"/>
                <w:sz w:val="28"/>
                <w:szCs w:val="28"/>
                <w:lang w:val="en-US"/>
              </w:rPr>
            </w:pPr>
          </w:p>
          <w:p w14:paraId="19A7BEC4" w14:textId="697A01B2" w:rsidR="00AD1C47" w:rsidRPr="00A175B7" w:rsidRDefault="00AD1C47"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 xml:space="preserve">The ward staff can assist you to complete/ </w:t>
            </w:r>
            <w:r w:rsidR="004F7830" w:rsidRPr="00A175B7">
              <w:rPr>
                <w:rFonts w:ascii="Mind Meridian" w:eastAsia="MingLiU_HKSCS" w:hAnsi="Mind Meridian" w:cs="Mind Meridian"/>
                <w:color w:val="000000" w:themeColor="text1"/>
                <w:sz w:val="28"/>
                <w:szCs w:val="28"/>
                <w:lang w:val="en-US"/>
              </w:rPr>
              <w:t>hand in your papers to the appeals office.</w:t>
            </w:r>
          </w:p>
          <w:p w14:paraId="7571C440" w14:textId="77777777" w:rsidR="004F7830" w:rsidRPr="00A175B7" w:rsidRDefault="004F7830" w:rsidP="000838C5">
            <w:pPr>
              <w:rPr>
                <w:rFonts w:ascii="Mind Meridian" w:eastAsia="MingLiU_HKSCS" w:hAnsi="Mind Meridian" w:cs="Mind Meridian"/>
                <w:color w:val="000000" w:themeColor="text1"/>
                <w:sz w:val="28"/>
                <w:szCs w:val="28"/>
                <w:lang w:val="en-US"/>
              </w:rPr>
            </w:pPr>
          </w:p>
          <w:p w14:paraId="345F8EAF" w14:textId="09BE200B" w:rsidR="004F7830" w:rsidRPr="00A175B7" w:rsidRDefault="004F7830"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 xml:space="preserve">An IMHA </w:t>
            </w:r>
            <w:r w:rsidR="002D0DD6" w:rsidRPr="00A175B7">
              <w:rPr>
                <w:rFonts w:ascii="Mind Meridian" w:eastAsia="MingLiU_HKSCS" w:hAnsi="Mind Meridian" w:cs="Mind Meridian"/>
                <w:color w:val="000000" w:themeColor="text1"/>
                <w:sz w:val="28"/>
                <w:szCs w:val="28"/>
                <w:lang w:val="en-US"/>
              </w:rPr>
              <w:t>(Independent</w:t>
            </w:r>
            <w:r w:rsidRPr="00A175B7">
              <w:rPr>
                <w:rFonts w:ascii="Mind Meridian" w:eastAsia="MingLiU_HKSCS" w:hAnsi="Mind Meridian" w:cs="Mind Meridian"/>
                <w:color w:val="000000" w:themeColor="text1"/>
                <w:sz w:val="28"/>
                <w:szCs w:val="28"/>
                <w:lang w:val="en-US"/>
              </w:rPr>
              <w:t xml:space="preserve"> </w:t>
            </w:r>
            <w:r w:rsidR="00040019" w:rsidRPr="00A175B7">
              <w:rPr>
                <w:rFonts w:ascii="Mind Meridian" w:eastAsia="MingLiU_HKSCS" w:hAnsi="Mind Meridian" w:cs="Mind Meridian"/>
                <w:color w:val="000000" w:themeColor="text1"/>
                <w:sz w:val="28"/>
                <w:szCs w:val="28"/>
                <w:lang w:val="en-US"/>
              </w:rPr>
              <w:t>M</w:t>
            </w:r>
            <w:r w:rsidRPr="00A175B7">
              <w:rPr>
                <w:rFonts w:ascii="Mind Meridian" w:eastAsia="MingLiU_HKSCS" w:hAnsi="Mind Meridian" w:cs="Mind Meridian"/>
                <w:color w:val="000000" w:themeColor="text1"/>
                <w:sz w:val="28"/>
                <w:szCs w:val="28"/>
                <w:lang w:val="en-US"/>
              </w:rPr>
              <w:t xml:space="preserve">ental </w:t>
            </w:r>
            <w:r w:rsidR="00040019" w:rsidRPr="00A175B7">
              <w:rPr>
                <w:rFonts w:ascii="Mind Meridian" w:eastAsia="MingLiU_HKSCS" w:hAnsi="Mind Meridian" w:cs="Mind Meridian"/>
                <w:color w:val="000000" w:themeColor="text1"/>
                <w:sz w:val="28"/>
                <w:szCs w:val="28"/>
                <w:lang w:val="en-US"/>
              </w:rPr>
              <w:t>H</w:t>
            </w:r>
            <w:r w:rsidRPr="00A175B7">
              <w:rPr>
                <w:rFonts w:ascii="Mind Meridian" w:eastAsia="MingLiU_HKSCS" w:hAnsi="Mind Meridian" w:cs="Mind Meridian"/>
                <w:color w:val="000000" w:themeColor="text1"/>
                <w:sz w:val="28"/>
                <w:szCs w:val="28"/>
                <w:lang w:val="en-US"/>
              </w:rPr>
              <w:t xml:space="preserve">ealth </w:t>
            </w:r>
            <w:r w:rsidR="00DA62DC" w:rsidRPr="00A175B7">
              <w:rPr>
                <w:rFonts w:ascii="Mind Meridian" w:eastAsia="MingLiU_HKSCS" w:hAnsi="Mind Meridian" w:cs="Mind Meridian"/>
                <w:color w:val="000000" w:themeColor="text1"/>
                <w:sz w:val="28"/>
                <w:szCs w:val="28"/>
                <w:lang w:val="en-US"/>
              </w:rPr>
              <w:t>Advocate)</w:t>
            </w:r>
            <w:r w:rsidRPr="00A175B7">
              <w:rPr>
                <w:rFonts w:ascii="Mind Meridian" w:eastAsia="MingLiU_HKSCS" w:hAnsi="Mind Meridian" w:cs="Mind Meridian"/>
                <w:color w:val="000000" w:themeColor="text1"/>
                <w:sz w:val="28"/>
                <w:szCs w:val="28"/>
                <w:lang w:val="en-US"/>
              </w:rPr>
              <w:t xml:space="preserve"> can support you to request Appeal papers and support you to </w:t>
            </w:r>
            <w:r w:rsidR="00040019" w:rsidRPr="00A175B7">
              <w:rPr>
                <w:rFonts w:ascii="Mind Meridian" w:eastAsia="MingLiU_HKSCS" w:hAnsi="Mind Meridian" w:cs="Mind Meridian"/>
                <w:color w:val="000000" w:themeColor="text1"/>
                <w:sz w:val="28"/>
                <w:szCs w:val="28"/>
                <w:lang w:val="en-US"/>
              </w:rPr>
              <w:t>look through a list of solicitors</w:t>
            </w:r>
            <w:r w:rsidR="000C76BA" w:rsidRPr="00A175B7">
              <w:rPr>
                <w:rFonts w:ascii="Mind Meridian" w:eastAsia="MingLiU_HKSCS" w:hAnsi="Mind Meridian" w:cs="Mind Meridian"/>
                <w:color w:val="000000" w:themeColor="text1"/>
                <w:sz w:val="28"/>
                <w:szCs w:val="28"/>
                <w:lang w:val="en-US"/>
              </w:rPr>
              <w:t>.</w:t>
            </w:r>
          </w:p>
        </w:tc>
      </w:tr>
      <w:tr w:rsidR="00057AD8" w:rsidRPr="00A175B7" w14:paraId="17BCF65B" w14:textId="77777777" w:rsidTr="004F6149">
        <w:tc>
          <w:tcPr>
            <w:tcW w:w="1980" w:type="dxa"/>
            <w:shd w:val="clear" w:color="auto" w:fill="DEEAF6" w:themeFill="accent5" w:themeFillTint="33"/>
          </w:tcPr>
          <w:p w14:paraId="4DDA5700" w14:textId="77777777" w:rsidR="00AF6665" w:rsidRPr="00A175B7" w:rsidRDefault="00AF6665" w:rsidP="00AA0951">
            <w:pPr>
              <w:rPr>
                <w:rFonts w:ascii="Mind Meridian" w:hAnsi="Mind Meridian" w:cs="Mind Meridian"/>
                <w:color w:val="000000" w:themeColor="text1"/>
                <w:sz w:val="28"/>
                <w:szCs w:val="28"/>
              </w:rPr>
            </w:pPr>
          </w:p>
          <w:p w14:paraId="14AE3726" w14:textId="15D3A2E9" w:rsidR="000C76BA" w:rsidRPr="00A175B7" w:rsidRDefault="000C76BA" w:rsidP="00AA0951">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How can my nearest Relative discharge me?</w:t>
            </w:r>
          </w:p>
          <w:p w14:paraId="113F4F49" w14:textId="77777777" w:rsidR="000C76BA" w:rsidRPr="00A175B7" w:rsidRDefault="000C76BA" w:rsidP="00AA0951">
            <w:pPr>
              <w:rPr>
                <w:rFonts w:ascii="Mind Meridian" w:hAnsi="Mind Meridian" w:cs="Mind Meridian"/>
                <w:color w:val="000000" w:themeColor="text1"/>
                <w:sz w:val="28"/>
                <w:szCs w:val="28"/>
              </w:rPr>
            </w:pPr>
          </w:p>
          <w:p w14:paraId="314AA08C" w14:textId="77777777" w:rsidR="000C76BA" w:rsidRPr="00A175B7" w:rsidRDefault="000C76BA" w:rsidP="00AA0951">
            <w:pPr>
              <w:rPr>
                <w:rFonts w:ascii="Mind Meridian" w:hAnsi="Mind Meridian" w:cs="Mind Meridian"/>
                <w:color w:val="000000" w:themeColor="text1"/>
                <w:sz w:val="28"/>
                <w:szCs w:val="28"/>
              </w:rPr>
            </w:pPr>
          </w:p>
          <w:p w14:paraId="2573A1CA" w14:textId="77777777" w:rsidR="000C76BA" w:rsidRPr="00A175B7" w:rsidRDefault="000C76BA" w:rsidP="00AA0951">
            <w:pPr>
              <w:rPr>
                <w:rFonts w:ascii="Mind Meridian" w:hAnsi="Mind Meridian" w:cs="Mind Meridian"/>
                <w:color w:val="000000" w:themeColor="text1"/>
                <w:sz w:val="28"/>
                <w:szCs w:val="28"/>
              </w:rPr>
            </w:pPr>
          </w:p>
          <w:p w14:paraId="440313C2" w14:textId="77777777" w:rsidR="000C76BA" w:rsidRPr="00A175B7" w:rsidRDefault="000C76BA" w:rsidP="00AA0951">
            <w:pPr>
              <w:rPr>
                <w:rFonts w:ascii="Mind Meridian" w:hAnsi="Mind Meridian" w:cs="Mind Meridian"/>
                <w:color w:val="000000" w:themeColor="text1"/>
                <w:sz w:val="28"/>
                <w:szCs w:val="28"/>
              </w:rPr>
            </w:pPr>
          </w:p>
          <w:p w14:paraId="5E3A2481" w14:textId="601295A0" w:rsidR="000C76BA" w:rsidRPr="00A175B7" w:rsidRDefault="000C76BA" w:rsidP="00AA0951">
            <w:pPr>
              <w:rPr>
                <w:rFonts w:ascii="Mind Meridian" w:hAnsi="Mind Meridian" w:cs="Mind Meridian"/>
                <w:color w:val="000000" w:themeColor="text1"/>
                <w:sz w:val="28"/>
                <w:szCs w:val="28"/>
              </w:rPr>
            </w:pPr>
          </w:p>
        </w:tc>
        <w:tc>
          <w:tcPr>
            <w:tcW w:w="3480" w:type="dxa"/>
            <w:shd w:val="clear" w:color="auto" w:fill="DEEAF6" w:themeFill="accent5" w:themeFillTint="33"/>
          </w:tcPr>
          <w:p w14:paraId="545E0BBB" w14:textId="77777777" w:rsidR="000C76BA" w:rsidRPr="00A175B7" w:rsidRDefault="000C76BA" w:rsidP="00AA0951">
            <w:pPr>
              <w:rPr>
                <w:rFonts w:ascii="Mind Meridian" w:hAnsi="Mind Meridian" w:cs="Mind Meridian"/>
                <w:color w:val="000000" w:themeColor="text1"/>
                <w:sz w:val="28"/>
                <w:szCs w:val="28"/>
              </w:rPr>
            </w:pPr>
          </w:p>
          <w:p w14:paraId="2234944D" w14:textId="77777777" w:rsidR="00736C19" w:rsidRPr="00A175B7" w:rsidRDefault="00736C19" w:rsidP="00AA0951">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Appeal by Letter</w:t>
            </w:r>
          </w:p>
          <w:p w14:paraId="286EBD72" w14:textId="77777777" w:rsidR="00736C19" w:rsidRPr="00A175B7" w:rsidRDefault="00736C19" w:rsidP="00AA0951">
            <w:pPr>
              <w:rPr>
                <w:rFonts w:ascii="Mind Meridian" w:hAnsi="Mind Meridian" w:cs="Mind Meridian"/>
                <w:color w:val="000000" w:themeColor="text1"/>
                <w:sz w:val="28"/>
                <w:szCs w:val="28"/>
              </w:rPr>
            </w:pPr>
          </w:p>
          <w:p w14:paraId="16B60429" w14:textId="505B53AC" w:rsidR="00103926" w:rsidRPr="00A175B7" w:rsidRDefault="00103926" w:rsidP="00AA0951">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Your </w:t>
            </w:r>
            <w:hyperlink r:id="rId29" w:anchor="NearestRelative" w:history="1">
              <w:r w:rsidRPr="00A175B7">
                <w:rPr>
                  <w:rStyle w:val="Hyperlink"/>
                  <w:rFonts w:ascii="Mind Meridian" w:hAnsi="Mind Meridian" w:cs="Mind Meridian"/>
                  <w:color w:val="000000" w:themeColor="text1"/>
                  <w:sz w:val="28"/>
                  <w:szCs w:val="28"/>
                </w:rPr>
                <w:t>nearest relative</w:t>
              </w:r>
            </w:hyperlink>
            <w:r w:rsidRPr="00A175B7">
              <w:rPr>
                <w:rFonts w:ascii="Mind Meridian" w:hAnsi="Mind Meridian" w:cs="Mind Meridian"/>
                <w:color w:val="000000" w:themeColor="text1"/>
                <w:sz w:val="28"/>
                <w:szCs w:val="28"/>
              </w:rPr>
              <w:t xml:space="preserve"> can write </w:t>
            </w:r>
            <w:r w:rsidR="003411D3" w:rsidRPr="00A175B7">
              <w:rPr>
                <w:rFonts w:ascii="Mind Meridian" w:hAnsi="Mind Meridian" w:cs="Mind Meridian"/>
                <w:color w:val="000000" w:themeColor="text1"/>
                <w:sz w:val="28"/>
                <w:szCs w:val="28"/>
              </w:rPr>
              <w:t>a letter to say</w:t>
            </w:r>
            <w:r w:rsidRPr="00A175B7">
              <w:rPr>
                <w:rFonts w:ascii="Mind Meridian" w:hAnsi="Mind Meridian" w:cs="Mind Meridian"/>
                <w:color w:val="000000" w:themeColor="text1"/>
                <w:sz w:val="28"/>
                <w:szCs w:val="28"/>
              </w:rPr>
              <w:t xml:space="preserve"> that they want to discharge you if you are on a section 2, 3 or 4 or are subject to a </w:t>
            </w:r>
            <w:hyperlink r:id="rId30" w:anchor="CommunityTreatmentOrder" w:history="1">
              <w:r w:rsidR="000735C1">
                <w:t>C</w:t>
              </w:r>
              <w:r w:rsidRPr="00A175B7">
                <w:rPr>
                  <w:rStyle w:val="Hyperlink"/>
                  <w:rFonts w:ascii="Mind Meridian" w:hAnsi="Mind Meridian" w:cs="Mind Meridian"/>
                  <w:color w:val="000000" w:themeColor="text1"/>
                  <w:sz w:val="28"/>
                  <w:szCs w:val="28"/>
                </w:rPr>
                <w:t xml:space="preserve">ommunity </w:t>
              </w:r>
              <w:r w:rsidR="000735C1">
                <w:rPr>
                  <w:rStyle w:val="Hyperlink"/>
                  <w:rFonts w:ascii="Mind Meridian" w:hAnsi="Mind Meridian" w:cs="Mind Meridian"/>
                  <w:color w:val="000000" w:themeColor="text1"/>
                  <w:sz w:val="28"/>
                  <w:szCs w:val="28"/>
                </w:rPr>
                <w:t>T</w:t>
              </w:r>
              <w:r w:rsidRPr="00A175B7">
                <w:rPr>
                  <w:rStyle w:val="Hyperlink"/>
                  <w:rFonts w:ascii="Mind Meridian" w:hAnsi="Mind Meridian" w:cs="Mind Meridian"/>
                  <w:color w:val="000000" w:themeColor="text1"/>
                  <w:sz w:val="28"/>
                  <w:szCs w:val="28"/>
                </w:rPr>
                <w:t xml:space="preserve">reatment </w:t>
              </w:r>
              <w:r w:rsidR="000735C1">
                <w:rPr>
                  <w:rStyle w:val="Hyperlink"/>
                  <w:rFonts w:ascii="Mind Meridian" w:hAnsi="Mind Meridian" w:cs="Mind Meridian"/>
                  <w:color w:val="000000" w:themeColor="text1"/>
                  <w:sz w:val="28"/>
                  <w:szCs w:val="28"/>
                </w:rPr>
                <w:t>O</w:t>
              </w:r>
              <w:r w:rsidRPr="00A175B7">
                <w:rPr>
                  <w:rStyle w:val="Hyperlink"/>
                  <w:rFonts w:ascii="Mind Meridian" w:hAnsi="Mind Meridian" w:cs="Mind Meridian"/>
                  <w:color w:val="000000" w:themeColor="text1"/>
                  <w:sz w:val="28"/>
                  <w:szCs w:val="28"/>
                </w:rPr>
                <w:t>rder</w:t>
              </w:r>
            </w:hyperlink>
            <w:r w:rsidRPr="00A175B7">
              <w:rPr>
                <w:rFonts w:ascii="Mind Meridian" w:hAnsi="Mind Meridian" w:cs="Mind Meridian"/>
                <w:color w:val="000000" w:themeColor="text1"/>
                <w:sz w:val="28"/>
                <w:szCs w:val="28"/>
              </w:rPr>
              <w:t> or </w:t>
            </w:r>
            <w:hyperlink r:id="rId31" w:anchor="guardianship" w:history="1">
              <w:r w:rsidR="000735C1">
                <w:t>G</w:t>
              </w:r>
              <w:r w:rsidRPr="00A175B7">
                <w:rPr>
                  <w:rStyle w:val="Hyperlink"/>
                  <w:rFonts w:ascii="Mind Meridian" w:hAnsi="Mind Meridian" w:cs="Mind Meridian"/>
                  <w:color w:val="000000" w:themeColor="text1"/>
                  <w:sz w:val="28"/>
                  <w:szCs w:val="28"/>
                </w:rPr>
                <w:t>uardianship</w:t>
              </w:r>
            </w:hyperlink>
            <w:r w:rsidRPr="00A175B7">
              <w:rPr>
                <w:rFonts w:ascii="Mind Meridian" w:hAnsi="Mind Meridian" w:cs="Mind Meridian"/>
                <w:color w:val="000000" w:themeColor="text1"/>
                <w:sz w:val="28"/>
                <w:szCs w:val="28"/>
              </w:rPr>
              <w:t xml:space="preserve"> from a section 3. </w:t>
            </w:r>
          </w:p>
          <w:p w14:paraId="70451A25" w14:textId="77777777" w:rsidR="00103926" w:rsidRPr="00A175B7" w:rsidRDefault="00103926" w:rsidP="00AA0951">
            <w:pPr>
              <w:rPr>
                <w:rFonts w:ascii="Mind Meridian" w:hAnsi="Mind Meridian" w:cs="Mind Meridian"/>
                <w:color w:val="000000" w:themeColor="text1"/>
                <w:sz w:val="28"/>
                <w:szCs w:val="28"/>
              </w:rPr>
            </w:pPr>
          </w:p>
          <w:p w14:paraId="25DB2685" w14:textId="02249A81" w:rsidR="002D38DC" w:rsidRPr="00A175B7" w:rsidRDefault="00103926" w:rsidP="00AA0951">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These rules do not apply if you are on a section 37 or </w:t>
            </w:r>
            <w:r w:rsidRPr="00A175B7">
              <w:rPr>
                <w:rFonts w:ascii="Mind Meridian" w:hAnsi="Mind Meridian" w:cs="Mind Meridian"/>
                <w:color w:val="000000" w:themeColor="text1"/>
                <w:sz w:val="28"/>
                <w:szCs w:val="28"/>
              </w:rPr>
              <w:lastRenderedPageBreak/>
              <w:t>have been p</w:t>
            </w:r>
            <w:r w:rsidR="000735C1">
              <w:rPr>
                <w:rFonts w:ascii="Mind Meridian" w:hAnsi="Mind Meridian" w:cs="Mind Meridian"/>
                <w:color w:val="000000" w:themeColor="text1"/>
                <w:sz w:val="28"/>
                <w:szCs w:val="28"/>
              </w:rPr>
              <w:t>laced</w:t>
            </w:r>
            <w:r w:rsidRPr="00A175B7">
              <w:rPr>
                <w:rFonts w:ascii="Mind Meridian" w:hAnsi="Mind Meridian" w:cs="Mind Meridian"/>
                <w:color w:val="000000" w:themeColor="text1"/>
                <w:sz w:val="28"/>
                <w:szCs w:val="28"/>
              </w:rPr>
              <w:t xml:space="preserve"> on an order from a section 37.</w:t>
            </w:r>
          </w:p>
          <w:p w14:paraId="400ECAAD" w14:textId="128212E3" w:rsidR="00103926" w:rsidRPr="00A175B7" w:rsidRDefault="00103926" w:rsidP="00AA0951">
            <w:pPr>
              <w:rPr>
                <w:rFonts w:ascii="Mind Meridian" w:hAnsi="Mind Meridian" w:cs="Mind Meridian"/>
                <w:color w:val="000000" w:themeColor="text1"/>
                <w:sz w:val="28"/>
                <w:szCs w:val="28"/>
              </w:rPr>
            </w:pPr>
          </w:p>
          <w:p w14:paraId="231B3F3F" w14:textId="6C7C5D58" w:rsidR="00103926" w:rsidRPr="00A175B7" w:rsidRDefault="00BE4425" w:rsidP="00AA0951">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It’s important to remember that </w:t>
            </w:r>
            <w:r w:rsidR="00A47266" w:rsidRPr="00A175B7">
              <w:rPr>
                <w:rFonts w:ascii="Mind Meridian" w:hAnsi="Mind Meridian" w:cs="Mind Meridian"/>
                <w:color w:val="000000" w:themeColor="text1"/>
                <w:sz w:val="28"/>
                <w:szCs w:val="28"/>
              </w:rPr>
              <w:t>You</w:t>
            </w:r>
            <w:r w:rsidR="00DE110C" w:rsidRPr="00A175B7">
              <w:rPr>
                <w:rFonts w:ascii="Mind Meridian" w:hAnsi="Mind Meridian" w:cs="Mind Meridian"/>
                <w:color w:val="000000" w:themeColor="text1"/>
                <w:sz w:val="28"/>
                <w:szCs w:val="28"/>
              </w:rPr>
              <w:t xml:space="preserve"> </w:t>
            </w:r>
            <w:r w:rsidR="00A47266" w:rsidRPr="00A175B7">
              <w:rPr>
                <w:rFonts w:ascii="Mind Meridian" w:hAnsi="Mind Meridian" w:cs="Mind Meridian"/>
                <w:color w:val="000000" w:themeColor="text1"/>
                <w:sz w:val="28"/>
                <w:szCs w:val="28"/>
              </w:rPr>
              <w:t>can be </w:t>
            </w:r>
            <w:hyperlink r:id="rId32" w:anchor="detained" w:history="1">
              <w:r w:rsidR="00A47266" w:rsidRPr="00A175B7">
                <w:rPr>
                  <w:rStyle w:val="Hyperlink"/>
                  <w:rFonts w:ascii="Mind Meridian" w:hAnsi="Mind Meridian" w:cs="Mind Meridian"/>
                  <w:color w:val="000000" w:themeColor="text1"/>
                  <w:sz w:val="28"/>
                  <w:szCs w:val="28"/>
                </w:rPr>
                <w:t>detained</w:t>
              </w:r>
            </w:hyperlink>
            <w:r w:rsidR="00A47266" w:rsidRPr="00A175B7">
              <w:rPr>
                <w:rFonts w:ascii="Mind Meridian" w:hAnsi="Mind Meridian" w:cs="Mind Meridian"/>
                <w:color w:val="000000" w:themeColor="text1"/>
                <w:sz w:val="28"/>
                <w:szCs w:val="28"/>
              </w:rPr>
              <w:t xml:space="preserve"> under section 2 and 4 even if your </w:t>
            </w:r>
            <w:r w:rsidR="000735C1">
              <w:rPr>
                <w:rFonts w:ascii="Mind Meridian" w:hAnsi="Mind Meridian" w:cs="Mind Meridian"/>
                <w:color w:val="000000" w:themeColor="text1"/>
                <w:sz w:val="28"/>
                <w:szCs w:val="28"/>
              </w:rPr>
              <w:t>N</w:t>
            </w:r>
            <w:r w:rsidR="00A47266" w:rsidRPr="00A175B7">
              <w:rPr>
                <w:rFonts w:ascii="Mind Meridian" w:hAnsi="Mind Meridian" w:cs="Mind Meridian"/>
                <w:color w:val="000000" w:themeColor="text1"/>
                <w:sz w:val="28"/>
                <w:szCs w:val="28"/>
              </w:rPr>
              <w:t xml:space="preserve">earest </w:t>
            </w:r>
            <w:r w:rsidR="000735C1">
              <w:rPr>
                <w:rFonts w:ascii="Mind Meridian" w:hAnsi="Mind Meridian" w:cs="Mind Meridian"/>
                <w:color w:val="000000" w:themeColor="text1"/>
                <w:sz w:val="28"/>
                <w:szCs w:val="28"/>
              </w:rPr>
              <w:t>R</w:t>
            </w:r>
            <w:r w:rsidR="00A47266" w:rsidRPr="00A175B7">
              <w:rPr>
                <w:rFonts w:ascii="Mind Meridian" w:hAnsi="Mind Meridian" w:cs="Mind Meridian"/>
                <w:color w:val="000000" w:themeColor="text1"/>
                <w:sz w:val="28"/>
                <w:szCs w:val="28"/>
              </w:rPr>
              <w:t>elative disagrees.</w:t>
            </w:r>
          </w:p>
          <w:p w14:paraId="06820118" w14:textId="77777777" w:rsidR="00E5708F" w:rsidRPr="00A175B7" w:rsidRDefault="00E5708F" w:rsidP="00AA0951">
            <w:pPr>
              <w:rPr>
                <w:rFonts w:ascii="Mind Meridian" w:hAnsi="Mind Meridian" w:cs="Mind Meridian"/>
                <w:color w:val="000000" w:themeColor="text1"/>
                <w:sz w:val="28"/>
                <w:szCs w:val="28"/>
              </w:rPr>
            </w:pPr>
          </w:p>
          <w:p w14:paraId="3076C794" w14:textId="77777777" w:rsidR="00E5708F" w:rsidRPr="00A175B7" w:rsidRDefault="00E5708F" w:rsidP="00AA0951">
            <w:pPr>
              <w:rPr>
                <w:rFonts w:ascii="Mind Meridian" w:hAnsi="Mind Meridian" w:cs="Mind Meridian"/>
                <w:color w:val="000000" w:themeColor="text1"/>
                <w:sz w:val="28"/>
                <w:szCs w:val="28"/>
              </w:rPr>
            </w:pPr>
          </w:p>
          <w:p w14:paraId="779741BA" w14:textId="4470A500" w:rsidR="00E5708F" w:rsidRPr="00A175B7" w:rsidRDefault="00E5708F" w:rsidP="00AA0951">
            <w:pPr>
              <w:rPr>
                <w:rFonts w:ascii="Mind Meridian" w:hAnsi="Mind Meridian" w:cs="Mind Meridian"/>
                <w:color w:val="000000" w:themeColor="text1"/>
                <w:sz w:val="28"/>
                <w:szCs w:val="28"/>
              </w:rPr>
            </w:pPr>
          </w:p>
        </w:tc>
        <w:tc>
          <w:tcPr>
            <w:tcW w:w="1567" w:type="dxa"/>
            <w:shd w:val="clear" w:color="auto" w:fill="DEEAF6" w:themeFill="accent5" w:themeFillTint="33"/>
          </w:tcPr>
          <w:p w14:paraId="72283680" w14:textId="77777777" w:rsidR="00AF6665" w:rsidRPr="00A175B7" w:rsidRDefault="00AF6665" w:rsidP="00AA0951">
            <w:pPr>
              <w:rPr>
                <w:rFonts w:ascii="Mind Meridian" w:hAnsi="Mind Meridian" w:cs="Mind Meridian"/>
                <w:color w:val="000000" w:themeColor="text1"/>
                <w:sz w:val="28"/>
                <w:szCs w:val="28"/>
              </w:rPr>
            </w:pPr>
          </w:p>
          <w:p w14:paraId="5C690BC7" w14:textId="77777777" w:rsidR="006E5E35" w:rsidRPr="00A175B7" w:rsidRDefault="00C01CB4" w:rsidP="00AA0951">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Who do they write to?</w:t>
            </w:r>
          </w:p>
          <w:p w14:paraId="23959C47" w14:textId="77777777" w:rsidR="00E5708F" w:rsidRPr="00A175B7" w:rsidRDefault="00E5708F" w:rsidP="00AA0951">
            <w:pPr>
              <w:rPr>
                <w:rFonts w:ascii="Mind Meridian" w:hAnsi="Mind Meridian" w:cs="Mind Meridian"/>
                <w:color w:val="000000" w:themeColor="text1"/>
                <w:sz w:val="28"/>
                <w:szCs w:val="28"/>
              </w:rPr>
            </w:pPr>
          </w:p>
          <w:p w14:paraId="36D6896C" w14:textId="1E49B1FF" w:rsidR="00E5708F" w:rsidRPr="00A175B7" w:rsidRDefault="003411D3" w:rsidP="00AA0951">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The Hospital managers </w:t>
            </w:r>
          </w:p>
          <w:p w14:paraId="00C166BF" w14:textId="3D9922BD" w:rsidR="00E5708F" w:rsidRPr="00A175B7" w:rsidRDefault="00E5708F" w:rsidP="00AA0951">
            <w:pPr>
              <w:rPr>
                <w:rFonts w:ascii="Mind Meridian" w:hAnsi="Mind Meridian" w:cs="Mind Meridian"/>
                <w:color w:val="000000" w:themeColor="text1"/>
                <w:sz w:val="28"/>
                <w:szCs w:val="28"/>
              </w:rPr>
            </w:pPr>
          </w:p>
        </w:tc>
        <w:tc>
          <w:tcPr>
            <w:tcW w:w="1989" w:type="dxa"/>
            <w:shd w:val="clear" w:color="auto" w:fill="DEEAF6" w:themeFill="accent5" w:themeFillTint="33"/>
          </w:tcPr>
          <w:p w14:paraId="5C181444" w14:textId="77777777" w:rsidR="00AF6665" w:rsidRPr="00A175B7" w:rsidRDefault="00AF6665" w:rsidP="000838C5">
            <w:pPr>
              <w:rPr>
                <w:rFonts w:ascii="Mind Meridian" w:eastAsia="MingLiU_HKSCS" w:hAnsi="Mind Meridian" w:cs="Mind Meridian"/>
                <w:color w:val="000000" w:themeColor="text1"/>
                <w:sz w:val="28"/>
                <w:szCs w:val="28"/>
                <w:lang w:val="en-US"/>
              </w:rPr>
            </w:pPr>
          </w:p>
          <w:p w14:paraId="03848478" w14:textId="5C3096FB" w:rsidR="00C71527" w:rsidRPr="00A175B7" w:rsidRDefault="00A10A6E"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 xml:space="preserve">Where do they send </w:t>
            </w:r>
            <w:r w:rsidR="00AA0951" w:rsidRPr="00A175B7">
              <w:rPr>
                <w:rFonts w:ascii="Mind Meridian" w:eastAsia="MingLiU_HKSCS" w:hAnsi="Mind Meridian" w:cs="Mind Meridian"/>
                <w:color w:val="000000" w:themeColor="text1"/>
                <w:sz w:val="28"/>
                <w:szCs w:val="28"/>
                <w:lang w:val="en-US"/>
              </w:rPr>
              <w:t xml:space="preserve">the </w:t>
            </w:r>
            <w:r w:rsidRPr="00A175B7">
              <w:rPr>
                <w:rFonts w:ascii="Mind Meridian" w:eastAsia="MingLiU_HKSCS" w:hAnsi="Mind Meridian" w:cs="Mind Meridian"/>
                <w:color w:val="000000" w:themeColor="text1"/>
                <w:sz w:val="28"/>
                <w:szCs w:val="28"/>
                <w:lang w:val="en-US"/>
              </w:rPr>
              <w:t>letter?</w:t>
            </w:r>
          </w:p>
          <w:p w14:paraId="15D190AF" w14:textId="77777777" w:rsidR="00A10A6E" w:rsidRPr="00A175B7" w:rsidRDefault="00A10A6E" w:rsidP="000838C5">
            <w:pPr>
              <w:rPr>
                <w:rFonts w:ascii="Mind Meridian" w:eastAsia="MingLiU_HKSCS" w:hAnsi="Mind Meridian" w:cs="Mind Meridian"/>
                <w:b/>
                <w:bCs/>
                <w:color w:val="000000" w:themeColor="text1"/>
                <w:sz w:val="28"/>
                <w:szCs w:val="28"/>
                <w:lang w:val="en-US"/>
              </w:rPr>
            </w:pPr>
          </w:p>
          <w:p w14:paraId="168F6FB3" w14:textId="462D68F1" w:rsidR="00A10A6E" w:rsidRPr="00A175B7" w:rsidRDefault="00A10A6E" w:rsidP="000838C5">
            <w:pPr>
              <w:rPr>
                <w:rFonts w:ascii="Mind Meridian" w:eastAsia="MingLiU_HKSCS" w:hAnsi="Mind Meridian" w:cs="Mind Meridian"/>
                <w:color w:val="000000" w:themeColor="text1"/>
                <w:sz w:val="28"/>
                <w:szCs w:val="28"/>
                <w:lang w:val="en-US"/>
              </w:rPr>
            </w:pPr>
            <w:r w:rsidRPr="00A175B7">
              <w:rPr>
                <w:rFonts w:ascii="Mind Meridian" w:eastAsia="MingLiU_HKSCS" w:hAnsi="Mind Meridian" w:cs="Mind Meridian"/>
                <w:color w:val="000000" w:themeColor="text1"/>
                <w:sz w:val="28"/>
                <w:szCs w:val="28"/>
                <w:lang w:val="en-US"/>
              </w:rPr>
              <w:t>Address…….</w:t>
            </w:r>
          </w:p>
        </w:tc>
      </w:tr>
      <w:tr w:rsidR="00057AD8" w:rsidRPr="00A175B7" w14:paraId="41B29A9B" w14:textId="77777777" w:rsidTr="004F6149">
        <w:tc>
          <w:tcPr>
            <w:tcW w:w="1980" w:type="dxa"/>
            <w:shd w:val="clear" w:color="auto" w:fill="DEEAF6" w:themeFill="accent5" w:themeFillTint="33"/>
          </w:tcPr>
          <w:p w14:paraId="150FCD4C" w14:textId="77777777" w:rsidR="00AF6665" w:rsidRPr="00A175B7" w:rsidRDefault="00AF6665" w:rsidP="00AA0951">
            <w:pPr>
              <w:rPr>
                <w:rFonts w:ascii="Mind Meridian" w:hAnsi="Mind Meridian" w:cs="Mind Meridian"/>
                <w:color w:val="000000" w:themeColor="text1"/>
                <w:sz w:val="28"/>
                <w:szCs w:val="28"/>
                <w:highlight w:val="yellow"/>
              </w:rPr>
            </w:pPr>
          </w:p>
          <w:p w14:paraId="2EE417AE" w14:textId="3E637ED6" w:rsidR="007634EC" w:rsidRPr="006F00D9" w:rsidRDefault="008149E6" w:rsidP="00AA0951">
            <w:pPr>
              <w:rPr>
                <w:rFonts w:ascii="Mind Meridian" w:hAnsi="Mind Meridian" w:cs="Mind Meridian"/>
                <w:b/>
                <w:bCs/>
                <w:color w:val="000000" w:themeColor="text1"/>
                <w:sz w:val="28"/>
                <w:szCs w:val="28"/>
              </w:rPr>
            </w:pPr>
            <w:r w:rsidRPr="006F00D9">
              <w:rPr>
                <w:rFonts w:ascii="Mind Meridian" w:hAnsi="Mind Meridian" w:cs="Mind Meridian"/>
                <w:b/>
                <w:bCs/>
                <w:color w:val="000000" w:themeColor="text1"/>
                <w:sz w:val="28"/>
                <w:szCs w:val="28"/>
              </w:rPr>
              <w:t xml:space="preserve">Informal patients? </w:t>
            </w:r>
          </w:p>
          <w:p w14:paraId="1CDF7E81" w14:textId="77777777" w:rsidR="007634EC" w:rsidRPr="00A175B7" w:rsidRDefault="007634EC" w:rsidP="00AA0951">
            <w:pPr>
              <w:rPr>
                <w:rFonts w:ascii="Mind Meridian" w:hAnsi="Mind Meridian" w:cs="Mind Meridian"/>
                <w:color w:val="000000" w:themeColor="text1"/>
                <w:sz w:val="28"/>
                <w:szCs w:val="28"/>
                <w:highlight w:val="yellow"/>
              </w:rPr>
            </w:pPr>
          </w:p>
          <w:p w14:paraId="4743B53F" w14:textId="7F6D3D8E" w:rsidR="007634EC" w:rsidRPr="00A175B7" w:rsidRDefault="007634EC" w:rsidP="00AA0951">
            <w:pPr>
              <w:rPr>
                <w:rFonts w:ascii="Mind Meridian" w:hAnsi="Mind Meridian" w:cs="Mind Meridian"/>
                <w:color w:val="000000" w:themeColor="text1"/>
                <w:sz w:val="28"/>
                <w:szCs w:val="28"/>
                <w:highlight w:val="yellow"/>
              </w:rPr>
            </w:pPr>
          </w:p>
        </w:tc>
        <w:tc>
          <w:tcPr>
            <w:tcW w:w="3480" w:type="dxa"/>
            <w:shd w:val="clear" w:color="auto" w:fill="DEEAF6" w:themeFill="accent5" w:themeFillTint="33"/>
          </w:tcPr>
          <w:p w14:paraId="0B8D0C37" w14:textId="4E8027F3" w:rsidR="00AF6665" w:rsidRPr="00A175B7" w:rsidRDefault="006F00D9" w:rsidP="00AA0951">
            <w:pPr>
              <w:rPr>
                <w:rFonts w:ascii="Mind Meridian" w:hAnsi="Mind Meridian" w:cs="Mind Meridian"/>
                <w:color w:val="000000" w:themeColor="text1"/>
                <w:sz w:val="28"/>
                <w:szCs w:val="28"/>
                <w:highlight w:val="yellow"/>
              </w:rPr>
            </w:pPr>
            <w:r>
              <w:rPr>
                <w:rFonts w:ascii="Mind Meridian" w:hAnsi="Mind Meridian" w:cs="Mind Meridian"/>
                <w:color w:val="000000" w:themeColor="text1"/>
                <w:sz w:val="28"/>
                <w:szCs w:val="28"/>
              </w:rPr>
              <w:t>I</w:t>
            </w:r>
            <w:r w:rsidRPr="006F00D9">
              <w:rPr>
                <w:rFonts w:ascii="Mind Meridian" w:hAnsi="Mind Meridian" w:cs="Mind Meridian"/>
                <w:color w:val="000000" w:themeColor="text1"/>
                <w:sz w:val="28"/>
                <w:szCs w:val="28"/>
              </w:rPr>
              <w:t>f you have agreed to come into hospital and have given consent for the treatment you are receiving, you will be described as an informal patient.</w:t>
            </w:r>
          </w:p>
        </w:tc>
        <w:tc>
          <w:tcPr>
            <w:tcW w:w="1567" w:type="dxa"/>
            <w:shd w:val="clear" w:color="auto" w:fill="DEEAF6" w:themeFill="accent5" w:themeFillTint="33"/>
          </w:tcPr>
          <w:p w14:paraId="3D1A5F5D" w14:textId="6A96A34D" w:rsidR="00AF6665" w:rsidRPr="00A175B7" w:rsidRDefault="006F00D9" w:rsidP="00AA0951">
            <w:pPr>
              <w:rPr>
                <w:rFonts w:ascii="Mind Meridian" w:hAnsi="Mind Meridian" w:cs="Mind Meridian"/>
                <w:color w:val="000000" w:themeColor="text1"/>
                <w:sz w:val="28"/>
                <w:szCs w:val="28"/>
              </w:rPr>
            </w:pPr>
            <w:r>
              <w:rPr>
                <w:rFonts w:ascii="Mind Meridian" w:hAnsi="Mind Meridian" w:cs="Mind Meridian"/>
                <w:color w:val="000000" w:themeColor="text1"/>
                <w:sz w:val="28"/>
                <w:szCs w:val="28"/>
              </w:rPr>
              <w:t>You can request to see a</w:t>
            </w:r>
            <w:r w:rsidR="00057AD8">
              <w:rPr>
                <w:rFonts w:ascii="Mind Meridian" w:hAnsi="Mind Meridian" w:cs="Mind Meridian"/>
                <w:color w:val="000000" w:themeColor="text1"/>
                <w:sz w:val="28"/>
                <w:szCs w:val="28"/>
              </w:rPr>
              <w:t xml:space="preserve"> Mental Health </w:t>
            </w:r>
            <w:r>
              <w:rPr>
                <w:rFonts w:ascii="Mind Meridian" w:hAnsi="Mind Meridian" w:cs="Mind Meridian"/>
                <w:color w:val="000000" w:themeColor="text1"/>
                <w:sz w:val="28"/>
                <w:szCs w:val="28"/>
              </w:rPr>
              <w:t>advocate</w:t>
            </w:r>
            <w:r w:rsidR="00057AD8">
              <w:rPr>
                <w:rFonts w:ascii="Mind Meridian" w:hAnsi="Mind Meridian" w:cs="Mind Meridian"/>
                <w:color w:val="000000" w:themeColor="text1"/>
                <w:sz w:val="28"/>
                <w:szCs w:val="28"/>
              </w:rPr>
              <w:t>.</w:t>
            </w:r>
          </w:p>
        </w:tc>
        <w:tc>
          <w:tcPr>
            <w:tcW w:w="1989" w:type="dxa"/>
            <w:shd w:val="clear" w:color="auto" w:fill="DEEAF6" w:themeFill="accent5" w:themeFillTint="33"/>
          </w:tcPr>
          <w:p w14:paraId="37C95445" w14:textId="47120562" w:rsidR="00AF6665" w:rsidRPr="00A175B7" w:rsidRDefault="00057AD8" w:rsidP="000838C5">
            <w:pPr>
              <w:rPr>
                <w:rFonts w:ascii="Mind Meridian" w:eastAsia="MingLiU_HKSCS" w:hAnsi="Mind Meridian" w:cs="Mind Meridian"/>
                <w:color w:val="000000" w:themeColor="text1"/>
                <w:sz w:val="28"/>
                <w:szCs w:val="28"/>
                <w:lang w:val="en-US"/>
              </w:rPr>
            </w:pPr>
            <w:r>
              <w:rPr>
                <w:rFonts w:ascii="Mind Meridian" w:eastAsia="MingLiU_HKSCS" w:hAnsi="Mind Meridian" w:cs="Mind Meridian"/>
                <w:color w:val="000000" w:themeColor="text1"/>
                <w:sz w:val="28"/>
                <w:szCs w:val="28"/>
                <w:lang w:val="en-US"/>
              </w:rPr>
              <w:t>The advocate can provide information on what an informal patient means and explain your rights.</w:t>
            </w:r>
          </w:p>
        </w:tc>
      </w:tr>
    </w:tbl>
    <w:p w14:paraId="760EE339" w14:textId="4A08B939" w:rsidR="00415C0B" w:rsidRPr="00A175B7" w:rsidRDefault="00415C0B" w:rsidP="000838C5">
      <w:pPr>
        <w:rPr>
          <w:rFonts w:ascii="Mind Meridian" w:eastAsia="MingLiU_HKSCS" w:hAnsi="Mind Meridian" w:cs="Mind Meridian"/>
          <w:color w:val="000000" w:themeColor="text1"/>
          <w:sz w:val="28"/>
          <w:szCs w:val="28"/>
          <w:lang w:val="en-US"/>
        </w:rPr>
      </w:pPr>
    </w:p>
    <w:p w14:paraId="76A3F1F7" w14:textId="5361442B" w:rsidR="0049154B" w:rsidRPr="00A175B7" w:rsidRDefault="0049154B" w:rsidP="000838C5">
      <w:pPr>
        <w:rPr>
          <w:rFonts w:ascii="Mind Meridian" w:eastAsia="MingLiU_HKSCS" w:hAnsi="Mind Meridian" w:cs="Mind Meridian"/>
          <w:color w:val="000000" w:themeColor="text1"/>
          <w:sz w:val="28"/>
          <w:szCs w:val="28"/>
          <w:lang w:val="en-US"/>
        </w:rPr>
      </w:pPr>
    </w:p>
    <w:p w14:paraId="55811856" w14:textId="77777777" w:rsidR="001056B1" w:rsidRPr="00A175B7" w:rsidRDefault="001056B1" w:rsidP="000838C5">
      <w:pPr>
        <w:rPr>
          <w:rFonts w:ascii="Mind Meridian" w:eastAsia="MingLiU_HKSCS" w:hAnsi="Mind Meridian" w:cs="Mind Meridian"/>
          <w:color w:val="000000" w:themeColor="text1"/>
          <w:sz w:val="28"/>
          <w:szCs w:val="28"/>
          <w:lang w:val="en-US"/>
        </w:rPr>
      </w:pPr>
    </w:p>
    <w:tbl>
      <w:tblPr>
        <w:tblStyle w:val="TableGrid"/>
        <w:tblW w:w="0" w:type="auto"/>
        <w:shd w:val="clear" w:color="auto" w:fill="DEEAF6" w:themeFill="accent5" w:themeFillTint="33"/>
        <w:tblLook w:val="04A0" w:firstRow="1" w:lastRow="0" w:firstColumn="1" w:lastColumn="0" w:noHBand="0" w:noVBand="1"/>
      </w:tblPr>
      <w:tblGrid>
        <w:gridCol w:w="3005"/>
        <w:gridCol w:w="3005"/>
        <w:gridCol w:w="3006"/>
      </w:tblGrid>
      <w:tr w:rsidR="00A175B7" w:rsidRPr="00A175B7" w14:paraId="612C9E09" w14:textId="77777777" w:rsidTr="00CC5F7B">
        <w:tc>
          <w:tcPr>
            <w:tcW w:w="3005" w:type="dxa"/>
            <w:shd w:val="clear" w:color="auto" w:fill="DEEAF6" w:themeFill="accent5" w:themeFillTint="33"/>
          </w:tcPr>
          <w:p w14:paraId="7DE81530" w14:textId="5E3F0E18" w:rsidR="00341F4C" w:rsidRPr="00A175B7" w:rsidRDefault="005E55BB"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 xml:space="preserve">What is a section </w:t>
            </w:r>
            <w:r w:rsidR="001A7DE8" w:rsidRPr="00A175B7">
              <w:rPr>
                <w:rFonts w:ascii="Mind Meridian" w:hAnsi="Mind Meridian" w:cs="Mind Meridian"/>
                <w:b/>
                <w:bCs/>
                <w:color w:val="000000" w:themeColor="text1"/>
                <w:sz w:val="28"/>
                <w:szCs w:val="28"/>
              </w:rPr>
              <w:t>5 (</w:t>
            </w:r>
            <w:r w:rsidR="00C86AB3" w:rsidRPr="00A175B7">
              <w:rPr>
                <w:rFonts w:ascii="Mind Meridian" w:hAnsi="Mind Meridian" w:cs="Mind Meridian"/>
                <w:b/>
                <w:bCs/>
                <w:color w:val="000000" w:themeColor="text1"/>
                <w:sz w:val="28"/>
                <w:szCs w:val="28"/>
              </w:rPr>
              <w:t>2</w:t>
            </w:r>
            <w:r w:rsidR="001A7DE8" w:rsidRPr="00A175B7">
              <w:rPr>
                <w:rFonts w:ascii="Mind Meridian" w:hAnsi="Mind Meridian" w:cs="Mind Meridian"/>
                <w:b/>
                <w:bCs/>
                <w:color w:val="000000" w:themeColor="text1"/>
                <w:sz w:val="28"/>
                <w:szCs w:val="28"/>
              </w:rPr>
              <w:t>)</w:t>
            </w:r>
          </w:p>
          <w:p w14:paraId="5040DAE4" w14:textId="77777777" w:rsidR="001A7DE8" w:rsidRPr="00A175B7" w:rsidRDefault="001A7DE8" w:rsidP="0093333F">
            <w:pPr>
              <w:rPr>
                <w:rFonts w:ascii="Mind Meridian" w:hAnsi="Mind Meridian" w:cs="Mind Meridian"/>
                <w:color w:val="000000" w:themeColor="text1"/>
                <w:sz w:val="28"/>
                <w:szCs w:val="28"/>
              </w:rPr>
            </w:pPr>
          </w:p>
          <w:p w14:paraId="00D262BC" w14:textId="19D78644" w:rsidR="001A7DE8" w:rsidRPr="00A175B7" w:rsidRDefault="00201A4E"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Section 5(</w:t>
            </w:r>
            <w:r w:rsidR="0088188F" w:rsidRPr="00A175B7">
              <w:rPr>
                <w:rFonts w:ascii="Mind Meridian" w:hAnsi="Mind Meridian" w:cs="Mind Meridian"/>
                <w:color w:val="000000" w:themeColor="text1"/>
                <w:sz w:val="28"/>
                <w:szCs w:val="28"/>
              </w:rPr>
              <w:t>2</w:t>
            </w:r>
            <w:r w:rsidRPr="00A175B7">
              <w:rPr>
                <w:rFonts w:ascii="Mind Meridian" w:hAnsi="Mind Meridian" w:cs="Mind Meridian"/>
                <w:color w:val="000000" w:themeColor="text1"/>
                <w:sz w:val="28"/>
                <w:szCs w:val="28"/>
              </w:rPr>
              <w:t>) applies if you are a voluntary patient receiving treatment for a </w:t>
            </w:r>
            <w:hyperlink r:id="rId33" w:anchor="MentalDisorder" w:history="1">
              <w:r w:rsidRPr="00A175B7">
                <w:rPr>
                  <w:rStyle w:val="Hyperlink"/>
                  <w:rFonts w:ascii="Mind Meridian" w:hAnsi="Mind Meridian" w:cs="Mind Meridian"/>
                  <w:color w:val="000000" w:themeColor="text1"/>
                  <w:sz w:val="28"/>
                  <w:szCs w:val="28"/>
                </w:rPr>
                <w:t>mental disorder</w:t>
              </w:r>
            </w:hyperlink>
            <w:r w:rsidRPr="00A175B7">
              <w:rPr>
                <w:rFonts w:ascii="Mind Meridian" w:hAnsi="Mind Meridian" w:cs="Mind Meridian"/>
                <w:color w:val="000000" w:themeColor="text1"/>
                <w:sz w:val="28"/>
                <w:szCs w:val="28"/>
              </w:rPr>
              <w:t xml:space="preserve"> as an inpatient. </w:t>
            </w:r>
          </w:p>
          <w:p w14:paraId="2072896C" w14:textId="77777777" w:rsidR="001A7DE8" w:rsidRPr="00A175B7" w:rsidRDefault="001A7DE8" w:rsidP="0093333F">
            <w:pPr>
              <w:rPr>
                <w:rFonts w:ascii="Mind Meridian" w:hAnsi="Mind Meridian" w:cs="Mind Meridian"/>
                <w:color w:val="000000" w:themeColor="text1"/>
                <w:sz w:val="28"/>
                <w:szCs w:val="28"/>
              </w:rPr>
            </w:pPr>
          </w:p>
          <w:p w14:paraId="0211C704" w14:textId="77777777" w:rsidR="001A7DE8" w:rsidRPr="00A175B7" w:rsidRDefault="001A7DE8" w:rsidP="0093333F">
            <w:pPr>
              <w:rPr>
                <w:rFonts w:ascii="Mind Meridian" w:hAnsi="Mind Meridian" w:cs="Mind Meridian"/>
                <w:color w:val="000000" w:themeColor="text1"/>
                <w:sz w:val="28"/>
                <w:szCs w:val="28"/>
              </w:rPr>
            </w:pPr>
          </w:p>
          <w:p w14:paraId="0DAC4512" w14:textId="650EC112" w:rsidR="001A7DE8" w:rsidRPr="00A175B7" w:rsidRDefault="001A7DE8" w:rsidP="0093333F">
            <w:pPr>
              <w:rPr>
                <w:rFonts w:ascii="Mind Meridian" w:hAnsi="Mind Meridian" w:cs="Mind Meridian"/>
                <w:color w:val="000000" w:themeColor="text1"/>
                <w:sz w:val="28"/>
                <w:szCs w:val="28"/>
              </w:rPr>
            </w:pPr>
          </w:p>
        </w:tc>
        <w:tc>
          <w:tcPr>
            <w:tcW w:w="3005" w:type="dxa"/>
            <w:shd w:val="clear" w:color="auto" w:fill="DEEAF6" w:themeFill="accent5" w:themeFillTint="33"/>
          </w:tcPr>
          <w:p w14:paraId="577E1CEC" w14:textId="77777777" w:rsidR="00341F4C" w:rsidRPr="00A175B7" w:rsidRDefault="00707D97"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Why am I under this section?</w:t>
            </w:r>
          </w:p>
          <w:p w14:paraId="56AB971D" w14:textId="77777777" w:rsidR="00707D97" w:rsidRPr="00A175B7" w:rsidRDefault="00707D97" w:rsidP="0093333F">
            <w:pPr>
              <w:rPr>
                <w:rFonts w:ascii="Mind Meridian" w:hAnsi="Mind Meridian" w:cs="Mind Meridian"/>
                <w:color w:val="000000" w:themeColor="text1"/>
                <w:sz w:val="28"/>
                <w:szCs w:val="28"/>
              </w:rPr>
            </w:pPr>
          </w:p>
          <w:p w14:paraId="0FD11731" w14:textId="05F215C1" w:rsidR="00707D97" w:rsidRPr="00A175B7" w:rsidRDefault="007E6891"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A doctor or other approved clinician in charge of your treatment </w:t>
            </w:r>
            <w:r w:rsidR="00052045" w:rsidRPr="00A175B7">
              <w:rPr>
                <w:rFonts w:ascii="Mind Meridian" w:hAnsi="Mind Meridian" w:cs="Mind Meridian"/>
                <w:color w:val="000000" w:themeColor="text1"/>
                <w:sz w:val="28"/>
                <w:szCs w:val="28"/>
              </w:rPr>
              <w:t xml:space="preserve">has </w:t>
            </w:r>
            <w:r w:rsidRPr="00A175B7">
              <w:rPr>
                <w:rFonts w:ascii="Mind Meridian" w:hAnsi="Mind Meridian" w:cs="Mind Meridian"/>
                <w:color w:val="000000" w:themeColor="text1"/>
                <w:sz w:val="28"/>
                <w:szCs w:val="28"/>
              </w:rPr>
              <w:t>report</w:t>
            </w:r>
            <w:r w:rsidR="00052045" w:rsidRPr="00A175B7">
              <w:rPr>
                <w:rFonts w:ascii="Mind Meridian" w:hAnsi="Mind Meridian" w:cs="Mind Meridian"/>
                <w:color w:val="000000" w:themeColor="text1"/>
                <w:sz w:val="28"/>
                <w:szCs w:val="28"/>
              </w:rPr>
              <w:t>ed</w:t>
            </w:r>
            <w:r w:rsidRPr="00A175B7">
              <w:rPr>
                <w:rFonts w:ascii="Mind Meridian" w:hAnsi="Mind Meridian" w:cs="Mind Meridian"/>
                <w:color w:val="000000" w:themeColor="text1"/>
                <w:sz w:val="28"/>
                <w:szCs w:val="28"/>
              </w:rPr>
              <w:t xml:space="preserve"> to the hospital managers that an application to keep you in hospital (a detention section) 'ought to be made'.</w:t>
            </w:r>
          </w:p>
          <w:p w14:paraId="24E28148" w14:textId="1C287209" w:rsidR="00707D97" w:rsidRPr="00A175B7" w:rsidRDefault="00707D97" w:rsidP="0093333F">
            <w:pPr>
              <w:rPr>
                <w:rFonts w:ascii="Mind Meridian" w:hAnsi="Mind Meridian" w:cs="Mind Meridian"/>
                <w:color w:val="000000" w:themeColor="text1"/>
                <w:sz w:val="28"/>
                <w:szCs w:val="28"/>
              </w:rPr>
            </w:pPr>
          </w:p>
        </w:tc>
        <w:tc>
          <w:tcPr>
            <w:tcW w:w="3006" w:type="dxa"/>
            <w:shd w:val="clear" w:color="auto" w:fill="DEEAF6" w:themeFill="accent5" w:themeFillTint="33"/>
          </w:tcPr>
          <w:p w14:paraId="263F9C91" w14:textId="1294D8AA" w:rsidR="00341F4C" w:rsidRPr="00A175B7" w:rsidRDefault="00EF0352"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How long will this section last?</w:t>
            </w:r>
          </w:p>
          <w:p w14:paraId="25DE9D1A" w14:textId="77777777" w:rsidR="000A72A7" w:rsidRPr="00A175B7" w:rsidRDefault="000A72A7" w:rsidP="0093333F">
            <w:pPr>
              <w:rPr>
                <w:rFonts w:ascii="Mind Meridian" w:hAnsi="Mind Meridian" w:cs="Mind Meridian"/>
                <w:color w:val="000000" w:themeColor="text1"/>
                <w:sz w:val="28"/>
                <w:szCs w:val="28"/>
              </w:rPr>
            </w:pPr>
          </w:p>
          <w:p w14:paraId="20867469" w14:textId="669DCCF5" w:rsidR="000A72A7" w:rsidRPr="00A175B7" w:rsidRDefault="00225728"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You can be kept under this section for up to 72 hours.</w:t>
            </w:r>
          </w:p>
        </w:tc>
      </w:tr>
      <w:tr w:rsidR="00A175B7" w:rsidRPr="00A175B7" w14:paraId="29D2BCCC" w14:textId="77777777" w:rsidTr="00CC5F7B">
        <w:tc>
          <w:tcPr>
            <w:tcW w:w="3005" w:type="dxa"/>
            <w:shd w:val="clear" w:color="auto" w:fill="DEEAF6" w:themeFill="accent5" w:themeFillTint="33"/>
          </w:tcPr>
          <w:p w14:paraId="2619E952" w14:textId="77777777" w:rsidR="00341F4C" w:rsidRPr="00A175B7" w:rsidRDefault="00225728"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What is section 5 (4)</w:t>
            </w:r>
          </w:p>
          <w:p w14:paraId="0BED72AE" w14:textId="77777777" w:rsidR="00F01C90" w:rsidRPr="00A175B7" w:rsidRDefault="00F01C90" w:rsidP="0093333F">
            <w:pPr>
              <w:rPr>
                <w:rFonts w:ascii="Mind Meridian" w:hAnsi="Mind Meridian" w:cs="Mind Meridian"/>
                <w:color w:val="000000" w:themeColor="text1"/>
                <w:sz w:val="28"/>
                <w:szCs w:val="28"/>
              </w:rPr>
            </w:pPr>
          </w:p>
          <w:p w14:paraId="2F552E11" w14:textId="77777777" w:rsidR="00F01C90" w:rsidRPr="00A175B7" w:rsidRDefault="00F01C90"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lastRenderedPageBreak/>
              <w:t>Section 5(4) applies if you are a voluntary patient receiving treatment for a </w:t>
            </w:r>
            <w:hyperlink r:id="rId34" w:anchor="MentalDisorder" w:history="1">
              <w:r w:rsidRPr="00A175B7">
                <w:rPr>
                  <w:rStyle w:val="Hyperlink"/>
                  <w:rFonts w:ascii="Mind Meridian" w:hAnsi="Mind Meridian" w:cs="Mind Meridian"/>
                  <w:color w:val="000000" w:themeColor="text1"/>
                  <w:sz w:val="28"/>
                  <w:szCs w:val="28"/>
                </w:rPr>
                <w:t>mental disorder</w:t>
              </w:r>
            </w:hyperlink>
            <w:r w:rsidRPr="00A175B7">
              <w:rPr>
                <w:rFonts w:ascii="Mind Meridian" w:hAnsi="Mind Meridian" w:cs="Mind Meridian"/>
                <w:color w:val="000000" w:themeColor="text1"/>
                <w:sz w:val="28"/>
                <w:szCs w:val="28"/>
              </w:rPr>
              <w:t xml:space="preserve"> as an inpatient. </w:t>
            </w:r>
          </w:p>
          <w:p w14:paraId="07B79A76" w14:textId="4B18A7E2" w:rsidR="00F01C90" w:rsidRPr="00A175B7" w:rsidRDefault="00F01C90" w:rsidP="0093333F">
            <w:pPr>
              <w:rPr>
                <w:rFonts w:ascii="Mind Meridian" w:hAnsi="Mind Meridian" w:cs="Mind Meridian"/>
                <w:color w:val="000000" w:themeColor="text1"/>
                <w:sz w:val="28"/>
                <w:szCs w:val="28"/>
              </w:rPr>
            </w:pPr>
          </w:p>
        </w:tc>
        <w:tc>
          <w:tcPr>
            <w:tcW w:w="3005" w:type="dxa"/>
            <w:shd w:val="clear" w:color="auto" w:fill="DEEAF6" w:themeFill="accent5" w:themeFillTint="33"/>
          </w:tcPr>
          <w:p w14:paraId="63490BA7" w14:textId="77777777" w:rsidR="00DB10F8" w:rsidRPr="00A175B7" w:rsidRDefault="00DB10F8" w:rsidP="0093333F">
            <w:pPr>
              <w:rPr>
                <w:rFonts w:ascii="Mind Meridian" w:hAnsi="Mind Meridian" w:cs="Mind Meridian"/>
                <w:color w:val="000000" w:themeColor="text1"/>
                <w:sz w:val="28"/>
                <w:szCs w:val="28"/>
              </w:rPr>
            </w:pPr>
          </w:p>
          <w:p w14:paraId="710212F5" w14:textId="58F03D36" w:rsidR="00341F4C" w:rsidRPr="00A175B7" w:rsidRDefault="00667FCD"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A nurse specially qualified and trained to </w:t>
            </w:r>
            <w:r w:rsidRPr="00A175B7">
              <w:rPr>
                <w:rFonts w:ascii="Mind Meridian" w:hAnsi="Mind Meridian" w:cs="Mind Meridian"/>
                <w:color w:val="000000" w:themeColor="text1"/>
                <w:sz w:val="28"/>
                <w:szCs w:val="28"/>
              </w:rPr>
              <w:lastRenderedPageBreak/>
              <w:t xml:space="preserve">work with mental health </w:t>
            </w:r>
            <w:r w:rsidR="00057AD8">
              <w:rPr>
                <w:rFonts w:ascii="Mind Meridian" w:hAnsi="Mind Meridian" w:cs="Mind Meridian"/>
                <w:color w:val="000000" w:themeColor="text1"/>
                <w:sz w:val="28"/>
                <w:szCs w:val="28"/>
              </w:rPr>
              <w:t>issues</w:t>
            </w:r>
            <w:r w:rsidRPr="00A175B7">
              <w:rPr>
                <w:rFonts w:ascii="Mind Meridian" w:hAnsi="Mind Meridian" w:cs="Mind Meridian"/>
                <w:color w:val="000000" w:themeColor="text1"/>
                <w:sz w:val="28"/>
                <w:szCs w:val="28"/>
              </w:rPr>
              <w:t xml:space="preserve"> or learning disabilities </w:t>
            </w:r>
            <w:r w:rsidR="00B14AB3" w:rsidRPr="00A175B7">
              <w:rPr>
                <w:rFonts w:ascii="Mind Meridian" w:hAnsi="Mind Meridian" w:cs="Mind Meridian"/>
                <w:color w:val="000000" w:themeColor="text1"/>
                <w:sz w:val="28"/>
                <w:szCs w:val="28"/>
              </w:rPr>
              <w:t xml:space="preserve">feels you need to be </w:t>
            </w:r>
            <w:r w:rsidRPr="00A175B7">
              <w:rPr>
                <w:rFonts w:ascii="Mind Meridian" w:hAnsi="Mind Meridian" w:cs="Mind Meridian"/>
                <w:color w:val="000000" w:themeColor="text1"/>
                <w:sz w:val="28"/>
                <w:szCs w:val="28"/>
              </w:rPr>
              <w:t>detain</w:t>
            </w:r>
            <w:r w:rsidR="00B14AB3" w:rsidRPr="00A175B7">
              <w:rPr>
                <w:rFonts w:ascii="Mind Meridian" w:hAnsi="Mind Meridian" w:cs="Mind Meridian"/>
                <w:color w:val="000000" w:themeColor="text1"/>
                <w:sz w:val="28"/>
                <w:szCs w:val="28"/>
              </w:rPr>
              <w:t>ed</w:t>
            </w:r>
            <w:r w:rsidRPr="00A175B7">
              <w:rPr>
                <w:rFonts w:ascii="Mind Meridian" w:hAnsi="Mind Meridian" w:cs="Mind Meridian"/>
                <w:color w:val="000000" w:themeColor="text1"/>
                <w:sz w:val="28"/>
                <w:szCs w:val="28"/>
              </w:rPr>
              <w:t xml:space="preserve"> </w:t>
            </w:r>
            <w:r w:rsidR="00B14AB3" w:rsidRPr="00A175B7">
              <w:rPr>
                <w:rFonts w:ascii="Mind Meridian" w:hAnsi="Mind Meridian" w:cs="Mind Meridian"/>
                <w:color w:val="000000" w:themeColor="text1"/>
                <w:sz w:val="28"/>
                <w:szCs w:val="28"/>
              </w:rPr>
              <w:t>as they</w:t>
            </w:r>
            <w:r w:rsidRPr="00A175B7">
              <w:rPr>
                <w:rFonts w:ascii="Mind Meridian" w:hAnsi="Mind Meridian" w:cs="Mind Meridian"/>
                <w:color w:val="000000" w:themeColor="text1"/>
                <w:sz w:val="28"/>
                <w:szCs w:val="28"/>
              </w:rPr>
              <w:t xml:space="preserve"> think that your mental health problem is </w:t>
            </w:r>
            <w:r w:rsidR="00B14AB3" w:rsidRPr="00A175B7">
              <w:rPr>
                <w:rFonts w:ascii="Mind Meridian" w:hAnsi="Mind Meridian" w:cs="Mind Meridian"/>
                <w:color w:val="000000" w:themeColor="text1"/>
                <w:sz w:val="28"/>
                <w:szCs w:val="28"/>
              </w:rPr>
              <w:t xml:space="preserve">too </w:t>
            </w:r>
            <w:r w:rsidRPr="00A175B7">
              <w:rPr>
                <w:rFonts w:ascii="Mind Meridian" w:hAnsi="Mind Meridian" w:cs="Mind Meridian"/>
                <w:color w:val="000000" w:themeColor="text1"/>
                <w:sz w:val="28"/>
                <w:szCs w:val="28"/>
              </w:rPr>
              <w:t>serious </w:t>
            </w:r>
            <w:r w:rsidR="00057AD8">
              <w:rPr>
                <w:rFonts w:ascii="Mind Meridian" w:hAnsi="Mind Meridian" w:cs="Mind Meridian"/>
                <w:color w:val="000000" w:themeColor="text1"/>
                <w:sz w:val="28"/>
                <w:szCs w:val="28"/>
              </w:rPr>
              <w:t>to discharge you.</w:t>
            </w:r>
          </w:p>
          <w:p w14:paraId="0ADCBB2A" w14:textId="77777777" w:rsidR="00374AF8" w:rsidRPr="00A175B7" w:rsidRDefault="00374AF8" w:rsidP="0093333F">
            <w:pPr>
              <w:rPr>
                <w:rFonts w:ascii="Mind Meridian" w:hAnsi="Mind Meridian" w:cs="Mind Meridian"/>
                <w:color w:val="000000" w:themeColor="text1"/>
                <w:sz w:val="28"/>
                <w:szCs w:val="28"/>
              </w:rPr>
            </w:pPr>
          </w:p>
          <w:p w14:paraId="29AD5684" w14:textId="779E3178" w:rsidR="00374AF8" w:rsidRPr="00A175B7" w:rsidRDefault="00374AF8" w:rsidP="0093333F">
            <w:pPr>
              <w:rPr>
                <w:rFonts w:ascii="Mind Meridian" w:hAnsi="Mind Meridian" w:cs="Mind Meridian"/>
                <w:color w:val="000000" w:themeColor="text1"/>
                <w:sz w:val="28"/>
                <w:szCs w:val="28"/>
              </w:rPr>
            </w:pPr>
          </w:p>
        </w:tc>
        <w:tc>
          <w:tcPr>
            <w:tcW w:w="3006" w:type="dxa"/>
            <w:shd w:val="clear" w:color="auto" w:fill="DEEAF6" w:themeFill="accent5" w:themeFillTint="33"/>
          </w:tcPr>
          <w:p w14:paraId="2CAD504B" w14:textId="77777777" w:rsidR="00341F4C" w:rsidRPr="00A175B7" w:rsidRDefault="00374AF8"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lastRenderedPageBreak/>
              <w:t>How long will this last?</w:t>
            </w:r>
          </w:p>
          <w:p w14:paraId="39EEDBC0" w14:textId="77777777" w:rsidR="00374AF8" w:rsidRPr="00A175B7" w:rsidRDefault="00374AF8" w:rsidP="0093333F">
            <w:pPr>
              <w:rPr>
                <w:rFonts w:ascii="Mind Meridian" w:hAnsi="Mind Meridian" w:cs="Mind Meridian"/>
                <w:color w:val="000000" w:themeColor="text1"/>
                <w:sz w:val="28"/>
                <w:szCs w:val="28"/>
              </w:rPr>
            </w:pPr>
          </w:p>
          <w:p w14:paraId="79DCE1E3" w14:textId="55C60BC0" w:rsidR="00374AF8" w:rsidRPr="00A175B7" w:rsidRDefault="00374AF8"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lastRenderedPageBreak/>
              <w:t xml:space="preserve">You can </w:t>
            </w:r>
            <w:r w:rsidR="00484C32" w:rsidRPr="00A175B7">
              <w:rPr>
                <w:rFonts w:ascii="Mind Meridian" w:hAnsi="Mind Meridian" w:cs="Mind Meridian"/>
                <w:color w:val="000000" w:themeColor="text1"/>
                <w:sz w:val="28"/>
                <w:szCs w:val="28"/>
              </w:rPr>
              <w:t>be kept under section 5(4) for up to 6 hours, or until a doctor or clinician with authority</w:t>
            </w:r>
            <w:r w:rsidR="00B35637" w:rsidRPr="00A175B7">
              <w:rPr>
                <w:rFonts w:ascii="Mind Meridian" w:hAnsi="Mind Meridian" w:cs="Mind Meridian"/>
                <w:color w:val="000000" w:themeColor="text1"/>
                <w:sz w:val="28"/>
                <w:szCs w:val="28"/>
              </w:rPr>
              <w:t xml:space="preserve"> to detain you arrives</w:t>
            </w:r>
            <w:r w:rsidR="00572CE8" w:rsidRPr="00A175B7">
              <w:rPr>
                <w:rFonts w:ascii="Mind Meridian" w:hAnsi="Mind Meridian" w:cs="Mind Meridian"/>
                <w:color w:val="000000" w:themeColor="text1"/>
                <w:sz w:val="28"/>
                <w:szCs w:val="28"/>
              </w:rPr>
              <w:t>, w</w:t>
            </w:r>
            <w:r w:rsidR="00B35637" w:rsidRPr="00A175B7">
              <w:rPr>
                <w:rFonts w:ascii="Mind Meridian" w:hAnsi="Mind Meridian" w:cs="Mind Meridian"/>
                <w:color w:val="000000" w:themeColor="text1"/>
                <w:sz w:val="28"/>
                <w:szCs w:val="28"/>
              </w:rPr>
              <w:t>hichever is earlier.</w:t>
            </w:r>
          </w:p>
        </w:tc>
      </w:tr>
      <w:tr w:rsidR="00A175B7" w:rsidRPr="00A175B7" w14:paraId="7BF229B9" w14:textId="77777777" w:rsidTr="00A7135F">
        <w:tc>
          <w:tcPr>
            <w:tcW w:w="3005" w:type="dxa"/>
            <w:tcBorders>
              <w:bottom w:val="single" w:sz="4" w:space="0" w:color="auto"/>
            </w:tcBorders>
            <w:shd w:val="clear" w:color="auto" w:fill="DEEAF6" w:themeFill="accent5" w:themeFillTint="33"/>
          </w:tcPr>
          <w:p w14:paraId="2662B3E6" w14:textId="4D2C29D6" w:rsidR="00341F4C" w:rsidRPr="00A175B7" w:rsidRDefault="00341F4C" w:rsidP="0093333F">
            <w:pPr>
              <w:rPr>
                <w:rFonts w:ascii="Mind Meridian" w:hAnsi="Mind Meridian" w:cs="Mind Meridian"/>
                <w:b/>
                <w:bCs/>
                <w:color w:val="000000" w:themeColor="text1"/>
                <w:sz w:val="28"/>
                <w:szCs w:val="28"/>
              </w:rPr>
            </w:pPr>
          </w:p>
          <w:p w14:paraId="324DE676" w14:textId="699C979E" w:rsidR="00D1153D" w:rsidRPr="00A175B7" w:rsidRDefault="00F01C90"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What is a CTO?</w:t>
            </w:r>
          </w:p>
          <w:p w14:paraId="3771847B" w14:textId="3FCEC6A5" w:rsidR="00F01C90" w:rsidRPr="00A175B7" w:rsidRDefault="00F01C90" w:rsidP="0093333F">
            <w:pPr>
              <w:rPr>
                <w:rFonts w:ascii="Mind Meridian" w:hAnsi="Mind Meridian" w:cs="Mind Meridian"/>
                <w:color w:val="000000" w:themeColor="text1"/>
                <w:sz w:val="28"/>
                <w:szCs w:val="28"/>
              </w:rPr>
            </w:pPr>
          </w:p>
          <w:p w14:paraId="7AA77A5C" w14:textId="060E1423" w:rsidR="0023639B" w:rsidRPr="00A175B7" w:rsidRDefault="0023639B" w:rsidP="0093333F">
            <w:pPr>
              <w:rPr>
                <w:rFonts w:ascii="Mind Meridian" w:hAnsi="Mind Meridian" w:cs="Mind Meridian"/>
                <w:color w:val="000000" w:themeColor="text1"/>
                <w:sz w:val="28"/>
                <w:szCs w:val="28"/>
              </w:rPr>
            </w:pPr>
          </w:p>
          <w:p w14:paraId="652727CD" w14:textId="4810EE68" w:rsidR="0023639B" w:rsidRPr="00A175B7" w:rsidRDefault="0023639B"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If you've been detained in hospital, you might be told you can leave by a Community Treatment Order (CTO). </w:t>
            </w:r>
          </w:p>
          <w:p w14:paraId="6B97BFCD" w14:textId="37A5FB75" w:rsidR="00F01C90" w:rsidRPr="00A175B7" w:rsidRDefault="00F01C90" w:rsidP="0093333F">
            <w:pPr>
              <w:rPr>
                <w:rFonts w:ascii="Mind Meridian" w:hAnsi="Mind Meridian" w:cs="Mind Meridian"/>
                <w:color w:val="000000" w:themeColor="text1"/>
                <w:sz w:val="28"/>
                <w:szCs w:val="28"/>
              </w:rPr>
            </w:pPr>
          </w:p>
          <w:p w14:paraId="75AC8534" w14:textId="38A04014" w:rsidR="00F01C90" w:rsidRPr="00A175B7" w:rsidRDefault="000F3F68"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A community treatment order (CTO) is an order made by your responsible clinician to give you supervised treatment in the community</w:t>
            </w:r>
            <w:r w:rsidR="007775B2" w:rsidRPr="00A175B7">
              <w:rPr>
                <w:rFonts w:ascii="Mind Meridian" w:hAnsi="Mind Meridian" w:cs="Mind Meridian"/>
                <w:color w:val="000000" w:themeColor="text1"/>
                <w:sz w:val="28"/>
                <w:szCs w:val="28"/>
              </w:rPr>
              <w:t xml:space="preserve"> rather than keep you in ho</w:t>
            </w:r>
            <w:r w:rsidR="0034654F" w:rsidRPr="00A175B7">
              <w:rPr>
                <w:rFonts w:ascii="Mind Meridian" w:hAnsi="Mind Meridian" w:cs="Mind Meridian"/>
                <w:color w:val="000000" w:themeColor="text1"/>
                <w:sz w:val="28"/>
                <w:szCs w:val="28"/>
              </w:rPr>
              <w:t>spital</w:t>
            </w:r>
            <w:r w:rsidRPr="00A175B7">
              <w:rPr>
                <w:rFonts w:ascii="Mind Meridian" w:hAnsi="Mind Meridian" w:cs="Mind Meridian"/>
                <w:color w:val="000000" w:themeColor="text1"/>
                <w:sz w:val="28"/>
                <w:szCs w:val="28"/>
              </w:rPr>
              <w:t>.</w:t>
            </w:r>
          </w:p>
          <w:p w14:paraId="6DAE2772" w14:textId="77777777" w:rsidR="00D1153D" w:rsidRPr="00A175B7" w:rsidRDefault="00D1153D" w:rsidP="0093333F">
            <w:pPr>
              <w:rPr>
                <w:rFonts w:ascii="Mind Meridian" w:hAnsi="Mind Meridian" w:cs="Mind Meridian"/>
                <w:color w:val="000000" w:themeColor="text1"/>
                <w:sz w:val="28"/>
                <w:szCs w:val="28"/>
              </w:rPr>
            </w:pPr>
          </w:p>
          <w:p w14:paraId="164AF762" w14:textId="77777777" w:rsidR="00D1153D" w:rsidRPr="00A175B7" w:rsidRDefault="00D1153D" w:rsidP="0093333F">
            <w:pPr>
              <w:rPr>
                <w:rFonts w:ascii="Mind Meridian" w:hAnsi="Mind Meridian" w:cs="Mind Meridian"/>
                <w:color w:val="000000" w:themeColor="text1"/>
                <w:sz w:val="28"/>
                <w:szCs w:val="28"/>
              </w:rPr>
            </w:pPr>
          </w:p>
          <w:p w14:paraId="6F52990B" w14:textId="6A953CA6" w:rsidR="00D36F72" w:rsidRPr="00A175B7" w:rsidRDefault="00D36F72"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Every community treatment order (CTO) will have these two conditions: If your responsible clinician asks to see you about renewing your CTO, you must make yourself available to meet them. You must see the </w:t>
            </w:r>
            <w:r w:rsidRPr="00A175B7">
              <w:rPr>
                <w:rFonts w:ascii="Mind Meridian" w:hAnsi="Mind Meridian" w:cs="Mind Meridian"/>
                <w:color w:val="000000" w:themeColor="text1"/>
                <w:sz w:val="28"/>
                <w:szCs w:val="28"/>
              </w:rPr>
              <w:lastRenderedPageBreak/>
              <w:t>second opinion appointed doctor if you are asked to.</w:t>
            </w:r>
          </w:p>
          <w:p w14:paraId="7A44938D" w14:textId="77777777" w:rsidR="001C5EF0" w:rsidRPr="00A175B7" w:rsidRDefault="001C5EF0" w:rsidP="0093333F">
            <w:pPr>
              <w:rPr>
                <w:rFonts w:ascii="Mind Meridian" w:hAnsi="Mind Meridian" w:cs="Mind Meridian"/>
                <w:color w:val="000000" w:themeColor="text1"/>
                <w:sz w:val="28"/>
                <w:szCs w:val="28"/>
              </w:rPr>
            </w:pPr>
          </w:p>
          <w:p w14:paraId="26563DAA" w14:textId="44D89039" w:rsidR="00D1153D" w:rsidRPr="00A175B7" w:rsidRDefault="0093193E"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A CTO is an option for s3 and unrestricted criminal patients (hospital order or 'notional s37'). It is therefore not an option for s2 patients, restricted patients, informal </w:t>
            </w:r>
            <w:r w:rsidR="001C7685" w:rsidRPr="00A175B7">
              <w:rPr>
                <w:rFonts w:ascii="Mind Meridian" w:hAnsi="Mind Meridian" w:cs="Mind Meridian"/>
                <w:color w:val="000000" w:themeColor="text1"/>
                <w:sz w:val="28"/>
                <w:szCs w:val="28"/>
              </w:rPr>
              <w:t>patients,</w:t>
            </w:r>
            <w:r w:rsidRPr="00A175B7">
              <w:rPr>
                <w:rFonts w:ascii="Mind Meridian" w:hAnsi="Mind Meridian" w:cs="Mind Meridian"/>
                <w:color w:val="000000" w:themeColor="text1"/>
                <w:sz w:val="28"/>
                <w:szCs w:val="28"/>
              </w:rPr>
              <w:t xml:space="preserve"> or out-patients.</w:t>
            </w:r>
          </w:p>
          <w:p w14:paraId="2B86C4E4" w14:textId="6C3C3BA0" w:rsidR="00951E5D" w:rsidRPr="00A175B7" w:rsidRDefault="00951E5D" w:rsidP="0093333F">
            <w:pPr>
              <w:rPr>
                <w:rFonts w:ascii="Mind Meridian" w:hAnsi="Mind Meridian" w:cs="Mind Meridian"/>
                <w:color w:val="000000" w:themeColor="text1"/>
                <w:sz w:val="28"/>
                <w:szCs w:val="28"/>
              </w:rPr>
            </w:pPr>
          </w:p>
          <w:p w14:paraId="14A1B75A" w14:textId="55011A2E" w:rsidR="00D1153D" w:rsidRPr="00A175B7" w:rsidRDefault="00D1153D" w:rsidP="0093333F">
            <w:pPr>
              <w:rPr>
                <w:rFonts w:ascii="Mind Meridian" w:hAnsi="Mind Meridian" w:cs="Mind Meridian"/>
                <w:color w:val="000000" w:themeColor="text1"/>
                <w:sz w:val="28"/>
                <w:szCs w:val="28"/>
              </w:rPr>
            </w:pPr>
          </w:p>
        </w:tc>
        <w:tc>
          <w:tcPr>
            <w:tcW w:w="3005" w:type="dxa"/>
            <w:tcBorders>
              <w:bottom w:val="single" w:sz="4" w:space="0" w:color="auto"/>
            </w:tcBorders>
            <w:shd w:val="clear" w:color="auto" w:fill="DEEAF6" w:themeFill="accent5" w:themeFillTint="33"/>
          </w:tcPr>
          <w:p w14:paraId="45867817" w14:textId="77777777" w:rsidR="00341F4C" w:rsidRPr="00A175B7" w:rsidRDefault="00341F4C" w:rsidP="0093333F">
            <w:pPr>
              <w:rPr>
                <w:rFonts w:ascii="Mind Meridian" w:hAnsi="Mind Meridian" w:cs="Mind Meridian"/>
                <w:color w:val="000000" w:themeColor="text1"/>
                <w:sz w:val="28"/>
                <w:szCs w:val="28"/>
              </w:rPr>
            </w:pPr>
          </w:p>
          <w:p w14:paraId="59B26CF4" w14:textId="77777777" w:rsidR="00CE5C4B" w:rsidRPr="00A175B7" w:rsidRDefault="00CE5C4B"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Why am I under this section?</w:t>
            </w:r>
          </w:p>
          <w:p w14:paraId="0C5111FB" w14:textId="77777777" w:rsidR="00CE5C4B" w:rsidRPr="00A175B7" w:rsidRDefault="00CE5C4B" w:rsidP="0093333F">
            <w:pPr>
              <w:rPr>
                <w:rFonts w:ascii="Mind Meridian" w:hAnsi="Mind Meridian" w:cs="Mind Meridian"/>
                <w:color w:val="000000" w:themeColor="text1"/>
                <w:sz w:val="28"/>
                <w:szCs w:val="28"/>
              </w:rPr>
            </w:pPr>
          </w:p>
          <w:p w14:paraId="287ACE54" w14:textId="77777777" w:rsidR="00CE5C4B" w:rsidRPr="00A175B7" w:rsidRDefault="00CE5C4B" w:rsidP="0093333F">
            <w:pPr>
              <w:rPr>
                <w:rFonts w:ascii="Mind Meridian" w:hAnsi="Mind Meridian" w:cs="Mind Meridian"/>
                <w:color w:val="000000" w:themeColor="text1"/>
                <w:sz w:val="28"/>
                <w:szCs w:val="28"/>
              </w:rPr>
            </w:pPr>
          </w:p>
          <w:p w14:paraId="56823B6D" w14:textId="2B4868B3" w:rsidR="001C5EF0" w:rsidRPr="00A175B7" w:rsidRDefault="00DC18FE"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You </w:t>
            </w:r>
            <w:r w:rsidR="00660DA2" w:rsidRPr="00A175B7">
              <w:rPr>
                <w:rFonts w:ascii="Mind Meridian" w:hAnsi="Mind Meridian" w:cs="Mind Meridian"/>
                <w:color w:val="000000" w:themeColor="text1"/>
                <w:sz w:val="28"/>
                <w:szCs w:val="28"/>
              </w:rPr>
              <w:t xml:space="preserve">have been </w:t>
            </w:r>
            <w:r w:rsidR="00057AD8">
              <w:rPr>
                <w:rFonts w:ascii="Mind Meridian" w:hAnsi="Mind Meridian" w:cs="Mind Meridian"/>
                <w:color w:val="000000" w:themeColor="text1"/>
                <w:sz w:val="28"/>
                <w:szCs w:val="28"/>
              </w:rPr>
              <w:t>assessed</w:t>
            </w:r>
            <w:r w:rsidR="0065319E" w:rsidRPr="00A175B7">
              <w:rPr>
                <w:rFonts w:ascii="Mind Meridian" w:hAnsi="Mind Meridian" w:cs="Mind Meridian"/>
                <w:color w:val="000000" w:themeColor="text1"/>
                <w:sz w:val="28"/>
                <w:szCs w:val="28"/>
              </w:rPr>
              <w:t xml:space="preserve"> to </w:t>
            </w:r>
            <w:r w:rsidR="00057AD8">
              <w:rPr>
                <w:rFonts w:ascii="Mind Meridian" w:hAnsi="Mind Meridian" w:cs="Mind Meridian"/>
                <w:color w:val="000000" w:themeColor="text1"/>
                <w:sz w:val="28"/>
                <w:szCs w:val="28"/>
              </w:rPr>
              <w:t xml:space="preserve">be </w:t>
            </w:r>
            <w:r w:rsidRPr="00A175B7">
              <w:rPr>
                <w:rFonts w:ascii="Mind Meridian" w:hAnsi="Mind Meridian" w:cs="Mind Meridian"/>
                <w:color w:val="000000" w:themeColor="text1"/>
                <w:sz w:val="28"/>
                <w:szCs w:val="28"/>
              </w:rPr>
              <w:t xml:space="preserve">suffering from a mental disorder for which you need to receive medical treatment. </w:t>
            </w:r>
          </w:p>
          <w:p w14:paraId="641BB6D8" w14:textId="77777777" w:rsidR="001C5EF0" w:rsidRPr="00A175B7" w:rsidRDefault="001C5EF0" w:rsidP="0093333F">
            <w:pPr>
              <w:rPr>
                <w:rFonts w:ascii="Mind Meridian" w:hAnsi="Mind Meridian" w:cs="Mind Meridian"/>
                <w:color w:val="000000" w:themeColor="text1"/>
                <w:sz w:val="28"/>
                <w:szCs w:val="28"/>
              </w:rPr>
            </w:pPr>
          </w:p>
          <w:p w14:paraId="1B03B7FD" w14:textId="5D2EB67D" w:rsidR="00CE5C4B" w:rsidRPr="00A175B7" w:rsidRDefault="00DC18FE"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You need to receive this medical treatment for your health or safety, or for the protection of others.</w:t>
            </w:r>
          </w:p>
        </w:tc>
        <w:tc>
          <w:tcPr>
            <w:tcW w:w="3006" w:type="dxa"/>
            <w:tcBorders>
              <w:bottom w:val="single" w:sz="4" w:space="0" w:color="auto"/>
            </w:tcBorders>
            <w:shd w:val="clear" w:color="auto" w:fill="DEEAF6" w:themeFill="accent5" w:themeFillTint="33"/>
          </w:tcPr>
          <w:p w14:paraId="532A3BA9" w14:textId="77777777" w:rsidR="00341F4C" w:rsidRPr="00A175B7" w:rsidRDefault="00341F4C" w:rsidP="0093333F">
            <w:pPr>
              <w:rPr>
                <w:rFonts w:ascii="Mind Meridian" w:hAnsi="Mind Meridian" w:cs="Mind Meridian"/>
                <w:color w:val="000000" w:themeColor="text1"/>
                <w:sz w:val="28"/>
                <w:szCs w:val="28"/>
              </w:rPr>
            </w:pPr>
          </w:p>
          <w:p w14:paraId="64904B50" w14:textId="77777777" w:rsidR="003B4142" w:rsidRPr="00A175B7" w:rsidRDefault="003B4142"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How long will it last for?</w:t>
            </w:r>
          </w:p>
          <w:p w14:paraId="1799EE73" w14:textId="77777777" w:rsidR="00025C9C" w:rsidRPr="00A175B7" w:rsidRDefault="00025C9C" w:rsidP="0093333F">
            <w:pPr>
              <w:rPr>
                <w:rFonts w:ascii="Mind Meridian" w:hAnsi="Mind Meridian" w:cs="Mind Meridian"/>
                <w:color w:val="000000" w:themeColor="text1"/>
                <w:sz w:val="28"/>
                <w:szCs w:val="28"/>
              </w:rPr>
            </w:pPr>
          </w:p>
          <w:p w14:paraId="289FD6A5" w14:textId="77777777" w:rsidR="00025C9C" w:rsidRPr="00A175B7" w:rsidRDefault="00025C9C" w:rsidP="0093333F">
            <w:pPr>
              <w:rPr>
                <w:rFonts w:ascii="Mind Meridian" w:hAnsi="Mind Meridian" w:cs="Mind Meridian"/>
                <w:color w:val="000000" w:themeColor="text1"/>
                <w:sz w:val="28"/>
                <w:szCs w:val="28"/>
              </w:rPr>
            </w:pPr>
          </w:p>
          <w:p w14:paraId="0BE8C1C0" w14:textId="67FABD66" w:rsidR="00025C9C" w:rsidRPr="00A175B7" w:rsidRDefault="00025C9C"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Your first community treatment order (CTO) can last up to </w:t>
            </w:r>
            <w:r w:rsidR="00057AD8">
              <w:rPr>
                <w:rFonts w:ascii="Mind Meridian" w:hAnsi="Mind Meridian" w:cs="Mind Meridian"/>
                <w:color w:val="000000" w:themeColor="text1"/>
                <w:sz w:val="28"/>
                <w:szCs w:val="28"/>
              </w:rPr>
              <w:t>six</w:t>
            </w:r>
            <w:r w:rsidRPr="00A175B7">
              <w:rPr>
                <w:rFonts w:ascii="Mind Meridian" w:hAnsi="Mind Meridian" w:cs="Mind Meridian"/>
                <w:color w:val="000000" w:themeColor="text1"/>
                <w:sz w:val="28"/>
                <w:szCs w:val="28"/>
              </w:rPr>
              <w:t xml:space="preserve"> months. Your responsible clinician (RC) will review your CTO and decide to discharge you or extend it. Your CTO can be extended for a further </w:t>
            </w:r>
            <w:r w:rsidR="00057AD8">
              <w:rPr>
                <w:rFonts w:ascii="Mind Meridian" w:hAnsi="Mind Meridian" w:cs="Mind Meridian"/>
                <w:color w:val="000000" w:themeColor="text1"/>
                <w:sz w:val="28"/>
                <w:szCs w:val="28"/>
              </w:rPr>
              <w:t>six</w:t>
            </w:r>
            <w:r w:rsidRPr="00A175B7">
              <w:rPr>
                <w:rFonts w:ascii="Mind Meridian" w:hAnsi="Mind Meridian" w:cs="Mind Meridian"/>
                <w:color w:val="000000" w:themeColor="text1"/>
                <w:sz w:val="28"/>
                <w:szCs w:val="28"/>
              </w:rPr>
              <w:t xml:space="preserve"> months and then for 1 year at a time.</w:t>
            </w:r>
          </w:p>
          <w:p w14:paraId="4F114F7C" w14:textId="77777777" w:rsidR="00184FE1" w:rsidRPr="00A175B7" w:rsidRDefault="00184FE1" w:rsidP="0093333F">
            <w:pPr>
              <w:rPr>
                <w:rFonts w:ascii="Mind Meridian" w:hAnsi="Mind Meridian" w:cs="Mind Meridian"/>
                <w:color w:val="000000" w:themeColor="text1"/>
                <w:sz w:val="28"/>
                <w:szCs w:val="28"/>
              </w:rPr>
            </w:pPr>
          </w:p>
          <w:p w14:paraId="44864260" w14:textId="77777777" w:rsidR="00184FE1" w:rsidRPr="00A175B7" w:rsidRDefault="00184FE1" w:rsidP="0093333F">
            <w:pPr>
              <w:rPr>
                <w:rFonts w:ascii="Mind Meridian" w:hAnsi="Mind Meridian" w:cs="Mind Meridian"/>
                <w:color w:val="000000" w:themeColor="text1"/>
                <w:sz w:val="28"/>
                <w:szCs w:val="28"/>
              </w:rPr>
            </w:pPr>
          </w:p>
          <w:p w14:paraId="08BB45E5" w14:textId="77777777" w:rsidR="00184FE1" w:rsidRPr="00A175B7" w:rsidRDefault="00184FE1" w:rsidP="0093333F">
            <w:pPr>
              <w:rPr>
                <w:rFonts w:ascii="Mind Meridian" w:hAnsi="Mind Meridian" w:cs="Mind Meridian"/>
                <w:color w:val="000000" w:themeColor="text1"/>
                <w:sz w:val="28"/>
                <w:szCs w:val="28"/>
              </w:rPr>
            </w:pPr>
          </w:p>
          <w:p w14:paraId="0B6BAE37" w14:textId="77777777" w:rsidR="007634EC" w:rsidRPr="00A175B7" w:rsidRDefault="007634EC" w:rsidP="0093333F">
            <w:pPr>
              <w:rPr>
                <w:rFonts w:ascii="Mind Meridian" w:hAnsi="Mind Meridian" w:cs="Mind Meridian"/>
                <w:color w:val="000000" w:themeColor="text1"/>
                <w:sz w:val="28"/>
                <w:szCs w:val="28"/>
              </w:rPr>
            </w:pPr>
          </w:p>
          <w:p w14:paraId="5522D4F4" w14:textId="77777777" w:rsidR="007634EC" w:rsidRPr="00A175B7" w:rsidRDefault="007634EC" w:rsidP="0093333F">
            <w:pPr>
              <w:rPr>
                <w:rFonts w:ascii="Mind Meridian" w:hAnsi="Mind Meridian" w:cs="Mind Meridian"/>
                <w:color w:val="000000" w:themeColor="text1"/>
                <w:sz w:val="28"/>
                <w:szCs w:val="28"/>
              </w:rPr>
            </w:pPr>
          </w:p>
          <w:p w14:paraId="0D353027" w14:textId="77777777" w:rsidR="007634EC" w:rsidRPr="00A175B7" w:rsidRDefault="007634EC" w:rsidP="0093333F">
            <w:pPr>
              <w:rPr>
                <w:rFonts w:ascii="Mind Meridian" w:hAnsi="Mind Meridian" w:cs="Mind Meridian"/>
                <w:color w:val="000000" w:themeColor="text1"/>
                <w:sz w:val="28"/>
                <w:szCs w:val="28"/>
              </w:rPr>
            </w:pPr>
          </w:p>
          <w:p w14:paraId="23BF85BD" w14:textId="77777777" w:rsidR="007634EC" w:rsidRPr="00A175B7" w:rsidRDefault="007634EC" w:rsidP="0093333F">
            <w:pPr>
              <w:rPr>
                <w:rFonts w:ascii="Mind Meridian" w:hAnsi="Mind Meridian" w:cs="Mind Meridian"/>
                <w:color w:val="000000" w:themeColor="text1"/>
                <w:sz w:val="28"/>
                <w:szCs w:val="28"/>
              </w:rPr>
            </w:pPr>
          </w:p>
          <w:p w14:paraId="42BB1C63" w14:textId="77777777" w:rsidR="007634EC" w:rsidRPr="00A175B7" w:rsidRDefault="007634EC" w:rsidP="0093333F">
            <w:pPr>
              <w:rPr>
                <w:rFonts w:ascii="Mind Meridian" w:hAnsi="Mind Meridian" w:cs="Mind Meridian"/>
                <w:color w:val="000000" w:themeColor="text1"/>
                <w:sz w:val="28"/>
                <w:szCs w:val="28"/>
              </w:rPr>
            </w:pPr>
          </w:p>
          <w:p w14:paraId="7A119ECD" w14:textId="77777777" w:rsidR="007634EC" w:rsidRPr="00A175B7" w:rsidRDefault="007634EC" w:rsidP="0093333F">
            <w:pPr>
              <w:rPr>
                <w:rFonts w:ascii="Mind Meridian" w:hAnsi="Mind Meridian" w:cs="Mind Meridian"/>
                <w:color w:val="000000" w:themeColor="text1"/>
                <w:sz w:val="28"/>
                <w:szCs w:val="28"/>
              </w:rPr>
            </w:pPr>
          </w:p>
          <w:p w14:paraId="32BCA5A1" w14:textId="77777777" w:rsidR="007634EC" w:rsidRPr="00A175B7" w:rsidRDefault="007634EC" w:rsidP="0093333F">
            <w:pPr>
              <w:rPr>
                <w:rFonts w:ascii="Mind Meridian" w:hAnsi="Mind Meridian" w:cs="Mind Meridian"/>
                <w:color w:val="000000" w:themeColor="text1"/>
                <w:sz w:val="28"/>
                <w:szCs w:val="28"/>
              </w:rPr>
            </w:pPr>
          </w:p>
          <w:p w14:paraId="2BBDE540" w14:textId="77777777" w:rsidR="007634EC" w:rsidRPr="00A175B7" w:rsidRDefault="007634EC" w:rsidP="0093333F">
            <w:pPr>
              <w:rPr>
                <w:rFonts w:ascii="Mind Meridian" w:hAnsi="Mind Meridian" w:cs="Mind Meridian"/>
                <w:color w:val="000000" w:themeColor="text1"/>
                <w:sz w:val="28"/>
                <w:szCs w:val="28"/>
              </w:rPr>
            </w:pPr>
          </w:p>
          <w:p w14:paraId="28922749" w14:textId="77777777" w:rsidR="007634EC" w:rsidRPr="00A175B7" w:rsidRDefault="007634EC" w:rsidP="0093333F">
            <w:pPr>
              <w:rPr>
                <w:rFonts w:ascii="Mind Meridian" w:hAnsi="Mind Meridian" w:cs="Mind Meridian"/>
                <w:color w:val="000000" w:themeColor="text1"/>
                <w:sz w:val="28"/>
                <w:szCs w:val="28"/>
              </w:rPr>
            </w:pPr>
          </w:p>
          <w:p w14:paraId="50FF6D5E" w14:textId="77777777" w:rsidR="007634EC" w:rsidRPr="00A175B7" w:rsidRDefault="007634EC" w:rsidP="0093333F">
            <w:pPr>
              <w:rPr>
                <w:rFonts w:ascii="Mind Meridian" w:hAnsi="Mind Meridian" w:cs="Mind Meridian"/>
                <w:color w:val="000000" w:themeColor="text1"/>
                <w:sz w:val="28"/>
                <w:szCs w:val="28"/>
              </w:rPr>
            </w:pPr>
          </w:p>
          <w:p w14:paraId="71FF8924" w14:textId="77777777" w:rsidR="007634EC" w:rsidRPr="00A175B7" w:rsidRDefault="007634EC" w:rsidP="0093333F">
            <w:pPr>
              <w:rPr>
                <w:rFonts w:ascii="Mind Meridian" w:hAnsi="Mind Meridian" w:cs="Mind Meridian"/>
                <w:color w:val="000000" w:themeColor="text1"/>
                <w:sz w:val="28"/>
                <w:szCs w:val="28"/>
              </w:rPr>
            </w:pPr>
          </w:p>
          <w:p w14:paraId="0A4CF7C6" w14:textId="77777777" w:rsidR="007634EC" w:rsidRPr="00A175B7" w:rsidRDefault="007634EC" w:rsidP="0093333F">
            <w:pPr>
              <w:rPr>
                <w:rFonts w:ascii="Mind Meridian" w:hAnsi="Mind Meridian" w:cs="Mind Meridian"/>
                <w:color w:val="000000" w:themeColor="text1"/>
                <w:sz w:val="28"/>
                <w:szCs w:val="28"/>
              </w:rPr>
            </w:pPr>
          </w:p>
          <w:p w14:paraId="7369F036" w14:textId="77777777" w:rsidR="007634EC" w:rsidRPr="00A175B7" w:rsidRDefault="007634EC" w:rsidP="0093333F">
            <w:pPr>
              <w:rPr>
                <w:rFonts w:ascii="Mind Meridian" w:hAnsi="Mind Meridian" w:cs="Mind Meridian"/>
                <w:color w:val="000000" w:themeColor="text1"/>
                <w:sz w:val="28"/>
                <w:szCs w:val="28"/>
              </w:rPr>
            </w:pPr>
          </w:p>
          <w:p w14:paraId="7701DC04" w14:textId="77777777" w:rsidR="007634EC" w:rsidRPr="00A175B7" w:rsidRDefault="007634EC" w:rsidP="0093333F">
            <w:pPr>
              <w:rPr>
                <w:rFonts w:ascii="Mind Meridian" w:hAnsi="Mind Meridian" w:cs="Mind Meridian"/>
                <w:color w:val="000000" w:themeColor="text1"/>
                <w:sz w:val="28"/>
                <w:szCs w:val="28"/>
              </w:rPr>
            </w:pPr>
          </w:p>
          <w:p w14:paraId="678331A4" w14:textId="77777777" w:rsidR="007634EC" w:rsidRPr="00A175B7" w:rsidRDefault="007634EC" w:rsidP="0093333F">
            <w:pPr>
              <w:rPr>
                <w:rFonts w:ascii="Mind Meridian" w:hAnsi="Mind Meridian" w:cs="Mind Meridian"/>
                <w:color w:val="000000" w:themeColor="text1"/>
                <w:sz w:val="28"/>
                <w:szCs w:val="28"/>
              </w:rPr>
            </w:pPr>
          </w:p>
          <w:p w14:paraId="398464D7" w14:textId="77777777" w:rsidR="007634EC" w:rsidRPr="00A175B7" w:rsidRDefault="007634EC" w:rsidP="0093333F">
            <w:pPr>
              <w:rPr>
                <w:rFonts w:ascii="Mind Meridian" w:hAnsi="Mind Meridian" w:cs="Mind Meridian"/>
                <w:color w:val="000000" w:themeColor="text1"/>
                <w:sz w:val="28"/>
                <w:szCs w:val="28"/>
              </w:rPr>
            </w:pPr>
          </w:p>
          <w:p w14:paraId="2DEB25F1" w14:textId="77777777" w:rsidR="007634EC" w:rsidRPr="00A175B7" w:rsidRDefault="007634EC" w:rsidP="0093333F">
            <w:pPr>
              <w:rPr>
                <w:rFonts w:ascii="Mind Meridian" w:hAnsi="Mind Meridian" w:cs="Mind Meridian"/>
                <w:color w:val="000000" w:themeColor="text1"/>
                <w:sz w:val="28"/>
                <w:szCs w:val="28"/>
              </w:rPr>
            </w:pPr>
          </w:p>
          <w:p w14:paraId="0058DA58" w14:textId="77777777" w:rsidR="007634EC" w:rsidRPr="00A175B7" w:rsidRDefault="007634EC" w:rsidP="0093333F">
            <w:pPr>
              <w:rPr>
                <w:rFonts w:ascii="Mind Meridian" w:hAnsi="Mind Meridian" w:cs="Mind Meridian"/>
                <w:color w:val="000000" w:themeColor="text1"/>
                <w:sz w:val="28"/>
                <w:szCs w:val="28"/>
              </w:rPr>
            </w:pPr>
          </w:p>
          <w:p w14:paraId="50EC5C94" w14:textId="77777777" w:rsidR="007634EC" w:rsidRPr="00A175B7" w:rsidRDefault="007634EC" w:rsidP="0093333F">
            <w:pPr>
              <w:rPr>
                <w:rFonts w:ascii="Mind Meridian" w:hAnsi="Mind Meridian" w:cs="Mind Meridian"/>
                <w:color w:val="000000" w:themeColor="text1"/>
                <w:sz w:val="28"/>
                <w:szCs w:val="28"/>
              </w:rPr>
            </w:pPr>
          </w:p>
          <w:p w14:paraId="78B6128A" w14:textId="31946382" w:rsidR="007634EC" w:rsidRPr="00A175B7" w:rsidRDefault="007634EC" w:rsidP="0093333F">
            <w:pPr>
              <w:rPr>
                <w:rFonts w:ascii="Mind Meridian" w:hAnsi="Mind Meridian" w:cs="Mind Meridian"/>
                <w:color w:val="000000" w:themeColor="text1"/>
                <w:sz w:val="28"/>
                <w:szCs w:val="28"/>
              </w:rPr>
            </w:pPr>
          </w:p>
        </w:tc>
      </w:tr>
      <w:tr w:rsidR="00A175B7" w:rsidRPr="00A175B7" w14:paraId="6D4143D8" w14:textId="77777777" w:rsidTr="00A7135F">
        <w:tc>
          <w:tcPr>
            <w:tcW w:w="3005" w:type="dxa"/>
            <w:tcBorders>
              <w:bottom w:val="nil"/>
            </w:tcBorders>
            <w:shd w:val="clear" w:color="auto" w:fill="DEEAF6" w:themeFill="accent5" w:themeFillTint="33"/>
          </w:tcPr>
          <w:p w14:paraId="1F12923A" w14:textId="77777777" w:rsidR="001056B1" w:rsidRPr="00A175B7" w:rsidRDefault="001056B1" w:rsidP="0093333F">
            <w:pPr>
              <w:rPr>
                <w:rFonts w:ascii="Mind Meridian" w:hAnsi="Mind Meridian" w:cs="Mind Meridian"/>
                <w:color w:val="000000" w:themeColor="text1"/>
                <w:sz w:val="28"/>
                <w:szCs w:val="28"/>
              </w:rPr>
            </w:pPr>
          </w:p>
          <w:p w14:paraId="69F5D9C5" w14:textId="548F789A" w:rsidR="00951E5D" w:rsidRPr="00A175B7" w:rsidRDefault="00951E5D"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Will I be forced to take medication whilst on a CTO?</w:t>
            </w:r>
          </w:p>
          <w:p w14:paraId="70235347" w14:textId="77777777" w:rsidR="00AA0951" w:rsidRPr="00A175B7" w:rsidRDefault="00AA0951" w:rsidP="0093333F">
            <w:pPr>
              <w:rPr>
                <w:rFonts w:ascii="Mind Meridian" w:hAnsi="Mind Meridian" w:cs="Mind Meridian"/>
                <w:color w:val="000000" w:themeColor="text1"/>
                <w:sz w:val="28"/>
                <w:szCs w:val="28"/>
              </w:rPr>
            </w:pPr>
          </w:p>
          <w:p w14:paraId="0288642E" w14:textId="77777777" w:rsidR="00AA0951" w:rsidRPr="00A175B7" w:rsidRDefault="00AA0951" w:rsidP="0093333F">
            <w:pPr>
              <w:rPr>
                <w:rFonts w:ascii="Mind Meridian" w:hAnsi="Mind Meridian" w:cs="Mind Meridian"/>
                <w:color w:val="000000" w:themeColor="text1"/>
                <w:sz w:val="28"/>
                <w:szCs w:val="28"/>
              </w:rPr>
            </w:pPr>
          </w:p>
          <w:p w14:paraId="1D3160C6" w14:textId="163ECE98" w:rsidR="003F4C17" w:rsidRPr="00A175B7" w:rsidRDefault="003F4C17"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If you refuse medication </w:t>
            </w:r>
            <w:r w:rsidR="00CC13C9" w:rsidRPr="00A175B7">
              <w:rPr>
                <w:rFonts w:ascii="Mind Meridian" w:hAnsi="Mind Meridian" w:cs="Mind Meridian"/>
                <w:color w:val="000000" w:themeColor="text1"/>
                <w:sz w:val="28"/>
                <w:szCs w:val="28"/>
              </w:rPr>
              <w:t xml:space="preserve">prescribed for you </w:t>
            </w:r>
            <w:r w:rsidRPr="00A175B7">
              <w:rPr>
                <w:rFonts w:ascii="Mind Meridian" w:hAnsi="Mind Meridian" w:cs="Mind Meridian"/>
                <w:color w:val="000000" w:themeColor="text1"/>
                <w:sz w:val="28"/>
                <w:szCs w:val="28"/>
              </w:rPr>
              <w:t>while on a community treatment order, your doctor cannot force you to take it.</w:t>
            </w:r>
          </w:p>
          <w:p w14:paraId="0A5A5C2E" w14:textId="77777777" w:rsidR="003F4C17" w:rsidRPr="00A175B7" w:rsidRDefault="003F4C17"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However, if your doctor believes that you may become unwell without taking the treatment, they can recall you back to hospital.</w:t>
            </w:r>
          </w:p>
          <w:p w14:paraId="478F18CB" w14:textId="77777777" w:rsidR="003F4C17" w:rsidRPr="00A175B7" w:rsidRDefault="003F4C17"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Additionally, consent to treatment rules may not apply to you if:</w:t>
            </w:r>
          </w:p>
          <w:p w14:paraId="57B6F38B" w14:textId="77777777" w:rsidR="003F4C17" w:rsidRPr="00A175B7" w:rsidRDefault="003F4C17"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your life is at risk.</w:t>
            </w:r>
          </w:p>
          <w:p w14:paraId="20AA067F" w14:textId="7C6ED994" w:rsidR="003F4C17" w:rsidRPr="00A175B7" w:rsidRDefault="003F4C17"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lastRenderedPageBreak/>
              <w:t>your health will deteriorate without the treatment</w:t>
            </w:r>
            <w:r w:rsidR="00057AD8">
              <w:rPr>
                <w:rFonts w:ascii="Mind Meridian" w:hAnsi="Mind Meridian" w:cs="Mind Meridian"/>
                <w:color w:val="000000" w:themeColor="text1"/>
                <w:sz w:val="28"/>
                <w:szCs w:val="28"/>
              </w:rPr>
              <w:t xml:space="preserve"> or</w:t>
            </w:r>
          </w:p>
          <w:p w14:paraId="2EAB4CE0" w14:textId="4CDF2DE0" w:rsidR="000B2E74" w:rsidRPr="00A175B7" w:rsidRDefault="003F4C17"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you are a danger to yourself or others.</w:t>
            </w:r>
          </w:p>
          <w:p w14:paraId="2F067E89" w14:textId="77777777" w:rsidR="007E76B5" w:rsidRPr="00A175B7" w:rsidRDefault="007E76B5" w:rsidP="0093333F">
            <w:pPr>
              <w:rPr>
                <w:rFonts w:ascii="Mind Meridian" w:hAnsi="Mind Meridian" w:cs="Mind Meridian"/>
                <w:color w:val="000000" w:themeColor="text1"/>
                <w:sz w:val="28"/>
                <w:szCs w:val="28"/>
              </w:rPr>
            </w:pPr>
          </w:p>
          <w:p w14:paraId="14378623" w14:textId="7B560B90" w:rsidR="007E76B5" w:rsidRPr="00A175B7" w:rsidRDefault="007E76B5" w:rsidP="0093333F">
            <w:pPr>
              <w:rPr>
                <w:rFonts w:ascii="Mind Meridian" w:hAnsi="Mind Meridian" w:cs="Mind Meridian"/>
                <w:color w:val="000000" w:themeColor="text1"/>
                <w:sz w:val="28"/>
                <w:szCs w:val="28"/>
              </w:rPr>
            </w:pPr>
          </w:p>
        </w:tc>
        <w:tc>
          <w:tcPr>
            <w:tcW w:w="3005" w:type="dxa"/>
            <w:tcBorders>
              <w:bottom w:val="nil"/>
            </w:tcBorders>
            <w:shd w:val="clear" w:color="auto" w:fill="DEEAF6" w:themeFill="accent5" w:themeFillTint="33"/>
          </w:tcPr>
          <w:p w14:paraId="49E9F038" w14:textId="77777777" w:rsidR="00341F4C" w:rsidRPr="00A175B7" w:rsidRDefault="00341F4C" w:rsidP="0093333F">
            <w:pPr>
              <w:rPr>
                <w:rFonts w:ascii="Mind Meridian" w:hAnsi="Mind Meridian" w:cs="Mind Meridian"/>
                <w:color w:val="000000" w:themeColor="text1"/>
                <w:sz w:val="28"/>
                <w:szCs w:val="28"/>
              </w:rPr>
            </w:pPr>
          </w:p>
          <w:p w14:paraId="38919B1D" w14:textId="558DC736" w:rsidR="00525891" w:rsidRPr="00A175B7" w:rsidRDefault="00525891"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How often will I need to see the Consultant</w:t>
            </w:r>
            <w:r w:rsidR="008A2721" w:rsidRPr="00A175B7">
              <w:rPr>
                <w:rFonts w:ascii="Mind Meridian" w:hAnsi="Mind Meridian" w:cs="Mind Meridian"/>
                <w:b/>
                <w:bCs/>
                <w:color w:val="000000" w:themeColor="text1"/>
                <w:sz w:val="28"/>
                <w:szCs w:val="28"/>
              </w:rPr>
              <w:t xml:space="preserve"> to have my CTO reviewed</w:t>
            </w:r>
            <w:r w:rsidRPr="00A175B7">
              <w:rPr>
                <w:rFonts w:ascii="Mind Meridian" w:hAnsi="Mind Meridian" w:cs="Mind Meridian"/>
                <w:b/>
                <w:bCs/>
                <w:color w:val="000000" w:themeColor="text1"/>
                <w:sz w:val="28"/>
                <w:szCs w:val="28"/>
              </w:rPr>
              <w:t>?</w:t>
            </w:r>
          </w:p>
          <w:p w14:paraId="04C5DE7D" w14:textId="77777777" w:rsidR="004F5BA3" w:rsidRPr="00A175B7" w:rsidRDefault="004F5BA3" w:rsidP="0093333F">
            <w:pPr>
              <w:rPr>
                <w:rFonts w:ascii="Mind Meridian" w:hAnsi="Mind Meridian" w:cs="Mind Meridian"/>
                <w:color w:val="000000" w:themeColor="text1"/>
                <w:sz w:val="28"/>
                <w:szCs w:val="28"/>
              </w:rPr>
            </w:pPr>
          </w:p>
          <w:p w14:paraId="31219DCB" w14:textId="5D43955C" w:rsidR="00525891" w:rsidRPr="00A175B7" w:rsidRDefault="008A2721"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You should have a review 2 months before your CTO is due to end</w:t>
            </w:r>
            <w:r w:rsidR="009068F6" w:rsidRPr="00A175B7">
              <w:rPr>
                <w:rFonts w:ascii="Mind Meridian" w:hAnsi="Mind Meridian" w:cs="Mind Meridian"/>
                <w:color w:val="000000" w:themeColor="text1"/>
                <w:sz w:val="28"/>
                <w:szCs w:val="28"/>
              </w:rPr>
              <w:t xml:space="preserve"> or/and as and when it is felt needed.</w:t>
            </w:r>
          </w:p>
        </w:tc>
        <w:tc>
          <w:tcPr>
            <w:tcW w:w="3006" w:type="dxa"/>
            <w:tcBorders>
              <w:bottom w:val="nil"/>
            </w:tcBorders>
            <w:shd w:val="clear" w:color="auto" w:fill="DEEAF6" w:themeFill="accent5" w:themeFillTint="33"/>
          </w:tcPr>
          <w:p w14:paraId="44C31039" w14:textId="77777777" w:rsidR="00341F4C" w:rsidRPr="00A175B7" w:rsidRDefault="00341F4C" w:rsidP="0093333F">
            <w:pPr>
              <w:rPr>
                <w:rFonts w:ascii="Mind Meridian" w:hAnsi="Mind Meridian" w:cs="Mind Meridian"/>
                <w:color w:val="000000" w:themeColor="text1"/>
                <w:sz w:val="28"/>
                <w:szCs w:val="28"/>
              </w:rPr>
            </w:pPr>
          </w:p>
          <w:p w14:paraId="66EFEAC5" w14:textId="77777777" w:rsidR="00D746B0" w:rsidRPr="00A175B7" w:rsidRDefault="00D746B0" w:rsidP="0093333F">
            <w:pPr>
              <w:rPr>
                <w:rFonts w:ascii="Mind Meridian" w:hAnsi="Mind Meridian" w:cs="Mind Meridian"/>
                <w:color w:val="000000" w:themeColor="text1"/>
                <w:sz w:val="28"/>
                <w:szCs w:val="28"/>
              </w:rPr>
            </w:pPr>
          </w:p>
          <w:p w14:paraId="4D48529B" w14:textId="77777777" w:rsidR="00D746B0" w:rsidRPr="00A175B7" w:rsidRDefault="00D746B0" w:rsidP="0093333F">
            <w:pPr>
              <w:rPr>
                <w:rFonts w:ascii="Mind Meridian" w:hAnsi="Mind Meridian" w:cs="Mind Meridian"/>
                <w:color w:val="000000" w:themeColor="text1"/>
                <w:sz w:val="28"/>
                <w:szCs w:val="28"/>
              </w:rPr>
            </w:pPr>
          </w:p>
          <w:p w14:paraId="6BC15FD9" w14:textId="1D0E6BBF" w:rsidR="001A08A2" w:rsidRPr="00A175B7" w:rsidRDefault="001A08A2"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Can I appeal this section?</w:t>
            </w:r>
          </w:p>
          <w:p w14:paraId="7A82DC11" w14:textId="77777777" w:rsidR="001A08A2" w:rsidRPr="00A175B7" w:rsidRDefault="001A08A2" w:rsidP="0093333F">
            <w:pPr>
              <w:rPr>
                <w:rFonts w:ascii="Mind Meridian" w:hAnsi="Mind Meridian" w:cs="Mind Meridian"/>
                <w:color w:val="000000" w:themeColor="text1"/>
                <w:sz w:val="28"/>
                <w:szCs w:val="28"/>
              </w:rPr>
            </w:pPr>
          </w:p>
          <w:p w14:paraId="781697C9" w14:textId="77777777" w:rsidR="001A08A2" w:rsidRPr="00A175B7" w:rsidRDefault="001A08A2"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You have one right to appeal to the Mental Health Tribunal during the first 6 months of your CTO and once during every period of renewal.</w:t>
            </w:r>
          </w:p>
          <w:p w14:paraId="010FA8C5" w14:textId="77777777" w:rsidR="00460A6D" w:rsidRPr="00A175B7" w:rsidRDefault="00460A6D" w:rsidP="0093333F">
            <w:pPr>
              <w:rPr>
                <w:rFonts w:ascii="Mind Meridian" w:hAnsi="Mind Meridian" w:cs="Mind Meridian"/>
                <w:color w:val="000000" w:themeColor="text1"/>
                <w:sz w:val="28"/>
                <w:szCs w:val="28"/>
              </w:rPr>
            </w:pPr>
          </w:p>
          <w:p w14:paraId="76FAD986" w14:textId="77777777" w:rsidR="00460A6D" w:rsidRPr="00A175B7" w:rsidRDefault="00460A6D" w:rsidP="0093333F">
            <w:pPr>
              <w:rPr>
                <w:rFonts w:ascii="Mind Meridian" w:hAnsi="Mind Meridian" w:cs="Mind Meridian"/>
                <w:color w:val="000000" w:themeColor="text1"/>
                <w:sz w:val="28"/>
                <w:szCs w:val="28"/>
              </w:rPr>
            </w:pPr>
          </w:p>
          <w:p w14:paraId="086C4618" w14:textId="77777777" w:rsidR="00630756" w:rsidRPr="00A175B7" w:rsidRDefault="00630756"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Your community treatment order (CTO) can end in different ways. Your CTO will end when you don’t meet the criteria anymore or it runs out. You can be discharged in the following ways. </w:t>
            </w:r>
          </w:p>
          <w:p w14:paraId="225A9D71" w14:textId="77777777" w:rsidR="00630756" w:rsidRPr="00A175B7" w:rsidRDefault="00630756"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lastRenderedPageBreak/>
              <w:t xml:space="preserve">• Your responsible clinician (RC) </w:t>
            </w:r>
          </w:p>
          <w:p w14:paraId="5EED9578" w14:textId="77777777" w:rsidR="00630756" w:rsidRPr="00A175B7" w:rsidRDefault="00630756"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 Nearest relative </w:t>
            </w:r>
          </w:p>
          <w:p w14:paraId="266AF01D" w14:textId="77777777" w:rsidR="00630756" w:rsidRPr="00A175B7" w:rsidRDefault="00630756"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 The First-tier Tribunal </w:t>
            </w:r>
          </w:p>
          <w:p w14:paraId="71AF4D9C" w14:textId="5B8C0A10" w:rsidR="00460A6D" w:rsidRPr="00A175B7" w:rsidRDefault="00630756"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Hospital Managers</w:t>
            </w:r>
          </w:p>
        </w:tc>
      </w:tr>
      <w:tr w:rsidR="00A175B7" w:rsidRPr="00A175B7" w14:paraId="31509738" w14:textId="77777777" w:rsidTr="00A7135F">
        <w:tc>
          <w:tcPr>
            <w:tcW w:w="3005" w:type="dxa"/>
            <w:tcBorders>
              <w:top w:val="nil"/>
              <w:left w:val="nil"/>
              <w:bottom w:val="nil"/>
              <w:right w:val="nil"/>
            </w:tcBorders>
            <w:shd w:val="clear" w:color="auto" w:fill="auto"/>
          </w:tcPr>
          <w:p w14:paraId="6EC9EB7A" w14:textId="77777777" w:rsidR="00AE303C" w:rsidRDefault="00AE303C" w:rsidP="0093333F">
            <w:pPr>
              <w:rPr>
                <w:rFonts w:ascii="Mind Meridian" w:hAnsi="Mind Meridian" w:cs="Mind Meridian"/>
                <w:b/>
                <w:bCs/>
                <w:color w:val="000000" w:themeColor="text1"/>
                <w:sz w:val="28"/>
                <w:szCs w:val="28"/>
              </w:rPr>
            </w:pPr>
          </w:p>
          <w:p w14:paraId="54A1EC53" w14:textId="77777777" w:rsidR="00A7135F" w:rsidRDefault="00A7135F" w:rsidP="0093333F">
            <w:pPr>
              <w:rPr>
                <w:rFonts w:ascii="Mind Meridian" w:hAnsi="Mind Meridian" w:cs="Mind Meridian"/>
                <w:b/>
                <w:bCs/>
                <w:color w:val="000000" w:themeColor="text1"/>
                <w:sz w:val="28"/>
                <w:szCs w:val="28"/>
              </w:rPr>
            </w:pPr>
          </w:p>
          <w:p w14:paraId="48C74531" w14:textId="77777777" w:rsidR="00A7135F" w:rsidRDefault="00A7135F" w:rsidP="0093333F">
            <w:pPr>
              <w:rPr>
                <w:rFonts w:ascii="Mind Meridian" w:hAnsi="Mind Meridian" w:cs="Mind Meridian"/>
                <w:b/>
                <w:bCs/>
                <w:color w:val="000000" w:themeColor="text1"/>
                <w:sz w:val="28"/>
                <w:szCs w:val="28"/>
              </w:rPr>
            </w:pPr>
          </w:p>
          <w:p w14:paraId="2D302A60" w14:textId="77777777" w:rsidR="00A7135F" w:rsidRPr="00A175B7" w:rsidRDefault="00A7135F" w:rsidP="0093333F">
            <w:pPr>
              <w:rPr>
                <w:rFonts w:ascii="Mind Meridian" w:hAnsi="Mind Meridian" w:cs="Mind Meridian"/>
                <w:b/>
                <w:bCs/>
                <w:color w:val="000000" w:themeColor="text1"/>
                <w:sz w:val="28"/>
                <w:szCs w:val="28"/>
              </w:rPr>
            </w:pPr>
          </w:p>
          <w:p w14:paraId="4FCDCB4E" w14:textId="77777777" w:rsidR="00203C0F" w:rsidRPr="00A175B7" w:rsidRDefault="00203C0F" w:rsidP="0093333F">
            <w:pPr>
              <w:rPr>
                <w:rFonts w:ascii="Mind Meridian" w:hAnsi="Mind Meridian" w:cs="Mind Meridian"/>
                <w:b/>
                <w:bCs/>
                <w:color w:val="000000" w:themeColor="text1"/>
                <w:sz w:val="28"/>
                <w:szCs w:val="28"/>
              </w:rPr>
            </w:pPr>
          </w:p>
        </w:tc>
        <w:tc>
          <w:tcPr>
            <w:tcW w:w="3005" w:type="dxa"/>
            <w:tcBorders>
              <w:top w:val="nil"/>
              <w:left w:val="nil"/>
              <w:bottom w:val="nil"/>
              <w:right w:val="nil"/>
            </w:tcBorders>
            <w:shd w:val="clear" w:color="auto" w:fill="auto"/>
          </w:tcPr>
          <w:p w14:paraId="24FD6127" w14:textId="77777777" w:rsidR="00AE303C" w:rsidRPr="00A175B7" w:rsidRDefault="00AE303C" w:rsidP="0093333F">
            <w:pPr>
              <w:rPr>
                <w:rFonts w:ascii="Mind Meridian" w:hAnsi="Mind Meridian" w:cs="Mind Meridian"/>
                <w:b/>
                <w:bCs/>
                <w:color w:val="000000" w:themeColor="text1"/>
                <w:sz w:val="28"/>
                <w:szCs w:val="28"/>
              </w:rPr>
            </w:pPr>
          </w:p>
        </w:tc>
        <w:tc>
          <w:tcPr>
            <w:tcW w:w="3006" w:type="dxa"/>
            <w:tcBorders>
              <w:top w:val="nil"/>
              <w:left w:val="nil"/>
              <w:bottom w:val="nil"/>
              <w:right w:val="nil"/>
            </w:tcBorders>
            <w:shd w:val="clear" w:color="auto" w:fill="auto"/>
          </w:tcPr>
          <w:p w14:paraId="2784EBA3" w14:textId="77777777" w:rsidR="00AE303C" w:rsidRPr="00A175B7" w:rsidRDefault="00AE303C" w:rsidP="0093333F">
            <w:pPr>
              <w:rPr>
                <w:rFonts w:ascii="Mind Meridian" w:hAnsi="Mind Meridian" w:cs="Mind Meridian"/>
                <w:b/>
                <w:bCs/>
                <w:color w:val="000000" w:themeColor="text1"/>
                <w:sz w:val="28"/>
                <w:szCs w:val="28"/>
              </w:rPr>
            </w:pPr>
          </w:p>
        </w:tc>
      </w:tr>
      <w:tr w:rsidR="00A175B7" w:rsidRPr="00A175B7" w14:paraId="67CE07E2" w14:textId="77777777" w:rsidTr="00A7135F">
        <w:tc>
          <w:tcPr>
            <w:tcW w:w="3005" w:type="dxa"/>
            <w:tcBorders>
              <w:top w:val="nil"/>
            </w:tcBorders>
            <w:shd w:val="clear" w:color="auto" w:fill="DEEAF6" w:themeFill="accent5" w:themeFillTint="33"/>
          </w:tcPr>
          <w:p w14:paraId="6D8AAB30" w14:textId="7AA2F449" w:rsidR="00906C76" w:rsidRPr="00A175B7" w:rsidRDefault="000B2E74"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 xml:space="preserve">What is </w:t>
            </w:r>
            <w:r w:rsidR="00906C76" w:rsidRPr="00A175B7">
              <w:rPr>
                <w:rFonts w:ascii="Mind Meridian" w:hAnsi="Mind Meridian" w:cs="Mind Meridian"/>
                <w:b/>
                <w:bCs/>
                <w:color w:val="000000" w:themeColor="text1"/>
                <w:sz w:val="28"/>
                <w:szCs w:val="28"/>
              </w:rPr>
              <w:t xml:space="preserve">a </w:t>
            </w:r>
            <w:r w:rsidRPr="00A175B7">
              <w:rPr>
                <w:rFonts w:ascii="Mind Meridian" w:hAnsi="Mind Meridian" w:cs="Mind Meridian"/>
                <w:b/>
                <w:bCs/>
                <w:color w:val="000000" w:themeColor="text1"/>
                <w:sz w:val="28"/>
                <w:szCs w:val="28"/>
              </w:rPr>
              <w:t>Care Act Assessment</w:t>
            </w:r>
            <w:r w:rsidR="00906C76" w:rsidRPr="00A175B7">
              <w:rPr>
                <w:rFonts w:ascii="Mind Meridian" w:hAnsi="Mind Meridian" w:cs="Mind Meridian"/>
                <w:b/>
                <w:bCs/>
                <w:color w:val="000000" w:themeColor="text1"/>
                <w:sz w:val="28"/>
                <w:szCs w:val="28"/>
              </w:rPr>
              <w:t xml:space="preserve">? </w:t>
            </w:r>
          </w:p>
          <w:p w14:paraId="64CFB8B4" w14:textId="77777777" w:rsidR="00906C76" w:rsidRPr="00A175B7" w:rsidRDefault="00906C76" w:rsidP="0093333F">
            <w:pPr>
              <w:rPr>
                <w:rFonts w:ascii="Mind Meridian" w:hAnsi="Mind Meridian" w:cs="Mind Meridian"/>
                <w:color w:val="000000" w:themeColor="text1"/>
                <w:sz w:val="28"/>
                <w:szCs w:val="28"/>
              </w:rPr>
            </w:pPr>
          </w:p>
          <w:p w14:paraId="6B574A64" w14:textId="77777777" w:rsidR="000D5EFB" w:rsidRPr="00A175B7" w:rsidRDefault="000D5EFB"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The Care Act 2014 is law about care and support for adults in England.</w:t>
            </w:r>
          </w:p>
          <w:p w14:paraId="191590A9" w14:textId="77777777" w:rsidR="000D5EFB" w:rsidRPr="00A175B7" w:rsidRDefault="000D5EFB" w:rsidP="0093333F">
            <w:pPr>
              <w:rPr>
                <w:rFonts w:ascii="Mind Meridian" w:hAnsi="Mind Meridian" w:cs="Mind Meridian"/>
                <w:color w:val="000000" w:themeColor="text1"/>
                <w:sz w:val="28"/>
                <w:szCs w:val="28"/>
              </w:rPr>
            </w:pPr>
          </w:p>
          <w:p w14:paraId="2FB71B1A" w14:textId="0FB93C03" w:rsidR="00906C76" w:rsidRPr="00A175B7" w:rsidRDefault="00EC5E05"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The Care Act 2014 sets out local authorities' duties when assessing people's care and support needs.</w:t>
            </w:r>
          </w:p>
          <w:p w14:paraId="0EB5E6A1" w14:textId="77777777" w:rsidR="003C419E" w:rsidRPr="00A175B7" w:rsidRDefault="003C419E" w:rsidP="0093333F">
            <w:pPr>
              <w:rPr>
                <w:rFonts w:ascii="Mind Meridian" w:hAnsi="Mind Meridian" w:cs="Mind Meridian"/>
                <w:color w:val="000000" w:themeColor="text1"/>
                <w:sz w:val="28"/>
                <w:szCs w:val="28"/>
              </w:rPr>
            </w:pPr>
          </w:p>
          <w:p w14:paraId="6E3FC211" w14:textId="77777777" w:rsidR="00906C76" w:rsidRPr="00A175B7" w:rsidRDefault="00906C76" w:rsidP="0093333F">
            <w:pPr>
              <w:rPr>
                <w:rFonts w:ascii="Mind Meridian" w:hAnsi="Mind Meridian" w:cs="Mind Meridian"/>
                <w:color w:val="000000" w:themeColor="text1"/>
                <w:sz w:val="28"/>
                <w:szCs w:val="28"/>
              </w:rPr>
            </w:pPr>
          </w:p>
          <w:p w14:paraId="4F225C90" w14:textId="0C369999" w:rsidR="001F7867" w:rsidRPr="00A175B7" w:rsidRDefault="00904715"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The aim of the </w:t>
            </w:r>
            <w:r w:rsidR="00210085" w:rsidRPr="00A175B7">
              <w:rPr>
                <w:rFonts w:ascii="Mind Meridian" w:hAnsi="Mind Meridian" w:cs="Mind Meridian"/>
                <w:color w:val="000000" w:themeColor="text1"/>
                <w:sz w:val="28"/>
                <w:szCs w:val="28"/>
              </w:rPr>
              <w:t>a</w:t>
            </w:r>
            <w:r w:rsidR="00F26C62" w:rsidRPr="00A175B7">
              <w:rPr>
                <w:rFonts w:ascii="Mind Meridian" w:hAnsi="Mind Meridian" w:cs="Mind Meridian"/>
                <w:color w:val="000000" w:themeColor="text1"/>
                <w:sz w:val="28"/>
                <w:szCs w:val="28"/>
              </w:rPr>
              <w:t xml:space="preserve">ssessment is </w:t>
            </w:r>
            <w:r w:rsidR="00056AA4" w:rsidRPr="00A175B7">
              <w:rPr>
                <w:rFonts w:ascii="Mind Meridian" w:hAnsi="Mind Meridian" w:cs="Mind Meridian"/>
                <w:color w:val="000000" w:themeColor="text1"/>
                <w:sz w:val="28"/>
                <w:szCs w:val="28"/>
              </w:rPr>
              <w:t>to promote</w:t>
            </w:r>
            <w:r w:rsidR="00BA6656" w:rsidRPr="00A175B7">
              <w:rPr>
                <w:rFonts w:ascii="Mind Meridian" w:hAnsi="Mind Meridian" w:cs="Mind Meridian"/>
                <w:color w:val="000000" w:themeColor="text1"/>
                <w:sz w:val="28"/>
                <w:szCs w:val="28"/>
              </w:rPr>
              <w:t xml:space="preserve"> individual </w:t>
            </w:r>
            <w:r w:rsidR="00056AA4" w:rsidRPr="00A175B7">
              <w:rPr>
                <w:rFonts w:ascii="Mind Meridian" w:hAnsi="Mind Meridian" w:cs="Mind Meridian"/>
                <w:color w:val="000000" w:themeColor="text1"/>
                <w:sz w:val="28"/>
                <w:szCs w:val="28"/>
              </w:rPr>
              <w:t>well-being</w:t>
            </w:r>
            <w:r w:rsidR="00BA6656" w:rsidRPr="00A175B7">
              <w:rPr>
                <w:rFonts w:ascii="Mind Meridian" w:hAnsi="Mind Meridian" w:cs="Mind Meridian"/>
                <w:color w:val="000000" w:themeColor="text1"/>
                <w:sz w:val="28"/>
                <w:szCs w:val="28"/>
              </w:rPr>
              <w:t xml:space="preserve"> and independence</w:t>
            </w:r>
            <w:r w:rsidR="00210085" w:rsidRPr="00A175B7">
              <w:rPr>
                <w:rFonts w:ascii="Mind Meridian" w:hAnsi="Mind Meridian" w:cs="Mind Meridian"/>
                <w:color w:val="000000" w:themeColor="text1"/>
                <w:sz w:val="28"/>
                <w:szCs w:val="28"/>
              </w:rPr>
              <w:t>.</w:t>
            </w:r>
          </w:p>
          <w:p w14:paraId="3A8930E7" w14:textId="77777777" w:rsidR="001F7867" w:rsidRPr="00A175B7" w:rsidRDefault="001F7867" w:rsidP="0093333F">
            <w:pPr>
              <w:rPr>
                <w:rFonts w:ascii="Mind Meridian" w:hAnsi="Mind Meridian" w:cs="Mind Meridian"/>
                <w:color w:val="000000" w:themeColor="text1"/>
                <w:sz w:val="28"/>
                <w:szCs w:val="28"/>
              </w:rPr>
            </w:pPr>
          </w:p>
          <w:p w14:paraId="7CE3619F" w14:textId="02C892F8" w:rsidR="00BA6656" w:rsidRPr="00A175B7" w:rsidRDefault="00717F57"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The Care Act Assessment is to prevent you from </w:t>
            </w:r>
            <w:r w:rsidR="00BA6656" w:rsidRPr="00A175B7">
              <w:rPr>
                <w:rFonts w:ascii="Mind Meridian" w:hAnsi="Mind Meridian" w:cs="Mind Meridian"/>
                <w:color w:val="000000" w:themeColor="text1"/>
                <w:sz w:val="28"/>
                <w:szCs w:val="28"/>
              </w:rPr>
              <w:t>reach</w:t>
            </w:r>
            <w:r w:rsidR="00A242DF" w:rsidRPr="00A175B7">
              <w:rPr>
                <w:rFonts w:ascii="Mind Meridian" w:hAnsi="Mind Meridian" w:cs="Mind Meridian"/>
                <w:color w:val="000000" w:themeColor="text1"/>
                <w:sz w:val="28"/>
                <w:szCs w:val="28"/>
              </w:rPr>
              <w:t>ing</w:t>
            </w:r>
            <w:r w:rsidR="00BA6656" w:rsidRPr="00A175B7">
              <w:rPr>
                <w:rFonts w:ascii="Mind Meridian" w:hAnsi="Mind Meridian" w:cs="Mind Meridian"/>
                <w:color w:val="000000" w:themeColor="text1"/>
                <w:sz w:val="28"/>
                <w:szCs w:val="28"/>
              </w:rPr>
              <w:t xml:space="preserve"> </w:t>
            </w:r>
            <w:r w:rsidR="00A242DF" w:rsidRPr="00A175B7">
              <w:rPr>
                <w:rFonts w:ascii="Mind Meridian" w:hAnsi="Mind Meridian" w:cs="Mind Meridian"/>
                <w:color w:val="000000" w:themeColor="text1"/>
                <w:sz w:val="28"/>
                <w:szCs w:val="28"/>
              </w:rPr>
              <w:t xml:space="preserve">a </w:t>
            </w:r>
            <w:r w:rsidR="00BA6656" w:rsidRPr="00A175B7">
              <w:rPr>
                <w:rFonts w:ascii="Mind Meridian" w:hAnsi="Mind Meridian" w:cs="Mind Meridian"/>
                <w:color w:val="000000" w:themeColor="text1"/>
                <w:sz w:val="28"/>
                <w:szCs w:val="28"/>
              </w:rPr>
              <w:t>crisis point.</w:t>
            </w:r>
          </w:p>
          <w:p w14:paraId="2F996DAB" w14:textId="77777777" w:rsidR="00652E03" w:rsidRPr="00A175B7" w:rsidRDefault="00652E03" w:rsidP="0093333F">
            <w:pPr>
              <w:rPr>
                <w:rFonts w:ascii="Mind Meridian" w:hAnsi="Mind Meridian" w:cs="Mind Meridian"/>
                <w:color w:val="000000" w:themeColor="text1"/>
                <w:sz w:val="28"/>
                <w:szCs w:val="28"/>
              </w:rPr>
            </w:pPr>
          </w:p>
          <w:p w14:paraId="1A157F90" w14:textId="77777777" w:rsidR="00906C76" w:rsidRPr="00A175B7" w:rsidRDefault="00906C76" w:rsidP="0093333F">
            <w:pPr>
              <w:rPr>
                <w:rFonts w:ascii="Mind Meridian" w:hAnsi="Mind Meridian" w:cs="Mind Meridian"/>
                <w:color w:val="000000" w:themeColor="text1"/>
                <w:sz w:val="28"/>
                <w:szCs w:val="28"/>
              </w:rPr>
            </w:pPr>
          </w:p>
          <w:p w14:paraId="2AAF57D2" w14:textId="77777777" w:rsidR="00906C76" w:rsidRPr="00A175B7" w:rsidRDefault="00906C76" w:rsidP="0093333F">
            <w:pPr>
              <w:rPr>
                <w:rFonts w:ascii="Mind Meridian" w:hAnsi="Mind Meridian" w:cs="Mind Meridian"/>
                <w:color w:val="000000" w:themeColor="text1"/>
                <w:sz w:val="28"/>
                <w:szCs w:val="28"/>
              </w:rPr>
            </w:pPr>
          </w:p>
          <w:p w14:paraId="6AAEA5A7" w14:textId="77777777" w:rsidR="00906C76" w:rsidRPr="00A175B7" w:rsidRDefault="00906C76" w:rsidP="0093333F">
            <w:pPr>
              <w:rPr>
                <w:rFonts w:ascii="Mind Meridian" w:hAnsi="Mind Meridian" w:cs="Mind Meridian"/>
                <w:color w:val="000000" w:themeColor="text1"/>
                <w:sz w:val="28"/>
                <w:szCs w:val="28"/>
              </w:rPr>
            </w:pPr>
          </w:p>
          <w:p w14:paraId="6B0F54F7" w14:textId="77777777" w:rsidR="00906C76" w:rsidRPr="00A175B7" w:rsidRDefault="00906C76" w:rsidP="0093333F">
            <w:pPr>
              <w:rPr>
                <w:rFonts w:ascii="Mind Meridian" w:hAnsi="Mind Meridian" w:cs="Mind Meridian"/>
                <w:color w:val="000000" w:themeColor="text1"/>
                <w:sz w:val="28"/>
                <w:szCs w:val="28"/>
              </w:rPr>
            </w:pPr>
          </w:p>
          <w:p w14:paraId="7350DF5C" w14:textId="77777777" w:rsidR="00906C76" w:rsidRPr="00A175B7" w:rsidRDefault="00906C76" w:rsidP="0093333F">
            <w:pPr>
              <w:rPr>
                <w:rFonts w:ascii="Mind Meridian" w:hAnsi="Mind Meridian" w:cs="Mind Meridian"/>
                <w:color w:val="000000" w:themeColor="text1"/>
                <w:sz w:val="28"/>
                <w:szCs w:val="28"/>
              </w:rPr>
            </w:pPr>
          </w:p>
          <w:p w14:paraId="0E3C836C" w14:textId="77777777" w:rsidR="00906C76" w:rsidRPr="00A175B7" w:rsidRDefault="00906C76" w:rsidP="0093333F">
            <w:pPr>
              <w:rPr>
                <w:rFonts w:ascii="Mind Meridian" w:hAnsi="Mind Meridian" w:cs="Mind Meridian"/>
                <w:color w:val="000000" w:themeColor="text1"/>
                <w:sz w:val="28"/>
                <w:szCs w:val="28"/>
              </w:rPr>
            </w:pPr>
          </w:p>
          <w:p w14:paraId="7232CF78" w14:textId="77777777" w:rsidR="00906C76" w:rsidRPr="00A175B7" w:rsidRDefault="00906C76" w:rsidP="0093333F">
            <w:pPr>
              <w:rPr>
                <w:rFonts w:ascii="Mind Meridian" w:hAnsi="Mind Meridian" w:cs="Mind Meridian"/>
                <w:color w:val="000000" w:themeColor="text1"/>
                <w:sz w:val="28"/>
                <w:szCs w:val="28"/>
              </w:rPr>
            </w:pPr>
          </w:p>
          <w:p w14:paraId="0D3F14EB" w14:textId="3791DF5D" w:rsidR="00906C76" w:rsidRPr="00A175B7" w:rsidRDefault="00906C76" w:rsidP="0093333F">
            <w:pPr>
              <w:rPr>
                <w:rFonts w:ascii="Mind Meridian" w:hAnsi="Mind Meridian" w:cs="Mind Meridian"/>
                <w:color w:val="000000" w:themeColor="text1"/>
                <w:sz w:val="28"/>
                <w:szCs w:val="28"/>
              </w:rPr>
            </w:pPr>
          </w:p>
        </w:tc>
        <w:tc>
          <w:tcPr>
            <w:tcW w:w="3005" w:type="dxa"/>
            <w:tcBorders>
              <w:top w:val="nil"/>
            </w:tcBorders>
            <w:shd w:val="clear" w:color="auto" w:fill="DEEAF6" w:themeFill="accent5" w:themeFillTint="33"/>
          </w:tcPr>
          <w:p w14:paraId="0DC45132" w14:textId="609F2F4E" w:rsidR="00733B5E" w:rsidRPr="00A175B7" w:rsidRDefault="00906C76"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lastRenderedPageBreak/>
              <w:t xml:space="preserve">Why am I under this section? </w:t>
            </w:r>
          </w:p>
          <w:p w14:paraId="4FE639A3" w14:textId="77777777" w:rsidR="00AA2723" w:rsidRPr="00A175B7" w:rsidRDefault="00AA2723" w:rsidP="0093333F">
            <w:pPr>
              <w:rPr>
                <w:rFonts w:ascii="Mind Meridian" w:hAnsi="Mind Meridian" w:cs="Mind Meridian"/>
                <w:color w:val="000000" w:themeColor="text1"/>
                <w:sz w:val="28"/>
                <w:szCs w:val="28"/>
              </w:rPr>
            </w:pPr>
          </w:p>
          <w:p w14:paraId="3B60123B" w14:textId="7E6D425F" w:rsidR="00AA2723" w:rsidRDefault="00733B5E"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The Care Act is mainly about people who are 18 and over and need care and support.</w:t>
            </w:r>
          </w:p>
          <w:p w14:paraId="7D3770F2" w14:textId="77777777" w:rsidR="00B33208" w:rsidRPr="00A175B7" w:rsidRDefault="00B33208" w:rsidP="0093333F">
            <w:pPr>
              <w:rPr>
                <w:rFonts w:ascii="Mind Meridian" w:hAnsi="Mind Meridian" w:cs="Mind Meridian"/>
                <w:color w:val="000000" w:themeColor="text1"/>
                <w:sz w:val="28"/>
                <w:szCs w:val="28"/>
              </w:rPr>
            </w:pPr>
          </w:p>
          <w:p w14:paraId="55B2F1ED" w14:textId="37652715" w:rsidR="00AA2723" w:rsidRPr="00A175B7" w:rsidRDefault="00B33208" w:rsidP="0093333F">
            <w:pPr>
              <w:rPr>
                <w:rFonts w:ascii="Mind Meridian" w:hAnsi="Mind Meridian" w:cs="Mind Meridian"/>
                <w:color w:val="000000" w:themeColor="text1"/>
                <w:sz w:val="28"/>
                <w:szCs w:val="28"/>
              </w:rPr>
            </w:pPr>
            <w:r>
              <w:rPr>
                <w:rFonts w:ascii="Mind Meridian" w:hAnsi="Mind Meridian" w:cs="Mind Meridian"/>
                <w:color w:val="000000" w:themeColor="text1"/>
                <w:sz w:val="28"/>
                <w:szCs w:val="28"/>
              </w:rPr>
              <w:t>A</w:t>
            </w:r>
            <w:r w:rsidR="00AA2723" w:rsidRPr="00A175B7">
              <w:rPr>
                <w:rFonts w:ascii="Mind Meridian" w:hAnsi="Mind Meridian" w:cs="Mind Meridian"/>
                <w:color w:val="000000" w:themeColor="text1"/>
                <w:sz w:val="28"/>
                <w:szCs w:val="28"/>
              </w:rPr>
              <w:t>n individual's needs for care and support</w:t>
            </w:r>
            <w:r>
              <w:rPr>
                <w:rFonts w:ascii="Mind Meridian" w:hAnsi="Mind Meridian" w:cs="Mind Meridian"/>
                <w:color w:val="000000" w:themeColor="text1"/>
                <w:sz w:val="28"/>
                <w:szCs w:val="28"/>
              </w:rPr>
              <w:t xml:space="preserve"> or</w:t>
            </w:r>
          </w:p>
          <w:p w14:paraId="4CF7ED09" w14:textId="77777777" w:rsidR="00AA2723" w:rsidRPr="00A175B7" w:rsidRDefault="00AA2723"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a carer's needs for support.</w:t>
            </w:r>
          </w:p>
          <w:p w14:paraId="4AFC2C26" w14:textId="77777777" w:rsidR="00AA2723" w:rsidRPr="00A175B7" w:rsidRDefault="00AA2723" w:rsidP="0093333F">
            <w:pPr>
              <w:rPr>
                <w:rFonts w:ascii="Mind Meridian" w:hAnsi="Mind Meridian" w:cs="Mind Meridian"/>
                <w:color w:val="000000" w:themeColor="text1"/>
                <w:sz w:val="28"/>
                <w:szCs w:val="28"/>
              </w:rPr>
            </w:pPr>
          </w:p>
          <w:p w14:paraId="6BDF180F" w14:textId="27195004" w:rsidR="00D33DD2" w:rsidRPr="00A175B7" w:rsidRDefault="00D33DD2"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The Act describes the help </w:t>
            </w:r>
            <w:r w:rsidR="001C3F36" w:rsidRPr="00A175B7">
              <w:rPr>
                <w:rFonts w:ascii="Mind Meridian" w:hAnsi="Mind Meridian" w:cs="Mind Meridian"/>
                <w:color w:val="000000" w:themeColor="text1"/>
                <w:sz w:val="28"/>
                <w:szCs w:val="28"/>
              </w:rPr>
              <w:t>you</w:t>
            </w:r>
            <w:r w:rsidRPr="00A175B7">
              <w:rPr>
                <w:rFonts w:ascii="Mind Meridian" w:hAnsi="Mind Meridian" w:cs="Mind Meridian"/>
                <w:color w:val="000000" w:themeColor="text1"/>
                <w:sz w:val="28"/>
                <w:szCs w:val="28"/>
              </w:rPr>
              <w:t xml:space="preserve"> need to live as well as possible with an impairment, illness or disability.</w:t>
            </w:r>
          </w:p>
          <w:p w14:paraId="358FE208" w14:textId="77777777" w:rsidR="00D33DD2" w:rsidRPr="00A175B7" w:rsidRDefault="00D33DD2" w:rsidP="0093333F">
            <w:pPr>
              <w:rPr>
                <w:rFonts w:ascii="Mind Meridian" w:hAnsi="Mind Meridian" w:cs="Mind Meridian"/>
                <w:color w:val="000000" w:themeColor="text1"/>
                <w:sz w:val="28"/>
                <w:szCs w:val="28"/>
              </w:rPr>
            </w:pPr>
          </w:p>
          <w:p w14:paraId="22AFA089" w14:textId="366267F4" w:rsidR="001227D5" w:rsidRPr="00A175B7" w:rsidRDefault="001227D5"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Can I be involved in making decisions? </w:t>
            </w:r>
          </w:p>
          <w:p w14:paraId="00C407E6" w14:textId="77777777" w:rsidR="001227D5" w:rsidRPr="00A175B7" w:rsidRDefault="001227D5" w:rsidP="0093333F">
            <w:pPr>
              <w:rPr>
                <w:rFonts w:ascii="Mind Meridian" w:hAnsi="Mind Meridian" w:cs="Mind Meridian"/>
                <w:color w:val="000000" w:themeColor="text1"/>
                <w:sz w:val="28"/>
                <w:szCs w:val="28"/>
              </w:rPr>
            </w:pPr>
          </w:p>
          <w:p w14:paraId="238EC15B" w14:textId="60107404" w:rsidR="006B22FF" w:rsidRPr="00A175B7" w:rsidRDefault="001227D5"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You are </w:t>
            </w:r>
            <w:r w:rsidR="006B22FF" w:rsidRPr="00A175B7">
              <w:rPr>
                <w:rFonts w:ascii="Mind Meridian" w:hAnsi="Mind Meridian" w:cs="Mind Meridian"/>
                <w:color w:val="000000" w:themeColor="text1"/>
                <w:sz w:val="28"/>
                <w:szCs w:val="28"/>
              </w:rPr>
              <w:t>not see</w:t>
            </w:r>
            <w:r w:rsidRPr="00A175B7">
              <w:rPr>
                <w:rFonts w:ascii="Mind Meridian" w:hAnsi="Mind Meridian" w:cs="Mind Meridian"/>
                <w:color w:val="000000" w:themeColor="text1"/>
                <w:sz w:val="28"/>
                <w:szCs w:val="28"/>
              </w:rPr>
              <w:t>n</w:t>
            </w:r>
            <w:r w:rsidR="006B22FF" w:rsidRPr="00A175B7">
              <w:rPr>
                <w:rFonts w:ascii="Mind Meridian" w:hAnsi="Mind Meridian" w:cs="Mind Meridian"/>
                <w:color w:val="000000" w:themeColor="text1"/>
                <w:sz w:val="28"/>
                <w:szCs w:val="28"/>
              </w:rPr>
              <w:t xml:space="preserve"> as a passive recipient of service but </w:t>
            </w:r>
            <w:r w:rsidR="00680522" w:rsidRPr="00A175B7">
              <w:rPr>
                <w:rFonts w:ascii="Mind Meridian" w:hAnsi="Mind Meridian" w:cs="Mind Meridian"/>
                <w:color w:val="000000" w:themeColor="text1"/>
                <w:sz w:val="28"/>
                <w:szCs w:val="28"/>
              </w:rPr>
              <w:t xml:space="preserve">as </w:t>
            </w:r>
            <w:r w:rsidR="006B22FF" w:rsidRPr="00A175B7">
              <w:rPr>
                <w:rFonts w:ascii="Mind Meridian" w:hAnsi="Mind Meridian" w:cs="Mind Meridian"/>
                <w:color w:val="000000" w:themeColor="text1"/>
                <w:sz w:val="28"/>
                <w:szCs w:val="28"/>
              </w:rPr>
              <w:t>an active participant</w:t>
            </w:r>
            <w:r w:rsidR="006065AA" w:rsidRPr="00A175B7">
              <w:rPr>
                <w:rFonts w:ascii="Mind Meridian" w:hAnsi="Mind Meridian" w:cs="Mind Meridian"/>
                <w:color w:val="000000" w:themeColor="text1"/>
                <w:sz w:val="28"/>
                <w:szCs w:val="28"/>
              </w:rPr>
              <w:t xml:space="preserve">. </w:t>
            </w:r>
            <w:r w:rsidR="006B22FF" w:rsidRPr="00A175B7">
              <w:rPr>
                <w:rFonts w:ascii="Mind Meridian" w:hAnsi="Mind Meridian" w:cs="Mind Meridian"/>
                <w:color w:val="000000" w:themeColor="text1"/>
                <w:sz w:val="28"/>
                <w:szCs w:val="28"/>
              </w:rPr>
              <w:t xml:space="preserve"> </w:t>
            </w:r>
          </w:p>
          <w:p w14:paraId="2D8A239A" w14:textId="77777777" w:rsidR="001C0A4C" w:rsidRPr="00A175B7" w:rsidRDefault="001C0A4C" w:rsidP="0093333F">
            <w:pPr>
              <w:rPr>
                <w:rFonts w:ascii="Mind Meridian" w:hAnsi="Mind Meridian" w:cs="Mind Meridian"/>
                <w:color w:val="000000" w:themeColor="text1"/>
                <w:sz w:val="28"/>
                <w:szCs w:val="28"/>
              </w:rPr>
            </w:pPr>
          </w:p>
          <w:p w14:paraId="26E3627F" w14:textId="77777777" w:rsidR="001C0A4C" w:rsidRPr="00A175B7" w:rsidRDefault="001C0A4C" w:rsidP="0093333F">
            <w:pPr>
              <w:rPr>
                <w:rFonts w:ascii="Mind Meridian" w:hAnsi="Mind Meridian" w:cs="Mind Meridian"/>
                <w:color w:val="000000" w:themeColor="text1"/>
                <w:sz w:val="28"/>
                <w:szCs w:val="28"/>
              </w:rPr>
            </w:pPr>
          </w:p>
          <w:p w14:paraId="323DCEF9" w14:textId="77777777" w:rsidR="001C0A4C" w:rsidRPr="00A175B7" w:rsidRDefault="001C0A4C" w:rsidP="0093333F">
            <w:pPr>
              <w:rPr>
                <w:rFonts w:ascii="Mind Meridian" w:hAnsi="Mind Meridian" w:cs="Mind Meridian"/>
                <w:color w:val="000000" w:themeColor="text1"/>
                <w:sz w:val="28"/>
                <w:szCs w:val="28"/>
              </w:rPr>
            </w:pPr>
          </w:p>
          <w:p w14:paraId="3497705E" w14:textId="77777777" w:rsidR="001C0A4C" w:rsidRPr="00A175B7" w:rsidRDefault="001C0A4C" w:rsidP="0093333F">
            <w:pPr>
              <w:rPr>
                <w:rFonts w:ascii="Mind Meridian" w:hAnsi="Mind Meridian" w:cs="Mind Meridian"/>
                <w:color w:val="000000" w:themeColor="text1"/>
                <w:sz w:val="28"/>
                <w:szCs w:val="28"/>
              </w:rPr>
            </w:pPr>
          </w:p>
          <w:p w14:paraId="1B8284CB" w14:textId="77777777" w:rsidR="001C0A4C" w:rsidRPr="00A175B7" w:rsidRDefault="001C0A4C" w:rsidP="0093333F">
            <w:pPr>
              <w:rPr>
                <w:rFonts w:ascii="Mind Meridian" w:hAnsi="Mind Meridian" w:cs="Mind Meridian"/>
                <w:color w:val="000000" w:themeColor="text1"/>
                <w:sz w:val="28"/>
                <w:szCs w:val="28"/>
              </w:rPr>
            </w:pPr>
          </w:p>
          <w:p w14:paraId="521BF9CF" w14:textId="77777777" w:rsidR="001C0A4C" w:rsidRPr="00A175B7" w:rsidRDefault="001C0A4C" w:rsidP="0093333F">
            <w:pPr>
              <w:rPr>
                <w:rFonts w:ascii="Mind Meridian" w:hAnsi="Mind Meridian" w:cs="Mind Meridian"/>
                <w:color w:val="000000" w:themeColor="text1"/>
                <w:sz w:val="28"/>
                <w:szCs w:val="28"/>
              </w:rPr>
            </w:pPr>
          </w:p>
          <w:p w14:paraId="631D52B7" w14:textId="77777777" w:rsidR="001C0A4C" w:rsidRPr="00A175B7" w:rsidRDefault="001C0A4C" w:rsidP="0093333F">
            <w:pPr>
              <w:rPr>
                <w:rFonts w:ascii="Mind Meridian" w:hAnsi="Mind Meridian" w:cs="Mind Meridian"/>
                <w:color w:val="000000" w:themeColor="text1"/>
                <w:sz w:val="28"/>
                <w:szCs w:val="28"/>
              </w:rPr>
            </w:pPr>
          </w:p>
          <w:p w14:paraId="48123B6F" w14:textId="1D74C43F" w:rsidR="001C0A4C" w:rsidRPr="00A175B7" w:rsidRDefault="001C0A4C" w:rsidP="0093333F">
            <w:pPr>
              <w:rPr>
                <w:rFonts w:ascii="Mind Meridian" w:hAnsi="Mind Meridian" w:cs="Mind Meridian"/>
                <w:color w:val="000000" w:themeColor="text1"/>
                <w:sz w:val="28"/>
                <w:szCs w:val="28"/>
              </w:rPr>
            </w:pPr>
          </w:p>
        </w:tc>
        <w:tc>
          <w:tcPr>
            <w:tcW w:w="3006" w:type="dxa"/>
            <w:tcBorders>
              <w:top w:val="nil"/>
            </w:tcBorders>
            <w:shd w:val="clear" w:color="auto" w:fill="DEEAF6" w:themeFill="accent5" w:themeFillTint="33"/>
          </w:tcPr>
          <w:p w14:paraId="37E44BC6" w14:textId="3C88C0C8" w:rsidR="00074B67" w:rsidRPr="00A175B7" w:rsidRDefault="00906C76"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lastRenderedPageBreak/>
              <w:t xml:space="preserve">How long will it last for? </w:t>
            </w:r>
          </w:p>
          <w:p w14:paraId="0F6225D2" w14:textId="77777777" w:rsidR="00050CD8" w:rsidRPr="00A175B7" w:rsidRDefault="00050CD8" w:rsidP="0093333F">
            <w:pPr>
              <w:rPr>
                <w:rFonts w:ascii="Mind Meridian" w:hAnsi="Mind Meridian" w:cs="Mind Meridian"/>
                <w:color w:val="000000" w:themeColor="text1"/>
                <w:sz w:val="28"/>
                <w:szCs w:val="28"/>
              </w:rPr>
            </w:pPr>
          </w:p>
          <w:p w14:paraId="7A30B1C2" w14:textId="66C4E009" w:rsidR="00050CD8" w:rsidRPr="00A175B7" w:rsidRDefault="00840665"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If you are eligible for a care assessment: The assessment will be carried out within 28 days</w:t>
            </w:r>
            <w:r w:rsidR="00AA0951" w:rsidRPr="00A175B7">
              <w:rPr>
                <w:rFonts w:ascii="Mind Meridian" w:hAnsi="Mind Meridian" w:cs="Mind Meridian"/>
                <w:color w:val="000000" w:themeColor="text1"/>
                <w:sz w:val="28"/>
                <w:szCs w:val="28"/>
              </w:rPr>
              <w:t>.</w:t>
            </w:r>
          </w:p>
          <w:p w14:paraId="2A2026AB" w14:textId="77777777" w:rsidR="00050CD8" w:rsidRPr="00A175B7" w:rsidRDefault="00050CD8" w:rsidP="0093333F">
            <w:pPr>
              <w:rPr>
                <w:rFonts w:ascii="Mind Meridian" w:hAnsi="Mind Meridian" w:cs="Mind Meridian"/>
                <w:color w:val="000000" w:themeColor="text1"/>
                <w:sz w:val="28"/>
                <w:szCs w:val="28"/>
              </w:rPr>
            </w:pPr>
          </w:p>
          <w:p w14:paraId="28668B5E" w14:textId="166EFEB7" w:rsidR="00074B67" w:rsidRPr="00A175B7" w:rsidRDefault="00840665"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Once your assessment is complete, your care package will be put in place within 28 days (unless further</w:t>
            </w:r>
            <w:r w:rsidR="00B33208">
              <w:rPr>
                <w:rFonts w:ascii="Mind Meridian" w:hAnsi="Mind Meridian" w:cs="Mind Meridian"/>
                <w:color w:val="000000" w:themeColor="text1"/>
                <w:sz w:val="28"/>
                <w:szCs w:val="28"/>
              </w:rPr>
              <w:t xml:space="preserve"> </w:t>
            </w:r>
            <w:r w:rsidRPr="00A175B7">
              <w:rPr>
                <w:rFonts w:ascii="Mind Meridian" w:hAnsi="Mind Meridian" w:cs="Mind Meridian"/>
                <w:color w:val="000000" w:themeColor="text1"/>
                <w:sz w:val="28"/>
                <w:szCs w:val="28"/>
              </w:rPr>
              <w:t>assessment is needed)</w:t>
            </w:r>
          </w:p>
          <w:p w14:paraId="0210D27F" w14:textId="2AC63E37" w:rsidR="00074B67" w:rsidRPr="00A175B7" w:rsidRDefault="00074B67"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The Government help</w:t>
            </w:r>
            <w:r w:rsidR="00050CD8" w:rsidRPr="00A175B7">
              <w:rPr>
                <w:rFonts w:ascii="Mind Meridian" w:hAnsi="Mind Meridian" w:cs="Mind Meridian"/>
                <w:color w:val="000000" w:themeColor="text1"/>
                <w:sz w:val="28"/>
                <w:szCs w:val="28"/>
              </w:rPr>
              <w:t>s</w:t>
            </w:r>
            <w:r w:rsidRPr="00A175B7">
              <w:rPr>
                <w:rFonts w:ascii="Mind Meridian" w:hAnsi="Mind Meridian" w:cs="Mind Meridian"/>
                <w:color w:val="000000" w:themeColor="text1"/>
                <w:sz w:val="28"/>
                <w:szCs w:val="28"/>
              </w:rPr>
              <w:t xml:space="preserve"> to pay for some care and support, depending on </w:t>
            </w:r>
            <w:r w:rsidR="00B33208">
              <w:rPr>
                <w:rFonts w:ascii="Mind Meridian" w:hAnsi="Mind Meridian" w:cs="Mind Meridian"/>
                <w:color w:val="000000" w:themeColor="text1"/>
                <w:sz w:val="28"/>
                <w:szCs w:val="28"/>
              </w:rPr>
              <w:t>the savings</w:t>
            </w:r>
            <w:r w:rsidRPr="00A175B7">
              <w:rPr>
                <w:rFonts w:ascii="Mind Meridian" w:hAnsi="Mind Meridian" w:cs="Mind Meridian"/>
                <w:color w:val="000000" w:themeColor="text1"/>
                <w:sz w:val="28"/>
                <w:szCs w:val="28"/>
              </w:rPr>
              <w:t xml:space="preserve"> you have.</w:t>
            </w:r>
          </w:p>
          <w:p w14:paraId="6133C629" w14:textId="77777777" w:rsidR="00E52B6F" w:rsidRPr="00A175B7" w:rsidRDefault="00E52B6F" w:rsidP="0093333F">
            <w:pPr>
              <w:rPr>
                <w:rFonts w:ascii="Mind Meridian" w:hAnsi="Mind Meridian" w:cs="Mind Meridian"/>
                <w:color w:val="000000" w:themeColor="text1"/>
                <w:sz w:val="28"/>
                <w:szCs w:val="28"/>
              </w:rPr>
            </w:pPr>
          </w:p>
          <w:p w14:paraId="656FAEBA" w14:textId="77777777" w:rsidR="00E52B6F" w:rsidRPr="00A175B7" w:rsidRDefault="00E52B6F"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At some stage after your care plan is set up, you may be told that your local authority will undertake a review or even carry out a new assessment.</w:t>
            </w:r>
          </w:p>
          <w:p w14:paraId="717D1E8B" w14:textId="77777777" w:rsidR="00DA4CFF" w:rsidRPr="00A175B7" w:rsidRDefault="00DA4CFF" w:rsidP="0093333F">
            <w:pPr>
              <w:rPr>
                <w:rFonts w:ascii="Mind Meridian" w:hAnsi="Mind Meridian" w:cs="Mind Meridian"/>
                <w:color w:val="000000" w:themeColor="text1"/>
                <w:sz w:val="28"/>
                <w:szCs w:val="28"/>
              </w:rPr>
            </w:pPr>
          </w:p>
          <w:p w14:paraId="3579C35A" w14:textId="77777777" w:rsidR="00DA4CFF" w:rsidRPr="00A175B7" w:rsidRDefault="00DA4CFF"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Once you have a package of care and support in place, it will be checked or reviewed regularly to confirm that it is still appropriate for you.</w:t>
            </w:r>
          </w:p>
          <w:p w14:paraId="3C71E226" w14:textId="77777777" w:rsidR="000B26F9" w:rsidRPr="00A175B7" w:rsidRDefault="000B26F9" w:rsidP="0093333F">
            <w:pPr>
              <w:rPr>
                <w:rFonts w:ascii="Mind Meridian" w:hAnsi="Mind Meridian" w:cs="Mind Meridian"/>
                <w:color w:val="000000" w:themeColor="text1"/>
                <w:sz w:val="28"/>
                <w:szCs w:val="28"/>
              </w:rPr>
            </w:pPr>
          </w:p>
          <w:p w14:paraId="7E7EF6C6" w14:textId="65038C37" w:rsidR="004D5F2D" w:rsidRPr="00A175B7" w:rsidRDefault="000B26F9"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If your needs have changed, this must trigger a new assessment.</w:t>
            </w:r>
          </w:p>
        </w:tc>
      </w:tr>
      <w:tr w:rsidR="00A175B7" w:rsidRPr="00A175B7" w14:paraId="10D59164" w14:textId="77777777" w:rsidTr="00AE303C">
        <w:tc>
          <w:tcPr>
            <w:tcW w:w="3005" w:type="dxa"/>
            <w:shd w:val="clear" w:color="auto" w:fill="DEEAF6" w:themeFill="accent5" w:themeFillTint="33"/>
          </w:tcPr>
          <w:p w14:paraId="5D07E72F" w14:textId="77777777" w:rsidR="00A267A1" w:rsidRPr="00A175B7" w:rsidRDefault="00FC3EDC"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lastRenderedPageBreak/>
              <w:t xml:space="preserve">Who conducts the review? </w:t>
            </w:r>
          </w:p>
          <w:p w14:paraId="38938493" w14:textId="77777777" w:rsidR="00FC3EDC" w:rsidRPr="00A175B7" w:rsidRDefault="00FC3EDC" w:rsidP="0093333F">
            <w:pPr>
              <w:rPr>
                <w:rFonts w:ascii="Mind Meridian" w:hAnsi="Mind Meridian" w:cs="Mind Meridian"/>
                <w:color w:val="000000" w:themeColor="text1"/>
                <w:sz w:val="28"/>
                <w:szCs w:val="28"/>
              </w:rPr>
            </w:pPr>
          </w:p>
          <w:p w14:paraId="0CDE06F2" w14:textId="77777777" w:rsidR="00680522" w:rsidRPr="00A175B7" w:rsidRDefault="00FC3EDC"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Reviews are usually carried out by a social worker or assessor from your local authority. </w:t>
            </w:r>
          </w:p>
          <w:p w14:paraId="424CDC99" w14:textId="77777777" w:rsidR="00680522" w:rsidRPr="00A175B7" w:rsidRDefault="00680522" w:rsidP="0093333F">
            <w:pPr>
              <w:rPr>
                <w:rFonts w:ascii="Mind Meridian" w:hAnsi="Mind Meridian" w:cs="Mind Meridian"/>
                <w:color w:val="000000" w:themeColor="text1"/>
                <w:sz w:val="28"/>
                <w:szCs w:val="28"/>
              </w:rPr>
            </w:pPr>
          </w:p>
          <w:p w14:paraId="39CC6C7D" w14:textId="77777777" w:rsidR="00680522" w:rsidRPr="00A175B7" w:rsidRDefault="00FC3EDC"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They may also be carried out on behalf of your local authority by your care and support provider. </w:t>
            </w:r>
          </w:p>
          <w:p w14:paraId="0487007B" w14:textId="19B7C34F" w:rsidR="00FC3EDC" w:rsidRPr="00A175B7" w:rsidRDefault="00FC3EDC"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They will arrange a meeting time with you for the review.</w:t>
            </w:r>
          </w:p>
        </w:tc>
        <w:tc>
          <w:tcPr>
            <w:tcW w:w="3005" w:type="dxa"/>
            <w:shd w:val="clear" w:color="auto" w:fill="DEEAF6" w:themeFill="accent5" w:themeFillTint="33"/>
          </w:tcPr>
          <w:p w14:paraId="7807F3AD" w14:textId="77777777" w:rsidR="00A267A1" w:rsidRPr="00A175B7" w:rsidRDefault="00FA39D7" w:rsidP="0093333F">
            <w:pPr>
              <w:rPr>
                <w:rFonts w:ascii="Mind Meridian" w:hAnsi="Mind Meridian" w:cs="Mind Meridian"/>
                <w:b/>
                <w:bCs/>
                <w:color w:val="000000" w:themeColor="text1"/>
                <w:sz w:val="28"/>
                <w:szCs w:val="28"/>
              </w:rPr>
            </w:pPr>
            <w:r w:rsidRPr="00A175B7">
              <w:rPr>
                <w:rFonts w:ascii="Mind Meridian" w:hAnsi="Mind Meridian" w:cs="Mind Meridian"/>
                <w:b/>
                <w:bCs/>
                <w:color w:val="000000" w:themeColor="text1"/>
                <w:sz w:val="28"/>
                <w:szCs w:val="28"/>
              </w:rPr>
              <w:t xml:space="preserve">Who can support me at the assessment? </w:t>
            </w:r>
          </w:p>
          <w:p w14:paraId="65A8251E" w14:textId="77777777" w:rsidR="00570418" w:rsidRPr="00A175B7" w:rsidRDefault="00570418" w:rsidP="0093333F">
            <w:pPr>
              <w:rPr>
                <w:rFonts w:ascii="Mind Meridian" w:hAnsi="Mind Meridian" w:cs="Mind Meridian"/>
                <w:color w:val="000000" w:themeColor="text1"/>
                <w:sz w:val="28"/>
                <w:szCs w:val="28"/>
              </w:rPr>
            </w:pPr>
          </w:p>
          <w:p w14:paraId="59C6D2AB" w14:textId="36B95415" w:rsidR="00072669" w:rsidRPr="00A175B7" w:rsidRDefault="00570418"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Care and support </w:t>
            </w:r>
            <w:r w:rsidR="00AA0951" w:rsidRPr="00A175B7">
              <w:rPr>
                <w:rFonts w:ascii="Mind Meridian" w:hAnsi="Mind Meridian" w:cs="Mind Meridian"/>
                <w:color w:val="000000" w:themeColor="text1"/>
                <w:sz w:val="28"/>
                <w:szCs w:val="28"/>
              </w:rPr>
              <w:t>come</w:t>
            </w:r>
            <w:r w:rsidRPr="00A175B7">
              <w:rPr>
                <w:rFonts w:ascii="Mind Meridian" w:hAnsi="Mind Meridian" w:cs="Mind Meridian"/>
                <w:color w:val="000000" w:themeColor="text1"/>
                <w:sz w:val="28"/>
                <w:szCs w:val="28"/>
              </w:rPr>
              <w:t xml:space="preserve"> from lots of different </w:t>
            </w:r>
            <w:proofErr w:type="gramStart"/>
            <w:r w:rsidRPr="00A175B7">
              <w:rPr>
                <w:rFonts w:ascii="Mind Meridian" w:hAnsi="Mind Meridian" w:cs="Mind Meridian"/>
                <w:color w:val="000000" w:themeColor="text1"/>
                <w:sz w:val="28"/>
                <w:szCs w:val="28"/>
              </w:rPr>
              <w:t>people;</w:t>
            </w:r>
            <w:proofErr w:type="gramEnd"/>
          </w:p>
          <w:p w14:paraId="2D640D49" w14:textId="77777777" w:rsidR="00DB1651" w:rsidRPr="00A175B7" w:rsidRDefault="00570418"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family</w:t>
            </w:r>
          </w:p>
          <w:p w14:paraId="5D995F75" w14:textId="77777777" w:rsidR="00DB1651" w:rsidRPr="00A175B7" w:rsidRDefault="00570418"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friends</w:t>
            </w:r>
          </w:p>
          <w:p w14:paraId="1631E2ED" w14:textId="3A60BBA9" w:rsidR="00570418" w:rsidRPr="00A175B7" w:rsidRDefault="00F66A04"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private and voluntary organisations</w:t>
            </w:r>
          </w:p>
          <w:p w14:paraId="727888DE" w14:textId="15279AF2" w:rsidR="00F66A04" w:rsidRPr="00A175B7" w:rsidRDefault="00F66A04"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local community and social networks</w:t>
            </w:r>
          </w:p>
          <w:p w14:paraId="29F15DDE" w14:textId="77777777" w:rsidR="00FA39D7" w:rsidRPr="00A175B7" w:rsidRDefault="00FA39D7" w:rsidP="0093333F">
            <w:pPr>
              <w:rPr>
                <w:rFonts w:ascii="Mind Meridian" w:hAnsi="Mind Meridian" w:cs="Mind Meridian"/>
                <w:color w:val="000000" w:themeColor="text1"/>
                <w:sz w:val="28"/>
                <w:szCs w:val="28"/>
              </w:rPr>
            </w:pPr>
          </w:p>
          <w:p w14:paraId="4A2A3471" w14:textId="11121B28" w:rsidR="001C0A4C" w:rsidRPr="00A175B7" w:rsidRDefault="00F30FE0" w:rsidP="0093333F">
            <w:pPr>
              <w:rPr>
                <w:rFonts w:ascii="Mind Meridian" w:hAnsi="Mind Meridian" w:cs="Mind Meridian"/>
                <w:color w:val="000000" w:themeColor="text1"/>
                <w:sz w:val="28"/>
                <w:szCs w:val="28"/>
              </w:rPr>
            </w:pPr>
            <w:r w:rsidRPr="00A175B7">
              <w:rPr>
                <w:rFonts w:ascii="Mind Meridian" w:hAnsi="Mind Meridian" w:cs="Mind Meridian"/>
                <w:color w:val="000000" w:themeColor="text1"/>
                <w:sz w:val="28"/>
                <w:szCs w:val="28"/>
              </w:rPr>
              <w:t xml:space="preserve">If you had any support at your original needs assessment from a family member, friend, supporter or independent advocate, this person should </w:t>
            </w:r>
            <w:r w:rsidR="00DB1651" w:rsidRPr="00A175B7">
              <w:rPr>
                <w:rFonts w:ascii="Mind Meridian" w:hAnsi="Mind Meridian" w:cs="Mind Meridian"/>
                <w:color w:val="000000" w:themeColor="text1"/>
                <w:sz w:val="28"/>
                <w:szCs w:val="28"/>
              </w:rPr>
              <w:t>(</w:t>
            </w:r>
            <w:r w:rsidRPr="00A175B7">
              <w:rPr>
                <w:rFonts w:ascii="Mind Meridian" w:hAnsi="Mind Meridian" w:cs="Mind Meridian"/>
                <w:color w:val="000000" w:themeColor="text1"/>
                <w:sz w:val="28"/>
                <w:szCs w:val="28"/>
              </w:rPr>
              <w:t>ideally</w:t>
            </w:r>
            <w:r w:rsidR="00DB1651" w:rsidRPr="00A175B7">
              <w:rPr>
                <w:rFonts w:ascii="Mind Meridian" w:hAnsi="Mind Meridian" w:cs="Mind Meridian"/>
                <w:color w:val="000000" w:themeColor="text1"/>
                <w:sz w:val="28"/>
                <w:szCs w:val="28"/>
              </w:rPr>
              <w:t>)</w:t>
            </w:r>
            <w:r w:rsidRPr="00A175B7">
              <w:rPr>
                <w:rFonts w:ascii="Mind Meridian" w:hAnsi="Mind Meridian" w:cs="Mind Meridian"/>
                <w:color w:val="000000" w:themeColor="text1"/>
                <w:sz w:val="28"/>
                <w:szCs w:val="28"/>
              </w:rPr>
              <w:t xml:space="preserve"> also</w:t>
            </w:r>
            <w:r w:rsidR="00DB1651" w:rsidRPr="00A175B7">
              <w:rPr>
                <w:rFonts w:ascii="Mind Meridian" w:hAnsi="Mind Meridian" w:cs="Mind Meridian"/>
                <w:color w:val="000000" w:themeColor="text1"/>
                <w:sz w:val="28"/>
                <w:szCs w:val="28"/>
              </w:rPr>
              <w:t>;</w:t>
            </w:r>
            <w:r w:rsidRPr="00A175B7">
              <w:rPr>
                <w:rFonts w:ascii="Mind Meridian" w:hAnsi="Mind Meridian" w:cs="Mind Meridian"/>
                <w:color w:val="000000" w:themeColor="text1"/>
                <w:sz w:val="28"/>
                <w:szCs w:val="28"/>
              </w:rPr>
              <w:t xml:space="preserve"> be present a</w:t>
            </w:r>
            <w:r w:rsidR="006F3EEA" w:rsidRPr="00A175B7">
              <w:rPr>
                <w:rFonts w:ascii="Mind Meridian" w:hAnsi="Mind Meridian" w:cs="Mind Meridian"/>
                <w:color w:val="000000" w:themeColor="text1"/>
                <w:sz w:val="28"/>
                <w:szCs w:val="28"/>
              </w:rPr>
              <w:t>t</w:t>
            </w:r>
            <w:r w:rsidRPr="00A175B7">
              <w:rPr>
                <w:rFonts w:ascii="Mind Meridian" w:hAnsi="Mind Meridian" w:cs="Mind Meridian"/>
                <w:color w:val="000000" w:themeColor="text1"/>
                <w:sz w:val="28"/>
                <w:szCs w:val="28"/>
              </w:rPr>
              <w:t xml:space="preserve"> your review.</w:t>
            </w:r>
          </w:p>
        </w:tc>
        <w:tc>
          <w:tcPr>
            <w:tcW w:w="3006" w:type="dxa"/>
            <w:shd w:val="clear" w:color="auto" w:fill="DEEAF6" w:themeFill="accent5" w:themeFillTint="33"/>
          </w:tcPr>
          <w:p w14:paraId="502AB103" w14:textId="77777777" w:rsidR="00A267A1" w:rsidRPr="00A175B7" w:rsidRDefault="00A267A1" w:rsidP="00AA0951">
            <w:pPr>
              <w:rPr>
                <w:rFonts w:ascii="Mind Meridian" w:hAnsi="Mind Meridian" w:cs="Mind Meridian"/>
                <w:color w:val="000000" w:themeColor="text1"/>
                <w:sz w:val="28"/>
                <w:szCs w:val="28"/>
              </w:rPr>
            </w:pPr>
          </w:p>
        </w:tc>
      </w:tr>
    </w:tbl>
    <w:p w14:paraId="6925E0CE" w14:textId="77777777" w:rsidR="000671DB" w:rsidRDefault="000671DB" w:rsidP="000838C5">
      <w:pPr>
        <w:pStyle w:val="Heading2"/>
        <w:rPr>
          <w:rFonts w:ascii="Mind Meridian" w:eastAsia="MingLiU_HKSCS" w:hAnsi="Mind Meridian" w:cs="Mind Meridian"/>
          <w:b/>
          <w:bCs/>
          <w:color w:val="000000" w:themeColor="text1"/>
          <w:sz w:val="32"/>
          <w:szCs w:val="32"/>
        </w:rPr>
      </w:pPr>
    </w:p>
    <w:p w14:paraId="0808689E" w14:textId="77777777" w:rsidR="00A7135F" w:rsidRDefault="00A7135F" w:rsidP="00A7135F"/>
    <w:p w14:paraId="785A72CE" w14:textId="77777777" w:rsidR="00A7135F" w:rsidRDefault="00A7135F" w:rsidP="00A7135F"/>
    <w:p w14:paraId="4D043BE2" w14:textId="77777777" w:rsidR="00A7135F" w:rsidRPr="00A7135F" w:rsidRDefault="00A7135F" w:rsidP="00A7135F"/>
    <w:p w14:paraId="6C6F193E" w14:textId="06E70E8D" w:rsidR="00684369" w:rsidRPr="00A175B7" w:rsidRDefault="00203C0F" w:rsidP="000838C5">
      <w:pPr>
        <w:pStyle w:val="Heading2"/>
        <w:rPr>
          <w:rFonts w:ascii="Mind Meridian" w:eastAsia="MingLiU_HKSCS" w:hAnsi="Mind Meridian" w:cs="Mind Meridian"/>
          <w:b/>
          <w:bCs/>
          <w:color w:val="000000" w:themeColor="text1"/>
          <w:sz w:val="32"/>
          <w:szCs w:val="32"/>
        </w:rPr>
      </w:pPr>
      <w:r w:rsidRPr="00A175B7">
        <w:rPr>
          <w:rFonts w:ascii="Mind Meridian" w:eastAsia="MingLiU_HKSCS" w:hAnsi="Mind Meridian" w:cs="Mind Meridian"/>
          <w:b/>
          <w:bCs/>
          <w:noProof/>
          <w:color w:val="000000" w:themeColor="text1"/>
          <w:sz w:val="32"/>
          <w:szCs w:val="32"/>
        </w:rPr>
        <w:lastRenderedPageBreak/>
        <w:drawing>
          <wp:inline distT="0" distB="0" distL="0" distR="0" wp14:anchorId="2927418F" wp14:editId="554E7E32">
            <wp:extent cx="914400" cy="914400"/>
            <wp:effectExtent l="0" t="0" r="0" b="0"/>
            <wp:docPr id="2049954305" name="Graphic 1" descr="Signpo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954305" name="Graphic 2049954305" descr="Signpost with solid fill"/>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914400" cy="914400"/>
                    </a:xfrm>
                    <a:prstGeom prst="rect">
                      <a:avLst/>
                    </a:prstGeom>
                  </pic:spPr>
                </pic:pic>
              </a:graphicData>
            </a:graphic>
          </wp:inline>
        </w:drawing>
      </w:r>
      <w:r w:rsidR="00684369" w:rsidRPr="00A175B7">
        <w:rPr>
          <w:rFonts w:ascii="Mind Meridian" w:eastAsia="MingLiU_HKSCS" w:hAnsi="Mind Meridian" w:cs="Mind Meridian"/>
          <w:b/>
          <w:bCs/>
          <w:color w:val="000000" w:themeColor="text1"/>
          <w:sz w:val="32"/>
          <w:szCs w:val="32"/>
        </w:rPr>
        <w:t>Useful information/ contact</w:t>
      </w:r>
      <w:r w:rsidR="00C524A6" w:rsidRPr="00A175B7">
        <w:rPr>
          <w:rFonts w:ascii="Mind Meridian" w:eastAsia="MingLiU_HKSCS" w:hAnsi="Mind Meridian" w:cs="Mind Meridian"/>
          <w:b/>
          <w:bCs/>
          <w:color w:val="000000" w:themeColor="text1"/>
          <w:sz w:val="32"/>
          <w:szCs w:val="32"/>
        </w:rPr>
        <w:t>s</w:t>
      </w:r>
      <w:r w:rsidR="00684369" w:rsidRPr="00A175B7">
        <w:rPr>
          <w:rFonts w:ascii="Mind Meridian" w:eastAsia="MingLiU_HKSCS" w:hAnsi="Mind Meridian" w:cs="Mind Meridian"/>
          <w:b/>
          <w:bCs/>
          <w:color w:val="000000" w:themeColor="text1"/>
          <w:sz w:val="32"/>
          <w:szCs w:val="32"/>
        </w:rPr>
        <w:t xml:space="preserve">: </w:t>
      </w:r>
    </w:p>
    <w:p w14:paraId="469C202F" w14:textId="77777777" w:rsidR="00210085" w:rsidRPr="00A175B7" w:rsidRDefault="00210085" w:rsidP="000838C5">
      <w:pPr>
        <w:jc w:val="both"/>
        <w:rPr>
          <w:rFonts w:ascii="Mind Meridian" w:hAnsi="Mind Meridian" w:cs="Mind Meridian"/>
          <w:color w:val="000000" w:themeColor="text1"/>
          <w:sz w:val="28"/>
          <w:szCs w:val="28"/>
        </w:rPr>
      </w:pPr>
    </w:p>
    <w:p w14:paraId="5A9A81B6" w14:textId="7CB94CB3" w:rsidR="00CC13B9" w:rsidRPr="00A175B7" w:rsidRDefault="00210085" w:rsidP="000838C5">
      <w:pPr>
        <w:jc w:val="both"/>
        <w:rPr>
          <w:rFonts w:ascii="Mind Meridian" w:eastAsia="MingLiU_HKSCS" w:hAnsi="Mind Meridian" w:cs="Mind Meridian"/>
          <w:b/>
          <w:bCs/>
          <w:color w:val="000000" w:themeColor="text1"/>
          <w:sz w:val="28"/>
          <w:szCs w:val="28"/>
        </w:rPr>
      </w:pPr>
      <w:hyperlink r:id="rId37" w:history="1">
        <w:r w:rsidRPr="00A175B7">
          <w:rPr>
            <w:rStyle w:val="Hyperlink"/>
            <w:rFonts w:ascii="Mind Meridian" w:eastAsia="MingLiU_HKSCS" w:hAnsi="Mind Meridian" w:cs="Mind Meridian"/>
            <w:b/>
            <w:bCs/>
            <w:color w:val="000000" w:themeColor="text1"/>
            <w:sz w:val="28"/>
            <w:szCs w:val="28"/>
          </w:rPr>
          <w:t>Mind Tower Hamlets Newham and Redbridge</w:t>
        </w:r>
      </w:hyperlink>
      <w:r w:rsidR="00684369" w:rsidRPr="00A175B7">
        <w:rPr>
          <w:rFonts w:ascii="Mind Meridian" w:eastAsia="MingLiU_HKSCS" w:hAnsi="Mind Meridian" w:cs="Mind Meridian"/>
          <w:b/>
          <w:bCs/>
          <w:color w:val="000000" w:themeColor="text1"/>
          <w:sz w:val="28"/>
          <w:szCs w:val="28"/>
        </w:rPr>
        <w:t xml:space="preserve"> </w:t>
      </w:r>
    </w:p>
    <w:p w14:paraId="7DB01B9F" w14:textId="217D152D" w:rsidR="000218EC" w:rsidRPr="00A175B7" w:rsidRDefault="000218EC" w:rsidP="000838C5">
      <w:p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020 7510 1081 / </w:t>
      </w:r>
      <w:hyperlink r:id="rId38" w:history="1">
        <w:r w:rsidRPr="00A175B7">
          <w:rPr>
            <w:rStyle w:val="Hyperlink"/>
            <w:rFonts w:ascii="Mind Meridian" w:eastAsia="MingLiU_HKSCS" w:hAnsi="Mind Meridian" w:cs="Mind Meridian"/>
            <w:color w:val="000000" w:themeColor="text1"/>
            <w:sz w:val="28"/>
            <w:szCs w:val="28"/>
          </w:rPr>
          <w:t>info@mindthnr.org.uk</w:t>
        </w:r>
      </w:hyperlink>
      <w:r w:rsidRPr="00A175B7">
        <w:rPr>
          <w:rFonts w:ascii="Mind Meridian" w:eastAsia="MingLiU_HKSCS" w:hAnsi="Mind Meridian" w:cs="Mind Meridian"/>
          <w:color w:val="000000" w:themeColor="text1"/>
          <w:sz w:val="28"/>
          <w:szCs w:val="28"/>
        </w:rPr>
        <w:t xml:space="preserve"> </w:t>
      </w:r>
    </w:p>
    <w:p w14:paraId="28A1FDA7" w14:textId="77777777" w:rsidR="00AA3AF2" w:rsidRPr="00A175B7" w:rsidRDefault="00AA3AF2" w:rsidP="000838C5">
      <w:pPr>
        <w:jc w:val="both"/>
        <w:rPr>
          <w:rFonts w:ascii="Mind Meridian" w:eastAsia="MingLiU_HKSCS" w:hAnsi="Mind Meridian" w:cs="Mind Meridian"/>
          <w:color w:val="000000" w:themeColor="text1"/>
          <w:sz w:val="28"/>
          <w:szCs w:val="28"/>
        </w:rPr>
      </w:pPr>
    </w:p>
    <w:p w14:paraId="75ED5ABF" w14:textId="77777777" w:rsidR="00062698" w:rsidRPr="00A175B7" w:rsidRDefault="00062698" w:rsidP="000838C5">
      <w:pPr>
        <w:jc w:val="both"/>
        <w:rPr>
          <w:rFonts w:ascii="Mind Meridian" w:eastAsia="MingLiU_HKSCS" w:hAnsi="Mind Meridian" w:cs="Mind Meridian"/>
          <w:color w:val="000000" w:themeColor="text1"/>
          <w:sz w:val="28"/>
          <w:szCs w:val="28"/>
        </w:rPr>
      </w:pPr>
    </w:p>
    <w:p w14:paraId="774FEDEC" w14:textId="3EA909E5" w:rsidR="00E352B0" w:rsidRPr="00A175B7" w:rsidRDefault="003C7632" w:rsidP="000838C5">
      <w:p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Tower Hamlets Advocacy Service</w:t>
      </w:r>
    </w:p>
    <w:p w14:paraId="78C9783C" w14:textId="46AC6620" w:rsidR="003C7632" w:rsidRPr="00A175B7" w:rsidRDefault="003C7632" w:rsidP="000838C5">
      <w:p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020 7510 1081</w:t>
      </w:r>
      <w:r w:rsidR="00B11F67" w:rsidRPr="00A175B7">
        <w:rPr>
          <w:rFonts w:ascii="Mind Meridian" w:eastAsia="MingLiU_HKSCS" w:hAnsi="Mind Meridian" w:cs="Mind Meridian"/>
          <w:color w:val="000000" w:themeColor="text1"/>
          <w:sz w:val="28"/>
          <w:szCs w:val="28"/>
        </w:rPr>
        <w:t xml:space="preserve"> / </w:t>
      </w:r>
      <w:r w:rsidRPr="00A175B7">
        <w:rPr>
          <w:rFonts w:ascii="Mind Meridian" w:eastAsia="MingLiU_HKSCS" w:hAnsi="Mind Meridian" w:cs="Mind Meridian"/>
          <w:color w:val="000000" w:themeColor="text1"/>
          <w:sz w:val="28"/>
          <w:szCs w:val="28"/>
        </w:rPr>
        <w:t xml:space="preserve"> </w:t>
      </w:r>
      <w:hyperlink r:id="rId39" w:history="1">
        <w:r w:rsidR="000156EE" w:rsidRPr="00A175B7">
          <w:rPr>
            <w:rStyle w:val="Hyperlink"/>
            <w:rFonts w:ascii="Mind Meridian" w:eastAsia="MingLiU_HKSCS" w:hAnsi="Mind Meridian" w:cs="Mind Meridian"/>
            <w:color w:val="000000" w:themeColor="text1"/>
            <w:sz w:val="28"/>
            <w:szCs w:val="28"/>
          </w:rPr>
          <w:t>advocacy@mindthnr.org.uk</w:t>
        </w:r>
      </w:hyperlink>
      <w:r w:rsidR="000156EE" w:rsidRPr="00A175B7">
        <w:rPr>
          <w:rFonts w:ascii="Mind Meridian" w:eastAsia="MingLiU_HKSCS" w:hAnsi="Mind Meridian" w:cs="Mind Meridian"/>
          <w:color w:val="000000" w:themeColor="text1"/>
          <w:sz w:val="28"/>
          <w:szCs w:val="28"/>
        </w:rPr>
        <w:t xml:space="preserve"> </w:t>
      </w:r>
    </w:p>
    <w:p w14:paraId="76B707DB" w14:textId="77777777" w:rsidR="00092520" w:rsidRPr="00A175B7" w:rsidRDefault="00092520" w:rsidP="000838C5">
      <w:pPr>
        <w:jc w:val="both"/>
        <w:rPr>
          <w:rFonts w:ascii="Mind Meridian" w:eastAsia="MingLiU_HKSCS" w:hAnsi="Mind Meridian" w:cs="Mind Meridian"/>
          <w:color w:val="000000" w:themeColor="text1"/>
          <w:sz w:val="28"/>
          <w:szCs w:val="28"/>
        </w:rPr>
      </w:pPr>
    </w:p>
    <w:p w14:paraId="78C62934" w14:textId="7CE952C3" w:rsidR="004A4C01" w:rsidRPr="00A175B7" w:rsidRDefault="004A4C01" w:rsidP="000838C5">
      <w:pPr>
        <w:jc w:val="both"/>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Newham</w:t>
      </w:r>
      <w:r w:rsidR="00F23539" w:rsidRPr="00A175B7">
        <w:rPr>
          <w:rFonts w:ascii="Mind Meridian" w:eastAsia="MingLiU_HKSCS" w:hAnsi="Mind Meridian" w:cs="Mind Meridian"/>
          <w:b/>
          <w:bCs/>
          <w:color w:val="000000" w:themeColor="text1"/>
          <w:sz w:val="28"/>
          <w:szCs w:val="28"/>
        </w:rPr>
        <w:t xml:space="preserve"> Independent Advocacy Service</w:t>
      </w:r>
      <w:r w:rsidRPr="00A175B7">
        <w:rPr>
          <w:rFonts w:ascii="Mind Meridian" w:eastAsia="MingLiU_HKSCS" w:hAnsi="Mind Meridian" w:cs="Mind Meridian"/>
          <w:b/>
          <w:bCs/>
          <w:color w:val="000000" w:themeColor="text1"/>
          <w:sz w:val="28"/>
          <w:szCs w:val="28"/>
        </w:rPr>
        <w:t xml:space="preserve"> </w:t>
      </w:r>
    </w:p>
    <w:p w14:paraId="3CF338A5" w14:textId="7B588EA0" w:rsidR="00F23539" w:rsidRPr="00A175B7" w:rsidRDefault="00F23539" w:rsidP="000838C5">
      <w:p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020 7510 1081</w:t>
      </w:r>
      <w:r w:rsidR="00B11F67" w:rsidRPr="00A175B7">
        <w:rPr>
          <w:rFonts w:ascii="Mind Meridian" w:eastAsia="MingLiU_HKSCS" w:hAnsi="Mind Meridian" w:cs="Mind Meridian"/>
          <w:color w:val="000000" w:themeColor="text1"/>
          <w:sz w:val="28"/>
          <w:szCs w:val="28"/>
        </w:rPr>
        <w:t xml:space="preserve"> </w:t>
      </w:r>
      <w:r w:rsidR="008569DD" w:rsidRPr="00A175B7">
        <w:rPr>
          <w:rFonts w:ascii="Mind Meridian" w:eastAsia="MingLiU_HKSCS" w:hAnsi="Mind Meridian" w:cs="Mind Meridian"/>
          <w:color w:val="000000" w:themeColor="text1"/>
          <w:sz w:val="28"/>
          <w:szCs w:val="28"/>
        </w:rPr>
        <w:t xml:space="preserve">/ </w:t>
      </w:r>
      <w:hyperlink r:id="rId40" w:history="1">
        <w:r w:rsidR="00A6531C" w:rsidRPr="00A175B7">
          <w:rPr>
            <w:rStyle w:val="Hyperlink"/>
            <w:rFonts w:ascii="Mind Meridian" w:eastAsia="MingLiU_HKSCS" w:hAnsi="Mind Meridian" w:cs="Mind Meridian"/>
            <w:color w:val="000000" w:themeColor="text1"/>
            <w:sz w:val="28"/>
            <w:szCs w:val="28"/>
          </w:rPr>
          <w:t>advocacy@mindthnr.org.uk</w:t>
        </w:r>
      </w:hyperlink>
      <w:r w:rsidR="00A6531C" w:rsidRPr="00A175B7">
        <w:rPr>
          <w:rFonts w:ascii="Mind Meridian" w:eastAsia="MingLiU_HKSCS" w:hAnsi="Mind Meridian" w:cs="Mind Meridian"/>
          <w:color w:val="000000" w:themeColor="text1"/>
          <w:sz w:val="28"/>
          <w:szCs w:val="28"/>
        </w:rPr>
        <w:t xml:space="preserve"> </w:t>
      </w:r>
    </w:p>
    <w:p w14:paraId="7034EF3C" w14:textId="77777777" w:rsidR="00B11F67" w:rsidRPr="00A175B7" w:rsidRDefault="00B11F67" w:rsidP="000838C5">
      <w:pPr>
        <w:jc w:val="both"/>
        <w:rPr>
          <w:rFonts w:ascii="Mind Meridian" w:eastAsia="MingLiU_HKSCS" w:hAnsi="Mind Meridian" w:cs="Mind Meridian"/>
          <w:color w:val="000000" w:themeColor="text1"/>
          <w:sz w:val="28"/>
          <w:szCs w:val="28"/>
        </w:rPr>
      </w:pPr>
    </w:p>
    <w:p w14:paraId="3111E92B" w14:textId="67BC25FE" w:rsidR="00B11F67" w:rsidRPr="00A175B7" w:rsidRDefault="00B11F67" w:rsidP="000838C5">
      <w:pPr>
        <w:jc w:val="both"/>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Havering Integrated Advocacy Service</w:t>
      </w:r>
    </w:p>
    <w:p w14:paraId="02A09ED4" w14:textId="3BF8CA5D" w:rsidR="00B11F67" w:rsidRPr="00A175B7" w:rsidRDefault="00B11F67" w:rsidP="000838C5">
      <w:p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020 7510 1081</w:t>
      </w:r>
      <w:r w:rsidR="008569DD" w:rsidRPr="00A175B7">
        <w:rPr>
          <w:rFonts w:ascii="Mind Meridian" w:eastAsia="MingLiU_HKSCS" w:hAnsi="Mind Meridian" w:cs="Mind Meridian"/>
          <w:color w:val="000000" w:themeColor="text1"/>
          <w:sz w:val="28"/>
          <w:szCs w:val="28"/>
        </w:rPr>
        <w:t xml:space="preserve"> / </w:t>
      </w:r>
      <w:hyperlink r:id="rId41" w:history="1">
        <w:r w:rsidR="008569DD" w:rsidRPr="00A175B7">
          <w:rPr>
            <w:rStyle w:val="Hyperlink"/>
            <w:rFonts w:ascii="Mind Meridian" w:eastAsia="MingLiU_HKSCS" w:hAnsi="Mind Meridian" w:cs="Mind Meridian"/>
            <w:color w:val="000000" w:themeColor="text1"/>
            <w:sz w:val="28"/>
            <w:szCs w:val="28"/>
          </w:rPr>
          <w:t>havering.advocacy@mindthnr.org.uk</w:t>
        </w:r>
      </w:hyperlink>
      <w:r w:rsidR="008569DD" w:rsidRPr="00A175B7">
        <w:rPr>
          <w:rFonts w:ascii="Mind Meridian" w:eastAsia="MingLiU_HKSCS" w:hAnsi="Mind Meridian" w:cs="Mind Meridian"/>
          <w:color w:val="000000" w:themeColor="text1"/>
          <w:sz w:val="28"/>
          <w:szCs w:val="28"/>
        </w:rPr>
        <w:t xml:space="preserve"> </w:t>
      </w:r>
    </w:p>
    <w:p w14:paraId="62B7EA9A" w14:textId="77777777" w:rsidR="007B53BA" w:rsidRPr="00A175B7" w:rsidRDefault="007B53BA" w:rsidP="000838C5">
      <w:pPr>
        <w:jc w:val="both"/>
        <w:rPr>
          <w:rFonts w:ascii="Mind Meridian" w:hAnsi="Mind Meridian" w:cs="Mind Meridian"/>
          <w:b/>
          <w:bCs/>
          <w:color w:val="000000" w:themeColor="text1"/>
          <w:sz w:val="28"/>
          <w:szCs w:val="28"/>
        </w:rPr>
      </w:pPr>
    </w:p>
    <w:p w14:paraId="731903A2" w14:textId="44B0012B" w:rsidR="00F54F6B" w:rsidRPr="00A175B7" w:rsidRDefault="00CC13B9" w:rsidP="00203C0F">
      <w:pPr>
        <w:ind w:left="50"/>
        <w:jc w:val="both"/>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Tower Hamlets</w:t>
      </w:r>
      <w:r w:rsidR="00F54F6B" w:rsidRPr="00A175B7">
        <w:rPr>
          <w:rFonts w:ascii="Mind Meridian" w:eastAsia="MingLiU_HKSCS" w:hAnsi="Mind Meridian" w:cs="Mind Meridian"/>
          <w:b/>
          <w:bCs/>
          <w:color w:val="000000" w:themeColor="text1"/>
          <w:sz w:val="28"/>
          <w:szCs w:val="28"/>
        </w:rPr>
        <w:t xml:space="preserve"> Connecting Communities</w:t>
      </w:r>
      <w:r w:rsidRPr="00A175B7">
        <w:rPr>
          <w:rFonts w:ascii="Mind Meridian" w:eastAsia="MingLiU_HKSCS" w:hAnsi="Mind Meridian" w:cs="Mind Meridian"/>
          <w:b/>
          <w:bCs/>
          <w:color w:val="000000" w:themeColor="text1"/>
          <w:sz w:val="28"/>
          <w:szCs w:val="28"/>
        </w:rPr>
        <w:t xml:space="preserve">:  </w:t>
      </w:r>
    </w:p>
    <w:p w14:paraId="1BAD48B8" w14:textId="3FDD484E" w:rsidR="00CC13B9" w:rsidRPr="00A175B7" w:rsidRDefault="00CC13B9" w:rsidP="00203C0F">
      <w:pPr>
        <w:ind w:left="50"/>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020</w:t>
      </w:r>
      <w:r w:rsidR="008569DD" w:rsidRPr="00A175B7">
        <w:rPr>
          <w:rFonts w:ascii="Mind Meridian" w:eastAsia="MingLiU_HKSCS" w:hAnsi="Mind Meridian" w:cs="Mind Meridian"/>
          <w:color w:val="000000" w:themeColor="text1"/>
          <w:sz w:val="28"/>
          <w:szCs w:val="28"/>
        </w:rPr>
        <w:t xml:space="preserve"> </w:t>
      </w:r>
      <w:r w:rsidRPr="00A175B7">
        <w:rPr>
          <w:rFonts w:ascii="Mind Meridian" w:eastAsia="MingLiU_HKSCS" w:hAnsi="Mind Meridian" w:cs="Mind Meridian"/>
          <w:color w:val="000000" w:themeColor="text1"/>
          <w:sz w:val="28"/>
          <w:szCs w:val="28"/>
        </w:rPr>
        <w:t xml:space="preserve"> </w:t>
      </w:r>
      <w:r w:rsidR="00A6531C" w:rsidRPr="00A175B7">
        <w:rPr>
          <w:rFonts w:ascii="Mind Meridian" w:eastAsia="MingLiU_HKSCS" w:hAnsi="Mind Meridian" w:cs="Mind Meridian"/>
          <w:color w:val="000000" w:themeColor="text1"/>
          <w:sz w:val="28"/>
          <w:szCs w:val="28"/>
        </w:rPr>
        <w:t>7</w:t>
      </w:r>
      <w:r w:rsidRPr="00A175B7">
        <w:rPr>
          <w:rFonts w:ascii="Mind Meridian" w:eastAsia="MingLiU_HKSCS" w:hAnsi="Mind Meridian" w:cs="Mind Meridian"/>
          <w:color w:val="000000" w:themeColor="text1"/>
          <w:sz w:val="28"/>
          <w:szCs w:val="28"/>
        </w:rPr>
        <w:t>510 1081</w:t>
      </w:r>
      <w:r w:rsidR="00A6531C" w:rsidRPr="00A175B7">
        <w:rPr>
          <w:rFonts w:ascii="Mind Meridian" w:eastAsia="MingLiU_HKSCS" w:hAnsi="Mind Meridian" w:cs="Mind Meridian"/>
          <w:color w:val="000000" w:themeColor="text1"/>
          <w:sz w:val="28"/>
          <w:szCs w:val="28"/>
        </w:rPr>
        <w:t xml:space="preserve"> / </w:t>
      </w:r>
      <w:hyperlink r:id="rId42" w:history="1">
        <w:r w:rsidR="00A6531C" w:rsidRPr="00A175B7">
          <w:rPr>
            <w:rStyle w:val="Hyperlink"/>
            <w:rFonts w:ascii="Mind Meridian" w:eastAsia="MingLiU_HKSCS" w:hAnsi="Mind Meridian" w:cs="Mind Meridian"/>
            <w:color w:val="000000" w:themeColor="text1"/>
            <w:sz w:val="28"/>
            <w:szCs w:val="28"/>
          </w:rPr>
          <w:t>THCC@mindthnr.org.uk</w:t>
        </w:r>
      </w:hyperlink>
      <w:r w:rsidR="00A6531C" w:rsidRPr="00A175B7">
        <w:rPr>
          <w:rFonts w:ascii="Mind Meridian" w:eastAsia="MingLiU_HKSCS" w:hAnsi="Mind Meridian" w:cs="Mind Meridian"/>
          <w:color w:val="000000" w:themeColor="text1"/>
          <w:sz w:val="28"/>
          <w:szCs w:val="28"/>
        </w:rPr>
        <w:t xml:space="preserve"> </w:t>
      </w:r>
    </w:p>
    <w:p w14:paraId="1B07DBB3" w14:textId="77777777" w:rsidR="00AA3AF2" w:rsidRPr="00A175B7" w:rsidRDefault="00AA3AF2" w:rsidP="00203C0F">
      <w:pPr>
        <w:ind w:left="50"/>
        <w:jc w:val="both"/>
        <w:rPr>
          <w:rFonts w:ascii="Mind Meridian" w:eastAsia="MingLiU_HKSCS" w:hAnsi="Mind Meridian" w:cs="Mind Meridian"/>
          <w:b/>
          <w:bCs/>
          <w:color w:val="000000" w:themeColor="text1"/>
          <w:sz w:val="28"/>
          <w:szCs w:val="28"/>
        </w:rPr>
      </w:pPr>
    </w:p>
    <w:p w14:paraId="61CB8BD7" w14:textId="16AB1759" w:rsidR="00CC13B9" w:rsidRPr="00A175B7" w:rsidRDefault="00CC13B9" w:rsidP="00AA3AF2">
      <w:pPr>
        <w:pStyle w:val="NormalWeb"/>
        <w:spacing w:before="0" w:beforeAutospacing="0"/>
        <w:ind w:left="50"/>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Newham</w:t>
      </w:r>
      <w:r w:rsidR="00AA3AF2" w:rsidRPr="00A175B7">
        <w:rPr>
          <w:rFonts w:ascii="Mind Meridian" w:eastAsia="MingLiU_HKSCS" w:hAnsi="Mind Meridian" w:cs="Mind Meridian"/>
          <w:b/>
          <w:bCs/>
          <w:color w:val="000000" w:themeColor="text1"/>
          <w:sz w:val="28"/>
          <w:szCs w:val="28"/>
        </w:rPr>
        <w:t xml:space="preserve"> Community Connectors</w:t>
      </w:r>
      <w:r w:rsidRPr="00A175B7">
        <w:rPr>
          <w:rFonts w:ascii="Mind Meridian" w:eastAsia="MingLiU_HKSCS" w:hAnsi="Mind Meridian" w:cs="Mind Meridian"/>
          <w:b/>
          <w:bCs/>
          <w:color w:val="000000" w:themeColor="text1"/>
          <w:sz w:val="28"/>
          <w:szCs w:val="28"/>
        </w:rPr>
        <w:t>:</w:t>
      </w:r>
      <w:r w:rsidRPr="00A175B7">
        <w:rPr>
          <w:rFonts w:ascii="Mind Meridian" w:eastAsia="MingLiU_HKSCS" w:hAnsi="Mind Meridian" w:cs="Mind Meridian"/>
          <w:color w:val="000000" w:themeColor="text1"/>
          <w:sz w:val="28"/>
          <w:szCs w:val="28"/>
        </w:rPr>
        <w:t xml:space="preserve"> 020</w:t>
      </w:r>
      <w:r w:rsidR="008569DD" w:rsidRPr="00A175B7">
        <w:rPr>
          <w:rFonts w:ascii="Mind Meridian" w:eastAsia="MingLiU_HKSCS" w:hAnsi="Mind Meridian" w:cs="Mind Meridian"/>
          <w:color w:val="000000" w:themeColor="text1"/>
          <w:sz w:val="28"/>
          <w:szCs w:val="28"/>
        </w:rPr>
        <w:t xml:space="preserve"> </w:t>
      </w:r>
      <w:r w:rsidRPr="00A175B7">
        <w:rPr>
          <w:rFonts w:ascii="Mind Meridian" w:eastAsia="MingLiU_HKSCS" w:hAnsi="Mind Meridian" w:cs="Mind Meridian"/>
          <w:color w:val="000000" w:themeColor="text1"/>
          <w:sz w:val="28"/>
          <w:szCs w:val="28"/>
        </w:rPr>
        <w:t>7510 1081</w:t>
      </w:r>
      <w:r w:rsidR="00A6531C" w:rsidRPr="00A175B7">
        <w:rPr>
          <w:rFonts w:ascii="Mind Meridian" w:eastAsia="MingLiU_HKSCS" w:hAnsi="Mind Meridian" w:cs="Mind Meridian"/>
          <w:color w:val="000000" w:themeColor="text1"/>
          <w:sz w:val="28"/>
          <w:szCs w:val="28"/>
        </w:rPr>
        <w:t xml:space="preserve"> / </w:t>
      </w:r>
      <w:hyperlink r:id="rId43" w:history="1">
        <w:r w:rsidR="00A6531C" w:rsidRPr="00A175B7">
          <w:rPr>
            <w:rStyle w:val="Hyperlink"/>
            <w:rFonts w:ascii="Mind Meridian" w:eastAsia="MingLiU_HKSCS" w:hAnsi="Mind Meridian" w:cs="Mind Meridian"/>
            <w:color w:val="000000" w:themeColor="text1"/>
            <w:sz w:val="28"/>
            <w:szCs w:val="28"/>
          </w:rPr>
          <w:t>newhamcommunityconnectors@mindthnr.org.uk</w:t>
        </w:r>
      </w:hyperlink>
      <w:r w:rsidR="00A6531C" w:rsidRPr="00A175B7">
        <w:rPr>
          <w:rFonts w:ascii="Mind Meridian" w:eastAsia="MingLiU_HKSCS" w:hAnsi="Mind Meridian" w:cs="Mind Meridian"/>
          <w:b/>
          <w:bCs/>
          <w:color w:val="000000" w:themeColor="text1"/>
          <w:sz w:val="28"/>
          <w:szCs w:val="28"/>
        </w:rPr>
        <w:t xml:space="preserve"> </w:t>
      </w:r>
    </w:p>
    <w:p w14:paraId="227A0132" w14:textId="77777777" w:rsidR="00A6531C" w:rsidRPr="00A175B7" w:rsidRDefault="00A6531C" w:rsidP="00A6531C">
      <w:pPr>
        <w:jc w:val="both"/>
        <w:rPr>
          <w:rStyle w:val="Hyperlink"/>
          <w:rFonts w:ascii="Mind Meridian" w:hAnsi="Mind Meridian" w:cs="Mind Meridian"/>
          <w:color w:val="000000" w:themeColor="text1"/>
          <w:sz w:val="28"/>
          <w:szCs w:val="28"/>
        </w:rPr>
      </w:pPr>
      <w:hyperlink r:id="rId44" w:history="1">
        <w:r w:rsidRPr="00A175B7">
          <w:rPr>
            <w:rStyle w:val="Hyperlink"/>
            <w:rFonts w:ascii="Mind Meridian" w:hAnsi="Mind Meridian" w:cs="Mind Meridian"/>
            <w:color w:val="000000" w:themeColor="text1"/>
            <w:sz w:val="28"/>
            <w:szCs w:val="28"/>
          </w:rPr>
          <w:t xml:space="preserve">Care Quality Commission </w:t>
        </w:r>
      </w:hyperlink>
    </w:p>
    <w:p w14:paraId="712B18D0" w14:textId="77777777" w:rsidR="00A6531C" w:rsidRPr="00A175B7" w:rsidRDefault="00A6531C" w:rsidP="00A52322">
      <w:pPr>
        <w:ind w:left="50"/>
        <w:jc w:val="both"/>
        <w:rPr>
          <w:rFonts w:ascii="Mind Meridian" w:eastAsia="MingLiU_HKSCS" w:hAnsi="Mind Meridian" w:cs="Mind Meridian"/>
          <w:color w:val="000000" w:themeColor="text1"/>
          <w:sz w:val="28"/>
          <w:szCs w:val="28"/>
        </w:rPr>
      </w:pPr>
    </w:p>
    <w:p w14:paraId="58C09E81" w14:textId="55BA8FCA" w:rsidR="00CC13B9" w:rsidRPr="00A175B7" w:rsidRDefault="00CC13B9" w:rsidP="00A52322">
      <w:pPr>
        <w:ind w:left="50"/>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Redbridge: Turn to Us </w:t>
      </w:r>
      <w:r w:rsidR="00A52322" w:rsidRPr="00A175B7">
        <w:rPr>
          <w:rStyle w:val="Strong"/>
          <w:rFonts w:ascii="Mind Meridian" w:eastAsia="MingLiU_HKSCS" w:hAnsi="Mind Meridian" w:cs="Mind Meridian"/>
          <w:color w:val="000000" w:themeColor="text1"/>
          <w:sz w:val="28"/>
          <w:szCs w:val="28"/>
          <w:bdr w:val="none" w:sz="0" w:space="0" w:color="auto" w:frame="1"/>
        </w:rPr>
        <w:t xml:space="preserve"> </w:t>
      </w:r>
      <w:r w:rsidRPr="00A175B7">
        <w:rPr>
          <w:rFonts w:ascii="Mind Meridian" w:eastAsia="MingLiU_HKSCS" w:hAnsi="Mind Meridian" w:cs="Mind Meridian"/>
          <w:color w:val="000000" w:themeColor="text1"/>
          <w:sz w:val="28"/>
          <w:szCs w:val="28"/>
        </w:rPr>
        <w:t>020 8708 4180</w:t>
      </w:r>
    </w:p>
    <w:p w14:paraId="5BFF012D" w14:textId="77777777" w:rsidR="00465A8D" w:rsidRPr="00A175B7" w:rsidRDefault="00465A8D" w:rsidP="00A52322">
      <w:pPr>
        <w:ind w:left="50"/>
        <w:jc w:val="both"/>
        <w:rPr>
          <w:rFonts w:ascii="Mind Meridian" w:eastAsia="MingLiU_HKSCS" w:hAnsi="Mind Meridian" w:cs="Mind Meridian"/>
          <w:b/>
          <w:bCs/>
          <w:color w:val="000000" w:themeColor="text1"/>
          <w:sz w:val="28"/>
          <w:szCs w:val="28"/>
        </w:rPr>
      </w:pPr>
    </w:p>
    <w:p w14:paraId="1AD55729" w14:textId="77777777" w:rsidR="00A6531C" w:rsidRPr="00A175B7" w:rsidRDefault="00A6531C" w:rsidP="00A52322">
      <w:pPr>
        <w:ind w:left="50"/>
        <w:jc w:val="both"/>
        <w:rPr>
          <w:rFonts w:ascii="Mind Meridian" w:eastAsia="MingLiU_HKSCS" w:hAnsi="Mind Meridian" w:cs="Mind Meridian"/>
          <w:b/>
          <w:bCs/>
          <w:color w:val="000000" w:themeColor="text1"/>
          <w:sz w:val="28"/>
          <w:szCs w:val="28"/>
        </w:rPr>
      </w:pPr>
    </w:p>
    <w:p w14:paraId="065FE318" w14:textId="5C9254DB" w:rsidR="00CC13B9" w:rsidRPr="00A175B7" w:rsidRDefault="00465A8D" w:rsidP="00A52322">
      <w:pPr>
        <w:ind w:left="50"/>
        <w:jc w:val="both"/>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 xml:space="preserve">Making an </w:t>
      </w:r>
      <w:r w:rsidR="00CC13B9" w:rsidRPr="00A175B7">
        <w:rPr>
          <w:rFonts w:ascii="Mind Meridian" w:eastAsia="MingLiU_HKSCS" w:hAnsi="Mind Meridian" w:cs="Mind Meridian"/>
          <w:b/>
          <w:bCs/>
          <w:color w:val="000000" w:themeColor="text1"/>
          <w:sz w:val="28"/>
          <w:szCs w:val="28"/>
        </w:rPr>
        <w:t>NHS Complaint</w:t>
      </w:r>
    </w:p>
    <w:p w14:paraId="06DA07CD" w14:textId="60DCF470" w:rsidR="00CC13B9" w:rsidRPr="00A175B7" w:rsidRDefault="00CC13B9" w:rsidP="00A52322">
      <w:pPr>
        <w:ind w:left="50"/>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Tower Hamlets:  </w:t>
      </w:r>
      <w:hyperlink r:id="rId45" w:history="1">
        <w:r w:rsidRPr="00A175B7">
          <w:rPr>
            <w:rStyle w:val="Hyperlink"/>
            <w:rFonts w:ascii="Mind Meridian" w:eastAsia="MingLiU_HKSCS" w:hAnsi="Mind Meridian" w:cs="Mind Meridian"/>
            <w:color w:val="000000" w:themeColor="text1"/>
            <w:sz w:val="28"/>
            <w:szCs w:val="28"/>
          </w:rPr>
          <w:t>pohwer@pohwer.net</w:t>
        </w:r>
      </w:hyperlink>
      <w:r w:rsidRPr="00A175B7">
        <w:rPr>
          <w:rFonts w:ascii="Mind Meridian" w:eastAsia="MingLiU_HKSCS" w:hAnsi="Mind Meridian" w:cs="Mind Meridian"/>
          <w:color w:val="000000" w:themeColor="text1"/>
          <w:sz w:val="28"/>
          <w:szCs w:val="28"/>
        </w:rPr>
        <w:t xml:space="preserve">    / Tel: 0300 456 2370</w:t>
      </w:r>
    </w:p>
    <w:p w14:paraId="7569FEE3" w14:textId="5333F414" w:rsidR="00CC13B9" w:rsidRPr="00A175B7" w:rsidRDefault="00CC13B9" w:rsidP="00A52322">
      <w:pPr>
        <w:ind w:left="50"/>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Newham: </w:t>
      </w:r>
      <w:hyperlink r:id="rId46" w:history="1">
        <w:r w:rsidRPr="00A175B7">
          <w:rPr>
            <w:rStyle w:val="Hyperlink"/>
            <w:rFonts w:ascii="Mind Meridian" w:eastAsia="MingLiU_HKSCS" w:hAnsi="Mind Meridian" w:cs="Mind Meridian"/>
            <w:color w:val="000000" w:themeColor="text1"/>
            <w:sz w:val="28"/>
            <w:szCs w:val="28"/>
          </w:rPr>
          <w:t>advocacy@healthwatchnewham.co.uk</w:t>
        </w:r>
      </w:hyperlink>
      <w:r w:rsidRPr="00A175B7">
        <w:rPr>
          <w:rFonts w:ascii="Mind Meridian" w:eastAsia="MingLiU_HKSCS" w:hAnsi="Mind Meridian" w:cs="Mind Meridian"/>
          <w:color w:val="000000" w:themeColor="text1"/>
          <w:sz w:val="28"/>
          <w:szCs w:val="28"/>
        </w:rPr>
        <w:t xml:space="preserve"> / </w:t>
      </w:r>
      <w:r w:rsidRPr="00A175B7">
        <w:rPr>
          <w:rFonts w:ascii="Mind Meridian" w:eastAsia="MingLiU_HKSCS" w:hAnsi="Mind Meridian" w:cs="Mind Meridian"/>
          <w:color w:val="000000" w:themeColor="text1"/>
          <w:sz w:val="28"/>
          <w:szCs w:val="28"/>
          <w:shd w:val="clear" w:color="auto" w:fill="FFFFFF"/>
        </w:rPr>
        <w:t>020 3828 8245</w:t>
      </w:r>
      <w:r w:rsidR="008569DD" w:rsidRPr="00A175B7">
        <w:rPr>
          <w:rFonts w:ascii="Mind Meridian" w:eastAsia="MingLiU_HKSCS" w:hAnsi="Mind Meridian" w:cs="Mind Meridian"/>
          <w:color w:val="000000" w:themeColor="text1"/>
          <w:sz w:val="28"/>
          <w:szCs w:val="28"/>
          <w:shd w:val="clear" w:color="auto" w:fill="FFFFFF"/>
        </w:rPr>
        <w:t xml:space="preserve"> / 020 7510 1081</w:t>
      </w:r>
    </w:p>
    <w:p w14:paraId="7E644C3D" w14:textId="0EDDCE7F" w:rsidR="00CC13B9" w:rsidRPr="00A175B7" w:rsidRDefault="00CC13B9" w:rsidP="00A52322">
      <w:pPr>
        <w:ind w:left="50"/>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color w:val="000000" w:themeColor="text1"/>
          <w:sz w:val="28"/>
          <w:szCs w:val="28"/>
        </w:rPr>
        <w:t xml:space="preserve">Redbridge: </w:t>
      </w:r>
      <w:hyperlink r:id="rId47" w:history="1">
        <w:r w:rsidRPr="00A175B7">
          <w:rPr>
            <w:rStyle w:val="Hyperlink"/>
            <w:rFonts w:ascii="Mind Meridian" w:eastAsia="MingLiU_HKSCS" w:hAnsi="Mind Meridian" w:cs="Mind Meridian"/>
            <w:color w:val="000000" w:themeColor="text1"/>
            <w:sz w:val="28"/>
            <w:szCs w:val="28"/>
          </w:rPr>
          <w:t>helpline@voiceability.org</w:t>
        </w:r>
      </w:hyperlink>
      <w:r w:rsidRPr="00A175B7">
        <w:rPr>
          <w:rFonts w:ascii="Mind Meridian" w:eastAsia="MingLiU_HKSCS" w:hAnsi="Mind Meridian" w:cs="Mind Meridian"/>
          <w:color w:val="000000" w:themeColor="text1"/>
          <w:sz w:val="28"/>
          <w:szCs w:val="28"/>
        </w:rPr>
        <w:t xml:space="preserve">  / Tel:  0300 303 1660</w:t>
      </w:r>
    </w:p>
    <w:p w14:paraId="68CDB113" w14:textId="77777777" w:rsidR="00CC13B9" w:rsidRPr="00A175B7" w:rsidRDefault="00CC13B9" w:rsidP="000838C5">
      <w:pPr>
        <w:ind w:left="50"/>
        <w:jc w:val="both"/>
        <w:rPr>
          <w:rFonts w:ascii="Mind Meridian" w:eastAsia="MingLiU_HKSCS" w:hAnsi="Mind Meridian" w:cs="Mind Meridian"/>
          <w:b/>
          <w:bCs/>
          <w:color w:val="000000" w:themeColor="text1"/>
          <w:sz w:val="28"/>
          <w:szCs w:val="28"/>
        </w:rPr>
      </w:pPr>
    </w:p>
    <w:p w14:paraId="20D1F25C" w14:textId="77777777" w:rsidR="00062698" w:rsidRPr="00A175B7" w:rsidRDefault="00062698" w:rsidP="000218EC">
      <w:pPr>
        <w:pStyle w:val="NormalWeb"/>
        <w:rPr>
          <w:rFonts w:ascii="Mind Meridian" w:eastAsia="MingLiU_HKSCS" w:hAnsi="Mind Meridian" w:cs="Mind Meridian"/>
          <w:b/>
          <w:bCs/>
          <w:color w:val="000000" w:themeColor="text1"/>
          <w:sz w:val="28"/>
          <w:szCs w:val="28"/>
        </w:rPr>
      </w:pPr>
    </w:p>
    <w:p w14:paraId="25F476A1" w14:textId="2DBF594F" w:rsidR="00CC13B9" w:rsidRPr="00A175B7" w:rsidRDefault="00CC13B9" w:rsidP="000218EC">
      <w:pPr>
        <w:pStyle w:val="NormalWeb"/>
        <w:rPr>
          <w:rFonts w:ascii="Mind Meridian" w:eastAsia="MingLiU_HKSCS" w:hAnsi="Mind Meridian" w:cs="Mind Meridian"/>
          <w:color w:val="000000" w:themeColor="text1"/>
          <w:sz w:val="28"/>
          <w:szCs w:val="28"/>
        </w:rPr>
      </w:pPr>
      <w:r w:rsidRPr="00A175B7">
        <w:rPr>
          <w:rFonts w:ascii="Mind Meridian" w:eastAsia="MingLiU_HKSCS" w:hAnsi="Mind Meridian" w:cs="Mind Meridian"/>
          <w:b/>
          <w:bCs/>
          <w:color w:val="000000" w:themeColor="text1"/>
          <w:sz w:val="28"/>
          <w:szCs w:val="28"/>
        </w:rPr>
        <w:t>Tower Hamlets Citizens Advice</w:t>
      </w:r>
      <w:r w:rsidR="007D23A4" w:rsidRPr="00A175B7">
        <w:rPr>
          <w:rFonts w:ascii="Mind Meridian" w:eastAsia="MingLiU_HKSCS" w:hAnsi="Mind Meridian" w:cs="Mind Meridian"/>
          <w:b/>
          <w:bCs/>
          <w:color w:val="000000" w:themeColor="text1"/>
          <w:sz w:val="28"/>
          <w:szCs w:val="28"/>
        </w:rPr>
        <w:t>:</w:t>
      </w:r>
      <w:r w:rsidR="007D23A4" w:rsidRPr="00A175B7">
        <w:rPr>
          <w:rFonts w:ascii="Mind Meridian" w:eastAsia="MingLiU_HKSCS" w:hAnsi="Mind Meridian" w:cs="Mind Meridian"/>
          <w:color w:val="000000" w:themeColor="text1"/>
          <w:sz w:val="28"/>
          <w:szCs w:val="28"/>
        </w:rPr>
        <w:t xml:space="preserve"> </w:t>
      </w:r>
      <w:r w:rsidRPr="00A175B7">
        <w:rPr>
          <w:rFonts w:ascii="Mind Meridian" w:eastAsia="MingLiU_HKSCS" w:hAnsi="Mind Meridian" w:cs="Mind Meridian"/>
          <w:color w:val="000000" w:themeColor="text1"/>
          <w:sz w:val="28"/>
          <w:szCs w:val="28"/>
        </w:rPr>
        <w:t xml:space="preserve">020 3855 4472 </w:t>
      </w:r>
    </w:p>
    <w:p w14:paraId="3290EC14" w14:textId="7501A34D" w:rsidR="00CC13B9" w:rsidRPr="00A175B7" w:rsidRDefault="00CC13B9" w:rsidP="000218EC">
      <w:pPr>
        <w:jc w:val="both"/>
        <w:rPr>
          <w:rFonts w:ascii="Mind Meridian" w:eastAsia="MingLiU_HKSCS" w:hAnsi="Mind Meridian" w:cs="Mind Meridian"/>
          <w:color w:val="000000" w:themeColor="text1"/>
          <w:sz w:val="28"/>
          <w:szCs w:val="28"/>
        </w:rPr>
      </w:pPr>
      <w:r w:rsidRPr="00A175B7">
        <w:rPr>
          <w:rFonts w:ascii="Mind Meridian" w:eastAsia="MingLiU_HKSCS" w:hAnsi="Mind Meridian" w:cs="Mind Meridian"/>
          <w:b/>
          <w:bCs/>
          <w:color w:val="000000" w:themeColor="text1"/>
          <w:sz w:val="28"/>
          <w:szCs w:val="28"/>
        </w:rPr>
        <w:t>Newham  Citizens Advice</w:t>
      </w:r>
      <w:r w:rsidR="007D23A4" w:rsidRPr="00A175B7">
        <w:rPr>
          <w:rFonts w:ascii="Mind Meridian" w:eastAsia="MingLiU_HKSCS" w:hAnsi="Mind Meridian" w:cs="Mind Meridian"/>
          <w:b/>
          <w:bCs/>
          <w:color w:val="000000" w:themeColor="text1"/>
          <w:sz w:val="28"/>
          <w:szCs w:val="28"/>
        </w:rPr>
        <w:t>:</w:t>
      </w:r>
      <w:r w:rsidR="007D23A4" w:rsidRPr="00A175B7">
        <w:rPr>
          <w:rFonts w:ascii="Mind Meridian" w:eastAsia="MingLiU_HKSCS" w:hAnsi="Mind Meridian" w:cs="Mind Meridian"/>
          <w:color w:val="000000" w:themeColor="text1"/>
          <w:sz w:val="28"/>
          <w:szCs w:val="28"/>
        </w:rPr>
        <w:t xml:space="preserve"> </w:t>
      </w:r>
      <w:r w:rsidRPr="00A175B7">
        <w:rPr>
          <w:rFonts w:ascii="Mind Meridian" w:eastAsia="MingLiU_HKSCS" w:hAnsi="Mind Meridian" w:cs="Mind Meridian"/>
          <w:color w:val="000000" w:themeColor="text1"/>
          <w:sz w:val="28"/>
          <w:szCs w:val="28"/>
        </w:rPr>
        <w:t xml:space="preserve">020 3855 4472 </w:t>
      </w:r>
    </w:p>
    <w:p w14:paraId="1FA556BC" w14:textId="3F9A41B6" w:rsidR="0036256C" w:rsidRPr="00A175B7" w:rsidRDefault="00CC13B9" w:rsidP="007D23A4">
      <w:pPr>
        <w:rPr>
          <w:rFonts w:ascii="Mind Meridian" w:eastAsia="MingLiU_HKSCS" w:hAnsi="Mind Meridian" w:cs="Mind Meridian"/>
          <w:b/>
          <w:bCs/>
          <w:color w:val="000000" w:themeColor="text1"/>
          <w:sz w:val="28"/>
          <w:szCs w:val="28"/>
        </w:rPr>
      </w:pPr>
      <w:r w:rsidRPr="00A175B7">
        <w:rPr>
          <w:rFonts w:ascii="Mind Meridian" w:eastAsia="MingLiU_HKSCS" w:hAnsi="Mind Meridian" w:cs="Mind Meridian"/>
          <w:b/>
          <w:bCs/>
          <w:color w:val="000000" w:themeColor="text1"/>
          <w:sz w:val="28"/>
          <w:szCs w:val="28"/>
        </w:rPr>
        <w:t>Redbridge: Citizens Advice</w:t>
      </w:r>
      <w:r w:rsidR="007D23A4" w:rsidRPr="00A175B7">
        <w:rPr>
          <w:rFonts w:ascii="Mind Meridian" w:eastAsia="MingLiU_HKSCS" w:hAnsi="Mind Meridian" w:cs="Mind Meridian"/>
          <w:b/>
          <w:bCs/>
          <w:color w:val="000000" w:themeColor="text1"/>
          <w:sz w:val="28"/>
          <w:szCs w:val="28"/>
        </w:rPr>
        <w:t>:</w:t>
      </w:r>
      <w:r w:rsidRPr="00A175B7">
        <w:rPr>
          <w:rFonts w:ascii="Mind Meridian" w:eastAsia="MingLiU_HKSCS" w:hAnsi="Mind Meridian" w:cs="Mind Meridian"/>
          <w:color w:val="000000" w:themeColor="text1"/>
          <w:sz w:val="28"/>
          <w:szCs w:val="28"/>
        </w:rPr>
        <w:t xml:space="preserve">  </w:t>
      </w:r>
      <w:hyperlink r:id="rId48" w:history="1">
        <w:r w:rsidRPr="00A175B7">
          <w:rPr>
            <w:rStyle w:val="Hyperlink"/>
            <w:rFonts w:ascii="Mind Meridian" w:eastAsia="MingLiU_HKSCS" w:hAnsi="Mind Meridian" w:cs="Mind Meridian"/>
            <w:color w:val="000000" w:themeColor="text1"/>
            <w:sz w:val="28"/>
            <w:szCs w:val="28"/>
          </w:rPr>
          <w:t>advice@citizensadviceredbridge.org.uk/</w:t>
        </w:r>
      </w:hyperlink>
      <w:r w:rsidRPr="00A175B7">
        <w:rPr>
          <w:rFonts w:ascii="Mind Meridian" w:eastAsia="MingLiU_HKSCS" w:hAnsi="Mind Meridian" w:cs="Mind Meridian"/>
          <w:b/>
          <w:bCs/>
          <w:color w:val="000000" w:themeColor="text1"/>
          <w:sz w:val="28"/>
          <w:szCs w:val="28"/>
        </w:rPr>
        <w:t xml:space="preserve"> </w:t>
      </w:r>
      <w:r w:rsidRPr="00A175B7">
        <w:rPr>
          <w:rFonts w:ascii="Mind Meridian" w:eastAsia="MingLiU_HKSCS" w:hAnsi="Mind Meridian" w:cs="Mind Meridian"/>
          <w:color w:val="000000" w:themeColor="text1"/>
          <w:sz w:val="28"/>
          <w:szCs w:val="28"/>
          <w:shd w:val="clear" w:color="auto" w:fill="FFFFFF"/>
        </w:rPr>
        <w:t>0808 2787872</w:t>
      </w:r>
    </w:p>
    <w:p w14:paraId="33BD29C7" w14:textId="77777777" w:rsidR="0036256C" w:rsidRPr="00A175B7" w:rsidRDefault="0036256C" w:rsidP="007D23A4">
      <w:pPr>
        <w:pStyle w:val="ListParagraph"/>
        <w:ind w:left="410"/>
        <w:jc w:val="both"/>
        <w:rPr>
          <w:rFonts w:ascii="Mind Meridian" w:eastAsia="MingLiU_HKSCS" w:hAnsi="Mind Meridian" w:cs="Mind Meridian"/>
          <w:b/>
          <w:bCs/>
          <w:color w:val="000000" w:themeColor="text1"/>
          <w:sz w:val="28"/>
          <w:szCs w:val="28"/>
        </w:rPr>
      </w:pPr>
    </w:p>
    <w:p w14:paraId="365DE437" w14:textId="77777777" w:rsidR="00062698" w:rsidRPr="00A175B7" w:rsidRDefault="00062698" w:rsidP="007D23A4">
      <w:pPr>
        <w:pStyle w:val="ListParagraph"/>
        <w:ind w:left="410"/>
        <w:jc w:val="both"/>
        <w:rPr>
          <w:rFonts w:ascii="Mind Meridian" w:eastAsia="MingLiU_HKSCS" w:hAnsi="Mind Meridian" w:cs="Mind Meridian"/>
          <w:b/>
          <w:bCs/>
          <w:color w:val="000000" w:themeColor="text1"/>
          <w:sz w:val="28"/>
          <w:szCs w:val="28"/>
        </w:rPr>
      </w:pPr>
    </w:p>
    <w:p w14:paraId="2323C4ED" w14:textId="61BEEC8F" w:rsidR="00CC13B9" w:rsidRPr="00252BEB" w:rsidRDefault="0036256C" w:rsidP="000838C5">
      <w:pPr>
        <w:pStyle w:val="Heading2"/>
        <w:rPr>
          <w:rFonts w:ascii="Mind Meridian" w:eastAsia="MingLiU_HKSCS" w:hAnsi="Mind Meridian" w:cs="Mind Meridian"/>
          <w:b/>
          <w:bCs/>
          <w:color w:val="000000" w:themeColor="text1"/>
          <w:sz w:val="32"/>
          <w:szCs w:val="32"/>
        </w:rPr>
      </w:pPr>
      <w:r w:rsidRPr="00252BEB">
        <w:rPr>
          <w:rFonts w:ascii="Mind Meridian" w:eastAsia="MingLiU_HKSCS" w:hAnsi="Mind Meridian" w:cs="Mind Meridian"/>
          <w:b/>
          <w:bCs/>
          <w:color w:val="000000" w:themeColor="text1"/>
          <w:sz w:val="32"/>
          <w:szCs w:val="32"/>
        </w:rPr>
        <w:t xml:space="preserve">Useful </w:t>
      </w:r>
      <w:r w:rsidR="006E4521" w:rsidRPr="00252BEB">
        <w:rPr>
          <w:rFonts w:ascii="Mind Meridian" w:eastAsia="MingLiU_HKSCS" w:hAnsi="Mind Meridian" w:cs="Mind Meridian"/>
          <w:b/>
          <w:bCs/>
          <w:color w:val="000000" w:themeColor="text1"/>
          <w:sz w:val="32"/>
          <w:szCs w:val="32"/>
        </w:rPr>
        <w:t>links</w:t>
      </w:r>
      <w:r w:rsidR="00C524A6" w:rsidRPr="00252BEB">
        <w:rPr>
          <w:rFonts w:ascii="Mind Meridian" w:eastAsia="MingLiU_HKSCS" w:hAnsi="Mind Meridian" w:cs="Mind Meridian"/>
          <w:b/>
          <w:bCs/>
          <w:color w:val="000000" w:themeColor="text1"/>
          <w:sz w:val="32"/>
          <w:szCs w:val="32"/>
        </w:rPr>
        <w:t xml:space="preserve"> </w:t>
      </w:r>
    </w:p>
    <w:p w14:paraId="21234689" w14:textId="3AEEDE75" w:rsidR="00CC13B9" w:rsidRPr="00252BEB" w:rsidRDefault="00252BEB" w:rsidP="00252BEB">
      <w:pPr>
        <w:rPr>
          <w:rFonts w:ascii="Mind Meridian" w:eastAsia="MingLiU_HKSCS" w:hAnsi="Mind Meridian" w:cs="Mind Meridian"/>
          <w:color w:val="000000" w:themeColor="text1"/>
          <w:sz w:val="28"/>
          <w:szCs w:val="28"/>
          <w:highlight w:val="yellow"/>
        </w:rPr>
      </w:pPr>
      <w:r w:rsidRPr="00252BEB">
        <w:rPr>
          <w:rFonts w:ascii="Mind Meridian" w:eastAsia="MingLiU_HKSCS" w:hAnsi="Mind Meridian" w:cs="Mind Meridian"/>
          <w:color w:val="000000" w:themeColor="text1"/>
          <w:sz w:val="28"/>
          <w:szCs w:val="28"/>
        </w:rPr>
        <w:tab/>
        <w:t xml:space="preserve"> </w:t>
      </w:r>
    </w:p>
    <w:p w14:paraId="581E3381" w14:textId="674E132A" w:rsidR="00CC13B9" w:rsidRPr="00252BEB" w:rsidRDefault="00CC13B9" w:rsidP="000838C5">
      <w:pPr>
        <w:pStyle w:val="ListParagraph"/>
        <w:numPr>
          <w:ilvl w:val="0"/>
          <w:numId w:val="9"/>
        </w:numPr>
        <w:rPr>
          <w:rFonts w:ascii="Mind Meridian" w:eastAsia="MingLiU_HKSCS" w:hAnsi="Mind Meridian" w:cs="Mind Meridian"/>
          <w:sz w:val="28"/>
          <w:szCs w:val="28"/>
        </w:rPr>
      </w:pPr>
      <w:hyperlink r:id="rId49" w:history="1">
        <w:r w:rsidRPr="00252BEB">
          <w:rPr>
            <w:rStyle w:val="Hyperlink"/>
            <w:rFonts w:ascii="Mind Meridian" w:eastAsia="MingLiU_HKSCS" w:hAnsi="Mind Meridian" w:cs="Mind Meridian"/>
            <w:color w:val="auto"/>
            <w:sz w:val="28"/>
            <w:szCs w:val="28"/>
          </w:rPr>
          <w:t>Advance statements</w:t>
        </w:r>
        <w:r w:rsidR="00EA23A7" w:rsidRPr="00252BEB">
          <w:rPr>
            <w:rStyle w:val="Hyperlink"/>
            <w:rFonts w:ascii="Mind Meridian" w:eastAsia="MingLiU_HKSCS" w:hAnsi="Mind Meridian" w:cs="Mind Meridian"/>
            <w:color w:val="auto"/>
            <w:sz w:val="28"/>
            <w:szCs w:val="28"/>
          </w:rPr>
          <w:t>?</w:t>
        </w:r>
      </w:hyperlink>
      <w:r w:rsidR="00EA23A7" w:rsidRPr="00252BEB">
        <w:rPr>
          <w:rFonts w:ascii="Mind Meridian" w:eastAsia="MingLiU_HKSCS" w:hAnsi="Mind Meridian" w:cs="Mind Meridian"/>
          <w:sz w:val="28"/>
          <w:szCs w:val="28"/>
        </w:rPr>
        <w:t xml:space="preserve"> </w:t>
      </w:r>
    </w:p>
    <w:p w14:paraId="35845349" w14:textId="02D04D96" w:rsidR="00252BEB" w:rsidRPr="00252BEB" w:rsidRDefault="00252BEB" w:rsidP="000838C5">
      <w:pPr>
        <w:pStyle w:val="ListParagraph"/>
        <w:numPr>
          <w:ilvl w:val="0"/>
          <w:numId w:val="9"/>
        </w:numPr>
        <w:rPr>
          <w:rFonts w:ascii="Mind Meridian" w:eastAsia="MingLiU_HKSCS" w:hAnsi="Mind Meridian" w:cs="Mind Meridian"/>
          <w:color w:val="000000" w:themeColor="text1"/>
          <w:sz w:val="28"/>
          <w:szCs w:val="28"/>
        </w:rPr>
      </w:pPr>
      <w:hyperlink r:id="rId50" w:anchor=":~:text=care%20planning%20is%20a%20conversation,in%20a%20whole%2Dlife%20way." w:history="1">
        <w:r w:rsidRPr="00252BEB">
          <w:rPr>
            <w:rStyle w:val="Hyperlink"/>
            <w:rFonts w:ascii="Mind Meridian" w:eastAsia="MingLiU_HKSCS" w:hAnsi="Mind Meridian" w:cs="Mind Meridian"/>
            <w:color w:val="auto"/>
            <w:sz w:val="28"/>
            <w:szCs w:val="28"/>
          </w:rPr>
          <w:t xml:space="preserve">Care plans </w:t>
        </w:r>
      </w:hyperlink>
      <w:r w:rsidRPr="00252BEB">
        <w:rPr>
          <w:rFonts w:ascii="Mind Meridian" w:eastAsia="MingLiU_HKSCS" w:hAnsi="Mind Meridian" w:cs="Mind Meridian"/>
          <w:color w:val="000000" w:themeColor="text1"/>
          <w:sz w:val="28"/>
          <w:szCs w:val="28"/>
        </w:rPr>
        <w:t xml:space="preserve"> </w:t>
      </w:r>
    </w:p>
    <w:p w14:paraId="5E2FCAD8" w14:textId="74D3347A" w:rsidR="00210085" w:rsidRPr="00252BEB" w:rsidRDefault="00210085" w:rsidP="000838C5">
      <w:pPr>
        <w:pStyle w:val="ListParagraph"/>
        <w:numPr>
          <w:ilvl w:val="0"/>
          <w:numId w:val="9"/>
        </w:numPr>
        <w:rPr>
          <w:rFonts w:ascii="Mind Meridian" w:eastAsia="MingLiU_HKSCS" w:hAnsi="Mind Meridian" w:cs="Mind Meridian"/>
          <w:color w:val="000000" w:themeColor="text1"/>
          <w:sz w:val="28"/>
          <w:szCs w:val="28"/>
        </w:rPr>
      </w:pPr>
      <w:hyperlink r:id="rId51" w:history="1">
        <w:r w:rsidRPr="00252BEB">
          <w:rPr>
            <w:rStyle w:val="Hyperlink"/>
            <w:rFonts w:ascii="Mind Meridian" w:hAnsi="Mind Meridian" w:cs="Mind Meridian"/>
            <w:color w:val="000000" w:themeColor="text1"/>
            <w:sz w:val="28"/>
            <w:szCs w:val="28"/>
          </w:rPr>
          <w:t>Mental Health Act Tribunal appeal form</w:t>
        </w:r>
      </w:hyperlink>
    </w:p>
    <w:p w14:paraId="0B3D336E" w14:textId="715B7F4E" w:rsidR="00C524A6" w:rsidRPr="00252BEB" w:rsidRDefault="00C524A6" w:rsidP="000838C5">
      <w:pPr>
        <w:pStyle w:val="ListParagraph"/>
        <w:numPr>
          <w:ilvl w:val="0"/>
          <w:numId w:val="9"/>
        </w:numPr>
        <w:rPr>
          <w:rFonts w:ascii="Mind Meridian" w:eastAsia="MingLiU_HKSCS" w:hAnsi="Mind Meridian" w:cs="Mind Meridian"/>
          <w:color w:val="000000" w:themeColor="text1"/>
          <w:sz w:val="28"/>
          <w:szCs w:val="28"/>
        </w:rPr>
      </w:pPr>
      <w:hyperlink r:id="rId52" w:history="1">
        <w:r w:rsidRPr="00252BEB">
          <w:rPr>
            <w:rStyle w:val="Hyperlink"/>
            <w:rFonts w:ascii="Mind Meridian" w:hAnsi="Mind Meridian" w:cs="Mind Meridian"/>
            <w:color w:val="000000" w:themeColor="text1"/>
            <w:sz w:val="28"/>
            <w:szCs w:val="28"/>
          </w:rPr>
          <w:t>Nearest Relative Discharge Letter</w:t>
        </w:r>
      </w:hyperlink>
      <w:r w:rsidRPr="00252BEB">
        <w:rPr>
          <w:rFonts w:ascii="Mind Meridian" w:hAnsi="Mind Meridian" w:cs="Mind Meridian"/>
          <w:color w:val="000000" w:themeColor="text1"/>
          <w:sz w:val="28"/>
          <w:szCs w:val="28"/>
        </w:rPr>
        <w:t xml:space="preserve"> </w:t>
      </w:r>
    </w:p>
    <w:p w14:paraId="7B424390" w14:textId="0989EC5C" w:rsidR="00572CE8" w:rsidRPr="00252BEB" w:rsidRDefault="00572CE8" w:rsidP="000838C5">
      <w:pPr>
        <w:pStyle w:val="ListParagraph"/>
        <w:numPr>
          <w:ilvl w:val="0"/>
          <w:numId w:val="9"/>
        </w:numPr>
        <w:rPr>
          <w:rFonts w:ascii="Mind Meridian" w:eastAsia="MingLiU_HKSCS" w:hAnsi="Mind Meridian" w:cs="Mind Meridian"/>
          <w:color w:val="000000" w:themeColor="text1"/>
          <w:sz w:val="28"/>
          <w:szCs w:val="28"/>
        </w:rPr>
      </w:pPr>
      <w:hyperlink r:id="rId53" w:history="1">
        <w:r w:rsidRPr="00252BEB">
          <w:rPr>
            <w:rStyle w:val="Hyperlink"/>
            <w:rFonts w:ascii="Mind Meridian" w:hAnsi="Mind Meridian" w:cs="Mind Meridian"/>
            <w:color w:val="000000" w:themeColor="text1"/>
            <w:sz w:val="28"/>
            <w:szCs w:val="28"/>
          </w:rPr>
          <w:t xml:space="preserve">Understanding community treatment orders (CTOs) </w:t>
        </w:r>
      </w:hyperlink>
    </w:p>
    <w:p w14:paraId="43CDB02A" w14:textId="3C6EC50A" w:rsidR="006A5C8F" w:rsidRPr="00252BEB" w:rsidRDefault="00572CE8" w:rsidP="000838C5">
      <w:pPr>
        <w:pStyle w:val="ListParagraph"/>
        <w:numPr>
          <w:ilvl w:val="0"/>
          <w:numId w:val="9"/>
        </w:numPr>
      </w:pPr>
      <w:hyperlink r:id="rId54" w:history="1">
        <w:r w:rsidRPr="00252BEB">
          <w:rPr>
            <w:rStyle w:val="Hyperlink"/>
            <w:rFonts w:ascii="Mind Meridian" w:hAnsi="Mind Meridian" w:cs="Mind Meridian"/>
            <w:color w:val="000000" w:themeColor="text1"/>
            <w:sz w:val="28"/>
            <w:szCs w:val="28"/>
          </w:rPr>
          <w:t>Care Act Advocacy</w:t>
        </w:r>
      </w:hyperlink>
    </w:p>
    <w:p w14:paraId="0089E6E1" w14:textId="77777777" w:rsidR="006A5C8F" w:rsidRDefault="006A5C8F">
      <w:pPr>
        <w:rPr>
          <w:highlight w:val="yellow"/>
        </w:rPr>
      </w:pPr>
      <w:r>
        <w:rPr>
          <w:highlight w:val="yellow"/>
        </w:rPr>
        <w:br w:type="page"/>
      </w:r>
    </w:p>
    <w:p w14:paraId="1C9287C1" w14:textId="77777777" w:rsidR="00D87CF7" w:rsidRPr="00A175B7" w:rsidRDefault="00D87CF7" w:rsidP="006A5C8F">
      <w:pPr>
        <w:pStyle w:val="ListParagraph"/>
        <w:rPr>
          <w:rFonts w:ascii="Mind Meridian" w:eastAsia="MingLiU_HKSCS" w:hAnsi="Mind Meridian" w:cs="Mind Meridian"/>
          <w:color w:val="000000" w:themeColor="text1"/>
          <w:sz w:val="28"/>
          <w:szCs w:val="28"/>
          <w:highlight w:val="yellow"/>
        </w:rPr>
      </w:pPr>
    </w:p>
    <w:p w14:paraId="11242968" w14:textId="225E472D" w:rsidR="0099455D" w:rsidRPr="00A175B7" w:rsidRDefault="0099455D" w:rsidP="000838C5">
      <w:pPr>
        <w:pStyle w:val="ListParagraph"/>
        <w:rPr>
          <w:rFonts w:ascii="Mind Meridian" w:eastAsia="MingLiU_HKSCS" w:hAnsi="Mind Meridian" w:cs="Mind Meridian"/>
          <w:color w:val="000000" w:themeColor="text1"/>
        </w:rPr>
      </w:pPr>
    </w:p>
    <w:p w14:paraId="15DD49A4" w14:textId="65911DE9" w:rsidR="0099455D" w:rsidRPr="00A175B7" w:rsidRDefault="0099455D" w:rsidP="000838C5">
      <w:pPr>
        <w:rPr>
          <w:rFonts w:ascii="Mind Meridian" w:eastAsia="MingLiU_HKSCS" w:hAnsi="Mind Meridian" w:cs="Mind Meridian"/>
          <w:color w:val="000000" w:themeColor="text1"/>
        </w:rPr>
      </w:pPr>
    </w:p>
    <w:p w14:paraId="3F3570B3" w14:textId="0B355B93" w:rsidR="00771A53" w:rsidRPr="00A175B7" w:rsidRDefault="00771A53" w:rsidP="000838C5">
      <w:pPr>
        <w:rPr>
          <w:rFonts w:ascii="Mind Meridian" w:hAnsi="Mind Meridian" w:cs="Mind Meridian"/>
          <w:color w:val="000000" w:themeColor="text1"/>
        </w:rPr>
      </w:pPr>
    </w:p>
    <w:sectPr w:rsidR="00771A53" w:rsidRPr="00A175B7" w:rsidSect="00CB3575">
      <w:footerReference w:type="default" r:id="rId5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6862E2" w14:textId="77777777" w:rsidR="00E66CBC" w:rsidRDefault="00E66CBC" w:rsidP="00B55BA0">
      <w:pPr>
        <w:spacing w:after="0" w:line="240" w:lineRule="auto"/>
      </w:pPr>
      <w:r>
        <w:separator/>
      </w:r>
    </w:p>
  </w:endnote>
  <w:endnote w:type="continuationSeparator" w:id="0">
    <w:p w14:paraId="51246471" w14:textId="77777777" w:rsidR="00E66CBC" w:rsidRDefault="00E66CBC" w:rsidP="00B55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ind Meridian">
    <w:altName w:val="Calibri"/>
    <w:panose1 w:val="00000000000000000000"/>
    <w:charset w:val="00"/>
    <w:family w:val="swiss"/>
    <w:notTrueType/>
    <w:pitch w:val="variable"/>
    <w:sig w:usb0="A00000EF" w:usb1="5000606B" w:usb2="00000008" w:usb3="00000000" w:csb0="00000093" w:csb1="00000000"/>
  </w:font>
  <w:font w:name="MingLiU_HKSCS">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E5576" w14:textId="5D65590A" w:rsidR="00B55BA0" w:rsidRDefault="00B55B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99CA21" w14:textId="77777777" w:rsidR="00E66CBC" w:rsidRDefault="00E66CBC" w:rsidP="00B55BA0">
      <w:pPr>
        <w:spacing w:after="0" w:line="240" w:lineRule="auto"/>
      </w:pPr>
      <w:r>
        <w:separator/>
      </w:r>
    </w:p>
  </w:footnote>
  <w:footnote w:type="continuationSeparator" w:id="0">
    <w:p w14:paraId="7D89D9F5" w14:textId="77777777" w:rsidR="00E66CBC" w:rsidRDefault="00E66CBC" w:rsidP="00B55B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24A9F"/>
    <w:multiLevelType w:val="hybridMultilevel"/>
    <w:tmpl w:val="5A9214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D47DCC"/>
    <w:multiLevelType w:val="hybridMultilevel"/>
    <w:tmpl w:val="C8F641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15:restartNumberingAfterBreak="0">
    <w:nsid w:val="175E31BF"/>
    <w:multiLevelType w:val="multilevel"/>
    <w:tmpl w:val="53BA6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291300"/>
    <w:multiLevelType w:val="hybridMultilevel"/>
    <w:tmpl w:val="1FBA6DD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 w15:restartNumberingAfterBreak="0">
    <w:nsid w:val="21987358"/>
    <w:multiLevelType w:val="hybridMultilevel"/>
    <w:tmpl w:val="A2EE15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2123A25"/>
    <w:multiLevelType w:val="hybridMultilevel"/>
    <w:tmpl w:val="A2EE15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FC0BF7"/>
    <w:multiLevelType w:val="hybridMultilevel"/>
    <w:tmpl w:val="038C8306"/>
    <w:lvl w:ilvl="0" w:tplc="736A10FC">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7" w15:restartNumberingAfterBreak="0">
    <w:nsid w:val="29915450"/>
    <w:multiLevelType w:val="hybridMultilevel"/>
    <w:tmpl w:val="89864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99772D"/>
    <w:multiLevelType w:val="hybridMultilevel"/>
    <w:tmpl w:val="2252EC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A17A40"/>
    <w:multiLevelType w:val="hybridMultilevel"/>
    <w:tmpl w:val="A2EE15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6D1B50"/>
    <w:multiLevelType w:val="hybridMultilevel"/>
    <w:tmpl w:val="E368C6BE"/>
    <w:lvl w:ilvl="0" w:tplc="4C40A17E">
      <w:start w:val="20"/>
      <w:numFmt w:val="decimalZero"/>
      <w:lvlText w:val="%1"/>
      <w:lvlJc w:val="left"/>
      <w:pPr>
        <w:ind w:left="800" w:hanging="390"/>
      </w:pPr>
      <w:rPr>
        <w:rFonts w:ascii="Helvetica" w:hAnsi="Helvetica" w:hint="default"/>
        <w:b w:val="0"/>
        <w:sz w:val="24"/>
      </w:r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1" w15:restartNumberingAfterBreak="0">
    <w:nsid w:val="3DCA2CFA"/>
    <w:multiLevelType w:val="hybridMultilevel"/>
    <w:tmpl w:val="A2EE15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0083C77"/>
    <w:multiLevelType w:val="hybridMultilevel"/>
    <w:tmpl w:val="2E4693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C663C3"/>
    <w:multiLevelType w:val="hybridMultilevel"/>
    <w:tmpl w:val="ECF0327C"/>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738537E"/>
    <w:multiLevelType w:val="multilevel"/>
    <w:tmpl w:val="C494D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15E126F"/>
    <w:multiLevelType w:val="hybridMultilevel"/>
    <w:tmpl w:val="6E18317C"/>
    <w:lvl w:ilvl="0" w:tplc="6E40F974">
      <w:numFmt w:val="bullet"/>
      <w:lvlText w:val="-"/>
      <w:lvlJc w:val="left"/>
      <w:pPr>
        <w:ind w:left="720" w:hanging="360"/>
      </w:pPr>
      <w:rPr>
        <w:rFonts w:ascii="Mind Meridian" w:eastAsia="MingLiU_HKSCS" w:hAnsi="Mind Meridian" w:cs="Mind Meridi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C2B77"/>
    <w:multiLevelType w:val="hybridMultilevel"/>
    <w:tmpl w:val="3EC68F6C"/>
    <w:lvl w:ilvl="0" w:tplc="AAA62866">
      <w:start w:val="1"/>
      <w:numFmt w:val="decimal"/>
      <w:lvlText w:val="%1."/>
      <w:lvlJc w:val="left"/>
      <w:pPr>
        <w:ind w:left="1440" w:hanging="360"/>
      </w:pPr>
    </w:lvl>
    <w:lvl w:ilvl="1" w:tplc="5BAC44C8">
      <w:start w:val="1"/>
      <w:numFmt w:val="decimal"/>
      <w:lvlText w:val="%2."/>
      <w:lvlJc w:val="left"/>
      <w:pPr>
        <w:ind w:left="1440" w:hanging="360"/>
      </w:pPr>
    </w:lvl>
    <w:lvl w:ilvl="2" w:tplc="136206CC">
      <w:start w:val="1"/>
      <w:numFmt w:val="decimal"/>
      <w:lvlText w:val="%3."/>
      <w:lvlJc w:val="left"/>
      <w:pPr>
        <w:ind w:left="1440" w:hanging="360"/>
      </w:pPr>
    </w:lvl>
    <w:lvl w:ilvl="3" w:tplc="232CD97C">
      <w:start w:val="1"/>
      <w:numFmt w:val="decimal"/>
      <w:lvlText w:val="%4."/>
      <w:lvlJc w:val="left"/>
      <w:pPr>
        <w:ind w:left="1440" w:hanging="360"/>
      </w:pPr>
    </w:lvl>
    <w:lvl w:ilvl="4" w:tplc="FEFA56D2">
      <w:start w:val="1"/>
      <w:numFmt w:val="decimal"/>
      <w:lvlText w:val="%5."/>
      <w:lvlJc w:val="left"/>
      <w:pPr>
        <w:ind w:left="1440" w:hanging="360"/>
      </w:pPr>
    </w:lvl>
    <w:lvl w:ilvl="5" w:tplc="1B24A46E">
      <w:start w:val="1"/>
      <w:numFmt w:val="decimal"/>
      <w:lvlText w:val="%6."/>
      <w:lvlJc w:val="left"/>
      <w:pPr>
        <w:ind w:left="1440" w:hanging="360"/>
      </w:pPr>
    </w:lvl>
    <w:lvl w:ilvl="6" w:tplc="8EACBF56">
      <w:start w:val="1"/>
      <w:numFmt w:val="decimal"/>
      <w:lvlText w:val="%7."/>
      <w:lvlJc w:val="left"/>
      <w:pPr>
        <w:ind w:left="1440" w:hanging="360"/>
      </w:pPr>
    </w:lvl>
    <w:lvl w:ilvl="7" w:tplc="C5A83460">
      <w:start w:val="1"/>
      <w:numFmt w:val="decimal"/>
      <w:lvlText w:val="%8."/>
      <w:lvlJc w:val="left"/>
      <w:pPr>
        <w:ind w:left="1440" w:hanging="360"/>
      </w:pPr>
    </w:lvl>
    <w:lvl w:ilvl="8" w:tplc="C422E476">
      <w:start w:val="1"/>
      <w:numFmt w:val="decimal"/>
      <w:lvlText w:val="%9."/>
      <w:lvlJc w:val="left"/>
      <w:pPr>
        <w:ind w:left="1440" w:hanging="360"/>
      </w:pPr>
    </w:lvl>
  </w:abstractNum>
  <w:abstractNum w:abstractNumId="17" w15:restartNumberingAfterBreak="0">
    <w:nsid w:val="6E417362"/>
    <w:multiLevelType w:val="hybridMultilevel"/>
    <w:tmpl w:val="74E4DED2"/>
    <w:lvl w:ilvl="0" w:tplc="B5F616E4">
      <w:start w:val="1"/>
      <w:numFmt w:val="decimal"/>
      <w:lvlText w:val="%1."/>
      <w:lvlJc w:val="left"/>
      <w:pPr>
        <w:ind w:left="1440" w:hanging="360"/>
      </w:pPr>
    </w:lvl>
    <w:lvl w:ilvl="1" w:tplc="8836F0F0">
      <w:start w:val="1"/>
      <w:numFmt w:val="decimal"/>
      <w:lvlText w:val="%2."/>
      <w:lvlJc w:val="left"/>
      <w:pPr>
        <w:ind w:left="1440" w:hanging="360"/>
      </w:pPr>
    </w:lvl>
    <w:lvl w:ilvl="2" w:tplc="BCE67994">
      <w:start w:val="1"/>
      <w:numFmt w:val="decimal"/>
      <w:lvlText w:val="%3."/>
      <w:lvlJc w:val="left"/>
      <w:pPr>
        <w:ind w:left="1440" w:hanging="360"/>
      </w:pPr>
    </w:lvl>
    <w:lvl w:ilvl="3" w:tplc="9C56F708">
      <w:start w:val="1"/>
      <w:numFmt w:val="decimal"/>
      <w:lvlText w:val="%4."/>
      <w:lvlJc w:val="left"/>
      <w:pPr>
        <w:ind w:left="1440" w:hanging="360"/>
      </w:pPr>
    </w:lvl>
    <w:lvl w:ilvl="4" w:tplc="914A260A">
      <w:start w:val="1"/>
      <w:numFmt w:val="decimal"/>
      <w:lvlText w:val="%5."/>
      <w:lvlJc w:val="left"/>
      <w:pPr>
        <w:ind w:left="1440" w:hanging="360"/>
      </w:pPr>
    </w:lvl>
    <w:lvl w:ilvl="5" w:tplc="BF22F5A6">
      <w:start w:val="1"/>
      <w:numFmt w:val="decimal"/>
      <w:lvlText w:val="%6."/>
      <w:lvlJc w:val="left"/>
      <w:pPr>
        <w:ind w:left="1440" w:hanging="360"/>
      </w:pPr>
    </w:lvl>
    <w:lvl w:ilvl="6" w:tplc="878212DC">
      <w:start w:val="1"/>
      <w:numFmt w:val="decimal"/>
      <w:lvlText w:val="%7."/>
      <w:lvlJc w:val="left"/>
      <w:pPr>
        <w:ind w:left="1440" w:hanging="360"/>
      </w:pPr>
    </w:lvl>
    <w:lvl w:ilvl="7" w:tplc="CA0237FE">
      <w:start w:val="1"/>
      <w:numFmt w:val="decimal"/>
      <w:lvlText w:val="%8."/>
      <w:lvlJc w:val="left"/>
      <w:pPr>
        <w:ind w:left="1440" w:hanging="360"/>
      </w:pPr>
    </w:lvl>
    <w:lvl w:ilvl="8" w:tplc="97BC9974">
      <w:start w:val="1"/>
      <w:numFmt w:val="decimal"/>
      <w:lvlText w:val="%9."/>
      <w:lvlJc w:val="left"/>
      <w:pPr>
        <w:ind w:left="1440" w:hanging="360"/>
      </w:pPr>
    </w:lvl>
  </w:abstractNum>
  <w:abstractNum w:abstractNumId="18" w15:restartNumberingAfterBreak="0">
    <w:nsid w:val="72446681"/>
    <w:multiLevelType w:val="hybridMultilevel"/>
    <w:tmpl w:val="A2EE15A0"/>
    <w:lvl w:ilvl="0" w:tplc="0809000F">
      <w:start w:val="1"/>
      <w:numFmt w:val="decimal"/>
      <w:lvlText w:val="%1."/>
      <w:lvlJc w:val="left"/>
      <w:pPr>
        <w:ind w:left="643" w:hanging="360"/>
      </w:pPr>
      <w:rPr>
        <w:rFonts w:hint="default"/>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19" w15:restartNumberingAfterBreak="0">
    <w:nsid w:val="7BFB2B29"/>
    <w:multiLevelType w:val="hybridMultilevel"/>
    <w:tmpl w:val="78EA0E00"/>
    <w:lvl w:ilvl="0" w:tplc="3A8452D8">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1210DB"/>
    <w:multiLevelType w:val="hybridMultilevel"/>
    <w:tmpl w:val="241814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4967C2"/>
    <w:multiLevelType w:val="hybridMultilevel"/>
    <w:tmpl w:val="448283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2571130">
    <w:abstractNumId w:val="8"/>
  </w:num>
  <w:num w:numId="2" w16cid:durableId="1693146074">
    <w:abstractNumId w:val="13"/>
  </w:num>
  <w:num w:numId="3" w16cid:durableId="1361391724">
    <w:abstractNumId w:val="1"/>
  </w:num>
  <w:num w:numId="4" w16cid:durableId="1121993232">
    <w:abstractNumId w:val="21"/>
  </w:num>
  <w:num w:numId="5" w16cid:durableId="470711110">
    <w:abstractNumId w:val="20"/>
  </w:num>
  <w:num w:numId="6" w16cid:durableId="809636333">
    <w:abstractNumId w:val="2"/>
  </w:num>
  <w:num w:numId="7" w16cid:durableId="392627454">
    <w:abstractNumId w:val="6"/>
  </w:num>
  <w:num w:numId="8" w16cid:durableId="1344475631">
    <w:abstractNumId w:val="10"/>
  </w:num>
  <w:num w:numId="9" w16cid:durableId="2122795845">
    <w:abstractNumId w:val="18"/>
  </w:num>
  <w:num w:numId="10" w16cid:durableId="1968201894">
    <w:abstractNumId w:val="19"/>
  </w:num>
  <w:num w:numId="11" w16cid:durableId="357892523">
    <w:abstractNumId w:val="0"/>
  </w:num>
  <w:num w:numId="12" w16cid:durableId="125634370">
    <w:abstractNumId w:val="12"/>
  </w:num>
  <w:num w:numId="13" w16cid:durableId="1247811343">
    <w:abstractNumId w:val="4"/>
  </w:num>
  <w:num w:numId="14" w16cid:durableId="1773011883">
    <w:abstractNumId w:val="5"/>
  </w:num>
  <w:num w:numId="15" w16cid:durableId="871914780">
    <w:abstractNumId w:val="11"/>
  </w:num>
  <w:num w:numId="16" w16cid:durableId="1124159046">
    <w:abstractNumId w:val="9"/>
  </w:num>
  <w:num w:numId="17" w16cid:durableId="236092506">
    <w:abstractNumId w:val="16"/>
  </w:num>
  <w:num w:numId="18" w16cid:durableId="871655429">
    <w:abstractNumId w:val="17"/>
  </w:num>
  <w:num w:numId="19" w16cid:durableId="1463188779">
    <w:abstractNumId w:val="14"/>
  </w:num>
  <w:num w:numId="20" w16cid:durableId="2114282099">
    <w:abstractNumId w:val="3"/>
  </w:num>
  <w:num w:numId="21" w16cid:durableId="777917405">
    <w:abstractNumId w:val="7"/>
  </w:num>
  <w:num w:numId="22" w16cid:durableId="186833190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o:colormru v:ext="edit" colors="#ccecff"/>
      <o:colormenu v:ext="edit" fill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tDAzNTE1NzcxtzBQ0lEKTi0uzszPAykwrgUAr9ow7ywAAAA="/>
  </w:docVars>
  <w:rsids>
    <w:rsidRoot w:val="00C43772"/>
    <w:rsid w:val="00005E2B"/>
    <w:rsid w:val="00007DD4"/>
    <w:rsid w:val="000156EE"/>
    <w:rsid w:val="000218EC"/>
    <w:rsid w:val="00025C9C"/>
    <w:rsid w:val="00026F00"/>
    <w:rsid w:val="00040019"/>
    <w:rsid w:val="00042B51"/>
    <w:rsid w:val="00044717"/>
    <w:rsid w:val="000468C0"/>
    <w:rsid w:val="00050CD8"/>
    <w:rsid w:val="00052045"/>
    <w:rsid w:val="00055CA6"/>
    <w:rsid w:val="000562F1"/>
    <w:rsid w:val="00056AA4"/>
    <w:rsid w:val="00057AD8"/>
    <w:rsid w:val="00060BB4"/>
    <w:rsid w:val="00062698"/>
    <w:rsid w:val="000671DB"/>
    <w:rsid w:val="00072342"/>
    <w:rsid w:val="00072669"/>
    <w:rsid w:val="000735C1"/>
    <w:rsid w:val="00074B67"/>
    <w:rsid w:val="00080B63"/>
    <w:rsid w:val="00081641"/>
    <w:rsid w:val="000838C5"/>
    <w:rsid w:val="00084F74"/>
    <w:rsid w:val="00092520"/>
    <w:rsid w:val="0009278A"/>
    <w:rsid w:val="00093CA1"/>
    <w:rsid w:val="00095B78"/>
    <w:rsid w:val="00095DC2"/>
    <w:rsid w:val="0009719E"/>
    <w:rsid w:val="000A72A7"/>
    <w:rsid w:val="000B26F9"/>
    <w:rsid w:val="000B2E74"/>
    <w:rsid w:val="000B6D4E"/>
    <w:rsid w:val="000C76BA"/>
    <w:rsid w:val="000D3766"/>
    <w:rsid w:val="000D5EFB"/>
    <w:rsid w:val="000E6FFE"/>
    <w:rsid w:val="000F3F68"/>
    <w:rsid w:val="001010A1"/>
    <w:rsid w:val="00102A39"/>
    <w:rsid w:val="00103926"/>
    <w:rsid w:val="001056B1"/>
    <w:rsid w:val="00115AD8"/>
    <w:rsid w:val="001227D5"/>
    <w:rsid w:val="00124C9E"/>
    <w:rsid w:val="001303DC"/>
    <w:rsid w:val="0014545F"/>
    <w:rsid w:val="00147445"/>
    <w:rsid w:val="00151BCA"/>
    <w:rsid w:val="00170C71"/>
    <w:rsid w:val="001739DB"/>
    <w:rsid w:val="00174355"/>
    <w:rsid w:val="00174E35"/>
    <w:rsid w:val="00184FE1"/>
    <w:rsid w:val="001856DD"/>
    <w:rsid w:val="00185CA5"/>
    <w:rsid w:val="001948CC"/>
    <w:rsid w:val="00194FA0"/>
    <w:rsid w:val="00195908"/>
    <w:rsid w:val="001A08A2"/>
    <w:rsid w:val="001A6E20"/>
    <w:rsid w:val="001A72DD"/>
    <w:rsid w:val="001A7DE8"/>
    <w:rsid w:val="001B082E"/>
    <w:rsid w:val="001B3A6E"/>
    <w:rsid w:val="001B6DE9"/>
    <w:rsid w:val="001C05A1"/>
    <w:rsid w:val="001C0A4C"/>
    <w:rsid w:val="001C0FCE"/>
    <w:rsid w:val="001C216B"/>
    <w:rsid w:val="001C2A8A"/>
    <w:rsid w:val="001C3F36"/>
    <w:rsid w:val="001C503B"/>
    <w:rsid w:val="001C5EF0"/>
    <w:rsid w:val="001C7685"/>
    <w:rsid w:val="001D38B5"/>
    <w:rsid w:val="001F7867"/>
    <w:rsid w:val="002009FF"/>
    <w:rsid w:val="00201A4E"/>
    <w:rsid w:val="00203C0F"/>
    <w:rsid w:val="00210085"/>
    <w:rsid w:val="00215472"/>
    <w:rsid w:val="002207AD"/>
    <w:rsid w:val="00221B46"/>
    <w:rsid w:val="0022248D"/>
    <w:rsid w:val="00225728"/>
    <w:rsid w:val="002342C5"/>
    <w:rsid w:val="0023639B"/>
    <w:rsid w:val="00252BEB"/>
    <w:rsid w:val="002534E8"/>
    <w:rsid w:val="002812F6"/>
    <w:rsid w:val="00281EFF"/>
    <w:rsid w:val="0028702F"/>
    <w:rsid w:val="00295526"/>
    <w:rsid w:val="00297FB4"/>
    <w:rsid w:val="002A41A7"/>
    <w:rsid w:val="002A76B8"/>
    <w:rsid w:val="002B5329"/>
    <w:rsid w:val="002B5779"/>
    <w:rsid w:val="002C629B"/>
    <w:rsid w:val="002D0DD6"/>
    <w:rsid w:val="002D1305"/>
    <w:rsid w:val="002D38DC"/>
    <w:rsid w:val="002E1CC1"/>
    <w:rsid w:val="002E3F71"/>
    <w:rsid w:val="002E5A36"/>
    <w:rsid w:val="002F7E81"/>
    <w:rsid w:val="00302BB6"/>
    <w:rsid w:val="0031130A"/>
    <w:rsid w:val="00316DBC"/>
    <w:rsid w:val="003207D0"/>
    <w:rsid w:val="00320CBB"/>
    <w:rsid w:val="003215CC"/>
    <w:rsid w:val="00324CBE"/>
    <w:rsid w:val="00330D94"/>
    <w:rsid w:val="00336ABC"/>
    <w:rsid w:val="00341133"/>
    <w:rsid w:val="003411D3"/>
    <w:rsid w:val="00341F4C"/>
    <w:rsid w:val="0034528E"/>
    <w:rsid w:val="0034654F"/>
    <w:rsid w:val="0034655C"/>
    <w:rsid w:val="003552D9"/>
    <w:rsid w:val="0036256C"/>
    <w:rsid w:val="00364043"/>
    <w:rsid w:val="00367CE6"/>
    <w:rsid w:val="00372ACC"/>
    <w:rsid w:val="00374AF8"/>
    <w:rsid w:val="003843CD"/>
    <w:rsid w:val="0038659C"/>
    <w:rsid w:val="003865F9"/>
    <w:rsid w:val="003944C4"/>
    <w:rsid w:val="003B25D2"/>
    <w:rsid w:val="003B29C3"/>
    <w:rsid w:val="003B4142"/>
    <w:rsid w:val="003C419E"/>
    <w:rsid w:val="003C7632"/>
    <w:rsid w:val="003E4686"/>
    <w:rsid w:val="003E775F"/>
    <w:rsid w:val="003F36D6"/>
    <w:rsid w:val="003F4C17"/>
    <w:rsid w:val="00401545"/>
    <w:rsid w:val="00415C0B"/>
    <w:rsid w:val="0042287C"/>
    <w:rsid w:val="00433C4D"/>
    <w:rsid w:val="004361B5"/>
    <w:rsid w:val="0043777A"/>
    <w:rsid w:val="004426C2"/>
    <w:rsid w:val="00442D02"/>
    <w:rsid w:val="00450EE2"/>
    <w:rsid w:val="004515EB"/>
    <w:rsid w:val="00451F68"/>
    <w:rsid w:val="00456422"/>
    <w:rsid w:val="004564E4"/>
    <w:rsid w:val="00456D60"/>
    <w:rsid w:val="00460A6D"/>
    <w:rsid w:val="00465A8D"/>
    <w:rsid w:val="0047040A"/>
    <w:rsid w:val="00471F18"/>
    <w:rsid w:val="00484C32"/>
    <w:rsid w:val="0049154B"/>
    <w:rsid w:val="00497190"/>
    <w:rsid w:val="004A4C01"/>
    <w:rsid w:val="004B5CA2"/>
    <w:rsid w:val="004C0456"/>
    <w:rsid w:val="004C52F2"/>
    <w:rsid w:val="004C6BB6"/>
    <w:rsid w:val="004D5F2D"/>
    <w:rsid w:val="004E481E"/>
    <w:rsid w:val="004E733C"/>
    <w:rsid w:val="004F1C98"/>
    <w:rsid w:val="004F3826"/>
    <w:rsid w:val="004F4429"/>
    <w:rsid w:val="004F5138"/>
    <w:rsid w:val="004F5BA3"/>
    <w:rsid w:val="004F6149"/>
    <w:rsid w:val="004F7830"/>
    <w:rsid w:val="00503CF5"/>
    <w:rsid w:val="005043B7"/>
    <w:rsid w:val="00525891"/>
    <w:rsid w:val="00527342"/>
    <w:rsid w:val="005415C6"/>
    <w:rsid w:val="00550308"/>
    <w:rsid w:val="0056407A"/>
    <w:rsid w:val="00570418"/>
    <w:rsid w:val="00571DEA"/>
    <w:rsid w:val="00572CE8"/>
    <w:rsid w:val="00573897"/>
    <w:rsid w:val="00577527"/>
    <w:rsid w:val="00577B24"/>
    <w:rsid w:val="005A5673"/>
    <w:rsid w:val="005B03EB"/>
    <w:rsid w:val="005B64EA"/>
    <w:rsid w:val="005C61AB"/>
    <w:rsid w:val="005C63F3"/>
    <w:rsid w:val="005C70DA"/>
    <w:rsid w:val="005D5D6C"/>
    <w:rsid w:val="005D5FDB"/>
    <w:rsid w:val="005E033C"/>
    <w:rsid w:val="005E55BB"/>
    <w:rsid w:val="006065AA"/>
    <w:rsid w:val="00611388"/>
    <w:rsid w:val="00612312"/>
    <w:rsid w:val="0061484D"/>
    <w:rsid w:val="00621ADD"/>
    <w:rsid w:val="00630756"/>
    <w:rsid w:val="0063230C"/>
    <w:rsid w:val="0064017B"/>
    <w:rsid w:val="006401FE"/>
    <w:rsid w:val="00645939"/>
    <w:rsid w:val="00652E03"/>
    <w:rsid w:val="0065319E"/>
    <w:rsid w:val="00660DA2"/>
    <w:rsid w:val="006621D7"/>
    <w:rsid w:val="00665583"/>
    <w:rsid w:val="006661EC"/>
    <w:rsid w:val="00666639"/>
    <w:rsid w:val="00666845"/>
    <w:rsid w:val="00667FCD"/>
    <w:rsid w:val="006741BB"/>
    <w:rsid w:val="006751BC"/>
    <w:rsid w:val="00675AF3"/>
    <w:rsid w:val="00676FC8"/>
    <w:rsid w:val="00680522"/>
    <w:rsid w:val="0068340C"/>
    <w:rsid w:val="00683FCF"/>
    <w:rsid w:val="00684369"/>
    <w:rsid w:val="0068598C"/>
    <w:rsid w:val="006A5C8F"/>
    <w:rsid w:val="006A690A"/>
    <w:rsid w:val="006B22FF"/>
    <w:rsid w:val="006B5CC7"/>
    <w:rsid w:val="006B6788"/>
    <w:rsid w:val="006C3287"/>
    <w:rsid w:val="006C60BF"/>
    <w:rsid w:val="006D0DBF"/>
    <w:rsid w:val="006D2FF5"/>
    <w:rsid w:val="006D44A8"/>
    <w:rsid w:val="006E179A"/>
    <w:rsid w:val="006E4521"/>
    <w:rsid w:val="006E5E35"/>
    <w:rsid w:val="006F00D9"/>
    <w:rsid w:val="006F3EEA"/>
    <w:rsid w:val="007016ED"/>
    <w:rsid w:val="00707D97"/>
    <w:rsid w:val="0071007E"/>
    <w:rsid w:val="007112BB"/>
    <w:rsid w:val="00717F57"/>
    <w:rsid w:val="00721883"/>
    <w:rsid w:val="00722531"/>
    <w:rsid w:val="00733B5E"/>
    <w:rsid w:val="00736BB9"/>
    <w:rsid w:val="00736C19"/>
    <w:rsid w:val="00740CD3"/>
    <w:rsid w:val="00745C05"/>
    <w:rsid w:val="00750886"/>
    <w:rsid w:val="00752C52"/>
    <w:rsid w:val="007565A6"/>
    <w:rsid w:val="00761DC6"/>
    <w:rsid w:val="007634EC"/>
    <w:rsid w:val="00766B07"/>
    <w:rsid w:val="00771A53"/>
    <w:rsid w:val="00772736"/>
    <w:rsid w:val="007727FC"/>
    <w:rsid w:val="00777407"/>
    <w:rsid w:val="007775B2"/>
    <w:rsid w:val="00787E87"/>
    <w:rsid w:val="007903CF"/>
    <w:rsid w:val="0079040F"/>
    <w:rsid w:val="007A653B"/>
    <w:rsid w:val="007A6B4C"/>
    <w:rsid w:val="007A7F07"/>
    <w:rsid w:val="007B53BA"/>
    <w:rsid w:val="007C1506"/>
    <w:rsid w:val="007C2514"/>
    <w:rsid w:val="007D164B"/>
    <w:rsid w:val="007D23A4"/>
    <w:rsid w:val="007E0A56"/>
    <w:rsid w:val="007E6891"/>
    <w:rsid w:val="007E6BCF"/>
    <w:rsid w:val="007E76B5"/>
    <w:rsid w:val="007F1147"/>
    <w:rsid w:val="0080081A"/>
    <w:rsid w:val="008038A2"/>
    <w:rsid w:val="008149E6"/>
    <w:rsid w:val="00815A41"/>
    <w:rsid w:val="00817211"/>
    <w:rsid w:val="00827C81"/>
    <w:rsid w:val="008317B6"/>
    <w:rsid w:val="00840665"/>
    <w:rsid w:val="00842591"/>
    <w:rsid w:val="00846EF5"/>
    <w:rsid w:val="00847904"/>
    <w:rsid w:val="00847A3D"/>
    <w:rsid w:val="008513CE"/>
    <w:rsid w:val="0085323A"/>
    <w:rsid w:val="008569DD"/>
    <w:rsid w:val="008614BA"/>
    <w:rsid w:val="008660E0"/>
    <w:rsid w:val="00867E2D"/>
    <w:rsid w:val="00877996"/>
    <w:rsid w:val="0088188F"/>
    <w:rsid w:val="00885F7B"/>
    <w:rsid w:val="0088726C"/>
    <w:rsid w:val="00891846"/>
    <w:rsid w:val="008939ED"/>
    <w:rsid w:val="00893F88"/>
    <w:rsid w:val="008A2721"/>
    <w:rsid w:val="008A284E"/>
    <w:rsid w:val="008B0C97"/>
    <w:rsid w:val="008B26DE"/>
    <w:rsid w:val="008C0B36"/>
    <w:rsid w:val="008C7544"/>
    <w:rsid w:val="008D11C7"/>
    <w:rsid w:val="008D4917"/>
    <w:rsid w:val="008E7748"/>
    <w:rsid w:val="00904361"/>
    <w:rsid w:val="00904715"/>
    <w:rsid w:val="009068F6"/>
    <w:rsid w:val="00906C76"/>
    <w:rsid w:val="00910652"/>
    <w:rsid w:val="0092105E"/>
    <w:rsid w:val="0093193E"/>
    <w:rsid w:val="0093333F"/>
    <w:rsid w:val="009337E7"/>
    <w:rsid w:val="009354C2"/>
    <w:rsid w:val="00937888"/>
    <w:rsid w:val="00951708"/>
    <w:rsid w:val="00951E5D"/>
    <w:rsid w:val="00951F2B"/>
    <w:rsid w:val="00952F2A"/>
    <w:rsid w:val="00961BAA"/>
    <w:rsid w:val="00965B6A"/>
    <w:rsid w:val="00966320"/>
    <w:rsid w:val="00970518"/>
    <w:rsid w:val="00971A8E"/>
    <w:rsid w:val="0098262B"/>
    <w:rsid w:val="00984F90"/>
    <w:rsid w:val="0098727B"/>
    <w:rsid w:val="009933BB"/>
    <w:rsid w:val="0099455D"/>
    <w:rsid w:val="009973D6"/>
    <w:rsid w:val="00997E36"/>
    <w:rsid w:val="009C1053"/>
    <w:rsid w:val="009C158A"/>
    <w:rsid w:val="009C467E"/>
    <w:rsid w:val="009D0A3C"/>
    <w:rsid w:val="009D12B7"/>
    <w:rsid w:val="009D3A37"/>
    <w:rsid w:val="009D7477"/>
    <w:rsid w:val="009E38F1"/>
    <w:rsid w:val="009E40E2"/>
    <w:rsid w:val="009E5A0F"/>
    <w:rsid w:val="009F0B6A"/>
    <w:rsid w:val="009F3E2F"/>
    <w:rsid w:val="00A00033"/>
    <w:rsid w:val="00A024CB"/>
    <w:rsid w:val="00A0537E"/>
    <w:rsid w:val="00A07A52"/>
    <w:rsid w:val="00A10144"/>
    <w:rsid w:val="00A10A6E"/>
    <w:rsid w:val="00A11BB5"/>
    <w:rsid w:val="00A175B7"/>
    <w:rsid w:val="00A242DF"/>
    <w:rsid w:val="00A25983"/>
    <w:rsid w:val="00A267A1"/>
    <w:rsid w:val="00A335ED"/>
    <w:rsid w:val="00A44F99"/>
    <w:rsid w:val="00A47266"/>
    <w:rsid w:val="00A52322"/>
    <w:rsid w:val="00A53402"/>
    <w:rsid w:val="00A53D6B"/>
    <w:rsid w:val="00A5437A"/>
    <w:rsid w:val="00A57AE4"/>
    <w:rsid w:val="00A6531C"/>
    <w:rsid w:val="00A65335"/>
    <w:rsid w:val="00A7135F"/>
    <w:rsid w:val="00A92AEE"/>
    <w:rsid w:val="00A963D2"/>
    <w:rsid w:val="00AA0951"/>
    <w:rsid w:val="00AA2723"/>
    <w:rsid w:val="00AA3AF2"/>
    <w:rsid w:val="00AC3888"/>
    <w:rsid w:val="00AD1C47"/>
    <w:rsid w:val="00AE303C"/>
    <w:rsid w:val="00AE55B2"/>
    <w:rsid w:val="00AF6665"/>
    <w:rsid w:val="00B02C0E"/>
    <w:rsid w:val="00B10260"/>
    <w:rsid w:val="00B11F67"/>
    <w:rsid w:val="00B14AB3"/>
    <w:rsid w:val="00B33208"/>
    <w:rsid w:val="00B339E5"/>
    <w:rsid w:val="00B35637"/>
    <w:rsid w:val="00B42C8F"/>
    <w:rsid w:val="00B43ED1"/>
    <w:rsid w:val="00B50F33"/>
    <w:rsid w:val="00B526A5"/>
    <w:rsid w:val="00B52717"/>
    <w:rsid w:val="00B549B9"/>
    <w:rsid w:val="00B55BA0"/>
    <w:rsid w:val="00B6632A"/>
    <w:rsid w:val="00B71EB4"/>
    <w:rsid w:val="00B73B41"/>
    <w:rsid w:val="00B80538"/>
    <w:rsid w:val="00B84DEB"/>
    <w:rsid w:val="00B85320"/>
    <w:rsid w:val="00B90758"/>
    <w:rsid w:val="00B91550"/>
    <w:rsid w:val="00B953C1"/>
    <w:rsid w:val="00BA6656"/>
    <w:rsid w:val="00BA7EDD"/>
    <w:rsid w:val="00BB1BEA"/>
    <w:rsid w:val="00BB21D2"/>
    <w:rsid w:val="00BB2488"/>
    <w:rsid w:val="00BD0621"/>
    <w:rsid w:val="00BE2D7E"/>
    <w:rsid w:val="00BE4425"/>
    <w:rsid w:val="00C01CB4"/>
    <w:rsid w:val="00C06C8E"/>
    <w:rsid w:val="00C07405"/>
    <w:rsid w:val="00C154F8"/>
    <w:rsid w:val="00C20EAD"/>
    <w:rsid w:val="00C22397"/>
    <w:rsid w:val="00C245DC"/>
    <w:rsid w:val="00C3070A"/>
    <w:rsid w:val="00C317D5"/>
    <w:rsid w:val="00C32BE7"/>
    <w:rsid w:val="00C43772"/>
    <w:rsid w:val="00C43FE7"/>
    <w:rsid w:val="00C50094"/>
    <w:rsid w:val="00C524A6"/>
    <w:rsid w:val="00C5788A"/>
    <w:rsid w:val="00C63DE6"/>
    <w:rsid w:val="00C71527"/>
    <w:rsid w:val="00C811AC"/>
    <w:rsid w:val="00C86AB3"/>
    <w:rsid w:val="00CA33DE"/>
    <w:rsid w:val="00CB1773"/>
    <w:rsid w:val="00CB3575"/>
    <w:rsid w:val="00CC13B9"/>
    <w:rsid w:val="00CC13C9"/>
    <w:rsid w:val="00CC5F7B"/>
    <w:rsid w:val="00CD2487"/>
    <w:rsid w:val="00CD4C91"/>
    <w:rsid w:val="00CE30E5"/>
    <w:rsid w:val="00CE5C4B"/>
    <w:rsid w:val="00CF4CA1"/>
    <w:rsid w:val="00D02661"/>
    <w:rsid w:val="00D03CEE"/>
    <w:rsid w:val="00D0553D"/>
    <w:rsid w:val="00D05AEB"/>
    <w:rsid w:val="00D05E0D"/>
    <w:rsid w:val="00D1153D"/>
    <w:rsid w:val="00D17187"/>
    <w:rsid w:val="00D236FD"/>
    <w:rsid w:val="00D33DD2"/>
    <w:rsid w:val="00D36F72"/>
    <w:rsid w:val="00D41132"/>
    <w:rsid w:val="00D47798"/>
    <w:rsid w:val="00D63B47"/>
    <w:rsid w:val="00D63BA0"/>
    <w:rsid w:val="00D74518"/>
    <w:rsid w:val="00D746B0"/>
    <w:rsid w:val="00D81765"/>
    <w:rsid w:val="00D8354A"/>
    <w:rsid w:val="00D87CF7"/>
    <w:rsid w:val="00D91482"/>
    <w:rsid w:val="00D93C99"/>
    <w:rsid w:val="00D9538C"/>
    <w:rsid w:val="00DA3822"/>
    <w:rsid w:val="00DA4CFF"/>
    <w:rsid w:val="00DA62DC"/>
    <w:rsid w:val="00DB10F8"/>
    <w:rsid w:val="00DB1651"/>
    <w:rsid w:val="00DB773E"/>
    <w:rsid w:val="00DC18FE"/>
    <w:rsid w:val="00DC27CA"/>
    <w:rsid w:val="00DC6493"/>
    <w:rsid w:val="00DD3231"/>
    <w:rsid w:val="00DE110C"/>
    <w:rsid w:val="00DE2ABC"/>
    <w:rsid w:val="00DF05EF"/>
    <w:rsid w:val="00E058F6"/>
    <w:rsid w:val="00E07B20"/>
    <w:rsid w:val="00E10971"/>
    <w:rsid w:val="00E17751"/>
    <w:rsid w:val="00E20E87"/>
    <w:rsid w:val="00E352B0"/>
    <w:rsid w:val="00E43D3C"/>
    <w:rsid w:val="00E45720"/>
    <w:rsid w:val="00E52B6F"/>
    <w:rsid w:val="00E5708F"/>
    <w:rsid w:val="00E60968"/>
    <w:rsid w:val="00E643A1"/>
    <w:rsid w:val="00E66CBC"/>
    <w:rsid w:val="00E7014E"/>
    <w:rsid w:val="00E72BE3"/>
    <w:rsid w:val="00E960F1"/>
    <w:rsid w:val="00E97967"/>
    <w:rsid w:val="00EA0035"/>
    <w:rsid w:val="00EA23A7"/>
    <w:rsid w:val="00EC186C"/>
    <w:rsid w:val="00EC5E05"/>
    <w:rsid w:val="00EC5F78"/>
    <w:rsid w:val="00EC7759"/>
    <w:rsid w:val="00ED4D26"/>
    <w:rsid w:val="00EE23D3"/>
    <w:rsid w:val="00EF0352"/>
    <w:rsid w:val="00F01C90"/>
    <w:rsid w:val="00F020EA"/>
    <w:rsid w:val="00F111D4"/>
    <w:rsid w:val="00F23539"/>
    <w:rsid w:val="00F26C62"/>
    <w:rsid w:val="00F30FE0"/>
    <w:rsid w:val="00F378F3"/>
    <w:rsid w:val="00F45910"/>
    <w:rsid w:val="00F474D5"/>
    <w:rsid w:val="00F52169"/>
    <w:rsid w:val="00F54F6B"/>
    <w:rsid w:val="00F554CE"/>
    <w:rsid w:val="00F66A04"/>
    <w:rsid w:val="00F703F9"/>
    <w:rsid w:val="00F719C9"/>
    <w:rsid w:val="00F87696"/>
    <w:rsid w:val="00FA39D7"/>
    <w:rsid w:val="00FB1FDC"/>
    <w:rsid w:val="00FB5F70"/>
    <w:rsid w:val="00FC04A6"/>
    <w:rsid w:val="00FC1180"/>
    <w:rsid w:val="00FC11A9"/>
    <w:rsid w:val="00FC3EDC"/>
    <w:rsid w:val="00FC4CAC"/>
    <w:rsid w:val="00FC575D"/>
    <w:rsid w:val="00FC5DBD"/>
    <w:rsid w:val="00FE3B1C"/>
    <w:rsid w:val="00FE5F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ccecff"/>
      <o:colormenu v:ext="edit" fillcolor="none"/>
    </o:shapedefaults>
    <o:shapelayout v:ext="edit">
      <o:idmap v:ext="edit" data="2"/>
    </o:shapelayout>
  </w:shapeDefaults>
  <w:decimalSymbol w:val="."/>
  <w:listSeparator w:val=","/>
  <w14:docId w14:val="3C460412"/>
  <w15:chartTrackingRefBased/>
  <w15:docId w15:val="{024AA7E7-0FFB-4BB4-84AD-B7185F99C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1A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43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13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EDD"/>
    <w:pPr>
      <w:ind w:left="720"/>
      <w:contextualSpacing/>
    </w:pPr>
  </w:style>
  <w:style w:type="table" w:styleId="TableGrid">
    <w:name w:val="Table Grid"/>
    <w:basedOn w:val="TableNormal"/>
    <w:uiPriority w:val="39"/>
    <w:rsid w:val="00EC7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1F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038A2"/>
    <w:rPr>
      <w:b/>
      <w:bCs/>
    </w:rPr>
  </w:style>
  <w:style w:type="character" w:styleId="Hyperlink">
    <w:name w:val="Hyperlink"/>
    <w:basedOn w:val="DefaultParagraphFont"/>
    <w:uiPriority w:val="99"/>
    <w:unhideWhenUsed/>
    <w:rsid w:val="00281EFF"/>
    <w:rPr>
      <w:color w:val="0563C1" w:themeColor="hyperlink"/>
      <w:u w:val="single"/>
    </w:rPr>
  </w:style>
  <w:style w:type="character" w:styleId="UnresolvedMention">
    <w:name w:val="Unresolved Mention"/>
    <w:basedOn w:val="DefaultParagraphFont"/>
    <w:uiPriority w:val="99"/>
    <w:semiHidden/>
    <w:unhideWhenUsed/>
    <w:rsid w:val="00281EFF"/>
    <w:rPr>
      <w:color w:val="605E5C"/>
      <w:shd w:val="clear" w:color="auto" w:fill="E1DFDD"/>
    </w:rPr>
  </w:style>
  <w:style w:type="paragraph" w:styleId="Title">
    <w:name w:val="Title"/>
    <w:basedOn w:val="Normal"/>
    <w:next w:val="Normal"/>
    <w:link w:val="TitleChar"/>
    <w:uiPriority w:val="10"/>
    <w:qFormat/>
    <w:rsid w:val="006843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36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843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13B9"/>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CB357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B3575"/>
    <w:rPr>
      <w:rFonts w:eastAsiaTheme="minorEastAsia"/>
      <w:lang w:val="en-US"/>
    </w:rPr>
  </w:style>
  <w:style w:type="paragraph" w:styleId="Header">
    <w:name w:val="header"/>
    <w:basedOn w:val="Normal"/>
    <w:link w:val="HeaderChar"/>
    <w:uiPriority w:val="99"/>
    <w:unhideWhenUsed/>
    <w:rsid w:val="00B55B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5BA0"/>
  </w:style>
  <w:style w:type="paragraph" w:styleId="Footer">
    <w:name w:val="footer"/>
    <w:basedOn w:val="Normal"/>
    <w:link w:val="FooterChar"/>
    <w:uiPriority w:val="99"/>
    <w:unhideWhenUsed/>
    <w:rsid w:val="00B55B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5BA0"/>
  </w:style>
  <w:style w:type="character" w:customStyle="1" w:styleId="Heading1Char">
    <w:name w:val="Heading 1 Char"/>
    <w:basedOn w:val="DefaultParagraphFont"/>
    <w:link w:val="Heading1"/>
    <w:uiPriority w:val="9"/>
    <w:rsid w:val="00771A53"/>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EC5F78"/>
    <w:rPr>
      <w:sz w:val="16"/>
      <w:szCs w:val="16"/>
    </w:rPr>
  </w:style>
  <w:style w:type="paragraph" w:styleId="CommentText">
    <w:name w:val="annotation text"/>
    <w:basedOn w:val="Normal"/>
    <w:link w:val="CommentTextChar"/>
    <w:uiPriority w:val="99"/>
    <w:unhideWhenUsed/>
    <w:rsid w:val="00EC5F78"/>
    <w:pPr>
      <w:spacing w:line="240" w:lineRule="auto"/>
    </w:pPr>
    <w:rPr>
      <w:sz w:val="20"/>
      <w:szCs w:val="20"/>
    </w:rPr>
  </w:style>
  <w:style w:type="character" w:customStyle="1" w:styleId="CommentTextChar">
    <w:name w:val="Comment Text Char"/>
    <w:basedOn w:val="DefaultParagraphFont"/>
    <w:link w:val="CommentText"/>
    <w:uiPriority w:val="99"/>
    <w:rsid w:val="00EC5F78"/>
    <w:rPr>
      <w:sz w:val="20"/>
      <w:szCs w:val="20"/>
    </w:rPr>
  </w:style>
  <w:style w:type="paragraph" w:styleId="CommentSubject">
    <w:name w:val="annotation subject"/>
    <w:basedOn w:val="CommentText"/>
    <w:next w:val="CommentText"/>
    <w:link w:val="CommentSubjectChar"/>
    <w:uiPriority w:val="99"/>
    <w:semiHidden/>
    <w:unhideWhenUsed/>
    <w:rsid w:val="00EC5F78"/>
    <w:rPr>
      <w:b/>
      <w:bCs/>
    </w:rPr>
  </w:style>
  <w:style w:type="character" w:customStyle="1" w:styleId="CommentSubjectChar">
    <w:name w:val="Comment Subject Char"/>
    <w:basedOn w:val="CommentTextChar"/>
    <w:link w:val="CommentSubject"/>
    <w:uiPriority w:val="99"/>
    <w:semiHidden/>
    <w:rsid w:val="00EC5F78"/>
    <w:rPr>
      <w:b/>
      <w:bCs/>
      <w:sz w:val="20"/>
      <w:szCs w:val="20"/>
    </w:rPr>
  </w:style>
  <w:style w:type="character" w:customStyle="1" w:styleId="cskcde">
    <w:name w:val="cskcde"/>
    <w:basedOn w:val="DefaultParagraphFont"/>
    <w:rsid w:val="00840665"/>
  </w:style>
  <w:style w:type="character" w:customStyle="1" w:styleId="hgkelc">
    <w:name w:val="hgkelc"/>
    <w:basedOn w:val="DefaultParagraphFont"/>
    <w:rsid w:val="00840665"/>
  </w:style>
  <w:style w:type="character" w:styleId="FollowedHyperlink">
    <w:name w:val="FollowedHyperlink"/>
    <w:basedOn w:val="DefaultParagraphFont"/>
    <w:uiPriority w:val="99"/>
    <w:semiHidden/>
    <w:unhideWhenUsed/>
    <w:rsid w:val="00572C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040295">
      <w:bodyDiv w:val="1"/>
      <w:marLeft w:val="0"/>
      <w:marRight w:val="0"/>
      <w:marTop w:val="0"/>
      <w:marBottom w:val="0"/>
      <w:divBdr>
        <w:top w:val="none" w:sz="0" w:space="0" w:color="auto"/>
        <w:left w:val="none" w:sz="0" w:space="0" w:color="auto"/>
        <w:bottom w:val="none" w:sz="0" w:space="0" w:color="auto"/>
        <w:right w:val="none" w:sz="0" w:space="0" w:color="auto"/>
      </w:divBdr>
    </w:div>
    <w:div w:id="266891411">
      <w:bodyDiv w:val="1"/>
      <w:marLeft w:val="0"/>
      <w:marRight w:val="0"/>
      <w:marTop w:val="0"/>
      <w:marBottom w:val="0"/>
      <w:divBdr>
        <w:top w:val="none" w:sz="0" w:space="0" w:color="auto"/>
        <w:left w:val="none" w:sz="0" w:space="0" w:color="auto"/>
        <w:bottom w:val="none" w:sz="0" w:space="0" w:color="auto"/>
        <w:right w:val="none" w:sz="0" w:space="0" w:color="auto"/>
      </w:divBdr>
    </w:div>
    <w:div w:id="275215351">
      <w:bodyDiv w:val="1"/>
      <w:marLeft w:val="0"/>
      <w:marRight w:val="0"/>
      <w:marTop w:val="0"/>
      <w:marBottom w:val="0"/>
      <w:divBdr>
        <w:top w:val="none" w:sz="0" w:space="0" w:color="auto"/>
        <w:left w:val="none" w:sz="0" w:space="0" w:color="auto"/>
        <w:bottom w:val="none" w:sz="0" w:space="0" w:color="auto"/>
        <w:right w:val="none" w:sz="0" w:space="0" w:color="auto"/>
      </w:divBdr>
    </w:div>
    <w:div w:id="1198157347">
      <w:bodyDiv w:val="1"/>
      <w:marLeft w:val="0"/>
      <w:marRight w:val="0"/>
      <w:marTop w:val="0"/>
      <w:marBottom w:val="0"/>
      <w:divBdr>
        <w:top w:val="none" w:sz="0" w:space="0" w:color="auto"/>
        <w:left w:val="none" w:sz="0" w:space="0" w:color="auto"/>
        <w:bottom w:val="none" w:sz="0" w:space="0" w:color="auto"/>
        <w:right w:val="none" w:sz="0" w:space="0" w:color="auto"/>
      </w:divBdr>
      <w:divsChild>
        <w:div w:id="578056908">
          <w:marLeft w:val="0"/>
          <w:marRight w:val="0"/>
          <w:marTop w:val="0"/>
          <w:marBottom w:val="0"/>
          <w:divBdr>
            <w:top w:val="none" w:sz="0" w:space="0" w:color="auto"/>
            <w:left w:val="none" w:sz="0" w:space="0" w:color="auto"/>
            <w:bottom w:val="none" w:sz="0" w:space="0" w:color="auto"/>
            <w:right w:val="none" w:sz="0" w:space="0" w:color="auto"/>
          </w:divBdr>
          <w:divsChild>
            <w:div w:id="306276904">
              <w:marLeft w:val="0"/>
              <w:marRight w:val="0"/>
              <w:marTop w:val="0"/>
              <w:marBottom w:val="0"/>
              <w:divBdr>
                <w:top w:val="none" w:sz="0" w:space="0" w:color="auto"/>
                <w:left w:val="none" w:sz="0" w:space="0" w:color="auto"/>
                <w:bottom w:val="none" w:sz="0" w:space="0" w:color="auto"/>
                <w:right w:val="none" w:sz="0" w:space="0" w:color="auto"/>
              </w:divBdr>
              <w:divsChild>
                <w:div w:id="323163138">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369261895">
          <w:marLeft w:val="0"/>
          <w:marRight w:val="0"/>
          <w:marTop w:val="0"/>
          <w:marBottom w:val="0"/>
          <w:divBdr>
            <w:top w:val="none" w:sz="0" w:space="0" w:color="auto"/>
            <w:left w:val="none" w:sz="0" w:space="0" w:color="auto"/>
            <w:bottom w:val="none" w:sz="0" w:space="0" w:color="auto"/>
            <w:right w:val="none" w:sz="0" w:space="0" w:color="auto"/>
          </w:divBdr>
          <w:divsChild>
            <w:div w:id="1902591688">
              <w:marLeft w:val="0"/>
              <w:marRight w:val="0"/>
              <w:marTop w:val="0"/>
              <w:marBottom w:val="0"/>
              <w:divBdr>
                <w:top w:val="none" w:sz="0" w:space="0" w:color="auto"/>
                <w:left w:val="none" w:sz="0" w:space="0" w:color="auto"/>
                <w:bottom w:val="none" w:sz="0" w:space="0" w:color="auto"/>
                <w:right w:val="none" w:sz="0" w:space="0" w:color="auto"/>
              </w:divBdr>
              <w:divsChild>
                <w:div w:id="226377205">
                  <w:marLeft w:val="0"/>
                  <w:marRight w:val="0"/>
                  <w:marTop w:val="0"/>
                  <w:marBottom w:val="0"/>
                  <w:divBdr>
                    <w:top w:val="none" w:sz="0" w:space="0" w:color="auto"/>
                    <w:left w:val="none" w:sz="0" w:space="0" w:color="auto"/>
                    <w:bottom w:val="none" w:sz="0" w:space="0" w:color="auto"/>
                    <w:right w:val="none" w:sz="0" w:space="0" w:color="auto"/>
                  </w:divBdr>
                  <w:divsChild>
                    <w:div w:id="1133329766">
                      <w:marLeft w:val="0"/>
                      <w:marRight w:val="0"/>
                      <w:marTop w:val="0"/>
                      <w:marBottom w:val="0"/>
                      <w:divBdr>
                        <w:top w:val="none" w:sz="0" w:space="0" w:color="auto"/>
                        <w:left w:val="none" w:sz="0" w:space="0" w:color="auto"/>
                        <w:bottom w:val="none" w:sz="0" w:space="0" w:color="auto"/>
                        <w:right w:val="none" w:sz="0" w:space="0" w:color="auto"/>
                      </w:divBdr>
                      <w:divsChild>
                        <w:div w:id="1651902029">
                          <w:marLeft w:val="0"/>
                          <w:marRight w:val="0"/>
                          <w:marTop w:val="0"/>
                          <w:marBottom w:val="0"/>
                          <w:divBdr>
                            <w:top w:val="none" w:sz="0" w:space="0" w:color="auto"/>
                            <w:left w:val="none" w:sz="0" w:space="0" w:color="auto"/>
                            <w:bottom w:val="none" w:sz="0" w:space="0" w:color="auto"/>
                            <w:right w:val="none" w:sz="0" w:space="0" w:color="auto"/>
                          </w:divBdr>
                          <w:divsChild>
                            <w:div w:id="61062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394569">
      <w:bodyDiv w:val="1"/>
      <w:marLeft w:val="0"/>
      <w:marRight w:val="0"/>
      <w:marTop w:val="0"/>
      <w:marBottom w:val="0"/>
      <w:divBdr>
        <w:top w:val="none" w:sz="0" w:space="0" w:color="auto"/>
        <w:left w:val="none" w:sz="0" w:space="0" w:color="auto"/>
        <w:bottom w:val="none" w:sz="0" w:space="0" w:color="auto"/>
        <w:right w:val="none" w:sz="0" w:space="0" w:color="auto"/>
      </w:divBdr>
    </w:div>
    <w:div w:id="1658150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diagramQuickStyle" Target="diagrams/quickStyle1.xml"/><Relationship Id="rId26" Type="http://schemas.openxmlformats.org/officeDocument/2006/relationships/image" Target="media/image11.svg"/><Relationship Id="rId39" Type="http://schemas.openxmlformats.org/officeDocument/2006/relationships/hyperlink" Target="mailto:advocacy@mindthnr.org.uk" TargetMode="External"/><Relationship Id="rId21" Type="http://schemas.openxmlformats.org/officeDocument/2006/relationships/image" Target="media/image6.png"/><Relationship Id="rId34" Type="http://schemas.openxmlformats.org/officeDocument/2006/relationships/hyperlink" Target="about:blank" TargetMode="External"/><Relationship Id="rId42" Type="http://schemas.openxmlformats.org/officeDocument/2006/relationships/hyperlink" Target="mailto:THCC@mindthnr.org.uk" TargetMode="External"/><Relationship Id="rId47" Type="http://schemas.openxmlformats.org/officeDocument/2006/relationships/hyperlink" Target="about:blank" TargetMode="External"/><Relationship Id="rId50" Type="http://schemas.openxmlformats.org/officeDocument/2006/relationships/hyperlink" Target="https://www.scie.org.uk/mca/practice/care-planning/person-centred-care"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1.xml"/><Relationship Id="rId29" Type="http://schemas.openxmlformats.org/officeDocument/2006/relationships/hyperlink" Target="about:blank" TargetMode="External"/><Relationship Id="rId11" Type="http://schemas.openxmlformats.org/officeDocument/2006/relationships/image" Target="media/image1.png"/><Relationship Id="rId24" Type="http://schemas.openxmlformats.org/officeDocument/2006/relationships/image" Target="media/image9.svg"/><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hyperlink" Target="mailto:advocacy@mindthnr.org.uk" TargetMode="External"/><Relationship Id="rId45" Type="http://schemas.openxmlformats.org/officeDocument/2006/relationships/hyperlink" Target="about:blank" TargetMode="External"/><Relationship Id="rId53" Type="http://schemas.openxmlformats.org/officeDocument/2006/relationships/hyperlink" Target="https://www.mind.org.uk/information-support/legal-rights/community-treatment-orders-ctos/about-ctos/"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hyperlink" Target="about:blank" TargetMode="External"/><Relationship Id="rId35" Type="http://schemas.openxmlformats.org/officeDocument/2006/relationships/image" Target="media/image14.png"/><Relationship Id="rId43" Type="http://schemas.openxmlformats.org/officeDocument/2006/relationships/hyperlink" Target="about:blank" TargetMode="External"/><Relationship Id="rId48" Type="http://schemas.openxmlformats.org/officeDocument/2006/relationships/hyperlink" Target="about:blank"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mentalhealthlaw.co.uk/media/2022-11-07_T110_(11.22).pdf"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Layout" Target="diagrams/layout1.xml"/><Relationship Id="rId25" Type="http://schemas.openxmlformats.org/officeDocument/2006/relationships/image" Target="media/image10.png"/><Relationship Id="rId33" Type="http://schemas.openxmlformats.org/officeDocument/2006/relationships/hyperlink" Target="about:blank" TargetMode="External"/><Relationship Id="rId38" Type="http://schemas.openxmlformats.org/officeDocument/2006/relationships/hyperlink" Target="mailto:info@mindthnr.org.uk" TargetMode="External"/><Relationship Id="rId46" Type="http://schemas.openxmlformats.org/officeDocument/2006/relationships/hyperlink" Target="about:blank" TargetMode="External"/><Relationship Id="rId20" Type="http://schemas.microsoft.com/office/2007/relationships/diagramDrawing" Target="diagrams/drawing1.xml"/><Relationship Id="rId41" Type="http://schemas.openxmlformats.org/officeDocument/2006/relationships/hyperlink" Target="mailto:havering.advocacy@mindthnr.org.uk" TargetMode="External"/><Relationship Id="rId54" Type="http://schemas.openxmlformats.org/officeDocument/2006/relationships/hyperlink" Target="https://www.mindthnr.org.uk/wp-content/uploads/2019/11/Mind-Care-Act-Advocacy.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svg"/><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15.svg"/><Relationship Id="rId49" Type="http://schemas.openxmlformats.org/officeDocument/2006/relationships/hyperlink" Target="https://www.nhs.uk/conditions/end-of-life-care/advance-statement/"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hyperlink" Target="about:blank" TargetMode="External"/><Relationship Id="rId44" Type="http://schemas.openxmlformats.org/officeDocument/2006/relationships/hyperlink" Target="https://www.cqc.org.uk/" TargetMode="External"/><Relationship Id="rId52" Type="http://schemas.openxmlformats.org/officeDocument/2006/relationships/hyperlink" Target="https://www.mind.org.uk/media-a/3978/letter-discharging.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9F0B76-12E5-443B-B7DB-44DBC675E9CC}"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GB"/>
        </a:p>
      </dgm:t>
    </dgm:pt>
    <dgm:pt modelId="{6B1F7EE6-02FE-407A-BE82-7C5E090068F9}">
      <dgm:prSet phldrT="[Text]"/>
      <dgm:spPr/>
      <dgm:t>
        <a:bodyPr/>
        <a:lstStyle/>
        <a:p>
          <a:r>
            <a:rPr lang="en-GB"/>
            <a:t>Obtaining Knoweledge</a:t>
          </a:r>
        </a:p>
      </dgm:t>
    </dgm:pt>
    <dgm:pt modelId="{C6D8D501-F6A8-4C43-A653-3ECC901C44C3}" type="parTrans" cxnId="{EB2AFE62-B806-40AD-AA86-A3FFB921D4DD}">
      <dgm:prSet/>
      <dgm:spPr/>
      <dgm:t>
        <a:bodyPr/>
        <a:lstStyle/>
        <a:p>
          <a:endParaRPr lang="en-GB"/>
        </a:p>
      </dgm:t>
    </dgm:pt>
    <dgm:pt modelId="{7B15BD2F-05F9-4728-815A-C6B9BBEDDF48}" type="sibTrans" cxnId="{EB2AFE62-B806-40AD-AA86-A3FFB921D4DD}">
      <dgm:prSet/>
      <dgm:spPr/>
      <dgm:t>
        <a:bodyPr/>
        <a:lstStyle/>
        <a:p>
          <a:endParaRPr lang="en-GB"/>
        </a:p>
      </dgm:t>
    </dgm:pt>
    <dgm:pt modelId="{2F9D259D-57FB-4276-8786-071D06CDB981}">
      <dgm:prSet phldrT="[Text]"/>
      <dgm:spPr/>
      <dgm:t>
        <a:bodyPr/>
        <a:lstStyle/>
        <a:p>
          <a:r>
            <a:rPr lang="en-GB"/>
            <a:t>Developing the confidence</a:t>
          </a:r>
        </a:p>
      </dgm:t>
    </dgm:pt>
    <dgm:pt modelId="{0F14B609-54C0-47BF-9D20-7B1996402DEC}" type="parTrans" cxnId="{9D77E490-DFE2-4271-8C8B-BB64C0DF44A1}">
      <dgm:prSet/>
      <dgm:spPr/>
      <dgm:t>
        <a:bodyPr/>
        <a:lstStyle/>
        <a:p>
          <a:endParaRPr lang="en-GB"/>
        </a:p>
      </dgm:t>
    </dgm:pt>
    <dgm:pt modelId="{E6917C37-484A-4746-828F-5D50C75B24E9}" type="sibTrans" cxnId="{9D77E490-DFE2-4271-8C8B-BB64C0DF44A1}">
      <dgm:prSet/>
      <dgm:spPr/>
      <dgm:t>
        <a:bodyPr/>
        <a:lstStyle/>
        <a:p>
          <a:endParaRPr lang="en-GB"/>
        </a:p>
      </dgm:t>
    </dgm:pt>
    <dgm:pt modelId="{63EA994B-B297-40A9-95AC-C763F5803FDE}">
      <dgm:prSet phldrT="[Text]"/>
      <dgm:spPr/>
      <dgm:t>
        <a:bodyPr/>
        <a:lstStyle/>
        <a:p>
          <a:r>
            <a:rPr lang="en-GB"/>
            <a:t>Ready to self advocate</a:t>
          </a:r>
        </a:p>
      </dgm:t>
    </dgm:pt>
    <dgm:pt modelId="{AE3EE26D-B36E-470C-AA40-4DD9BA75B2F1}" type="parTrans" cxnId="{ECE5A54B-BBB9-4412-9CD1-C27D82597CE7}">
      <dgm:prSet/>
      <dgm:spPr/>
      <dgm:t>
        <a:bodyPr/>
        <a:lstStyle/>
        <a:p>
          <a:endParaRPr lang="en-GB"/>
        </a:p>
      </dgm:t>
    </dgm:pt>
    <dgm:pt modelId="{E04B417A-A356-4B4A-837C-70DD64033E62}" type="sibTrans" cxnId="{ECE5A54B-BBB9-4412-9CD1-C27D82597CE7}">
      <dgm:prSet/>
      <dgm:spPr/>
      <dgm:t>
        <a:bodyPr/>
        <a:lstStyle/>
        <a:p>
          <a:endParaRPr lang="en-GB"/>
        </a:p>
      </dgm:t>
    </dgm:pt>
    <dgm:pt modelId="{F8D6E9A1-9995-46D7-B0F6-F409248C1B8E}">
      <dgm:prSet/>
      <dgm:spPr/>
      <dgm:t>
        <a:bodyPr/>
        <a:lstStyle/>
        <a:p>
          <a:r>
            <a:rPr lang="en-GB"/>
            <a:t>Learning the skils</a:t>
          </a:r>
        </a:p>
      </dgm:t>
    </dgm:pt>
    <dgm:pt modelId="{BB3F4A19-53EF-40DA-93E8-56D886FEA98F}" type="parTrans" cxnId="{067F423A-D58C-4BC1-83F9-E9A85DA89926}">
      <dgm:prSet/>
      <dgm:spPr/>
      <dgm:t>
        <a:bodyPr/>
        <a:lstStyle/>
        <a:p>
          <a:endParaRPr lang="en-GB"/>
        </a:p>
      </dgm:t>
    </dgm:pt>
    <dgm:pt modelId="{87788302-C0C9-41AF-8A3B-1E9658DEC0AA}" type="sibTrans" cxnId="{067F423A-D58C-4BC1-83F9-E9A85DA89926}">
      <dgm:prSet/>
      <dgm:spPr/>
      <dgm:t>
        <a:bodyPr/>
        <a:lstStyle/>
        <a:p>
          <a:endParaRPr lang="en-GB"/>
        </a:p>
      </dgm:t>
    </dgm:pt>
    <dgm:pt modelId="{F8902274-008A-49F2-8B8C-E73F1868A936}">
      <dgm:prSet/>
      <dgm:spPr/>
      <dgm:t>
        <a:bodyPr/>
        <a:lstStyle/>
        <a:p>
          <a:endParaRPr lang="en-GB"/>
        </a:p>
      </dgm:t>
    </dgm:pt>
    <dgm:pt modelId="{7F2C9A99-9F2F-48B9-AB26-63DAE6A54548}" type="parTrans" cxnId="{7881D371-26F5-4604-B1E9-41BE059D0D91}">
      <dgm:prSet/>
      <dgm:spPr/>
      <dgm:t>
        <a:bodyPr/>
        <a:lstStyle/>
        <a:p>
          <a:endParaRPr lang="en-GB"/>
        </a:p>
      </dgm:t>
    </dgm:pt>
    <dgm:pt modelId="{FBFEC1B6-715D-449C-833E-D4F338D5958E}" type="sibTrans" cxnId="{7881D371-26F5-4604-B1E9-41BE059D0D91}">
      <dgm:prSet/>
      <dgm:spPr/>
      <dgm:t>
        <a:bodyPr/>
        <a:lstStyle/>
        <a:p>
          <a:endParaRPr lang="en-GB"/>
        </a:p>
      </dgm:t>
    </dgm:pt>
    <dgm:pt modelId="{B65B36EF-40EB-4A7B-B55E-100A857B780F}">
      <dgm:prSet/>
      <dgm:spPr/>
      <dgm:t>
        <a:bodyPr/>
        <a:lstStyle/>
        <a:p>
          <a:r>
            <a:rPr lang="en-GB"/>
            <a:t>Communicating issues</a:t>
          </a:r>
        </a:p>
      </dgm:t>
    </dgm:pt>
    <dgm:pt modelId="{4374051E-CD8F-4268-A320-7F35A3EE017A}" type="parTrans" cxnId="{7C852FB7-9661-4463-A04A-B2C360C4677F}">
      <dgm:prSet/>
      <dgm:spPr/>
      <dgm:t>
        <a:bodyPr/>
        <a:lstStyle/>
        <a:p>
          <a:endParaRPr lang="en-GB"/>
        </a:p>
      </dgm:t>
    </dgm:pt>
    <dgm:pt modelId="{CFBDC063-1840-4564-88D2-7D3DC4088B6F}" type="sibTrans" cxnId="{7C852FB7-9661-4463-A04A-B2C360C4677F}">
      <dgm:prSet/>
      <dgm:spPr/>
      <dgm:t>
        <a:bodyPr/>
        <a:lstStyle/>
        <a:p>
          <a:endParaRPr lang="en-GB"/>
        </a:p>
      </dgm:t>
    </dgm:pt>
    <dgm:pt modelId="{DED376C6-5DC2-4CA7-ACD9-8EC89F65D53A}" type="pres">
      <dgm:prSet presAssocID="{029F0B76-12E5-443B-B7DB-44DBC675E9CC}" presName="Name0" presStyleCnt="0">
        <dgm:presLayoutVars>
          <dgm:chMax val="11"/>
          <dgm:chPref val="11"/>
          <dgm:dir/>
          <dgm:resizeHandles/>
        </dgm:presLayoutVars>
      </dgm:prSet>
      <dgm:spPr/>
    </dgm:pt>
    <dgm:pt modelId="{1C286489-C5EE-4C43-9E1D-E8BE028561F5}" type="pres">
      <dgm:prSet presAssocID="{63EA994B-B297-40A9-95AC-C763F5803FDE}" presName="Accent5" presStyleCnt="0"/>
      <dgm:spPr/>
    </dgm:pt>
    <dgm:pt modelId="{22BDFA6B-EFC9-4359-B341-C261B0D8EE69}" type="pres">
      <dgm:prSet presAssocID="{63EA994B-B297-40A9-95AC-C763F5803FDE}" presName="Accent" presStyleLbl="node1" presStyleIdx="0" presStyleCnt="5"/>
      <dgm:spPr/>
    </dgm:pt>
    <dgm:pt modelId="{90E7BCF3-C6E3-4A0B-8CB5-8A30BC65540A}" type="pres">
      <dgm:prSet presAssocID="{63EA994B-B297-40A9-95AC-C763F5803FDE}" presName="ParentBackground5" presStyleCnt="0"/>
      <dgm:spPr/>
    </dgm:pt>
    <dgm:pt modelId="{B74DD3BB-532F-467B-8FC5-C1E2FE3321D9}" type="pres">
      <dgm:prSet presAssocID="{63EA994B-B297-40A9-95AC-C763F5803FDE}" presName="ParentBackground" presStyleLbl="fgAcc1" presStyleIdx="0" presStyleCnt="5"/>
      <dgm:spPr/>
    </dgm:pt>
    <dgm:pt modelId="{835D5FBD-53ED-4F16-B0F3-70932AC92E54}" type="pres">
      <dgm:prSet presAssocID="{63EA994B-B297-40A9-95AC-C763F5803FDE}" presName="Parent5" presStyleLbl="revTx" presStyleIdx="0" presStyleCnt="1">
        <dgm:presLayoutVars>
          <dgm:chMax val="1"/>
          <dgm:chPref val="1"/>
          <dgm:bulletEnabled val="1"/>
        </dgm:presLayoutVars>
      </dgm:prSet>
      <dgm:spPr/>
    </dgm:pt>
    <dgm:pt modelId="{E01B11A2-629A-4D8E-9575-8E66C9AB1E3A}" type="pres">
      <dgm:prSet presAssocID="{B65B36EF-40EB-4A7B-B55E-100A857B780F}" presName="Accent4" presStyleCnt="0"/>
      <dgm:spPr/>
    </dgm:pt>
    <dgm:pt modelId="{59333330-A86F-4D82-8191-4F1A3B7927B0}" type="pres">
      <dgm:prSet presAssocID="{B65B36EF-40EB-4A7B-B55E-100A857B780F}" presName="Accent" presStyleLbl="node1" presStyleIdx="1" presStyleCnt="5"/>
      <dgm:spPr/>
    </dgm:pt>
    <dgm:pt modelId="{0E5A4866-1CBA-4479-A211-40337A8762CA}" type="pres">
      <dgm:prSet presAssocID="{B65B36EF-40EB-4A7B-B55E-100A857B780F}" presName="ParentBackground4" presStyleCnt="0"/>
      <dgm:spPr/>
    </dgm:pt>
    <dgm:pt modelId="{1478F4E7-373A-4099-B09F-0E157CD373D4}" type="pres">
      <dgm:prSet presAssocID="{B65B36EF-40EB-4A7B-B55E-100A857B780F}" presName="ParentBackground" presStyleLbl="fgAcc1" presStyleIdx="1" presStyleCnt="5"/>
      <dgm:spPr/>
    </dgm:pt>
    <dgm:pt modelId="{07A5453B-C6F3-43D6-8385-0011C9831927}" type="pres">
      <dgm:prSet presAssocID="{B65B36EF-40EB-4A7B-B55E-100A857B780F}" presName="Parent4" presStyleLbl="revTx" presStyleIdx="0" presStyleCnt="1">
        <dgm:presLayoutVars>
          <dgm:chMax val="1"/>
          <dgm:chPref val="1"/>
          <dgm:bulletEnabled val="1"/>
        </dgm:presLayoutVars>
      </dgm:prSet>
      <dgm:spPr/>
    </dgm:pt>
    <dgm:pt modelId="{519051CC-4871-498E-8054-3ACC1614349D}" type="pres">
      <dgm:prSet presAssocID="{2F9D259D-57FB-4276-8786-071D06CDB981}" presName="Accent3" presStyleCnt="0"/>
      <dgm:spPr/>
    </dgm:pt>
    <dgm:pt modelId="{141BCB3D-590E-4D07-B895-FCC61231E050}" type="pres">
      <dgm:prSet presAssocID="{2F9D259D-57FB-4276-8786-071D06CDB981}" presName="Accent" presStyleLbl="node1" presStyleIdx="2" presStyleCnt="5"/>
      <dgm:spPr/>
    </dgm:pt>
    <dgm:pt modelId="{0E558FB3-1E8C-418E-9BD2-18B438D533D0}" type="pres">
      <dgm:prSet presAssocID="{2F9D259D-57FB-4276-8786-071D06CDB981}" presName="ParentBackground3" presStyleCnt="0"/>
      <dgm:spPr/>
    </dgm:pt>
    <dgm:pt modelId="{C6F87891-60D8-4CB8-8AFF-6A95A2C2DB59}" type="pres">
      <dgm:prSet presAssocID="{2F9D259D-57FB-4276-8786-071D06CDB981}" presName="ParentBackground" presStyleLbl="fgAcc1" presStyleIdx="2" presStyleCnt="5"/>
      <dgm:spPr/>
    </dgm:pt>
    <dgm:pt modelId="{0520BFFF-EF23-45CD-8AE9-64CA642A7E58}" type="pres">
      <dgm:prSet presAssocID="{2F9D259D-57FB-4276-8786-071D06CDB981}" presName="Child3" presStyleLbl="revTx" presStyleIdx="0" presStyleCnt="1">
        <dgm:presLayoutVars>
          <dgm:chMax val="0"/>
          <dgm:chPref val="0"/>
          <dgm:bulletEnabled val="1"/>
        </dgm:presLayoutVars>
      </dgm:prSet>
      <dgm:spPr/>
    </dgm:pt>
    <dgm:pt modelId="{1067284D-4A0D-44B6-94D4-F90F521CE47C}" type="pres">
      <dgm:prSet presAssocID="{2F9D259D-57FB-4276-8786-071D06CDB981}" presName="Parent3" presStyleLbl="revTx" presStyleIdx="0" presStyleCnt="1">
        <dgm:presLayoutVars>
          <dgm:chMax val="1"/>
          <dgm:chPref val="1"/>
          <dgm:bulletEnabled val="1"/>
        </dgm:presLayoutVars>
      </dgm:prSet>
      <dgm:spPr/>
    </dgm:pt>
    <dgm:pt modelId="{87831129-4ED5-4FEE-8E45-F07092EFDA7D}" type="pres">
      <dgm:prSet presAssocID="{F8D6E9A1-9995-46D7-B0F6-F409248C1B8E}" presName="Accent2" presStyleCnt="0"/>
      <dgm:spPr/>
    </dgm:pt>
    <dgm:pt modelId="{64DB98F3-CC61-408E-BA55-69D82E4DE78E}" type="pres">
      <dgm:prSet presAssocID="{F8D6E9A1-9995-46D7-B0F6-F409248C1B8E}" presName="Accent" presStyleLbl="node1" presStyleIdx="3" presStyleCnt="5"/>
      <dgm:spPr/>
    </dgm:pt>
    <dgm:pt modelId="{1C2CA7D3-E275-4962-8EA4-C093D440B57C}" type="pres">
      <dgm:prSet presAssocID="{F8D6E9A1-9995-46D7-B0F6-F409248C1B8E}" presName="ParentBackground2" presStyleCnt="0"/>
      <dgm:spPr/>
    </dgm:pt>
    <dgm:pt modelId="{F48CFDEF-A827-4026-A6DA-7075CBD8BEB1}" type="pres">
      <dgm:prSet presAssocID="{F8D6E9A1-9995-46D7-B0F6-F409248C1B8E}" presName="ParentBackground" presStyleLbl="fgAcc1" presStyleIdx="3" presStyleCnt="5"/>
      <dgm:spPr/>
    </dgm:pt>
    <dgm:pt modelId="{58FF7159-1A09-4E9F-916F-0D4AC2AD4E6D}" type="pres">
      <dgm:prSet presAssocID="{F8D6E9A1-9995-46D7-B0F6-F409248C1B8E}" presName="Parent2" presStyleLbl="revTx" presStyleIdx="0" presStyleCnt="1">
        <dgm:presLayoutVars>
          <dgm:chMax val="1"/>
          <dgm:chPref val="1"/>
          <dgm:bulletEnabled val="1"/>
        </dgm:presLayoutVars>
      </dgm:prSet>
      <dgm:spPr/>
    </dgm:pt>
    <dgm:pt modelId="{DB6DA764-B35E-4987-8B02-160EB438C654}" type="pres">
      <dgm:prSet presAssocID="{6B1F7EE6-02FE-407A-BE82-7C5E090068F9}" presName="Accent1" presStyleCnt="0"/>
      <dgm:spPr/>
    </dgm:pt>
    <dgm:pt modelId="{97793450-4AB2-4BF4-82D2-FF10EF2DD915}" type="pres">
      <dgm:prSet presAssocID="{6B1F7EE6-02FE-407A-BE82-7C5E090068F9}" presName="Accent" presStyleLbl="node1" presStyleIdx="4" presStyleCnt="5"/>
      <dgm:spPr/>
    </dgm:pt>
    <dgm:pt modelId="{764C66EE-DD03-4CE1-9FA1-147C62F9742B}" type="pres">
      <dgm:prSet presAssocID="{6B1F7EE6-02FE-407A-BE82-7C5E090068F9}" presName="ParentBackground1" presStyleCnt="0"/>
      <dgm:spPr/>
    </dgm:pt>
    <dgm:pt modelId="{776CB118-FBD4-4E1F-A3A4-D4A7B3E98A16}" type="pres">
      <dgm:prSet presAssocID="{6B1F7EE6-02FE-407A-BE82-7C5E090068F9}" presName="ParentBackground" presStyleLbl="fgAcc1" presStyleIdx="4" presStyleCnt="5"/>
      <dgm:spPr/>
    </dgm:pt>
    <dgm:pt modelId="{4A2E2ECE-9AAD-4F4C-BCF9-2D3BF0A8A04B}" type="pres">
      <dgm:prSet presAssocID="{6B1F7EE6-02FE-407A-BE82-7C5E090068F9}" presName="Parent1" presStyleLbl="revTx" presStyleIdx="0" presStyleCnt="1">
        <dgm:presLayoutVars>
          <dgm:chMax val="1"/>
          <dgm:chPref val="1"/>
          <dgm:bulletEnabled val="1"/>
        </dgm:presLayoutVars>
      </dgm:prSet>
      <dgm:spPr/>
    </dgm:pt>
  </dgm:ptLst>
  <dgm:cxnLst>
    <dgm:cxn modelId="{453D4F02-771F-4129-8A60-AAA32BB79612}" type="presOf" srcId="{029F0B76-12E5-443B-B7DB-44DBC675E9CC}" destId="{DED376C6-5DC2-4CA7-ACD9-8EC89F65D53A}" srcOrd="0" destOrd="0" presId="urn:microsoft.com/office/officeart/2011/layout/CircleProcess"/>
    <dgm:cxn modelId="{595BBF06-46EF-4C85-9970-63909491B809}" type="presOf" srcId="{6B1F7EE6-02FE-407A-BE82-7C5E090068F9}" destId="{4A2E2ECE-9AAD-4F4C-BCF9-2D3BF0A8A04B}" srcOrd="1" destOrd="0" presId="urn:microsoft.com/office/officeart/2011/layout/CircleProcess"/>
    <dgm:cxn modelId="{AEBF782B-A8DA-4E9E-9338-F0ADCA30EC9B}" type="presOf" srcId="{63EA994B-B297-40A9-95AC-C763F5803FDE}" destId="{835D5FBD-53ED-4F16-B0F3-70932AC92E54}" srcOrd="1" destOrd="0" presId="urn:microsoft.com/office/officeart/2011/layout/CircleProcess"/>
    <dgm:cxn modelId="{CF0E112F-6F94-4620-84BD-44B887BC2F7B}" type="presOf" srcId="{B65B36EF-40EB-4A7B-B55E-100A857B780F}" destId="{07A5453B-C6F3-43D6-8385-0011C9831927}" srcOrd="1" destOrd="0" presId="urn:microsoft.com/office/officeart/2011/layout/CircleProcess"/>
    <dgm:cxn modelId="{067F423A-D58C-4BC1-83F9-E9A85DA89926}" srcId="{029F0B76-12E5-443B-B7DB-44DBC675E9CC}" destId="{F8D6E9A1-9995-46D7-B0F6-F409248C1B8E}" srcOrd="1" destOrd="0" parTransId="{BB3F4A19-53EF-40DA-93E8-56D886FEA98F}" sibTransId="{87788302-C0C9-41AF-8A3B-1E9658DEC0AA}"/>
    <dgm:cxn modelId="{A4D9613B-A49F-4259-BDD4-B8F809E75E8C}" type="presOf" srcId="{F8D6E9A1-9995-46D7-B0F6-F409248C1B8E}" destId="{F48CFDEF-A827-4026-A6DA-7075CBD8BEB1}" srcOrd="0" destOrd="0" presId="urn:microsoft.com/office/officeart/2011/layout/CircleProcess"/>
    <dgm:cxn modelId="{EB2AFE62-B806-40AD-AA86-A3FFB921D4DD}" srcId="{029F0B76-12E5-443B-B7DB-44DBC675E9CC}" destId="{6B1F7EE6-02FE-407A-BE82-7C5E090068F9}" srcOrd="0" destOrd="0" parTransId="{C6D8D501-F6A8-4C43-A653-3ECC901C44C3}" sibTransId="{7B15BD2F-05F9-4728-815A-C6B9BBEDDF48}"/>
    <dgm:cxn modelId="{ECE5A54B-BBB9-4412-9CD1-C27D82597CE7}" srcId="{029F0B76-12E5-443B-B7DB-44DBC675E9CC}" destId="{63EA994B-B297-40A9-95AC-C763F5803FDE}" srcOrd="4" destOrd="0" parTransId="{AE3EE26D-B36E-470C-AA40-4DD9BA75B2F1}" sibTransId="{E04B417A-A356-4B4A-837C-70DD64033E62}"/>
    <dgm:cxn modelId="{7881D371-26F5-4604-B1E9-41BE059D0D91}" srcId="{2F9D259D-57FB-4276-8786-071D06CDB981}" destId="{F8902274-008A-49F2-8B8C-E73F1868A936}" srcOrd="0" destOrd="0" parTransId="{7F2C9A99-9F2F-48B9-AB26-63DAE6A54548}" sibTransId="{FBFEC1B6-715D-449C-833E-D4F338D5958E}"/>
    <dgm:cxn modelId="{4B9B4156-46E0-4607-827A-2DF8AD1EC964}" type="presOf" srcId="{F8902274-008A-49F2-8B8C-E73F1868A936}" destId="{0520BFFF-EF23-45CD-8AE9-64CA642A7E58}" srcOrd="0" destOrd="0" presId="urn:microsoft.com/office/officeart/2011/layout/CircleProcess"/>
    <dgm:cxn modelId="{9D77E490-DFE2-4271-8C8B-BB64C0DF44A1}" srcId="{029F0B76-12E5-443B-B7DB-44DBC675E9CC}" destId="{2F9D259D-57FB-4276-8786-071D06CDB981}" srcOrd="2" destOrd="0" parTransId="{0F14B609-54C0-47BF-9D20-7B1996402DEC}" sibTransId="{E6917C37-484A-4746-828F-5D50C75B24E9}"/>
    <dgm:cxn modelId="{7C852FB7-9661-4463-A04A-B2C360C4677F}" srcId="{029F0B76-12E5-443B-B7DB-44DBC675E9CC}" destId="{B65B36EF-40EB-4A7B-B55E-100A857B780F}" srcOrd="3" destOrd="0" parTransId="{4374051E-CD8F-4268-A320-7F35A3EE017A}" sibTransId="{CFBDC063-1840-4564-88D2-7D3DC4088B6F}"/>
    <dgm:cxn modelId="{6E1989B8-62C0-4FFA-9F8C-0C9F2FC80213}" type="presOf" srcId="{2F9D259D-57FB-4276-8786-071D06CDB981}" destId="{1067284D-4A0D-44B6-94D4-F90F521CE47C}" srcOrd="1" destOrd="0" presId="urn:microsoft.com/office/officeart/2011/layout/CircleProcess"/>
    <dgm:cxn modelId="{86B1A6B9-15BD-4C29-885C-57776070A8F3}" type="presOf" srcId="{6B1F7EE6-02FE-407A-BE82-7C5E090068F9}" destId="{776CB118-FBD4-4E1F-A3A4-D4A7B3E98A16}" srcOrd="0" destOrd="0" presId="urn:microsoft.com/office/officeart/2011/layout/CircleProcess"/>
    <dgm:cxn modelId="{F9CA07CA-7299-4F9F-8F29-46993F3D7E92}" type="presOf" srcId="{B65B36EF-40EB-4A7B-B55E-100A857B780F}" destId="{1478F4E7-373A-4099-B09F-0E157CD373D4}" srcOrd="0" destOrd="0" presId="urn:microsoft.com/office/officeart/2011/layout/CircleProcess"/>
    <dgm:cxn modelId="{BE2240CB-8522-4EA9-9498-D4A2A74715B2}" type="presOf" srcId="{F8D6E9A1-9995-46D7-B0F6-F409248C1B8E}" destId="{58FF7159-1A09-4E9F-916F-0D4AC2AD4E6D}" srcOrd="1" destOrd="0" presId="urn:microsoft.com/office/officeart/2011/layout/CircleProcess"/>
    <dgm:cxn modelId="{303921DC-95BE-41F5-ADF3-E8D741A34487}" type="presOf" srcId="{2F9D259D-57FB-4276-8786-071D06CDB981}" destId="{C6F87891-60D8-4CB8-8AFF-6A95A2C2DB59}" srcOrd="0" destOrd="0" presId="urn:microsoft.com/office/officeart/2011/layout/CircleProcess"/>
    <dgm:cxn modelId="{837D1CF9-2FAD-436D-87D8-30BC4DC0CA08}" type="presOf" srcId="{63EA994B-B297-40A9-95AC-C763F5803FDE}" destId="{B74DD3BB-532F-467B-8FC5-C1E2FE3321D9}" srcOrd="0" destOrd="0" presId="urn:microsoft.com/office/officeart/2011/layout/CircleProcess"/>
    <dgm:cxn modelId="{F6B24BAB-CEF8-48A7-97C7-70B28902CA83}" type="presParOf" srcId="{DED376C6-5DC2-4CA7-ACD9-8EC89F65D53A}" destId="{1C286489-C5EE-4C43-9E1D-E8BE028561F5}" srcOrd="0" destOrd="0" presId="urn:microsoft.com/office/officeart/2011/layout/CircleProcess"/>
    <dgm:cxn modelId="{E5E18099-C611-4E39-B0B2-FED242441416}" type="presParOf" srcId="{1C286489-C5EE-4C43-9E1D-E8BE028561F5}" destId="{22BDFA6B-EFC9-4359-B341-C261B0D8EE69}" srcOrd="0" destOrd="0" presId="urn:microsoft.com/office/officeart/2011/layout/CircleProcess"/>
    <dgm:cxn modelId="{A0B096E1-7F21-4C73-AD8B-D65F3B5B47E7}" type="presParOf" srcId="{DED376C6-5DC2-4CA7-ACD9-8EC89F65D53A}" destId="{90E7BCF3-C6E3-4A0B-8CB5-8A30BC65540A}" srcOrd="1" destOrd="0" presId="urn:microsoft.com/office/officeart/2011/layout/CircleProcess"/>
    <dgm:cxn modelId="{9DD77B22-4A27-4ADB-96B3-C9643C6D0D28}" type="presParOf" srcId="{90E7BCF3-C6E3-4A0B-8CB5-8A30BC65540A}" destId="{B74DD3BB-532F-467B-8FC5-C1E2FE3321D9}" srcOrd="0" destOrd="0" presId="urn:microsoft.com/office/officeart/2011/layout/CircleProcess"/>
    <dgm:cxn modelId="{751A3B48-1C0F-4B6B-8A47-CF8AFB95F7BB}" type="presParOf" srcId="{DED376C6-5DC2-4CA7-ACD9-8EC89F65D53A}" destId="{835D5FBD-53ED-4F16-B0F3-70932AC92E54}" srcOrd="2" destOrd="0" presId="urn:microsoft.com/office/officeart/2011/layout/CircleProcess"/>
    <dgm:cxn modelId="{4F2122A7-73C9-44BE-A80E-69BAED10CD13}" type="presParOf" srcId="{DED376C6-5DC2-4CA7-ACD9-8EC89F65D53A}" destId="{E01B11A2-629A-4D8E-9575-8E66C9AB1E3A}" srcOrd="3" destOrd="0" presId="urn:microsoft.com/office/officeart/2011/layout/CircleProcess"/>
    <dgm:cxn modelId="{5B66614D-1708-48AB-9BC8-CFD99F87E6C0}" type="presParOf" srcId="{E01B11A2-629A-4D8E-9575-8E66C9AB1E3A}" destId="{59333330-A86F-4D82-8191-4F1A3B7927B0}" srcOrd="0" destOrd="0" presId="urn:microsoft.com/office/officeart/2011/layout/CircleProcess"/>
    <dgm:cxn modelId="{03A084D3-0B9A-4BF8-A1F8-242E5CB4306F}" type="presParOf" srcId="{DED376C6-5DC2-4CA7-ACD9-8EC89F65D53A}" destId="{0E5A4866-1CBA-4479-A211-40337A8762CA}" srcOrd="4" destOrd="0" presId="urn:microsoft.com/office/officeart/2011/layout/CircleProcess"/>
    <dgm:cxn modelId="{62368C82-1DD5-4614-972A-95BA4E44CE15}" type="presParOf" srcId="{0E5A4866-1CBA-4479-A211-40337A8762CA}" destId="{1478F4E7-373A-4099-B09F-0E157CD373D4}" srcOrd="0" destOrd="0" presId="urn:microsoft.com/office/officeart/2011/layout/CircleProcess"/>
    <dgm:cxn modelId="{3D97B817-09B9-407D-B616-7FE5B5158F96}" type="presParOf" srcId="{DED376C6-5DC2-4CA7-ACD9-8EC89F65D53A}" destId="{07A5453B-C6F3-43D6-8385-0011C9831927}" srcOrd="5" destOrd="0" presId="urn:microsoft.com/office/officeart/2011/layout/CircleProcess"/>
    <dgm:cxn modelId="{F8C2D872-646F-4FFA-90F0-B5AEC9DFD12E}" type="presParOf" srcId="{DED376C6-5DC2-4CA7-ACD9-8EC89F65D53A}" destId="{519051CC-4871-498E-8054-3ACC1614349D}" srcOrd="6" destOrd="0" presId="urn:microsoft.com/office/officeart/2011/layout/CircleProcess"/>
    <dgm:cxn modelId="{0BD11126-8146-4C91-965B-3B696BE92AA5}" type="presParOf" srcId="{519051CC-4871-498E-8054-3ACC1614349D}" destId="{141BCB3D-590E-4D07-B895-FCC61231E050}" srcOrd="0" destOrd="0" presId="urn:microsoft.com/office/officeart/2011/layout/CircleProcess"/>
    <dgm:cxn modelId="{376EBEB6-C36D-4C65-9BB4-FABE4A5B0CDD}" type="presParOf" srcId="{DED376C6-5DC2-4CA7-ACD9-8EC89F65D53A}" destId="{0E558FB3-1E8C-418E-9BD2-18B438D533D0}" srcOrd="7" destOrd="0" presId="urn:microsoft.com/office/officeart/2011/layout/CircleProcess"/>
    <dgm:cxn modelId="{91744086-A340-478F-82CE-69F457A79C18}" type="presParOf" srcId="{0E558FB3-1E8C-418E-9BD2-18B438D533D0}" destId="{C6F87891-60D8-4CB8-8AFF-6A95A2C2DB59}" srcOrd="0" destOrd="0" presId="urn:microsoft.com/office/officeart/2011/layout/CircleProcess"/>
    <dgm:cxn modelId="{52BC40AA-174B-44F1-ACE4-EDCCB0563B08}" type="presParOf" srcId="{DED376C6-5DC2-4CA7-ACD9-8EC89F65D53A}" destId="{0520BFFF-EF23-45CD-8AE9-64CA642A7E58}" srcOrd="8" destOrd="0" presId="urn:microsoft.com/office/officeart/2011/layout/CircleProcess"/>
    <dgm:cxn modelId="{3A033FC3-AC9B-4E8C-8B79-189E00F6C07D}" type="presParOf" srcId="{DED376C6-5DC2-4CA7-ACD9-8EC89F65D53A}" destId="{1067284D-4A0D-44B6-94D4-F90F521CE47C}" srcOrd="9" destOrd="0" presId="urn:microsoft.com/office/officeart/2011/layout/CircleProcess"/>
    <dgm:cxn modelId="{543B1519-7FC9-4ADC-ACE6-EC9E25C258AD}" type="presParOf" srcId="{DED376C6-5DC2-4CA7-ACD9-8EC89F65D53A}" destId="{87831129-4ED5-4FEE-8E45-F07092EFDA7D}" srcOrd="10" destOrd="0" presId="urn:microsoft.com/office/officeart/2011/layout/CircleProcess"/>
    <dgm:cxn modelId="{39F4A8C3-2DFB-4FF9-B7A9-E1118ADE2CB6}" type="presParOf" srcId="{87831129-4ED5-4FEE-8E45-F07092EFDA7D}" destId="{64DB98F3-CC61-408E-BA55-69D82E4DE78E}" srcOrd="0" destOrd="0" presId="urn:microsoft.com/office/officeart/2011/layout/CircleProcess"/>
    <dgm:cxn modelId="{15CEE88A-7A4B-48F1-803F-32BE07310D20}" type="presParOf" srcId="{DED376C6-5DC2-4CA7-ACD9-8EC89F65D53A}" destId="{1C2CA7D3-E275-4962-8EA4-C093D440B57C}" srcOrd="11" destOrd="0" presId="urn:microsoft.com/office/officeart/2011/layout/CircleProcess"/>
    <dgm:cxn modelId="{221224B8-6EF8-449B-8408-F74916E7B911}" type="presParOf" srcId="{1C2CA7D3-E275-4962-8EA4-C093D440B57C}" destId="{F48CFDEF-A827-4026-A6DA-7075CBD8BEB1}" srcOrd="0" destOrd="0" presId="urn:microsoft.com/office/officeart/2011/layout/CircleProcess"/>
    <dgm:cxn modelId="{DCDDB82F-BCE2-4FC4-847B-8DCDE7A0EFD0}" type="presParOf" srcId="{DED376C6-5DC2-4CA7-ACD9-8EC89F65D53A}" destId="{58FF7159-1A09-4E9F-916F-0D4AC2AD4E6D}" srcOrd="12" destOrd="0" presId="urn:microsoft.com/office/officeart/2011/layout/CircleProcess"/>
    <dgm:cxn modelId="{672EFB2C-C64F-4B9E-9910-FCC314E28971}" type="presParOf" srcId="{DED376C6-5DC2-4CA7-ACD9-8EC89F65D53A}" destId="{DB6DA764-B35E-4987-8B02-160EB438C654}" srcOrd="13" destOrd="0" presId="urn:microsoft.com/office/officeart/2011/layout/CircleProcess"/>
    <dgm:cxn modelId="{8C05836D-9BC7-47EE-AA34-3BCDB8F05F5F}" type="presParOf" srcId="{DB6DA764-B35E-4987-8B02-160EB438C654}" destId="{97793450-4AB2-4BF4-82D2-FF10EF2DD915}" srcOrd="0" destOrd="0" presId="urn:microsoft.com/office/officeart/2011/layout/CircleProcess"/>
    <dgm:cxn modelId="{7D7AE83F-2DD2-4ED3-A527-C0BC95734F4B}" type="presParOf" srcId="{DED376C6-5DC2-4CA7-ACD9-8EC89F65D53A}" destId="{764C66EE-DD03-4CE1-9FA1-147C62F9742B}" srcOrd="14" destOrd="0" presId="urn:microsoft.com/office/officeart/2011/layout/CircleProcess"/>
    <dgm:cxn modelId="{BD5BEF1D-6562-4A48-97C1-F158CD43AAF9}" type="presParOf" srcId="{764C66EE-DD03-4CE1-9FA1-147C62F9742B}" destId="{776CB118-FBD4-4E1F-A3A4-D4A7B3E98A16}" srcOrd="0" destOrd="0" presId="urn:microsoft.com/office/officeart/2011/layout/CircleProcess"/>
    <dgm:cxn modelId="{23C540FD-CF7D-4EDD-9488-FEC88A412767}" type="presParOf" srcId="{DED376C6-5DC2-4CA7-ACD9-8EC89F65D53A}" destId="{4A2E2ECE-9AAD-4F4C-BCF9-2D3BF0A8A04B}" srcOrd="15"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BDFA6B-EFC9-4359-B341-C261B0D8EE69}">
      <dsp:nvSpPr>
        <dsp:cNvPr id="0" name=""/>
        <dsp:cNvSpPr/>
      </dsp:nvSpPr>
      <dsp:spPr>
        <a:xfrm>
          <a:off x="5650085" y="366272"/>
          <a:ext cx="1284495" cy="128470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4DD3BB-532F-467B-8FC5-C1E2FE3321D9}">
      <dsp:nvSpPr>
        <dsp:cNvPr id="0" name=""/>
        <dsp:cNvSpPr/>
      </dsp:nvSpPr>
      <dsp:spPr>
        <a:xfrm>
          <a:off x="5692469" y="409103"/>
          <a:ext cx="1199044" cy="1199043"/>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Ready to self advocate</a:t>
          </a:r>
        </a:p>
      </dsp:txBody>
      <dsp:txXfrm>
        <a:off x="5864054" y="580427"/>
        <a:ext cx="856557" cy="856395"/>
      </dsp:txXfrm>
    </dsp:sp>
    <dsp:sp modelId="{59333330-A86F-4D82-8191-4F1A3B7927B0}">
      <dsp:nvSpPr>
        <dsp:cNvPr id="0" name=""/>
        <dsp:cNvSpPr/>
      </dsp:nvSpPr>
      <dsp:spPr>
        <a:xfrm rot="2700000">
          <a:off x="4321914" y="366338"/>
          <a:ext cx="1284346" cy="128434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478F4E7-373A-4099-B09F-0E157CD373D4}">
      <dsp:nvSpPr>
        <dsp:cNvPr id="0" name=""/>
        <dsp:cNvSpPr/>
      </dsp:nvSpPr>
      <dsp:spPr>
        <a:xfrm>
          <a:off x="4365590" y="409103"/>
          <a:ext cx="1199044" cy="1199043"/>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Communicating issues</a:t>
          </a:r>
        </a:p>
      </dsp:txBody>
      <dsp:txXfrm>
        <a:off x="4536492" y="580427"/>
        <a:ext cx="856557" cy="856395"/>
      </dsp:txXfrm>
    </dsp:sp>
    <dsp:sp modelId="{141BCB3D-590E-4D07-B895-FCC61231E050}">
      <dsp:nvSpPr>
        <dsp:cNvPr id="0" name=""/>
        <dsp:cNvSpPr/>
      </dsp:nvSpPr>
      <dsp:spPr>
        <a:xfrm rot="2700000">
          <a:off x="2995035" y="366338"/>
          <a:ext cx="1284346" cy="128434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6F87891-60D8-4CB8-8AFF-6A95A2C2DB59}">
      <dsp:nvSpPr>
        <dsp:cNvPr id="0" name=""/>
        <dsp:cNvSpPr/>
      </dsp:nvSpPr>
      <dsp:spPr>
        <a:xfrm>
          <a:off x="3038028" y="409103"/>
          <a:ext cx="1199044" cy="1199043"/>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Developing the confidence</a:t>
          </a:r>
        </a:p>
      </dsp:txBody>
      <dsp:txXfrm>
        <a:off x="3208929" y="580427"/>
        <a:ext cx="856557" cy="856395"/>
      </dsp:txXfrm>
    </dsp:sp>
    <dsp:sp modelId="{0520BFFF-EF23-45CD-8AE9-64CA642A7E58}">
      <dsp:nvSpPr>
        <dsp:cNvPr id="0" name=""/>
        <dsp:cNvSpPr/>
      </dsp:nvSpPr>
      <dsp:spPr>
        <a:xfrm>
          <a:off x="3038028" y="1674647"/>
          <a:ext cx="1199044" cy="704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endParaRPr lang="en-GB" sz="800" kern="1200"/>
        </a:p>
      </dsp:txBody>
      <dsp:txXfrm>
        <a:off x="3038028" y="1674647"/>
        <a:ext cx="1199044" cy="704232"/>
      </dsp:txXfrm>
    </dsp:sp>
    <dsp:sp modelId="{64DB98F3-CC61-408E-BA55-69D82E4DE78E}">
      <dsp:nvSpPr>
        <dsp:cNvPr id="0" name=""/>
        <dsp:cNvSpPr/>
      </dsp:nvSpPr>
      <dsp:spPr>
        <a:xfrm rot="2700000">
          <a:off x="1667473" y="366338"/>
          <a:ext cx="1284346" cy="128434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48CFDEF-A827-4026-A6DA-7075CBD8BEB1}">
      <dsp:nvSpPr>
        <dsp:cNvPr id="0" name=""/>
        <dsp:cNvSpPr/>
      </dsp:nvSpPr>
      <dsp:spPr>
        <a:xfrm>
          <a:off x="1710466" y="409103"/>
          <a:ext cx="1199044" cy="1199043"/>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Learning the skils</a:t>
          </a:r>
        </a:p>
      </dsp:txBody>
      <dsp:txXfrm>
        <a:off x="1882051" y="580427"/>
        <a:ext cx="856557" cy="856395"/>
      </dsp:txXfrm>
    </dsp:sp>
    <dsp:sp modelId="{97793450-4AB2-4BF4-82D2-FF10EF2DD915}">
      <dsp:nvSpPr>
        <dsp:cNvPr id="0" name=""/>
        <dsp:cNvSpPr/>
      </dsp:nvSpPr>
      <dsp:spPr>
        <a:xfrm rot="2700000">
          <a:off x="339910" y="366338"/>
          <a:ext cx="1284346" cy="128434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76CB118-FBD4-4E1F-A3A4-D4A7B3E98A16}">
      <dsp:nvSpPr>
        <dsp:cNvPr id="0" name=""/>
        <dsp:cNvSpPr/>
      </dsp:nvSpPr>
      <dsp:spPr>
        <a:xfrm>
          <a:off x="382903" y="409103"/>
          <a:ext cx="1199044" cy="1199043"/>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t>Obtaining Knoweledge</a:t>
          </a:r>
        </a:p>
      </dsp:txBody>
      <dsp:txXfrm>
        <a:off x="554488" y="580427"/>
        <a:ext cx="856557" cy="856395"/>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E5FFC7516EF44668A714A3D8AE4516E"/>
        <w:category>
          <w:name w:val="General"/>
          <w:gallery w:val="placeholder"/>
        </w:category>
        <w:types>
          <w:type w:val="bbPlcHdr"/>
        </w:types>
        <w:behaviors>
          <w:behavior w:val="content"/>
        </w:behaviors>
        <w:guid w:val="{89928300-9A70-4346-B872-500300D0ADCE}"/>
      </w:docPartPr>
      <w:docPartBody>
        <w:p w:rsidR="00207998" w:rsidRDefault="002D385B" w:rsidP="002D385B">
          <w:pPr>
            <w:pStyle w:val="2E5FFC7516EF44668A714A3D8AE4516E"/>
          </w:pPr>
          <w:r>
            <w:rPr>
              <w:rFonts w:asciiTheme="majorHAnsi" w:eastAsiaTheme="majorEastAsia" w:hAnsiTheme="majorHAnsi" w:cstheme="majorBidi"/>
              <w:caps/>
              <w:color w:val="156082" w:themeColor="accent1"/>
              <w:sz w:val="80"/>
              <w:szCs w:val="80"/>
            </w:rPr>
            <w:t>[Document title]</w:t>
          </w:r>
        </w:p>
      </w:docPartBody>
    </w:docPart>
    <w:docPart>
      <w:docPartPr>
        <w:name w:val="C3353DD1242A40A28652B86DB02DA7E3"/>
        <w:category>
          <w:name w:val="General"/>
          <w:gallery w:val="placeholder"/>
        </w:category>
        <w:types>
          <w:type w:val="bbPlcHdr"/>
        </w:types>
        <w:behaviors>
          <w:behavior w:val="content"/>
        </w:behaviors>
        <w:guid w:val="{C409A93D-3934-4428-9985-5953622A6541}"/>
      </w:docPartPr>
      <w:docPartBody>
        <w:p w:rsidR="00AA0110" w:rsidRDefault="005562C6" w:rsidP="005562C6">
          <w:pPr>
            <w:pStyle w:val="C3353DD1242A40A28652B86DB02DA7E3"/>
          </w:pPr>
          <w:r>
            <w:rPr>
              <w:color w:val="156082"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ind Meridian">
    <w:altName w:val="Calibri"/>
    <w:panose1 w:val="00000000000000000000"/>
    <w:charset w:val="00"/>
    <w:family w:val="swiss"/>
    <w:notTrueType/>
    <w:pitch w:val="variable"/>
    <w:sig w:usb0="A00000EF" w:usb1="5000606B" w:usb2="00000008" w:usb3="00000000" w:csb0="00000093" w:csb1="00000000"/>
  </w:font>
  <w:font w:name="MingLiU_HKSCS">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85B"/>
    <w:rsid w:val="000E2C11"/>
    <w:rsid w:val="00207998"/>
    <w:rsid w:val="002D125E"/>
    <w:rsid w:val="002D385B"/>
    <w:rsid w:val="005562C6"/>
    <w:rsid w:val="005C4206"/>
    <w:rsid w:val="0071007E"/>
    <w:rsid w:val="00893BE9"/>
    <w:rsid w:val="00935F6C"/>
    <w:rsid w:val="00AA0110"/>
    <w:rsid w:val="00B479F9"/>
    <w:rsid w:val="00B50A7A"/>
    <w:rsid w:val="00C0788D"/>
    <w:rsid w:val="00DD55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5FFC7516EF44668A714A3D8AE4516E">
    <w:name w:val="2E5FFC7516EF44668A714A3D8AE4516E"/>
    <w:rsid w:val="002D385B"/>
  </w:style>
  <w:style w:type="paragraph" w:customStyle="1" w:styleId="C3353DD1242A40A28652B86DB02DA7E3">
    <w:name w:val="C3353DD1242A40A28652B86DB02DA7E3"/>
    <w:rsid w:val="005562C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4E5176187A7E4595437DB808D6F5F0" ma:contentTypeVersion="16" ma:contentTypeDescription="Create a new document." ma:contentTypeScope="" ma:versionID="4743f55fc62208fe3f064eb147f6a23b">
  <xsd:schema xmlns:xsd="http://www.w3.org/2001/XMLSchema" xmlns:xs="http://www.w3.org/2001/XMLSchema" xmlns:p="http://schemas.microsoft.com/office/2006/metadata/properties" xmlns:ns2="59c846a8-0151-4320-b9e0-580ee03ee7e1" xmlns:ns3="2d39fcae-2a75-4950-bfd9-5f56b119ecb2" targetNamespace="http://schemas.microsoft.com/office/2006/metadata/properties" ma:root="true" ma:fieldsID="32a558b05a747e163aea0653ba82443f" ns2:_="" ns3:_="">
    <xsd:import namespace="59c846a8-0151-4320-b9e0-580ee03ee7e1"/>
    <xsd:import namespace="2d39fcae-2a75-4950-bfd9-5f56b119ecb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c846a8-0151-4320-b9e0-580ee03ee7e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ba05bce-c40e-4763-ac2a-47ab787a7add}" ma:internalName="TaxCatchAll" ma:showField="CatchAllData" ma:web="59c846a8-0151-4320-b9e0-580ee03ee7e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d39fcae-2a75-4950-bfd9-5f56b119ecb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41d5e55-224b-4d9b-86e0-348c7521296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d39fcae-2a75-4950-bfd9-5f56b119ecb2">
      <Terms xmlns="http://schemas.microsoft.com/office/infopath/2007/PartnerControls"/>
    </lcf76f155ced4ddcb4097134ff3c332f>
    <TaxCatchAll xmlns="59c846a8-0151-4320-b9e0-580ee03ee7e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81E8A9-BF5D-4361-B24F-BF9FA0CFA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c846a8-0151-4320-b9e0-580ee03ee7e1"/>
    <ds:schemaRef ds:uri="2d39fcae-2a75-4950-bfd9-5f56b119e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6F379C-CFEA-42B9-AE10-E12823973059}">
  <ds:schemaRefs>
    <ds:schemaRef ds:uri="2d39fcae-2a75-4950-bfd9-5f56b119ecb2"/>
    <ds:schemaRef ds:uri="http://purl.org/dc/terms/"/>
    <ds:schemaRef ds:uri="http://schemas.openxmlformats.org/package/2006/metadata/core-properties"/>
    <ds:schemaRef ds:uri="http://schemas.microsoft.com/office/2006/metadata/properties"/>
    <ds:schemaRef ds:uri="http://purl.org/dc/dcmitype/"/>
    <ds:schemaRef ds:uri="http://schemas.microsoft.com/office/2006/documentManagement/types"/>
    <ds:schemaRef ds:uri="http://www.w3.org/XML/1998/namespace"/>
    <ds:schemaRef ds:uri="59c846a8-0151-4320-b9e0-580ee03ee7e1"/>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D247C901-9F25-4DBE-8271-073B23628E58}">
  <ds:schemaRefs>
    <ds:schemaRef ds:uri="http://schemas.openxmlformats.org/officeDocument/2006/bibliography"/>
  </ds:schemaRefs>
</ds:datastoreItem>
</file>

<file path=customXml/itemProps4.xml><?xml version="1.0" encoding="utf-8"?>
<ds:datastoreItem xmlns:ds="http://schemas.openxmlformats.org/officeDocument/2006/customXml" ds:itemID="{8809E450-FF6A-4ADB-8A19-5A040D3720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2115</Words>
  <Characters>12062</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Self Advocacy Toolkit</vt:lpstr>
    </vt:vector>
  </TitlesOfParts>
  <Company/>
  <LinksUpToDate>false</LinksUpToDate>
  <CharactersWithSpaces>1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Advocacy Toolkit</dc:title>
  <dc:subject>Tower Hamlets Advocacy Service</dc:subject>
  <dc:creator>Lynn Cleary-Pearce</dc:creator>
  <cp:keywords/>
  <dc:description/>
  <cp:lastModifiedBy>Rashna Begum</cp:lastModifiedBy>
  <cp:revision>2</cp:revision>
  <dcterms:created xsi:type="dcterms:W3CDTF">2024-12-05T15:25:00Z</dcterms:created>
  <dcterms:modified xsi:type="dcterms:W3CDTF">2024-12-0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5890f5a0332f9121540f5a09e5a746be2ce45d5db2d73db664c5a1a57f401c</vt:lpwstr>
  </property>
  <property fmtid="{D5CDD505-2E9C-101B-9397-08002B2CF9AE}" pid="3" name="ContentTypeId">
    <vt:lpwstr>0x010100644E5176187A7E4595437DB808D6F5F0</vt:lpwstr>
  </property>
</Properties>
</file>